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3DB9A6" w14:textId="773CBE9E" w:rsidR="000620A9" w:rsidRDefault="000620A9" w:rsidP="000620A9">
      <w:pPr>
        <w:spacing w:line="576" w:lineRule="exact"/>
        <w:jc w:val="center"/>
        <w:rPr>
          <w:rFonts w:eastAsia="Times New Roman"/>
          <w:lang w:eastAsia="zh-TW"/>
        </w:rPr>
      </w:pPr>
      <w:bookmarkStart w:id="0" w:name="_Toc151901995"/>
      <w:bookmarkStart w:id="1" w:name="_Toc151901994"/>
      <w:r>
        <w:rPr>
          <w:noProof/>
        </w:rPr>
        <w:drawing>
          <wp:anchor distT="0" distB="0" distL="114300" distR="114300" simplePos="0" relativeHeight="251658241" behindDoc="0" locked="0" layoutInCell="1" allowOverlap="1" wp14:anchorId="239C78DC" wp14:editId="1A9AA5DA">
            <wp:simplePos x="0" y="0"/>
            <wp:positionH relativeFrom="page">
              <wp:align>center</wp:align>
            </wp:positionH>
            <wp:positionV relativeFrom="paragraph">
              <wp:posOffset>49</wp:posOffset>
            </wp:positionV>
            <wp:extent cx="3840797" cy="1254138"/>
            <wp:effectExtent l="0" t="0" r="0" b="3175"/>
            <wp:wrapSquare wrapText="bothSides"/>
            <wp:docPr id="2" name="Picture 4">
              <a:extLst xmlns:a="http://schemas.openxmlformats.org/drawingml/2006/main">
                <a:ext uri="{FF2B5EF4-FFF2-40B4-BE49-F238E27FC236}">
                  <a16:creationId xmlns:a16="http://schemas.microsoft.com/office/drawing/2014/main" id="{27E7A5E1-0921-4A79-9BEC-FA225DF9BD5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27E7A5E1-0921-4A79-9BEC-FA225DF9BD5D}"/>
                        </a:ext>
                      </a:extLst>
                    </pic:cNvPr>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0" y="0"/>
                      <a:ext cx="3840797" cy="1254138"/>
                    </a:xfrm>
                    <a:prstGeom prst="rect">
                      <a:avLst/>
                    </a:prstGeom>
                  </pic:spPr>
                </pic:pic>
              </a:graphicData>
            </a:graphic>
          </wp:anchor>
        </w:drawing>
      </w:r>
    </w:p>
    <w:p w14:paraId="17CFC035" w14:textId="7069B6D2" w:rsidR="000620A9" w:rsidRDefault="000620A9" w:rsidP="000620A9">
      <w:pPr>
        <w:spacing w:line="576" w:lineRule="exact"/>
        <w:jc w:val="center"/>
        <w:rPr>
          <w:rFonts w:eastAsia="Times New Roman"/>
          <w:lang w:eastAsia="zh-TW"/>
        </w:rPr>
      </w:pPr>
    </w:p>
    <w:p w14:paraId="22978735" w14:textId="75838E7D" w:rsidR="000620A9" w:rsidRDefault="000620A9" w:rsidP="000620A9">
      <w:pPr>
        <w:spacing w:line="576" w:lineRule="exact"/>
        <w:jc w:val="center"/>
        <w:rPr>
          <w:rFonts w:eastAsia="Times New Roman"/>
          <w:lang w:eastAsia="zh-TW"/>
        </w:rPr>
      </w:pPr>
    </w:p>
    <w:p w14:paraId="32DF300F" w14:textId="45E1A2E9" w:rsidR="00CA4D49" w:rsidRDefault="00CA4D49" w:rsidP="000620A9">
      <w:pPr>
        <w:spacing w:line="576" w:lineRule="exact"/>
        <w:jc w:val="center"/>
        <w:rPr>
          <w:rFonts w:eastAsia="Times New Roman"/>
          <w:lang w:eastAsia="zh-TW"/>
        </w:rPr>
      </w:pPr>
      <w:r>
        <w:rPr>
          <w:rFonts w:ascii="PMingLiU" w:hAnsi="PMingLiU"/>
          <w:b/>
          <w:noProof/>
          <w:sz w:val="28"/>
        </w:rPr>
        <w:drawing>
          <wp:anchor distT="0" distB="0" distL="114300" distR="114300" simplePos="0" relativeHeight="251658240" behindDoc="1" locked="0" layoutInCell="1" allowOverlap="1" wp14:anchorId="00F7E05F" wp14:editId="40675C33">
            <wp:simplePos x="0" y="0"/>
            <wp:positionH relativeFrom="column">
              <wp:posOffset>-220345</wp:posOffset>
            </wp:positionH>
            <wp:positionV relativeFrom="paragraph">
              <wp:posOffset>163830</wp:posOffset>
            </wp:positionV>
            <wp:extent cx="6096000" cy="51435"/>
            <wp:effectExtent l="0" t="0" r="0" b="0"/>
            <wp:wrapNone/>
            <wp:docPr id="17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096000" cy="51435"/>
                    </a:xfrm>
                    <a:prstGeom prst="rect">
                      <a:avLst/>
                    </a:prstGeom>
                    <a:noFill/>
                  </pic:spPr>
                </pic:pic>
              </a:graphicData>
            </a:graphic>
            <wp14:sizeRelH relativeFrom="page">
              <wp14:pctWidth>0</wp14:pctWidth>
            </wp14:sizeRelH>
            <wp14:sizeRelV relativeFrom="page">
              <wp14:pctHeight>0</wp14:pctHeight>
            </wp14:sizeRelV>
          </wp:anchor>
        </w:drawing>
      </w:r>
    </w:p>
    <w:p w14:paraId="37437DC0" w14:textId="77777777" w:rsidR="00CA4D49" w:rsidRDefault="00CA4D49" w:rsidP="000620A9">
      <w:pPr>
        <w:spacing w:line="200" w:lineRule="exact"/>
        <w:jc w:val="center"/>
        <w:rPr>
          <w:rFonts w:eastAsia="Times New Roman"/>
          <w:lang w:eastAsia="zh-TW"/>
        </w:rPr>
      </w:pPr>
    </w:p>
    <w:p w14:paraId="2C329B4A" w14:textId="676E68E3" w:rsidR="00CA4D49" w:rsidRPr="004C4F74" w:rsidRDefault="000620A9" w:rsidP="000620A9">
      <w:pPr>
        <w:pStyle w:val="NoSpacing"/>
        <w:spacing w:afterLines="0" w:after="0"/>
        <w:jc w:val="center"/>
        <w:rPr>
          <w:rFonts w:cs="Times New Roman"/>
          <w:b/>
          <w:sz w:val="52"/>
          <w:szCs w:val="40"/>
          <w:lang w:eastAsia="zh-TW"/>
        </w:rPr>
      </w:pPr>
      <w:r w:rsidRPr="004C4F74">
        <w:rPr>
          <w:rFonts w:cs="Times New Roman"/>
          <w:b/>
          <w:sz w:val="52"/>
          <w:szCs w:val="40"/>
          <w:lang w:eastAsia="zh-TW"/>
        </w:rPr>
        <w:t>Midterm Project Report</w:t>
      </w:r>
    </w:p>
    <w:p w14:paraId="59486EAF" w14:textId="77777777" w:rsidR="004C4F74" w:rsidRDefault="004C4F74" w:rsidP="00CA4D49">
      <w:pPr>
        <w:pStyle w:val="NoSpacing"/>
        <w:spacing w:after="48" w:line="360" w:lineRule="auto"/>
        <w:jc w:val="center"/>
        <w:rPr>
          <w:rFonts w:cs="Times New Roman"/>
          <w:b/>
          <w:sz w:val="48"/>
          <w:szCs w:val="36"/>
          <w:lang w:eastAsia="zh-TW"/>
        </w:rPr>
      </w:pPr>
    </w:p>
    <w:p w14:paraId="2C7C26EC" w14:textId="47E7330F" w:rsidR="00CA4D49" w:rsidRPr="004C4F74" w:rsidRDefault="000620A9" w:rsidP="00CA4D49">
      <w:pPr>
        <w:pStyle w:val="NoSpacing"/>
        <w:spacing w:after="48" w:line="360" w:lineRule="auto"/>
        <w:jc w:val="center"/>
        <w:rPr>
          <w:rFonts w:cs="Times New Roman"/>
          <w:b/>
          <w:sz w:val="56"/>
          <w:szCs w:val="44"/>
          <w:lang w:eastAsia="zh-TW"/>
        </w:rPr>
      </w:pPr>
      <w:r w:rsidRPr="004C4F74">
        <w:rPr>
          <w:rFonts w:cs="Times New Roman"/>
          <w:b/>
          <w:sz w:val="56"/>
          <w:szCs w:val="44"/>
          <w:lang w:eastAsia="zh-TW"/>
        </w:rPr>
        <w:t>Advanced Computer Programming</w:t>
      </w:r>
    </w:p>
    <w:p w14:paraId="276F1C13" w14:textId="77777777" w:rsidR="007353B7" w:rsidRDefault="007353B7" w:rsidP="00CA4D49">
      <w:pPr>
        <w:pStyle w:val="NoSpacing"/>
        <w:spacing w:after="48" w:line="360" w:lineRule="auto"/>
        <w:jc w:val="center"/>
        <w:rPr>
          <w:rFonts w:cs="Times New Roman"/>
          <w:b/>
          <w:sz w:val="52"/>
          <w:szCs w:val="36"/>
          <w:lang w:eastAsia="zh-TW"/>
        </w:rPr>
      </w:pPr>
    </w:p>
    <w:p w14:paraId="31EDF8B0" w14:textId="77777777" w:rsidR="00CA4D49" w:rsidRPr="00BB6BBC" w:rsidRDefault="00CA4D49" w:rsidP="00CA4D49">
      <w:pPr>
        <w:spacing w:line="200" w:lineRule="exact"/>
        <w:rPr>
          <w:rFonts w:eastAsia="Times New Roman" w:cs="Times New Roman"/>
          <w:sz w:val="36"/>
          <w:szCs w:val="36"/>
          <w:lang w:val="en-GB"/>
        </w:rPr>
      </w:pPr>
    </w:p>
    <w:p w14:paraId="116A4052" w14:textId="77777777" w:rsidR="00CA4D49" w:rsidRDefault="00CA4D49" w:rsidP="00CA4D49">
      <w:pPr>
        <w:spacing w:line="371" w:lineRule="exact"/>
        <w:rPr>
          <w:rFonts w:eastAsia="Times New Roman" w:cs="Times New Roman"/>
          <w:sz w:val="36"/>
          <w:szCs w:val="36"/>
          <w:lang w:val="en-GB"/>
        </w:rPr>
      </w:pPr>
    </w:p>
    <w:p w14:paraId="34324F19" w14:textId="77777777" w:rsidR="00CA4D49" w:rsidRDefault="00CA4D49" w:rsidP="00CA4D49">
      <w:pPr>
        <w:spacing w:line="371" w:lineRule="exact"/>
        <w:rPr>
          <w:rFonts w:eastAsia="Times New Roman" w:cs="Times New Roman"/>
          <w:sz w:val="36"/>
          <w:szCs w:val="36"/>
          <w:lang w:val="en-GB"/>
        </w:rPr>
      </w:pPr>
    </w:p>
    <w:p w14:paraId="09114C99" w14:textId="77777777" w:rsidR="00CA4D49" w:rsidRDefault="00CA4D49" w:rsidP="00CA4D49">
      <w:pPr>
        <w:spacing w:line="371" w:lineRule="exact"/>
        <w:rPr>
          <w:rFonts w:eastAsia="Times New Roman" w:cs="Times New Roman"/>
          <w:sz w:val="36"/>
          <w:szCs w:val="36"/>
          <w:lang w:val="en-GB"/>
        </w:rPr>
      </w:pPr>
    </w:p>
    <w:p w14:paraId="77B44D3D" w14:textId="30BCC8DC" w:rsidR="00CA4D49" w:rsidRDefault="000620A9" w:rsidP="000620A9">
      <w:pPr>
        <w:tabs>
          <w:tab w:val="left" w:pos="4370"/>
        </w:tabs>
        <w:spacing w:after="0"/>
        <w:ind w:left="1701"/>
        <w:rPr>
          <w:rFonts w:eastAsia="Times New Roman" w:cs="Times New Roman"/>
          <w:b/>
          <w:sz w:val="36"/>
          <w:szCs w:val="36"/>
          <w:lang w:val="en-GB"/>
        </w:rPr>
      </w:pPr>
      <w:r>
        <w:rPr>
          <w:rFonts w:eastAsia="DFKai-SB" w:cs="Times New Roman"/>
          <w:b/>
          <w:sz w:val="36"/>
          <w:szCs w:val="36"/>
        </w:rPr>
        <w:t xml:space="preserve">Student </w:t>
      </w:r>
      <w:r>
        <w:rPr>
          <w:rFonts w:eastAsia="DFKai-SB" w:cs="Times New Roman" w:hint="eastAsia"/>
          <w:b/>
          <w:sz w:val="36"/>
          <w:szCs w:val="36"/>
        </w:rPr>
        <w:t>N</w:t>
      </w:r>
      <w:r>
        <w:rPr>
          <w:rFonts w:eastAsia="DFKai-SB" w:cs="Times New Roman"/>
          <w:b/>
          <w:sz w:val="36"/>
          <w:szCs w:val="36"/>
        </w:rPr>
        <w:t>ame</w:t>
      </w:r>
      <w:r w:rsidR="00CA4D49">
        <w:rPr>
          <w:rFonts w:eastAsia="DFKai-SB" w:cs="Times New Roman" w:hint="eastAsia"/>
          <w:b/>
          <w:sz w:val="36"/>
          <w:szCs w:val="36"/>
        </w:rPr>
        <w:t xml:space="preserve"> </w:t>
      </w:r>
      <w:r w:rsidR="00B604A7">
        <w:rPr>
          <w:rFonts w:eastAsia="DFKai-SB" w:cs="Times New Roman"/>
          <w:b/>
          <w:sz w:val="36"/>
          <w:szCs w:val="36"/>
        </w:rPr>
        <w:t xml:space="preserve"> </w:t>
      </w:r>
      <w:proofErr w:type="gramStart"/>
      <w:r>
        <w:rPr>
          <w:rFonts w:eastAsia="DFKai-SB" w:cs="Times New Roman"/>
          <w:b/>
          <w:sz w:val="36"/>
          <w:szCs w:val="36"/>
        </w:rPr>
        <w:t xml:space="preserve"> </w:t>
      </w:r>
      <w:r w:rsidR="00B604A7">
        <w:rPr>
          <w:rFonts w:eastAsia="DFKai-SB" w:cs="Times New Roman"/>
          <w:b/>
          <w:sz w:val="36"/>
          <w:szCs w:val="36"/>
        </w:rPr>
        <w:t xml:space="preserve"> </w:t>
      </w:r>
      <w:r w:rsidR="00CA4D49" w:rsidRPr="00BB6BBC">
        <w:rPr>
          <w:rFonts w:eastAsia="DFKai-SB" w:cs="Times New Roman"/>
          <w:b/>
          <w:sz w:val="36"/>
          <w:szCs w:val="36"/>
          <w:lang w:val="en-GB"/>
        </w:rPr>
        <w:t>:</w:t>
      </w:r>
      <w:proofErr w:type="gramEnd"/>
      <w:r w:rsidR="00CA4D49" w:rsidRPr="00BB6BBC">
        <w:rPr>
          <w:rFonts w:eastAsia="DFKai-SB" w:cs="Times New Roman"/>
          <w:b/>
          <w:sz w:val="36"/>
          <w:szCs w:val="36"/>
          <w:lang w:val="en-GB" w:eastAsia="zh-TW"/>
        </w:rPr>
        <w:t xml:space="preserve"> </w:t>
      </w:r>
      <w:r w:rsidR="00D941B2">
        <w:rPr>
          <w:rFonts w:eastAsia="DFKai-SB" w:cs="Times New Roman"/>
          <w:b/>
          <w:sz w:val="36"/>
          <w:szCs w:val="36"/>
          <w:lang w:val="en-GB" w:eastAsia="zh-TW"/>
        </w:rPr>
        <w:t xml:space="preserve">Muhammad </w:t>
      </w:r>
      <w:proofErr w:type="spellStart"/>
      <w:r w:rsidR="00D941B2">
        <w:rPr>
          <w:rFonts w:eastAsia="DFKai-SB" w:cs="Times New Roman"/>
          <w:b/>
          <w:sz w:val="36"/>
          <w:szCs w:val="36"/>
          <w:lang w:val="en-GB" w:eastAsia="zh-TW"/>
        </w:rPr>
        <w:t>Luthfi</w:t>
      </w:r>
      <w:proofErr w:type="spellEnd"/>
      <w:r w:rsidR="00D941B2">
        <w:rPr>
          <w:rFonts w:eastAsia="DFKai-SB" w:cs="Times New Roman"/>
          <w:b/>
          <w:sz w:val="36"/>
          <w:szCs w:val="36"/>
          <w:lang w:val="en-GB" w:eastAsia="zh-TW"/>
        </w:rPr>
        <w:t xml:space="preserve"> </w:t>
      </w:r>
      <w:proofErr w:type="spellStart"/>
      <w:r w:rsidR="00D941B2">
        <w:rPr>
          <w:rFonts w:eastAsia="DFKai-SB" w:cs="Times New Roman"/>
          <w:b/>
          <w:sz w:val="36"/>
          <w:szCs w:val="36"/>
          <w:lang w:val="en-GB" w:eastAsia="zh-TW"/>
        </w:rPr>
        <w:t>Zafir</w:t>
      </w:r>
      <w:proofErr w:type="spellEnd"/>
    </w:p>
    <w:p w14:paraId="5B041E2F" w14:textId="5FF44D65" w:rsidR="00CA4D49" w:rsidRDefault="000620A9" w:rsidP="000620A9">
      <w:pPr>
        <w:spacing w:line="336" w:lineRule="exact"/>
        <w:ind w:left="1701" w:right="206"/>
        <w:rPr>
          <w:rFonts w:cs="Times New Roman"/>
          <w:b/>
          <w:sz w:val="36"/>
          <w:szCs w:val="36"/>
          <w:lang w:eastAsia="zh-TW"/>
        </w:rPr>
      </w:pPr>
      <w:r>
        <w:rPr>
          <w:rFonts w:eastAsia="DFKai-SB" w:cs="Times New Roman" w:hint="eastAsia"/>
          <w:b/>
          <w:sz w:val="36"/>
          <w:szCs w:val="36"/>
          <w:lang w:eastAsia="zh-TW"/>
        </w:rPr>
        <w:t>S</w:t>
      </w:r>
      <w:r>
        <w:rPr>
          <w:rFonts w:eastAsia="DFKai-SB" w:cs="Times New Roman"/>
          <w:b/>
          <w:sz w:val="36"/>
          <w:szCs w:val="36"/>
          <w:lang w:eastAsia="zh-TW"/>
        </w:rPr>
        <w:t>tudent ID</w:t>
      </w:r>
      <w:r w:rsidR="00CA4D49">
        <w:rPr>
          <w:rFonts w:eastAsia="DFKai-SB" w:cs="Times New Roman"/>
          <w:b/>
          <w:sz w:val="36"/>
          <w:szCs w:val="36"/>
          <w:lang w:eastAsia="zh-TW"/>
        </w:rPr>
        <w:t xml:space="preserve"> </w:t>
      </w:r>
      <w:r>
        <w:rPr>
          <w:rFonts w:eastAsia="DFKai-SB" w:cs="Times New Roman"/>
          <w:b/>
          <w:sz w:val="36"/>
          <w:szCs w:val="36"/>
          <w:lang w:eastAsia="zh-TW"/>
        </w:rPr>
        <w:t xml:space="preserve">      </w:t>
      </w:r>
      <w:proofErr w:type="gramStart"/>
      <w:r w:rsidR="00B604A7">
        <w:rPr>
          <w:rFonts w:eastAsia="DFKai-SB" w:cs="Times New Roman"/>
          <w:b/>
          <w:sz w:val="36"/>
          <w:szCs w:val="36"/>
          <w:lang w:eastAsia="zh-TW"/>
        </w:rPr>
        <w:t xml:space="preserve">  </w:t>
      </w:r>
      <w:r w:rsidR="00CA4D49">
        <w:rPr>
          <w:rFonts w:cs="Times New Roman" w:hint="eastAsia"/>
          <w:b/>
          <w:sz w:val="36"/>
          <w:szCs w:val="36"/>
          <w:lang w:eastAsia="zh-TW"/>
        </w:rPr>
        <w:t>:</w:t>
      </w:r>
      <w:proofErr w:type="gramEnd"/>
      <w:r w:rsidR="00CA4D49">
        <w:rPr>
          <w:rFonts w:cs="Times New Roman"/>
          <w:b/>
          <w:sz w:val="36"/>
          <w:szCs w:val="36"/>
          <w:lang w:eastAsia="zh-TW"/>
        </w:rPr>
        <w:t xml:space="preserve"> </w:t>
      </w:r>
      <w:r w:rsidR="003A0A59">
        <w:rPr>
          <w:rFonts w:cs="Times New Roman"/>
          <w:b/>
          <w:sz w:val="36"/>
          <w:szCs w:val="36"/>
          <w:lang w:eastAsia="zh-TW"/>
        </w:rPr>
        <w:t>113021203</w:t>
      </w:r>
    </w:p>
    <w:p w14:paraId="4806E92F" w14:textId="39AD8584" w:rsidR="00CA4D49" w:rsidRPr="00BB6BBC" w:rsidRDefault="000620A9" w:rsidP="000620A9">
      <w:pPr>
        <w:tabs>
          <w:tab w:val="left" w:pos="5500"/>
        </w:tabs>
        <w:spacing w:after="0"/>
        <w:ind w:left="1701"/>
        <w:rPr>
          <w:rFonts w:eastAsia="Times New Roman" w:cs="Times New Roman"/>
          <w:b/>
          <w:sz w:val="36"/>
          <w:szCs w:val="36"/>
          <w:lang w:val="en-GB"/>
        </w:rPr>
      </w:pPr>
      <w:r>
        <w:rPr>
          <w:rFonts w:eastAsia="DFKai-SB" w:cs="Times New Roman" w:hint="eastAsia"/>
          <w:b/>
          <w:sz w:val="36"/>
          <w:szCs w:val="36"/>
        </w:rPr>
        <w:t>T</w:t>
      </w:r>
      <w:r>
        <w:rPr>
          <w:rFonts w:eastAsia="DFKai-SB" w:cs="Times New Roman"/>
          <w:b/>
          <w:sz w:val="36"/>
          <w:szCs w:val="36"/>
        </w:rPr>
        <w:t xml:space="preserve">eacher            </w:t>
      </w:r>
      <w:proofErr w:type="gramStart"/>
      <w:r>
        <w:rPr>
          <w:rFonts w:eastAsia="DFKai-SB" w:cs="Times New Roman"/>
          <w:b/>
          <w:sz w:val="36"/>
          <w:szCs w:val="36"/>
        </w:rPr>
        <w:t xml:space="preserve"> </w:t>
      </w:r>
      <w:r w:rsidR="00B604A7">
        <w:rPr>
          <w:rFonts w:eastAsia="DFKai-SB" w:cs="Times New Roman"/>
          <w:b/>
          <w:sz w:val="36"/>
          <w:szCs w:val="36"/>
        </w:rPr>
        <w:t xml:space="preserve"> </w:t>
      </w:r>
      <w:r w:rsidR="00CA4D49" w:rsidRPr="00BB6BBC">
        <w:rPr>
          <w:rFonts w:eastAsia="DFKai-SB" w:cs="Times New Roman"/>
          <w:b/>
          <w:sz w:val="36"/>
          <w:szCs w:val="36"/>
          <w:lang w:val="en-GB"/>
        </w:rPr>
        <w:t>:</w:t>
      </w:r>
      <w:proofErr w:type="gramEnd"/>
      <w:r w:rsidR="00CA4D49" w:rsidRPr="00BB6BBC">
        <w:rPr>
          <w:rFonts w:eastAsia="DFKai-SB" w:cs="Times New Roman"/>
          <w:b/>
          <w:sz w:val="36"/>
          <w:szCs w:val="36"/>
          <w:lang w:val="en-GB" w:eastAsia="zh-TW"/>
        </w:rPr>
        <w:t xml:space="preserve"> </w:t>
      </w:r>
      <w:r w:rsidR="00CA4D49">
        <w:rPr>
          <w:rFonts w:eastAsia="DFKai-SB" w:cs="Times New Roman"/>
          <w:b/>
          <w:sz w:val="36"/>
          <w:szCs w:val="36"/>
          <w:lang w:val="en-GB" w:eastAsia="zh-TW"/>
        </w:rPr>
        <w:t xml:space="preserve"> </w:t>
      </w:r>
      <w:r>
        <w:rPr>
          <w:rFonts w:eastAsia="Times New Roman" w:cs="Times New Roman"/>
          <w:b/>
          <w:sz w:val="36"/>
          <w:szCs w:val="36"/>
          <w:lang w:val="en-GB"/>
        </w:rPr>
        <w:t>DINH-TRUNG VU</w:t>
      </w:r>
    </w:p>
    <w:p w14:paraId="4C2C906E" w14:textId="77777777" w:rsidR="00CA4D49" w:rsidRPr="00BB6BBC" w:rsidRDefault="00CA4D49" w:rsidP="00CA4D49">
      <w:pPr>
        <w:tabs>
          <w:tab w:val="left" w:pos="5500"/>
        </w:tabs>
        <w:spacing w:line="341" w:lineRule="exact"/>
        <w:rPr>
          <w:rFonts w:eastAsia="Times New Roman" w:cs="Times New Roman"/>
          <w:b/>
          <w:sz w:val="36"/>
          <w:szCs w:val="36"/>
          <w:lang w:val="en-GB"/>
        </w:rPr>
      </w:pPr>
    </w:p>
    <w:p w14:paraId="64ADBC6D" w14:textId="77777777" w:rsidR="00CA4D49" w:rsidRDefault="00CA4D49" w:rsidP="00CA4D49">
      <w:pPr>
        <w:spacing w:line="432" w:lineRule="exact"/>
        <w:jc w:val="center"/>
        <w:rPr>
          <w:rFonts w:eastAsia="DFKai-SB" w:cs="Times New Roman"/>
          <w:b/>
          <w:sz w:val="36"/>
          <w:szCs w:val="36"/>
          <w:lang w:eastAsia="zh-TW"/>
        </w:rPr>
      </w:pPr>
    </w:p>
    <w:p w14:paraId="1F173DEB" w14:textId="77777777" w:rsidR="00CA4D49" w:rsidRDefault="00CA4D49" w:rsidP="00CA4D49">
      <w:pPr>
        <w:spacing w:line="432" w:lineRule="exact"/>
        <w:jc w:val="center"/>
        <w:rPr>
          <w:rFonts w:eastAsia="DFKai-SB" w:cs="Times New Roman"/>
          <w:b/>
          <w:sz w:val="36"/>
          <w:szCs w:val="36"/>
          <w:lang w:eastAsia="zh-TW"/>
        </w:rPr>
      </w:pPr>
    </w:p>
    <w:p w14:paraId="1C79D1AC" w14:textId="77777777" w:rsidR="00CA4D49" w:rsidRDefault="00CA4D49" w:rsidP="00CA4D49">
      <w:pPr>
        <w:spacing w:line="432" w:lineRule="exact"/>
        <w:jc w:val="center"/>
        <w:rPr>
          <w:rFonts w:eastAsia="DFKai-SB" w:cs="Times New Roman"/>
          <w:b/>
          <w:sz w:val="36"/>
          <w:szCs w:val="36"/>
          <w:lang w:eastAsia="zh-TW"/>
        </w:rPr>
      </w:pPr>
    </w:p>
    <w:p w14:paraId="59AF175E" w14:textId="02DEEE3B" w:rsidR="00CA4D49" w:rsidRDefault="000620A9" w:rsidP="00CA4D49">
      <w:pPr>
        <w:spacing w:line="432" w:lineRule="exact"/>
        <w:jc w:val="center"/>
      </w:pPr>
      <w:r>
        <w:rPr>
          <w:rFonts w:eastAsia="DFKai-SB" w:cs="Times New Roman" w:hint="eastAsia"/>
          <w:b/>
          <w:sz w:val="36"/>
          <w:szCs w:val="36"/>
          <w:lang w:eastAsia="zh-TW"/>
        </w:rPr>
        <w:t>2</w:t>
      </w:r>
      <w:r>
        <w:rPr>
          <w:rFonts w:eastAsia="DFKai-SB" w:cs="Times New Roman"/>
          <w:b/>
          <w:sz w:val="36"/>
          <w:szCs w:val="36"/>
          <w:lang w:eastAsia="zh-TW"/>
        </w:rPr>
        <w:t>02</w:t>
      </w:r>
      <w:r w:rsidR="003A0A59">
        <w:rPr>
          <w:rFonts w:eastAsia="DFKai-SB" w:cs="Times New Roman"/>
          <w:b/>
          <w:sz w:val="36"/>
          <w:szCs w:val="36"/>
          <w:lang w:eastAsia="zh-TW"/>
        </w:rPr>
        <w:t>5</w:t>
      </w:r>
      <w:r>
        <w:rPr>
          <w:rFonts w:eastAsia="DFKai-SB" w:cs="Times New Roman"/>
          <w:b/>
          <w:sz w:val="36"/>
          <w:szCs w:val="36"/>
          <w:lang w:eastAsia="zh-TW"/>
        </w:rPr>
        <w:t>-0</w:t>
      </w:r>
      <w:r w:rsidR="003A0A59">
        <w:rPr>
          <w:rFonts w:eastAsia="DFKai-SB" w:cs="Times New Roman"/>
          <w:b/>
          <w:sz w:val="36"/>
          <w:szCs w:val="36"/>
          <w:lang w:eastAsia="zh-TW"/>
        </w:rPr>
        <w:t>4</w:t>
      </w:r>
    </w:p>
    <w:p w14:paraId="0D35A2E1" w14:textId="6946438E" w:rsidR="00CA4D49" w:rsidRDefault="00CA4D49" w:rsidP="00CA4D49">
      <w:pPr>
        <w:pStyle w:val="TopHeading"/>
        <w:jc w:val="left"/>
        <w:sectPr w:rsidR="00CA4D49" w:rsidSect="00CA4D49">
          <w:footerReference w:type="default" r:id="rId10"/>
          <w:type w:val="continuous"/>
          <w:pgSz w:w="11906" w:h="16838" w:code="9"/>
          <w:pgMar w:top="1418" w:right="1418" w:bottom="1418" w:left="1701" w:header="851" w:footer="567" w:gutter="0"/>
          <w:pgNumType w:fmt="upperRoman" w:start="1"/>
          <w:cols w:space="720"/>
          <w:titlePg/>
          <w:docGrid w:linePitch="360"/>
        </w:sectPr>
      </w:pPr>
    </w:p>
    <w:p w14:paraId="767F12FC" w14:textId="09839548" w:rsidR="00F635C4" w:rsidRPr="00696C18" w:rsidRDefault="00AA4AF5" w:rsidP="007A62D0">
      <w:pPr>
        <w:pStyle w:val="Heading1"/>
        <w:numPr>
          <w:ilvl w:val="0"/>
          <w:numId w:val="7"/>
        </w:numPr>
        <w:rPr>
          <w:rFonts w:eastAsia="DFKai-SB"/>
        </w:rPr>
      </w:pPr>
      <w:bookmarkStart w:id="2" w:name="_Ref153008739"/>
      <w:bookmarkStart w:id="3" w:name="_Toc156412898"/>
      <w:bookmarkEnd w:id="0"/>
      <w:bookmarkEnd w:id="1"/>
      <w:r w:rsidRPr="00696C18">
        <w:rPr>
          <w:rFonts w:eastAsia="DFKai-SB"/>
        </w:rPr>
        <w:lastRenderedPageBreak/>
        <w:t>Introduction</w:t>
      </w:r>
      <w:bookmarkEnd w:id="2"/>
      <w:bookmarkEnd w:id="3"/>
    </w:p>
    <w:p w14:paraId="4E8A25D6" w14:textId="640196BC" w:rsidR="00836378" w:rsidRPr="00696C18" w:rsidRDefault="00B604A7" w:rsidP="007A62D0">
      <w:pPr>
        <w:pStyle w:val="Heading2"/>
        <w:numPr>
          <w:ilvl w:val="1"/>
          <w:numId w:val="8"/>
        </w:numPr>
        <w:rPr>
          <w:rFonts w:eastAsia="DFKai-SB"/>
        </w:rPr>
      </w:pPr>
      <w:proofErr w:type="spellStart"/>
      <w:r>
        <w:rPr>
          <w:rFonts w:eastAsia="DFKai-SB"/>
        </w:rPr>
        <w:t>Github</w:t>
      </w:r>
      <w:proofErr w:type="spellEnd"/>
    </w:p>
    <w:p w14:paraId="0BDBF34E" w14:textId="5F7418A1" w:rsidR="00237B2C" w:rsidRPr="00696C18" w:rsidRDefault="00B604A7" w:rsidP="00A45E42">
      <w:pPr>
        <w:pStyle w:val="ListParagraph"/>
        <w:numPr>
          <w:ilvl w:val="0"/>
          <w:numId w:val="23"/>
        </w:numPr>
        <w:autoSpaceDE w:val="0"/>
        <w:autoSpaceDN w:val="0"/>
        <w:adjustRightInd w:val="0"/>
        <w:spacing w:line="360" w:lineRule="auto"/>
        <w:ind w:leftChars="0" w:left="520" w:hangingChars="200" w:hanging="520"/>
        <w:jc w:val="both"/>
        <w:rPr>
          <w:rFonts w:eastAsia="DFKai-SB" w:cs="Times New Roman"/>
          <w:sz w:val="26"/>
          <w:szCs w:val="26"/>
        </w:rPr>
      </w:pPr>
      <w:r>
        <w:rPr>
          <w:rFonts w:eastAsia="DFKai-SB" w:cs="Times New Roman"/>
          <w:b/>
          <w:sz w:val="26"/>
          <w:szCs w:val="26"/>
        </w:rPr>
        <w:t xml:space="preserve">Personal </w:t>
      </w:r>
      <w:proofErr w:type="spellStart"/>
      <w:r>
        <w:rPr>
          <w:rFonts w:eastAsia="DFKai-SB" w:cs="Times New Roman"/>
          <w:b/>
          <w:sz w:val="26"/>
          <w:szCs w:val="26"/>
        </w:rPr>
        <w:t>Github</w:t>
      </w:r>
      <w:proofErr w:type="spellEnd"/>
      <w:r>
        <w:rPr>
          <w:rFonts w:eastAsia="DFKai-SB" w:cs="Times New Roman"/>
          <w:b/>
          <w:sz w:val="26"/>
          <w:szCs w:val="26"/>
        </w:rPr>
        <w:t xml:space="preserve"> Account</w:t>
      </w:r>
      <w:r w:rsidR="00237B2C" w:rsidRPr="00696C18">
        <w:rPr>
          <w:rFonts w:eastAsia="DFKai-SB" w:cs="Times New Roman"/>
          <w:sz w:val="26"/>
          <w:szCs w:val="26"/>
        </w:rPr>
        <w:t xml:space="preserve">: </w:t>
      </w:r>
      <w:r w:rsidR="003A0A59" w:rsidRPr="003A0A59">
        <w:rPr>
          <w:rFonts w:eastAsia="DFKai-SB" w:cs="Times New Roman"/>
          <w:sz w:val="26"/>
          <w:szCs w:val="26"/>
        </w:rPr>
        <w:t>https://github.com/luthfizafir</w:t>
      </w:r>
    </w:p>
    <w:p w14:paraId="635B108D" w14:textId="603B1F8A" w:rsidR="00B604A7" w:rsidRDefault="00B604A7" w:rsidP="00A45E42">
      <w:pPr>
        <w:pStyle w:val="ListParagraph"/>
        <w:numPr>
          <w:ilvl w:val="0"/>
          <w:numId w:val="23"/>
        </w:numPr>
        <w:autoSpaceDE w:val="0"/>
        <w:autoSpaceDN w:val="0"/>
        <w:adjustRightInd w:val="0"/>
        <w:spacing w:line="360" w:lineRule="auto"/>
        <w:ind w:leftChars="0" w:left="520" w:hangingChars="200" w:hanging="520"/>
        <w:jc w:val="both"/>
        <w:rPr>
          <w:rFonts w:eastAsia="DFKai-SB" w:cs="Times New Roman"/>
          <w:sz w:val="26"/>
          <w:szCs w:val="26"/>
        </w:rPr>
      </w:pPr>
      <w:r>
        <w:rPr>
          <w:rFonts w:eastAsia="DFKai-SB" w:cs="Times New Roman"/>
          <w:b/>
          <w:sz w:val="26"/>
          <w:szCs w:val="26"/>
        </w:rPr>
        <w:t>Group Project Repository</w:t>
      </w:r>
      <w:r w:rsidRPr="00B604A7">
        <w:rPr>
          <w:rFonts w:eastAsia="DFKai-SB" w:cs="Times New Roman"/>
          <w:sz w:val="26"/>
          <w:szCs w:val="26"/>
        </w:rPr>
        <w:t>:</w:t>
      </w:r>
      <w:r>
        <w:rPr>
          <w:rFonts w:eastAsia="DFKai-SB" w:cs="Times New Roman"/>
          <w:sz w:val="26"/>
          <w:szCs w:val="26"/>
        </w:rPr>
        <w:t xml:space="preserve"> </w:t>
      </w:r>
    </w:p>
    <w:p w14:paraId="146CC8D9" w14:textId="77777777" w:rsidR="0063606B" w:rsidRPr="00696C18" w:rsidRDefault="0063606B" w:rsidP="00C21EAE">
      <w:pPr>
        <w:spacing w:after="0" w:line="240" w:lineRule="auto"/>
        <w:rPr>
          <w:rFonts w:eastAsia="DFKai-SB" w:cs="Times New Roman"/>
          <w:lang w:eastAsia="zh-TW"/>
        </w:rPr>
      </w:pPr>
    </w:p>
    <w:p w14:paraId="5819E46F" w14:textId="178F549E" w:rsidR="00404672" w:rsidRDefault="008733BF" w:rsidP="007F202C">
      <w:pPr>
        <w:pStyle w:val="Heading2"/>
        <w:rPr>
          <w:rFonts w:eastAsia="DFKai-SB"/>
        </w:rPr>
      </w:pPr>
      <w:r>
        <w:rPr>
          <w:rFonts w:eastAsia="DFKai-SB"/>
        </w:rPr>
        <w:t>Overview</w:t>
      </w:r>
    </w:p>
    <w:p w14:paraId="5CBA5957" w14:textId="50F25A6A" w:rsidR="003A0A59" w:rsidRPr="003A0A59" w:rsidRDefault="003A0A59" w:rsidP="003A0A59">
      <w:pPr>
        <w:spacing w:before="100" w:beforeAutospacing="1" w:after="100" w:afterAutospacing="1" w:line="240" w:lineRule="auto"/>
        <w:rPr>
          <w:rFonts w:eastAsia="Times New Roman" w:cs="Times New Roman"/>
          <w:szCs w:val="24"/>
          <w:lang w:val="en-ID" w:eastAsia="ja-JP"/>
        </w:rPr>
      </w:pPr>
      <w:r w:rsidRPr="003A0A59">
        <w:rPr>
          <w:rFonts w:eastAsia="Times New Roman" w:cs="Times New Roman"/>
          <w:szCs w:val="24"/>
          <w:lang w:val="en-ID" w:eastAsia="ja-JP"/>
        </w:rPr>
        <w:t xml:space="preserve">In this project, I </w:t>
      </w:r>
      <w:r>
        <w:rPr>
          <w:rFonts w:eastAsia="Times New Roman" w:cs="Times New Roman"/>
          <w:szCs w:val="24"/>
          <w:lang w:val="en-ID" w:eastAsia="ja-JP"/>
        </w:rPr>
        <w:t xml:space="preserve">made </w:t>
      </w:r>
      <w:r w:rsidRPr="003A0A59">
        <w:rPr>
          <w:rFonts w:eastAsia="Times New Roman" w:cs="Times New Roman"/>
          <w:szCs w:val="24"/>
          <w:lang w:val="en-ID" w:eastAsia="ja-JP"/>
        </w:rPr>
        <w:t xml:space="preserve">a </w:t>
      </w:r>
      <w:proofErr w:type="spellStart"/>
      <w:r w:rsidRPr="003A0A59">
        <w:rPr>
          <w:rFonts w:eastAsia="Times New Roman" w:cs="Times New Roman"/>
          <w:szCs w:val="24"/>
          <w:lang w:val="en-ID" w:eastAsia="ja-JP"/>
        </w:rPr>
        <w:t>Scrapy</w:t>
      </w:r>
      <w:proofErr w:type="spellEnd"/>
      <w:r w:rsidRPr="003A0A59">
        <w:rPr>
          <w:rFonts w:eastAsia="Times New Roman" w:cs="Times New Roman"/>
          <w:szCs w:val="24"/>
          <w:lang w:val="en-ID" w:eastAsia="ja-JP"/>
        </w:rPr>
        <w:t xml:space="preserve"> spider to extract structured information from a GitHub profile page. The spider collects metadata from all repositories such as URL, About section, Languages used, Last Updated date, and Number of Commits.</w:t>
      </w:r>
    </w:p>
    <w:p w14:paraId="74025524" w14:textId="77777777" w:rsidR="003A0A59" w:rsidRPr="003A0A59" w:rsidRDefault="003A0A59" w:rsidP="003A0A59">
      <w:pPr>
        <w:spacing w:before="100" w:beforeAutospacing="1" w:after="100" w:afterAutospacing="1" w:line="240" w:lineRule="auto"/>
        <w:rPr>
          <w:rFonts w:eastAsia="Times New Roman" w:cs="Times New Roman"/>
          <w:szCs w:val="24"/>
          <w:lang w:val="en-ID" w:eastAsia="ja-JP"/>
        </w:rPr>
      </w:pPr>
      <w:r w:rsidRPr="003A0A59">
        <w:rPr>
          <w:rFonts w:eastAsia="Times New Roman" w:cs="Times New Roman"/>
          <w:szCs w:val="24"/>
          <w:lang w:val="en-ID" w:eastAsia="ja-JP"/>
        </w:rPr>
        <w:t>Advanced Python libraries and features used:</w:t>
      </w:r>
    </w:p>
    <w:p w14:paraId="18892D8F" w14:textId="2A7F83AA" w:rsidR="003A0A59" w:rsidRPr="003A0A59" w:rsidRDefault="003A0A59" w:rsidP="003A0A59">
      <w:pPr>
        <w:numPr>
          <w:ilvl w:val="0"/>
          <w:numId w:val="28"/>
        </w:numPr>
        <w:spacing w:before="100" w:beforeAutospacing="1" w:after="100" w:afterAutospacing="1" w:line="240" w:lineRule="auto"/>
        <w:rPr>
          <w:rFonts w:eastAsia="Times New Roman" w:cs="Times New Roman"/>
          <w:szCs w:val="24"/>
          <w:lang w:val="en-ID" w:eastAsia="ja-JP"/>
        </w:rPr>
      </w:pPr>
      <w:proofErr w:type="spellStart"/>
      <w:r w:rsidRPr="003A0A59">
        <w:rPr>
          <w:rFonts w:eastAsia="Times New Roman" w:cs="Times New Roman"/>
          <w:b/>
          <w:bCs/>
          <w:szCs w:val="24"/>
          <w:lang w:val="en-ID" w:eastAsia="ja-JP"/>
        </w:rPr>
        <w:t>Scrapy</w:t>
      </w:r>
      <w:proofErr w:type="spellEnd"/>
      <w:r w:rsidRPr="003A0A59">
        <w:rPr>
          <w:rFonts w:eastAsia="Times New Roman" w:cs="Times New Roman"/>
          <w:szCs w:val="24"/>
          <w:lang w:val="en-ID" w:eastAsia="ja-JP"/>
        </w:rPr>
        <w:t xml:space="preserve"> </w:t>
      </w:r>
      <w:r>
        <w:rPr>
          <w:rFonts w:eastAsia="Times New Roman" w:cs="Times New Roman"/>
          <w:szCs w:val="24"/>
          <w:lang w:val="en-ID" w:eastAsia="ja-JP"/>
        </w:rPr>
        <w:t xml:space="preserve">: </w:t>
      </w:r>
      <w:r w:rsidRPr="003A0A59">
        <w:rPr>
          <w:rFonts w:eastAsia="Times New Roman" w:cs="Times New Roman"/>
          <w:szCs w:val="24"/>
          <w:lang w:val="en-ID" w:eastAsia="ja-JP"/>
        </w:rPr>
        <w:t>for web crawling and parsing HTML content.</w:t>
      </w:r>
    </w:p>
    <w:p w14:paraId="61A57494" w14:textId="64FABAFD" w:rsidR="003A0A59" w:rsidRPr="003A0A59" w:rsidRDefault="003A0A59" w:rsidP="003A0A59">
      <w:pPr>
        <w:numPr>
          <w:ilvl w:val="0"/>
          <w:numId w:val="28"/>
        </w:numPr>
        <w:spacing w:before="100" w:beforeAutospacing="1" w:after="100" w:afterAutospacing="1" w:line="240" w:lineRule="auto"/>
        <w:rPr>
          <w:rFonts w:eastAsia="Times New Roman" w:cs="Times New Roman"/>
          <w:szCs w:val="24"/>
          <w:lang w:val="en-ID" w:eastAsia="ja-JP"/>
        </w:rPr>
      </w:pPr>
      <w:r w:rsidRPr="003A0A59">
        <w:rPr>
          <w:rFonts w:eastAsia="Times New Roman" w:cs="Times New Roman"/>
          <w:b/>
          <w:bCs/>
          <w:szCs w:val="24"/>
          <w:lang w:val="en-ID" w:eastAsia="ja-JP"/>
        </w:rPr>
        <w:t>CSS Selectors</w:t>
      </w:r>
      <w:r w:rsidRPr="003A0A59">
        <w:rPr>
          <w:rFonts w:eastAsia="Times New Roman" w:cs="Times New Roman"/>
          <w:szCs w:val="24"/>
          <w:lang w:val="en-ID" w:eastAsia="ja-JP"/>
        </w:rPr>
        <w:t xml:space="preserve"> </w:t>
      </w:r>
      <w:r>
        <w:rPr>
          <w:rFonts w:eastAsia="Times New Roman" w:cs="Times New Roman"/>
          <w:szCs w:val="24"/>
          <w:lang w:val="en-ID" w:eastAsia="ja-JP"/>
        </w:rPr>
        <w:t xml:space="preserve">: </w:t>
      </w:r>
      <w:r w:rsidRPr="003A0A59">
        <w:rPr>
          <w:rFonts w:eastAsia="Times New Roman" w:cs="Times New Roman"/>
          <w:szCs w:val="24"/>
          <w:lang w:val="en-ID" w:eastAsia="ja-JP"/>
        </w:rPr>
        <w:t>to target specific elements on GitHub pages.</w:t>
      </w:r>
    </w:p>
    <w:p w14:paraId="2376435C" w14:textId="31D6E01C" w:rsidR="003A0A59" w:rsidRPr="003A0A59" w:rsidRDefault="003A0A59" w:rsidP="003A0A59">
      <w:pPr>
        <w:numPr>
          <w:ilvl w:val="0"/>
          <w:numId w:val="28"/>
        </w:numPr>
        <w:spacing w:before="100" w:beforeAutospacing="1" w:after="100" w:afterAutospacing="1" w:line="240" w:lineRule="auto"/>
        <w:rPr>
          <w:rFonts w:eastAsia="Times New Roman" w:cs="Times New Roman"/>
          <w:szCs w:val="24"/>
          <w:lang w:val="en-ID" w:eastAsia="ja-JP"/>
        </w:rPr>
      </w:pPr>
      <w:r w:rsidRPr="003A0A59">
        <w:rPr>
          <w:rFonts w:eastAsia="Times New Roman" w:cs="Times New Roman"/>
          <w:b/>
          <w:bCs/>
          <w:szCs w:val="24"/>
          <w:lang w:val="en-ID" w:eastAsia="ja-JP"/>
        </w:rPr>
        <w:t>Built-in functions and dictionary operations</w:t>
      </w:r>
      <w:r w:rsidRPr="003A0A59">
        <w:rPr>
          <w:rFonts w:eastAsia="Times New Roman" w:cs="Times New Roman"/>
          <w:szCs w:val="24"/>
          <w:lang w:val="en-ID" w:eastAsia="ja-JP"/>
        </w:rPr>
        <w:t xml:space="preserve"> </w:t>
      </w:r>
      <w:r>
        <w:rPr>
          <w:rFonts w:eastAsia="Times New Roman" w:cs="Times New Roman"/>
          <w:szCs w:val="24"/>
          <w:lang w:val="en-ID" w:eastAsia="ja-JP"/>
        </w:rPr>
        <w:t xml:space="preserve">: </w:t>
      </w:r>
      <w:r w:rsidRPr="003A0A59">
        <w:rPr>
          <w:rFonts w:eastAsia="Times New Roman" w:cs="Times New Roman"/>
          <w:szCs w:val="24"/>
          <w:lang w:val="en-ID" w:eastAsia="ja-JP"/>
        </w:rPr>
        <w:t>for data structuring.</w:t>
      </w:r>
    </w:p>
    <w:p w14:paraId="0B02E1FD" w14:textId="77777777" w:rsidR="003A0A59" w:rsidRPr="003A0A59" w:rsidRDefault="003A0A59" w:rsidP="003A0A59">
      <w:pPr>
        <w:spacing w:before="100" w:beforeAutospacing="1" w:after="100" w:afterAutospacing="1" w:line="240" w:lineRule="auto"/>
        <w:rPr>
          <w:rFonts w:eastAsia="Times New Roman" w:cs="Times New Roman"/>
          <w:szCs w:val="24"/>
          <w:lang w:val="en-ID" w:eastAsia="ja-JP"/>
        </w:rPr>
      </w:pPr>
      <w:r w:rsidRPr="003A0A59">
        <w:rPr>
          <w:rFonts w:eastAsia="Times New Roman" w:cs="Times New Roman"/>
          <w:szCs w:val="24"/>
          <w:lang w:val="en-ID" w:eastAsia="ja-JP"/>
        </w:rPr>
        <w:t>This script automatically navigates through each repository and adapts if the repo is empty or missing an About section. The data is exported to an XML file.</w:t>
      </w:r>
    </w:p>
    <w:p w14:paraId="1569A50F" w14:textId="77777777" w:rsidR="00B647CB" w:rsidRPr="00B647CB" w:rsidRDefault="00B647CB" w:rsidP="00B647CB">
      <w:pPr>
        <w:ind w:left="720"/>
        <w:rPr>
          <w:lang w:eastAsia="zh-TW"/>
        </w:rPr>
      </w:pPr>
    </w:p>
    <w:p w14:paraId="09B9D4D8" w14:textId="77777777" w:rsidR="008C5B08" w:rsidRPr="00696C18" w:rsidRDefault="008C5B08" w:rsidP="00FE24E6">
      <w:pPr>
        <w:rPr>
          <w:rFonts w:eastAsia="DFKai-SB" w:cs="Times New Roman"/>
        </w:rPr>
      </w:pPr>
    </w:p>
    <w:p w14:paraId="2E427F56" w14:textId="77777777" w:rsidR="00511545" w:rsidRPr="00696C18" w:rsidRDefault="00511545" w:rsidP="00863B41">
      <w:pPr>
        <w:autoSpaceDE w:val="0"/>
        <w:autoSpaceDN w:val="0"/>
        <w:adjustRightInd w:val="0"/>
        <w:spacing w:after="0" w:line="560" w:lineRule="exact"/>
        <w:ind w:firstLineChars="200" w:firstLine="480"/>
        <w:jc w:val="both"/>
        <w:rPr>
          <w:rFonts w:eastAsia="DFKai-SB" w:cs="Times New Roman"/>
        </w:rPr>
        <w:sectPr w:rsidR="00511545" w:rsidRPr="00696C18" w:rsidSect="008522F4">
          <w:headerReference w:type="even" r:id="rId11"/>
          <w:headerReference w:type="default" r:id="rId12"/>
          <w:footerReference w:type="default" r:id="rId13"/>
          <w:pgSz w:w="11907" w:h="16840" w:code="9"/>
          <w:pgMar w:top="1418" w:right="1418" w:bottom="1418" w:left="1701" w:header="850" w:footer="567" w:gutter="0"/>
          <w:pgNumType w:start="1"/>
          <w:cols w:space="720"/>
          <w:docGrid w:linePitch="326"/>
        </w:sectPr>
      </w:pPr>
    </w:p>
    <w:p w14:paraId="62755668" w14:textId="18CAB0BF" w:rsidR="007C1E75" w:rsidRDefault="008733BF" w:rsidP="007A62D0">
      <w:pPr>
        <w:pStyle w:val="Heading1"/>
        <w:numPr>
          <w:ilvl w:val="0"/>
          <w:numId w:val="7"/>
        </w:numPr>
        <w:rPr>
          <w:rFonts w:eastAsia="DFKai-SB"/>
        </w:rPr>
      </w:pPr>
      <w:r>
        <w:rPr>
          <w:rFonts w:eastAsia="DFKai-SB"/>
        </w:rPr>
        <w:lastRenderedPageBreak/>
        <w:t>Implementation</w:t>
      </w:r>
    </w:p>
    <w:p w14:paraId="32EB462A" w14:textId="1A70BD65" w:rsidR="00663053" w:rsidRDefault="00663053" w:rsidP="00663053"/>
    <w:p w14:paraId="19152E5F" w14:textId="3CD7E70D" w:rsidR="00663053" w:rsidRPr="00696C18" w:rsidRDefault="000F5710" w:rsidP="00663053">
      <w:pPr>
        <w:pStyle w:val="Heading2"/>
        <w:numPr>
          <w:ilvl w:val="1"/>
          <w:numId w:val="10"/>
        </w:numPr>
        <w:rPr>
          <w:rFonts w:eastAsia="DFKai-SB"/>
        </w:rPr>
      </w:pPr>
      <w:proofErr w:type="spellStart"/>
      <w:r>
        <w:rPr>
          <w:rFonts w:eastAsia="DFKai-SB"/>
        </w:rPr>
        <w:t>GithubSpider</w:t>
      </w:r>
      <w:proofErr w:type="spellEnd"/>
      <w:r>
        <w:rPr>
          <w:rFonts w:eastAsia="DFKai-SB"/>
        </w:rPr>
        <w:t xml:space="preserve"> </w:t>
      </w:r>
      <w:r w:rsidR="00663053">
        <w:rPr>
          <w:rFonts w:eastAsia="DFKai-SB"/>
        </w:rPr>
        <w:t xml:space="preserve">Class  </w:t>
      </w:r>
    </w:p>
    <w:p w14:paraId="5CA0AA7B" w14:textId="33957601" w:rsidR="00663053" w:rsidRDefault="000F5710" w:rsidP="00663053">
      <w:pPr>
        <w:autoSpaceDE w:val="0"/>
        <w:autoSpaceDN w:val="0"/>
        <w:adjustRightInd w:val="0"/>
        <w:spacing w:after="0"/>
        <w:ind w:firstLineChars="200" w:firstLine="520"/>
        <w:jc w:val="both"/>
        <w:rPr>
          <w:rFonts w:eastAsia="DFKai-SB" w:cs="Times New Roman"/>
          <w:sz w:val="26"/>
          <w:szCs w:val="26"/>
        </w:rPr>
      </w:pPr>
      <w:r>
        <w:rPr>
          <w:rFonts w:eastAsia="DFKai-SB" w:cs="Times New Roman"/>
          <w:sz w:val="26"/>
          <w:szCs w:val="26"/>
        </w:rPr>
        <w:t xml:space="preserve">This class is responsible for crawling at the </w:t>
      </w:r>
      <w:proofErr w:type="spellStart"/>
      <w:r>
        <w:rPr>
          <w:rFonts w:eastAsia="DFKai-SB" w:cs="Times New Roman"/>
          <w:sz w:val="26"/>
          <w:szCs w:val="26"/>
        </w:rPr>
        <w:t>Github</w:t>
      </w:r>
      <w:proofErr w:type="spellEnd"/>
      <w:r>
        <w:rPr>
          <w:rFonts w:eastAsia="DFKai-SB" w:cs="Times New Roman"/>
          <w:sz w:val="26"/>
          <w:szCs w:val="26"/>
        </w:rPr>
        <w:t xml:space="preserve"> repositories. It also holds the name that will be used </w:t>
      </w:r>
      <w:proofErr w:type="spellStart"/>
      <w:r>
        <w:rPr>
          <w:rFonts w:eastAsia="DFKai-SB" w:cs="Times New Roman"/>
          <w:sz w:val="26"/>
          <w:szCs w:val="26"/>
        </w:rPr>
        <w:t>foor</w:t>
      </w:r>
      <w:proofErr w:type="spellEnd"/>
      <w:r>
        <w:rPr>
          <w:rFonts w:eastAsia="DFKai-SB" w:cs="Times New Roman"/>
          <w:sz w:val="26"/>
          <w:szCs w:val="26"/>
        </w:rPr>
        <w:t xml:space="preserve"> the XML output.</w:t>
      </w:r>
    </w:p>
    <w:p w14:paraId="07DCCCE6" w14:textId="77777777" w:rsidR="000F5710" w:rsidRDefault="000F5710" w:rsidP="00663053">
      <w:pPr>
        <w:autoSpaceDE w:val="0"/>
        <w:autoSpaceDN w:val="0"/>
        <w:adjustRightInd w:val="0"/>
        <w:spacing w:after="0"/>
        <w:ind w:firstLineChars="200" w:firstLine="520"/>
        <w:jc w:val="both"/>
        <w:rPr>
          <w:rFonts w:eastAsia="DFKai-SB" w:cs="Times New Roman"/>
          <w:sz w:val="26"/>
          <w:szCs w:val="26"/>
        </w:rPr>
      </w:pPr>
    </w:p>
    <w:p w14:paraId="1221255A" w14:textId="5E981BEF" w:rsidR="000F5710" w:rsidRPr="005444BA" w:rsidRDefault="00663053" w:rsidP="000F5710">
      <w:pPr>
        <w:pStyle w:val="Heading3"/>
        <w:numPr>
          <w:ilvl w:val="2"/>
          <w:numId w:val="10"/>
        </w:numPr>
        <w:rPr>
          <w:rFonts w:eastAsia="DFKai-SB"/>
        </w:rPr>
      </w:pPr>
      <w:r>
        <w:rPr>
          <w:rFonts w:eastAsia="DFKai-SB"/>
        </w:rPr>
        <w:t>Fields</w:t>
      </w:r>
    </w:p>
    <w:p w14:paraId="5D8DDAF5" w14:textId="5D84E2B2" w:rsidR="000F5710" w:rsidRDefault="000F5710" w:rsidP="000F5710">
      <w:pPr>
        <w:pStyle w:val="ListParagraph"/>
        <w:numPr>
          <w:ilvl w:val="0"/>
          <w:numId w:val="29"/>
        </w:numPr>
        <w:ind w:leftChars="0"/>
      </w:pPr>
      <w:r>
        <w:rPr>
          <w:b/>
          <w:bCs/>
        </w:rPr>
        <w:t xml:space="preserve">Name: </w:t>
      </w:r>
      <w:r>
        <w:t>identifies spider name.</w:t>
      </w:r>
    </w:p>
    <w:p w14:paraId="4DF9A765" w14:textId="77777777" w:rsidR="000F5710" w:rsidRPr="000F5710" w:rsidRDefault="000F5710" w:rsidP="000F5710">
      <w:pPr>
        <w:pStyle w:val="ListParagraph"/>
        <w:ind w:leftChars="0" w:left="720"/>
      </w:pPr>
    </w:p>
    <w:p w14:paraId="1769B766" w14:textId="7D97BAA2" w:rsidR="00663053" w:rsidRDefault="00663053" w:rsidP="00663053">
      <w:pPr>
        <w:pStyle w:val="Heading3"/>
        <w:numPr>
          <w:ilvl w:val="2"/>
          <w:numId w:val="10"/>
        </w:numPr>
        <w:rPr>
          <w:rFonts w:eastAsia="DFKai-SB"/>
        </w:rPr>
      </w:pPr>
      <w:r>
        <w:rPr>
          <w:rFonts w:eastAsia="DFKai-SB"/>
        </w:rPr>
        <w:t>Methods</w:t>
      </w:r>
    </w:p>
    <w:p w14:paraId="0B3C438A" w14:textId="77777777" w:rsidR="000F5710" w:rsidRPr="000F5710" w:rsidRDefault="000F5710" w:rsidP="000F5710">
      <w:pPr>
        <w:numPr>
          <w:ilvl w:val="0"/>
          <w:numId w:val="30"/>
        </w:numPr>
        <w:spacing w:before="100" w:beforeAutospacing="1" w:after="100" w:afterAutospacing="1" w:line="240" w:lineRule="auto"/>
        <w:rPr>
          <w:rFonts w:eastAsia="Times New Roman" w:cs="Times New Roman"/>
          <w:szCs w:val="24"/>
          <w:lang w:val="en-ID" w:eastAsia="ja-JP"/>
        </w:rPr>
      </w:pPr>
      <w:proofErr w:type="spellStart"/>
      <w:r w:rsidRPr="000F5710">
        <w:rPr>
          <w:rFonts w:ascii="Courier New" w:eastAsia="Times New Roman" w:hAnsi="Courier New" w:cs="Courier New"/>
          <w:sz w:val="20"/>
          <w:szCs w:val="20"/>
          <w:lang w:val="en-ID" w:eastAsia="ja-JP"/>
        </w:rPr>
        <w:t>start_requests</w:t>
      </w:r>
      <w:proofErr w:type="spellEnd"/>
      <w:r w:rsidRPr="000F5710">
        <w:rPr>
          <w:rFonts w:eastAsia="Times New Roman" w:cs="Times New Roman"/>
          <w:szCs w:val="24"/>
          <w:lang w:val="en-ID" w:eastAsia="ja-JP"/>
        </w:rPr>
        <w:t>: Starts the crawl from the GitHub repositories tab.</w:t>
      </w:r>
    </w:p>
    <w:p w14:paraId="21F7C439" w14:textId="77777777" w:rsidR="000F5710" w:rsidRPr="000F5710" w:rsidRDefault="000F5710" w:rsidP="000F5710">
      <w:pPr>
        <w:numPr>
          <w:ilvl w:val="0"/>
          <w:numId w:val="30"/>
        </w:numPr>
        <w:spacing w:before="100" w:beforeAutospacing="1" w:after="100" w:afterAutospacing="1" w:line="240" w:lineRule="auto"/>
        <w:rPr>
          <w:rFonts w:eastAsia="Times New Roman" w:cs="Times New Roman"/>
          <w:szCs w:val="24"/>
          <w:lang w:val="en-ID" w:eastAsia="ja-JP"/>
        </w:rPr>
      </w:pPr>
      <w:r w:rsidRPr="000F5710">
        <w:rPr>
          <w:rFonts w:ascii="Courier New" w:eastAsia="Times New Roman" w:hAnsi="Courier New" w:cs="Courier New"/>
          <w:sz w:val="20"/>
          <w:szCs w:val="20"/>
          <w:lang w:val="en-ID" w:eastAsia="ja-JP"/>
        </w:rPr>
        <w:t>parse</w:t>
      </w:r>
      <w:r w:rsidRPr="000F5710">
        <w:rPr>
          <w:rFonts w:eastAsia="Times New Roman" w:cs="Times New Roman"/>
          <w:szCs w:val="24"/>
          <w:lang w:val="en-ID" w:eastAsia="ja-JP"/>
        </w:rPr>
        <w:t>: Extracts the URL of each repository and schedules a new request.</w:t>
      </w:r>
    </w:p>
    <w:p w14:paraId="40DFDD1A" w14:textId="29EE8C76" w:rsidR="000F5710" w:rsidRPr="000F5710" w:rsidRDefault="000F5710" w:rsidP="000F5710">
      <w:pPr>
        <w:numPr>
          <w:ilvl w:val="0"/>
          <w:numId w:val="30"/>
        </w:numPr>
        <w:spacing w:before="100" w:beforeAutospacing="1" w:after="100" w:afterAutospacing="1" w:line="240" w:lineRule="auto"/>
        <w:rPr>
          <w:rFonts w:eastAsia="Times New Roman" w:cs="Times New Roman"/>
          <w:szCs w:val="24"/>
          <w:lang w:val="en-ID" w:eastAsia="ja-JP"/>
        </w:rPr>
      </w:pPr>
      <w:proofErr w:type="spellStart"/>
      <w:r w:rsidRPr="000F5710">
        <w:rPr>
          <w:rFonts w:ascii="Courier New" w:eastAsia="Times New Roman" w:hAnsi="Courier New" w:cs="Courier New"/>
          <w:sz w:val="20"/>
          <w:szCs w:val="20"/>
          <w:lang w:val="en-ID" w:eastAsia="ja-JP"/>
        </w:rPr>
        <w:t>parse_repo</w:t>
      </w:r>
      <w:proofErr w:type="spellEnd"/>
      <w:r w:rsidRPr="000F5710">
        <w:rPr>
          <w:rFonts w:eastAsia="Times New Roman" w:cs="Times New Roman"/>
          <w:szCs w:val="24"/>
          <w:lang w:val="en-ID" w:eastAsia="ja-JP"/>
        </w:rPr>
        <w:t>: Parses each individual repository's page to extract data fields</w:t>
      </w:r>
      <w:r w:rsidR="005444BA">
        <w:rPr>
          <w:rFonts w:eastAsia="Times New Roman" w:cs="Times New Roman"/>
          <w:szCs w:val="24"/>
          <w:lang w:val="en-ID" w:eastAsia="ja-JP"/>
        </w:rPr>
        <w:t xml:space="preserve"> needed</w:t>
      </w:r>
      <w:r w:rsidRPr="000F5710">
        <w:rPr>
          <w:rFonts w:eastAsia="Times New Roman" w:cs="Times New Roman"/>
          <w:szCs w:val="24"/>
          <w:lang w:val="en-ID" w:eastAsia="ja-JP"/>
        </w:rPr>
        <w:t xml:space="preserve"> (URL, </w:t>
      </w:r>
      <w:r w:rsidR="005444BA">
        <w:rPr>
          <w:rFonts w:eastAsia="Times New Roman" w:cs="Times New Roman"/>
          <w:szCs w:val="24"/>
          <w:lang w:val="en-ID" w:eastAsia="ja-JP"/>
        </w:rPr>
        <w:t>a</w:t>
      </w:r>
      <w:r w:rsidRPr="000F5710">
        <w:rPr>
          <w:rFonts w:eastAsia="Times New Roman" w:cs="Times New Roman"/>
          <w:szCs w:val="24"/>
          <w:lang w:val="en-ID" w:eastAsia="ja-JP"/>
        </w:rPr>
        <w:t xml:space="preserve">bout, </w:t>
      </w:r>
      <w:r w:rsidR="005444BA">
        <w:rPr>
          <w:rFonts w:eastAsia="Times New Roman" w:cs="Times New Roman"/>
          <w:szCs w:val="24"/>
          <w:lang w:val="en-ID" w:eastAsia="ja-JP"/>
        </w:rPr>
        <w:t>programming l</w:t>
      </w:r>
      <w:r w:rsidRPr="000F5710">
        <w:rPr>
          <w:rFonts w:eastAsia="Times New Roman" w:cs="Times New Roman"/>
          <w:szCs w:val="24"/>
          <w:lang w:val="en-ID" w:eastAsia="ja-JP"/>
        </w:rPr>
        <w:t xml:space="preserve">anguages, </w:t>
      </w:r>
      <w:r w:rsidR="005444BA">
        <w:rPr>
          <w:rFonts w:eastAsia="Times New Roman" w:cs="Times New Roman"/>
          <w:szCs w:val="24"/>
          <w:lang w:val="en-ID" w:eastAsia="ja-JP"/>
        </w:rPr>
        <w:t>c</w:t>
      </w:r>
      <w:r w:rsidRPr="000F5710">
        <w:rPr>
          <w:rFonts w:eastAsia="Times New Roman" w:cs="Times New Roman"/>
          <w:szCs w:val="24"/>
          <w:lang w:val="en-ID" w:eastAsia="ja-JP"/>
        </w:rPr>
        <w:t xml:space="preserve">ommits, </w:t>
      </w:r>
      <w:r w:rsidR="005444BA">
        <w:rPr>
          <w:rFonts w:eastAsia="Times New Roman" w:cs="Times New Roman"/>
          <w:szCs w:val="24"/>
          <w:lang w:val="en-ID" w:eastAsia="ja-JP"/>
        </w:rPr>
        <w:t>l</w:t>
      </w:r>
      <w:r w:rsidRPr="000F5710">
        <w:rPr>
          <w:rFonts w:eastAsia="Times New Roman" w:cs="Times New Roman"/>
          <w:szCs w:val="24"/>
          <w:lang w:val="en-ID" w:eastAsia="ja-JP"/>
        </w:rPr>
        <w:t xml:space="preserve">ast </w:t>
      </w:r>
      <w:r w:rsidR="005444BA">
        <w:rPr>
          <w:rFonts w:eastAsia="Times New Roman" w:cs="Times New Roman"/>
          <w:szCs w:val="24"/>
          <w:lang w:val="en-ID" w:eastAsia="ja-JP"/>
        </w:rPr>
        <w:t>u</w:t>
      </w:r>
      <w:r w:rsidRPr="000F5710">
        <w:rPr>
          <w:rFonts w:eastAsia="Times New Roman" w:cs="Times New Roman"/>
          <w:szCs w:val="24"/>
          <w:lang w:val="en-ID" w:eastAsia="ja-JP"/>
        </w:rPr>
        <w:t>pdated).</w:t>
      </w:r>
    </w:p>
    <w:p w14:paraId="39C9D9C0" w14:textId="272E6099" w:rsidR="00663053" w:rsidRPr="00663053" w:rsidRDefault="000F5710" w:rsidP="00663053">
      <w:pPr>
        <w:pStyle w:val="Heading3"/>
        <w:numPr>
          <w:ilvl w:val="2"/>
          <w:numId w:val="10"/>
        </w:numPr>
        <w:rPr>
          <w:rFonts w:eastAsia="DFKai-SB"/>
        </w:rPr>
      </w:pPr>
      <w:proofErr w:type="spellStart"/>
      <w:r>
        <w:rPr>
          <w:rFonts w:eastAsia="DFKai-SB"/>
        </w:rPr>
        <w:t>parse_repo</w:t>
      </w:r>
      <w:proofErr w:type="spellEnd"/>
      <w:r>
        <w:rPr>
          <w:rFonts w:eastAsia="DFKai-SB"/>
        </w:rPr>
        <w:t xml:space="preserve"> </w:t>
      </w:r>
      <w:r w:rsidR="00663053">
        <w:rPr>
          <w:rFonts w:eastAsia="DFKai-SB"/>
        </w:rPr>
        <w:t>Functions</w:t>
      </w:r>
    </w:p>
    <w:p w14:paraId="72734194" w14:textId="77777777" w:rsidR="000F5710" w:rsidRPr="000F5710" w:rsidRDefault="000F5710" w:rsidP="000F5710">
      <w:pPr>
        <w:numPr>
          <w:ilvl w:val="0"/>
          <w:numId w:val="31"/>
        </w:numPr>
        <w:spacing w:before="100" w:beforeAutospacing="1" w:after="100" w:afterAutospacing="1" w:line="240" w:lineRule="auto"/>
        <w:rPr>
          <w:rFonts w:eastAsia="Times New Roman" w:cs="Times New Roman"/>
          <w:szCs w:val="24"/>
          <w:lang w:val="en-ID" w:eastAsia="ja-JP"/>
        </w:rPr>
      </w:pPr>
      <w:r w:rsidRPr="000F5710">
        <w:rPr>
          <w:rFonts w:eastAsia="Times New Roman" w:cs="Times New Roman"/>
          <w:szCs w:val="24"/>
          <w:lang w:val="en-ID" w:eastAsia="ja-JP"/>
        </w:rPr>
        <w:t>Checks if the About section exists. If not and the repository is not empty, uses the repo name as a substitute.</w:t>
      </w:r>
    </w:p>
    <w:p w14:paraId="4AA7CD11" w14:textId="77777777" w:rsidR="000F5710" w:rsidRPr="000F5710" w:rsidRDefault="000F5710" w:rsidP="000F5710">
      <w:pPr>
        <w:numPr>
          <w:ilvl w:val="0"/>
          <w:numId w:val="31"/>
        </w:numPr>
        <w:spacing w:before="100" w:beforeAutospacing="1" w:after="100" w:afterAutospacing="1" w:line="240" w:lineRule="auto"/>
        <w:rPr>
          <w:rFonts w:eastAsia="Times New Roman" w:cs="Times New Roman"/>
          <w:szCs w:val="24"/>
          <w:lang w:val="en-ID" w:eastAsia="ja-JP"/>
        </w:rPr>
      </w:pPr>
      <w:r w:rsidRPr="000F5710">
        <w:rPr>
          <w:rFonts w:eastAsia="Times New Roman" w:cs="Times New Roman"/>
          <w:szCs w:val="24"/>
          <w:lang w:val="en-ID" w:eastAsia="ja-JP"/>
        </w:rPr>
        <w:t>Extracts the programming languages used.</w:t>
      </w:r>
    </w:p>
    <w:p w14:paraId="721E8D07" w14:textId="3A0218C6" w:rsidR="00663053" w:rsidRPr="005444BA" w:rsidRDefault="000F5710" w:rsidP="00663053">
      <w:pPr>
        <w:numPr>
          <w:ilvl w:val="0"/>
          <w:numId w:val="31"/>
        </w:numPr>
        <w:spacing w:before="100" w:beforeAutospacing="1" w:after="100" w:afterAutospacing="1" w:line="240" w:lineRule="auto"/>
        <w:rPr>
          <w:rFonts w:eastAsia="Times New Roman" w:cs="Times New Roman"/>
          <w:szCs w:val="24"/>
          <w:lang w:val="en-ID" w:eastAsia="ja-JP"/>
        </w:rPr>
      </w:pPr>
      <w:r w:rsidRPr="000F5710">
        <w:rPr>
          <w:rFonts w:eastAsia="Times New Roman" w:cs="Times New Roman"/>
          <w:szCs w:val="24"/>
          <w:lang w:val="en-ID" w:eastAsia="ja-JP"/>
        </w:rPr>
        <w:t>Extracts the last updated date and number of commits (if not an empty repo).</w:t>
      </w:r>
    </w:p>
    <w:p w14:paraId="4A80C0E0" w14:textId="16E483E7" w:rsidR="007C1E75" w:rsidRPr="00696C18" w:rsidRDefault="009407D8" w:rsidP="007A62D0">
      <w:pPr>
        <w:pStyle w:val="Heading2"/>
        <w:numPr>
          <w:ilvl w:val="1"/>
          <w:numId w:val="10"/>
        </w:numPr>
        <w:rPr>
          <w:rFonts w:eastAsia="DFKai-SB"/>
        </w:rPr>
      </w:pPr>
      <w:r>
        <w:rPr>
          <w:rFonts w:eastAsia="DFKai-SB"/>
        </w:rPr>
        <w:t>Extract About</w:t>
      </w:r>
    </w:p>
    <w:p w14:paraId="4A9C73D1" w14:textId="3D5F033A" w:rsidR="00A97553" w:rsidRPr="00696C18" w:rsidRDefault="009407D8" w:rsidP="009407D8">
      <w:pPr>
        <w:autoSpaceDE w:val="0"/>
        <w:autoSpaceDN w:val="0"/>
        <w:adjustRightInd w:val="0"/>
        <w:spacing w:after="0" w:line="240" w:lineRule="auto"/>
        <w:ind w:left="720"/>
        <w:jc w:val="both"/>
        <w:rPr>
          <w:rFonts w:eastAsia="DFKai-SB" w:cs="Times New Roman"/>
          <w:sz w:val="26"/>
          <w:szCs w:val="26"/>
        </w:rPr>
      </w:pPr>
      <w:r>
        <w:rPr>
          <w:rFonts w:eastAsia="DFKai-SB" w:cs="Times New Roman"/>
          <w:sz w:val="26"/>
          <w:szCs w:val="26"/>
        </w:rPr>
        <w:t xml:space="preserve">Collects </w:t>
      </w:r>
      <w:r w:rsidR="008420B6">
        <w:rPr>
          <w:rFonts w:eastAsia="DFKai-SB" w:cs="Times New Roman"/>
          <w:sz w:val="26"/>
          <w:szCs w:val="26"/>
        </w:rPr>
        <w:t>the about data in the repository page, if there is none, it will printout the name of the project</w:t>
      </w:r>
    </w:p>
    <w:p w14:paraId="4D4F15B0" w14:textId="6A34B01A" w:rsidR="007C1E75" w:rsidRDefault="009407D8" w:rsidP="007F202C">
      <w:pPr>
        <w:pStyle w:val="Heading2"/>
        <w:rPr>
          <w:rFonts w:eastAsia="DFKai-SB"/>
        </w:rPr>
      </w:pPr>
      <w:r>
        <w:rPr>
          <w:rFonts w:eastAsia="DFKai-SB"/>
        </w:rPr>
        <w:t xml:space="preserve">Extract </w:t>
      </w:r>
      <w:r>
        <w:rPr>
          <w:rFonts w:eastAsia="DFKai-SB"/>
        </w:rPr>
        <w:t>Languages &amp; Last Updated</w:t>
      </w:r>
    </w:p>
    <w:p w14:paraId="0F40CEAC" w14:textId="59B0096A" w:rsidR="009407D8" w:rsidRDefault="008420B6" w:rsidP="008420B6">
      <w:pPr>
        <w:ind w:left="720"/>
        <w:rPr>
          <w:lang w:eastAsia="zh-TW"/>
        </w:rPr>
      </w:pPr>
      <w:r>
        <w:rPr>
          <w:lang w:eastAsia="zh-TW"/>
        </w:rPr>
        <w:t>This function is to extract the languages used and the last time the project got updated</w:t>
      </w:r>
    </w:p>
    <w:p w14:paraId="3C7B7F85" w14:textId="190FD830" w:rsidR="009407D8" w:rsidRDefault="009407D8" w:rsidP="009407D8">
      <w:pPr>
        <w:pStyle w:val="Heading2"/>
        <w:rPr>
          <w:rFonts w:eastAsia="DFKai-SB"/>
        </w:rPr>
      </w:pPr>
      <w:r>
        <w:rPr>
          <w:rFonts w:eastAsia="DFKai-SB"/>
        </w:rPr>
        <w:t xml:space="preserve">Extract </w:t>
      </w:r>
      <w:r>
        <w:rPr>
          <w:rFonts w:eastAsia="DFKai-SB"/>
        </w:rPr>
        <w:t>Commit</w:t>
      </w:r>
    </w:p>
    <w:p w14:paraId="30475B04" w14:textId="2FE278DF" w:rsidR="009407D8" w:rsidRPr="009407D8" w:rsidRDefault="008420B6" w:rsidP="008420B6">
      <w:pPr>
        <w:ind w:left="520"/>
        <w:rPr>
          <w:lang w:eastAsia="zh-TW"/>
        </w:rPr>
      </w:pPr>
      <w:r>
        <w:rPr>
          <w:lang w:eastAsia="zh-TW"/>
        </w:rPr>
        <w:t xml:space="preserve">Extract the number of </w:t>
      </w:r>
      <w:proofErr w:type="gramStart"/>
      <w:r>
        <w:rPr>
          <w:lang w:eastAsia="zh-TW"/>
        </w:rPr>
        <w:t>time</w:t>
      </w:r>
      <w:proofErr w:type="gramEnd"/>
      <w:r>
        <w:rPr>
          <w:lang w:eastAsia="zh-TW"/>
        </w:rPr>
        <w:t xml:space="preserve"> the project is </w:t>
      </w:r>
      <w:proofErr w:type="spellStart"/>
      <w:r>
        <w:rPr>
          <w:lang w:eastAsia="zh-TW"/>
        </w:rPr>
        <w:t>commited</w:t>
      </w:r>
      <w:proofErr w:type="spellEnd"/>
      <w:r>
        <w:rPr>
          <w:lang w:eastAsia="zh-TW"/>
        </w:rPr>
        <w:t>.</w:t>
      </w:r>
    </w:p>
    <w:p w14:paraId="6DC48D3B" w14:textId="28A0AE58" w:rsidR="009407D8" w:rsidRPr="009407D8" w:rsidRDefault="009407D8" w:rsidP="009407D8">
      <w:pPr>
        <w:rPr>
          <w:lang w:eastAsia="zh-TW"/>
        </w:rPr>
      </w:pPr>
    </w:p>
    <w:p w14:paraId="0385B2EF" w14:textId="22D816FF" w:rsidR="00076A9C" w:rsidRDefault="00076A9C" w:rsidP="008420B6">
      <w:pPr>
        <w:autoSpaceDE w:val="0"/>
        <w:autoSpaceDN w:val="0"/>
        <w:adjustRightInd w:val="0"/>
        <w:spacing w:after="0"/>
        <w:ind w:firstLineChars="200" w:firstLine="520"/>
        <w:jc w:val="both"/>
        <w:rPr>
          <w:rFonts w:eastAsia="DFKai-SB" w:cs="Times New Roman"/>
          <w:sz w:val="26"/>
          <w:szCs w:val="26"/>
        </w:rPr>
        <w:sectPr w:rsidR="00076A9C" w:rsidSect="00076A9C">
          <w:pgSz w:w="11906" w:h="16838" w:code="9"/>
          <w:pgMar w:top="1418" w:right="1418" w:bottom="1418" w:left="1701" w:header="850" w:footer="567" w:gutter="0"/>
          <w:cols w:space="720"/>
          <w:docGrid w:linePitch="360"/>
        </w:sectPr>
      </w:pPr>
    </w:p>
    <w:p w14:paraId="4EA26230" w14:textId="308693A9" w:rsidR="00F70454" w:rsidRPr="00696C18" w:rsidRDefault="00076A9C" w:rsidP="007A62D0">
      <w:pPr>
        <w:pStyle w:val="Heading1"/>
        <w:numPr>
          <w:ilvl w:val="0"/>
          <w:numId w:val="7"/>
        </w:numPr>
        <w:rPr>
          <w:rFonts w:eastAsia="DFKai-SB"/>
        </w:rPr>
      </w:pPr>
      <w:r>
        <w:rPr>
          <w:rFonts w:eastAsia="DFKai-SB"/>
        </w:rPr>
        <w:lastRenderedPageBreak/>
        <w:t>Results</w:t>
      </w:r>
    </w:p>
    <w:p w14:paraId="4244E67B" w14:textId="5E0B1B06" w:rsidR="00C644F3" w:rsidRPr="00696C18" w:rsidRDefault="000F5710" w:rsidP="007A62D0">
      <w:pPr>
        <w:pStyle w:val="Heading2"/>
        <w:numPr>
          <w:ilvl w:val="1"/>
          <w:numId w:val="9"/>
        </w:numPr>
        <w:rPr>
          <w:rFonts w:eastAsia="DFKai-SB"/>
        </w:rPr>
      </w:pPr>
      <w:proofErr w:type="spellStart"/>
      <w:r>
        <w:rPr>
          <w:rFonts w:eastAsia="DFKai-SB"/>
        </w:rPr>
        <w:t>Github</w:t>
      </w:r>
      <w:proofErr w:type="spellEnd"/>
      <w:r>
        <w:rPr>
          <w:rFonts w:eastAsia="DFKai-SB"/>
        </w:rPr>
        <w:t xml:space="preserve"> </w:t>
      </w:r>
      <w:proofErr w:type="spellStart"/>
      <w:r>
        <w:rPr>
          <w:rFonts w:eastAsia="DFKai-SB"/>
        </w:rPr>
        <w:t>Scrapy</w:t>
      </w:r>
      <w:proofErr w:type="spellEnd"/>
      <w:r>
        <w:rPr>
          <w:rFonts w:eastAsia="DFKai-SB"/>
        </w:rPr>
        <w:t xml:space="preserve"> </w:t>
      </w:r>
      <w:r w:rsidR="00076A9C">
        <w:rPr>
          <w:rFonts w:eastAsia="DFKai-SB"/>
        </w:rPr>
        <w:t xml:space="preserve">Result </w:t>
      </w:r>
    </w:p>
    <w:p w14:paraId="58F64B79" w14:textId="13F3B40D" w:rsidR="00EB6061" w:rsidRPr="00696C18" w:rsidRDefault="00EB6061" w:rsidP="00134951">
      <w:pPr>
        <w:widowControl w:val="0"/>
        <w:spacing w:after="0"/>
        <w:jc w:val="both"/>
        <w:rPr>
          <w:rFonts w:eastAsia="DFKai-SB" w:cs="Times New Roman"/>
          <w:sz w:val="26"/>
          <w:szCs w:val="26"/>
        </w:rPr>
      </w:pPr>
      <w:r w:rsidRPr="00696C18">
        <w:rPr>
          <w:rFonts w:eastAsia="DFKai-SB" w:cs="Times New Roman"/>
          <w:sz w:val="26"/>
          <w:szCs w:val="26"/>
        </w:rPr>
        <w:t>.</w:t>
      </w:r>
      <w:r w:rsidR="000F5710" w:rsidRPr="000F5710">
        <w:rPr>
          <w:noProof/>
        </w:rPr>
        <w:t xml:space="preserve"> </w:t>
      </w:r>
      <w:r w:rsidR="00AF247C" w:rsidRPr="00AF247C">
        <w:rPr>
          <w:noProof/>
        </w:rPr>
        <w:drawing>
          <wp:inline distT="0" distB="0" distL="0" distR="0" wp14:anchorId="074F1B96" wp14:editId="0E99607C">
            <wp:extent cx="5579745" cy="1889760"/>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579745" cy="1889760"/>
                    </a:xfrm>
                    <a:prstGeom prst="rect">
                      <a:avLst/>
                    </a:prstGeom>
                  </pic:spPr>
                </pic:pic>
              </a:graphicData>
            </a:graphic>
          </wp:inline>
        </w:drawing>
      </w:r>
    </w:p>
    <w:p w14:paraId="470497B6" w14:textId="7E282B80" w:rsidR="002C0643" w:rsidRDefault="002C0643" w:rsidP="00766AD7">
      <w:pPr>
        <w:widowControl w:val="0"/>
        <w:spacing w:after="0"/>
        <w:ind w:firstLineChars="200" w:firstLine="520"/>
        <w:jc w:val="both"/>
        <w:rPr>
          <w:rFonts w:eastAsia="DFKai-SB" w:cs="Times New Roman"/>
          <w:sz w:val="26"/>
          <w:szCs w:val="26"/>
        </w:rPr>
      </w:pPr>
    </w:p>
    <w:p w14:paraId="42C960C8" w14:textId="5881E3CE" w:rsidR="004434BF" w:rsidRPr="000F5710" w:rsidRDefault="000F5710" w:rsidP="000F5710">
      <w:pPr>
        <w:pStyle w:val="Heading2"/>
        <w:rPr>
          <w:rFonts w:eastAsia="DFKai-SB"/>
        </w:rPr>
      </w:pPr>
      <w:r>
        <w:rPr>
          <w:rFonts w:eastAsia="DFKai-SB"/>
        </w:rPr>
        <w:t xml:space="preserve">XML </w:t>
      </w:r>
      <w:r w:rsidR="00076A9C">
        <w:rPr>
          <w:rFonts w:eastAsia="DFKai-SB"/>
        </w:rPr>
        <w:t>Result</w:t>
      </w:r>
    </w:p>
    <w:p w14:paraId="759E17E8" w14:textId="77777777" w:rsidR="00076A9C" w:rsidRDefault="00076A9C" w:rsidP="002018B6">
      <w:pPr>
        <w:widowControl w:val="0"/>
        <w:spacing w:after="0"/>
        <w:ind w:firstLineChars="200" w:firstLine="520"/>
        <w:jc w:val="both"/>
        <w:rPr>
          <w:rFonts w:eastAsia="DFKai-SB" w:cs="Times New Roman"/>
          <w:sz w:val="26"/>
          <w:szCs w:val="26"/>
        </w:rPr>
      </w:pPr>
    </w:p>
    <w:p w14:paraId="14C76C80" w14:textId="77777777" w:rsidR="00F126C9" w:rsidRDefault="00F126C9" w:rsidP="002018B6">
      <w:pPr>
        <w:widowControl w:val="0"/>
        <w:spacing w:after="0"/>
        <w:ind w:firstLineChars="200" w:firstLine="520"/>
        <w:jc w:val="both"/>
        <w:rPr>
          <w:rFonts w:eastAsia="DFKai-SB" w:cs="Times New Roman"/>
          <w:sz w:val="26"/>
          <w:szCs w:val="26"/>
        </w:rPr>
      </w:pPr>
    </w:p>
    <w:p w14:paraId="6C3B1E3A" w14:textId="72FDC9DF" w:rsidR="00F126C9" w:rsidRDefault="00F126C9" w:rsidP="002018B6">
      <w:pPr>
        <w:widowControl w:val="0"/>
        <w:spacing w:after="0"/>
        <w:ind w:firstLineChars="200" w:firstLine="520"/>
        <w:jc w:val="both"/>
        <w:rPr>
          <w:rFonts w:eastAsia="DFKai-SB" w:cs="Times New Roman"/>
          <w:sz w:val="26"/>
          <w:szCs w:val="26"/>
        </w:rPr>
        <w:sectPr w:rsidR="00F126C9" w:rsidSect="00076A9C">
          <w:pgSz w:w="11906" w:h="16838" w:code="9"/>
          <w:pgMar w:top="1418" w:right="1418" w:bottom="1418" w:left="1701" w:header="850" w:footer="567" w:gutter="0"/>
          <w:cols w:space="720"/>
          <w:docGrid w:linePitch="360"/>
        </w:sectPr>
      </w:pPr>
      <w:r w:rsidRPr="00F126C9">
        <w:rPr>
          <w:rFonts w:eastAsia="DFKai-SB" w:cs="Times New Roman"/>
          <w:sz w:val="26"/>
          <w:szCs w:val="26"/>
        </w:rPr>
        <w:drawing>
          <wp:inline distT="0" distB="0" distL="0" distR="0" wp14:anchorId="0D36728A" wp14:editId="6F64812F">
            <wp:extent cx="5579745" cy="427355"/>
            <wp:effectExtent l="0" t="0" r="0" b="44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579745" cy="427355"/>
                    </a:xfrm>
                    <a:prstGeom prst="rect">
                      <a:avLst/>
                    </a:prstGeom>
                  </pic:spPr>
                </pic:pic>
              </a:graphicData>
            </a:graphic>
          </wp:inline>
        </w:drawing>
      </w:r>
      <w:bookmarkStart w:id="4" w:name="_GoBack"/>
      <w:bookmarkEnd w:id="4"/>
    </w:p>
    <w:p w14:paraId="59421359" w14:textId="7D7D4568" w:rsidR="00E03851" w:rsidRDefault="00E03851" w:rsidP="00E03851">
      <w:pPr>
        <w:pStyle w:val="Heading1"/>
        <w:numPr>
          <w:ilvl w:val="0"/>
          <w:numId w:val="7"/>
        </w:numPr>
        <w:rPr>
          <w:rFonts w:eastAsia="DFKai-SB"/>
        </w:rPr>
      </w:pPr>
      <w:bookmarkStart w:id="5" w:name="_Toc151542902"/>
      <w:bookmarkStart w:id="6" w:name="_Ref152684758"/>
      <w:bookmarkStart w:id="7" w:name="_Toc152917101"/>
      <w:bookmarkStart w:id="8" w:name="_Ref153008974"/>
      <w:bookmarkStart w:id="9" w:name="_Toc156412939"/>
      <w:r w:rsidRPr="00696C18">
        <w:rPr>
          <w:rFonts w:eastAsia="DFKai-SB"/>
        </w:rPr>
        <w:lastRenderedPageBreak/>
        <w:t>Conclusion</w:t>
      </w:r>
      <w:bookmarkEnd w:id="5"/>
      <w:bookmarkEnd w:id="6"/>
      <w:bookmarkEnd w:id="7"/>
      <w:bookmarkEnd w:id="8"/>
      <w:r w:rsidR="00A60E75">
        <w:rPr>
          <w:rFonts w:eastAsia="DFKai-SB"/>
        </w:rPr>
        <w:t>s</w:t>
      </w:r>
      <w:bookmarkEnd w:id="9"/>
    </w:p>
    <w:p w14:paraId="2304EFBA" w14:textId="77777777" w:rsidR="005444BA" w:rsidRPr="005444BA" w:rsidRDefault="005444BA" w:rsidP="005444BA">
      <w:pPr>
        <w:pStyle w:val="ListParagraph"/>
        <w:spacing w:before="100" w:beforeAutospacing="1" w:after="100" w:afterAutospacing="1"/>
        <w:ind w:leftChars="0" w:left="0"/>
        <w:rPr>
          <w:rFonts w:eastAsia="Times New Roman" w:cs="Times New Roman"/>
          <w:szCs w:val="24"/>
          <w:lang w:val="en-ID" w:eastAsia="ja-JP"/>
        </w:rPr>
      </w:pPr>
      <w:r w:rsidRPr="005444BA">
        <w:rPr>
          <w:rFonts w:eastAsia="Times New Roman" w:cs="Times New Roman"/>
          <w:szCs w:val="24"/>
          <w:lang w:val="en-ID" w:eastAsia="ja-JP"/>
        </w:rPr>
        <w:t xml:space="preserve">This project demonstrates effective usage of </w:t>
      </w:r>
      <w:proofErr w:type="spellStart"/>
      <w:r w:rsidRPr="005444BA">
        <w:rPr>
          <w:rFonts w:eastAsia="Times New Roman" w:cs="Times New Roman"/>
          <w:szCs w:val="24"/>
          <w:lang w:val="en-ID" w:eastAsia="ja-JP"/>
        </w:rPr>
        <w:t>Scrapy</w:t>
      </w:r>
      <w:proofErr w:type="spellEnd"/>
      <w:r w:rsidRPr="005444BA">
        <w:rPr>
          <w:rFonts w:eastAsia="Times New Roman" w:cs="Times New Roman"/>
          <w:szCs w:val="24"/>
          <w:lang w:val="en-ID" w:eastAsia="ja-JP"/>
        </w:rPr>
        <w:t xml:space="preserve"> for web scraping and data extraction. The spider can be adapted for other GitHub profiles or even extended to include topics, stars, and forks. It also highlights the importance of error handling and fallback logic when parsing inconsistent web content.</w:t>
      </w:r>
    </w:p>
    <w:p w14:paraId="49DCB30C" w14:textId="77777777" w:rsidR="005444BA" w:rsidRPr="005444BA" w:rsidRDefault="005444BA" w:rsidP="005444BA">
      <w:pPr>
        <w:rPr>
          <w:lang w:val="en-ID"/>
        </w:rPr>
      </w:pPr>
    </w:p>
    <w:sectPr w:rsidR="005444BA" w:rsidRPr="005444BA" w:rsidSect="00076A9C">
      <w:pgSz w:w="11906" w:h="16838" w:code="9"/>
      <w:pgMar w:top="1418" w:right="1418" w:bottom="1418" w:left="1701" w:header="850" w:footer="56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519DA3" w14:textId="77777777" w:rsidR="00D25371" w:rsidRDefault="00D25371" w:rsidP="00A97040">
      <w:pPr>
        <w:spacing w:after="0" w:line="240" w:lineRule="auto"/>
      </w:pPr>
      <w:r>
        <w:separator/>
      </w:r>
    </w:p>
  </w:endnote>
  <w:endnote w:type="continuationSeparator" w:id="0">
    <w:p w14:paraId="77346BCF" w14:textId="77777777" w:rsidR="00D25371" w:rsidRDefault="00D25371" w:rsidP="00A97040">
      <w:pPr>
        <w:spacing w:after="0" w:line="240" w:lineRule="auto"/>
      </w:pPr>
      <w:r>
        <w:continuationSeparator/>
      </w:r>
    </w:p>
  </w:endnote>
  <w:endnote w:type="continuationNotice" w:id="1">
    <w:p w14:paraId="22F9556D" w14:textId="77777777" w:rsidR="00D25371" w:rsidRDefault="00D2537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imes-Roman">
    <w:altName w:val="Times New Roman"/>
    <w:panose1 w:val="00000500000000020000"/>
    <w:charset w:val="00"/>
    <w:family w:val="roman"/>
    <w:notTrueType/>
    <w:pitch w:val="default"/>
    <w:sig w:usb0="00000003" w:usb1="00000000" w:usb2="00000000" w:usb3="00000000" w:csb0="00000001" w:csb1="00000000"/>
  </w:font>
  <w:font w:name="DFKai-SB">
    <w:altName w:val="Microsoft YaHei"/>
    <w:panose1 w:val="020B0604020202020204"/>
    <w:charset w:val="88"/>
    <w:family w:val="script"/>
    <w:pitch w:val="fixed"/>
    <w:sig w:usb0="00000003" w:usb1="080E0000" w:usb2="00000016" w:usb3="00000000" w:csb0="00100001" w:csb1="00000000"/>
  </w:font>
  <w:font w:name="Tahoma">
    <w:panose1 w:val="020B0604030504040204"/>
    <w:charset w:val="00"/>
    <w:family w:val="swiss"/>
    <w:pitch w:val="variable"/>
    <w:sig w:usb0="E1002EFF" w:usb1="C000605B" w:usb2="00000029" w:usb3="00000000" w:csb0="000101FF" w:csb1="00000000"/>
  </w:font>
  <w:font w:name="Helvetica">
    <w:panose1 w:val="00000000000000000000"/>
    <w:charset w:val="00"/>
    <w:family w:val="auto"/>
    <w:pitch w:val="variable"/>
    <w:sig w:usb0="E00002FF" w:usb1="5000785B" w:usb2="00000000" w:usb3="00000000" w:csb0="0000019F" w:csb1="00000000"/>
  </w:font>
  <w:font w:name="Baskerville">
    <w:panose1 w:val="02020502070401020303"/>
    <w:charset w:val="00"/>
    <w:family w:val="roman"/>
    <w:pitch w:val="variable"/>
    <w:sig w:usb0="80000067" w:usb1="02000000" w:usb2="00000000" w:usb3="00000000" w:csb0="0000019F" w:csb1="00000000"/>
  </w:font>
  <w:font w:name="Formata-Regular">
    <w:altName w:val="Times New Roman"/>
    <w:panose1 w:val="020B0604020202020204"/>
    <w:charset w:val="4D"/>
    <w:family w:val="auto"/>
    <w:notTrueType/>
    <w:pitch w:val="default"/>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w:panose1 w:val="00000000000000000000"/>
    <w:charset w:val="00"/>
    <w:family w:val="auto"/>
    <w:pitch w:val="variable"/>
    <w:sig w:usb0="00000003" w:usb1="00000000" w:usb2="00000000" w:usb3="00000000" w:csb0="00000003" w:csb1="00000000"/>
  </w:font>
  <w:font w:name="Palatino Linotype">
    <w:panose1 w:val="02040502050505030304"/>
    <w:charset w:val="00"/>
    <w:family w:val="roman"/>
    <w:pitch w:val="variable"/>
    <w:sig w:usb0="E0000287" w:usb1="4000001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88852871"/>
      <w:docPartObj>
        <w:docPartGallery w:val="Page Numbers (Bottom of Page)"/>
        <w:docPartUnique/>
      </w:docPartObj>
    </w:sdtPr>
    <w:sdtEndPr>
      <w:rPr>
        <w:noProof/>
        <w:sz w:val="26"/>
        <w:szCs w:val="26"/>
      </w:rPr>
    </w:sdtEndPr>
    <w:sdtContent>
      <w:p w14:paraId="0FFF9ED8" w14:textId="221EA70D" w:rsidR="003B1137" w:rsidRPr="00807197" w:rsidRDefault="003B1137" w:rsidP="00807197">
        <w:pPr>
          <w:pStyle w:val="Footer"/>
          <w:jc w:val="center"/>
          <w:rPr>
            <w:sz w:val="26"/>
            <w:szCs w:val="26"/>
          </w:rPr>
        </w:pPr>
        <w:r w:rsidRPr="00807197">
          <w:rPr>
            <w:sz w:val="26"/>
            <w:szCs w:val="26"/>
          </w:rPr>
          <w:fldChar w:fldCharType="begin"/>
        </w:r>
        <w:r w:rsidRPr="00807197">
          <w:rPr>
            <w:sz w:val="26"/>
            <w:szCs w:val="26"/>
          </w:rPr>
          <w:instrText xml:space="preserve"> PAGE   \* MERGEFORMAT </w:instrText>
        </w:r>
        <w:r w:rsidRPr="00807197">
          <w:rPr>
            <w:sz w:val="26"/>
            <w:szCs w:val="26"/>
          </w:rPr>
          <w:fldChar w:fldCharType="separate"/>
        </w:r>
        <w:r w:rsidRPr="00807197">
          <w:rPr>
            <w:noProof/>
            <w:sz w:val="26"/>
            <w:szCs w:val="26"/>
          </w:rPr>
          <w:t>2</w:t>
        </w:r>
        <w:r w:rsidRPr="00807197">
          <w:rPr>
            <w:noProof/>
            <w:sz w:val="26"/>
            <w:szCs w:val="26"/>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20047772"/>
      <w:docPartObj>
        <w:docPartGallery w:val="Page Numbers (Bottom of Page)"/>
        <w:docPartUnique/>
      </w:docPartObj>
    </w:sdtPr>
    <w:sdtEndPr>
      <w:rPr>
        <w:noProof/>
        <w:sz w:val="26"/>
        <w:szCs w:val="26"/>
      </w:rPr>
    </w:sdtEndPr>
    <w:sdtContent>
      <w:p w14:paraId="545E1CF3" w14:textId="6CA6F224" w:rsidR="003B1137" w:rsidRPr="00807197" w:rsidRDefault="003B1137">
        <w:pPr>
          <w:pStyle w:val="Footer"/>
          <w:jc w:val="center"/>
          <w:rPr>
            <w:sz w:val="26"/>
            <w:szCs w:val="26"/>
          </w:rPr>
        </w:pPr>
        <w:r w:rsidRPr="00807197">
          <w:rPr>
            <w:sz w:val="26"/>
            <w:szCs w:val="26"/>
          </w:rPr>
          <w:fldChar w:fldCharType="begin"/>
        </w:r>
        <w:r w:rsidRPr="00807197">
          <w:rPr>
            <w:sz w:val="26"/>
            <w:szCs w:val="26"/>
          </w:rPr>
          <w:instrText xml:space="preserve"> PAGE   \* MERGEFORMAT </w:instrText>
        </w:r>
        <w:r w:rsidRPr="00807197">
          <w:rPr>
            <w:sz w:val="26"/>
            <w:szCs w:val="26"/>
          </w:rPr>
          <w:fldChar w:fldCharType="separate"/>
        </w:r>
        <w:r w:rsidRPr="00807197">
          <w:rPr>
            <w:noProof/>
            <w:sz w:val="26"/>
            <w:szCs w:val="26"/>
          </w:rPr>
          <w:t>2</w:t>
        </w:r>
        <w:r w:rsidRPr="00807197">
          <w:rPr>
            <w:noProof/>
            <w:sz w:val="26"/>
            <w:szCs w:val="2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771FDB" w14:textId="77777777" w:rsidR="00D25371" w:rsidRDefault="00D25371" w:rsidP="00A97040">
      <w:pPr>
        <w:spacing w:after="0" w:line="240" w:lineRule="auto"/>
      </w:pPr>
      <w:r>
        <w:separator/>
      </w:r>
    </w:p>
  </w:footnote>
  <w:footnote w:type="continuationSeparator" w:id="0">
    <w:p w14:paraId="4E6D77F4" w14:textId="77777777" w:rsidR="00D25371" w:rsidRDefault="00D25371" w:rsidP="00A97040">
      <w:pPr>
        <w:spacing w:after="0" w:line="240" w:lineRule="auto"/>
      </w:pPr>
      <w:r>
        <w:continuationSeparator/>
      </w:r>
    </w:p>
  </w:footnote>
  <w:footnote w:type="continuationNotice" w:id="1">
    <w:p w14:paraId="7EA4FC79" w14:textId="77777777" w:rsidR="00D25371" w:rsidRDefault="00D2537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EBBAE9" w14:textId="77777777" w:rsidR="003B1137" w:rsidRDefault="003B1137">
    <w:pPr>
      <w:pStyle w:val="BodyText"/>
      <w:spacing w:line="14" w:lineRule="auto"/>
    </w:pPr>
    <w:r>
      <w:rPr>
        <w:noProof/>
      </w:rPr>
      <mc:AlternateContent>
        <mc:Choice Requires="wps">
          <w:drawing>
            <wp:anchor distT="0" distB="0" distL="0" distR="0" simplePos="0" relativeHeight="251658240" behindDoc="1" locked="0" layoutInCell="1" allowOverlap="1" wp14:anchorId="65905A9F" wp14:editId="6DF1607F">
              <wp:simplePos x="0" y="0"/>
              <wp:positionH relativeFrom="page">
                <wp:posOffset>646061</wp:posOffset>
              </wp:positionH>
              <wp:positionV relativeFrom="page">
                <wp:posOffset>434790</wp:posOffset>
              </wp:positionV>
              <wp:extent cx="250190" cy="146050"/>
              <wp:effectExtent l="0" t="0" r="0" b="0"/>
              <wp:wrapNone/>
              <wp:docPr id="3" name="Text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50190" cy="146050"/>
                      </a:xfrm>
                      <a:prstGeom prst="rect">
                        <a:avLst/>
                      </a:prstGeom>
                    </wps:spPr>
                    <wps:txbx>
                      <w:txbxContent>
                        <w:p w14:paraId="58B295F6" w14:textId="77777777" w:rsidR="003B1137" w:rsidRDefault="003B1137">
                          <w:pPr>
                            <w:spacing w:before="13"/>
                            <w:ind w:left="60"/>
                            <w:rPr>
                              <w:sz w:val="17"/>
                            </w:rPr>
                          </w:pPr>
                          <w:r>
                            <w:rPr>
                              <w:spacing w:val="-5"/>
                              <w:sz w:val="17"/>
                            </w:rPr>
                            <w:fldChar w:fldCharType="begin"/>
                          </w:r>
                          <w:r>
                            <w:rPr>
                              <w:spacing w:val="-5"/>
                              <w:sz w:val="17"/>
                            </w:rPr>
                            <w:instrText xml:space="preserve"> PAGE </w:instrText>
                          </w:r>
                          <w:r>
                            <w:rPr>
                              <w:spacing w:val="-5"/>
                              <w:sz w:val="17"/>
                            </w:rPr>
                            <w:fldChar w:fldCharType="separate"/>
                          </w:r>
                          <w:r>
                            <w:rPr>
                              <w:spacing w:val="-5"/>
                              <w:sz w:val="17"/>
                            </w:rPr>
                            <w:t>702</w:t>
                          </w:r>
                          <w:r>
                            <w:rPr>
                              <w:spacing w:val="-5"/>
                              <w:sz w:val="17"/>
                            </w:rPr>
                            <w:fldChar w:fldCharType="end"/>
                          </w:r>
                        </w:p>
                      </w:txbxContent>
                    </wps:txbx>
                    <wps:bodyPr wrap="square" lIns="0" tIns="0" rIns="0" bIns="0" rtlCol="0">
                      <a:noAutofit/>
                    </wps:bodyPr>
                  </wps:wsp>
                </a:graphicData>
              </a:graphic>
            </wp:anchor>
          </w:drawing>
        </mc:Choice>
        <mc:Fallback>
          <w:pict>
            <v:shapetype w14:anchorId="65905A9F" id="_x0000_t202" coordsize="21600,21600" o:spt="202" path="m,l,21600r21600,l21600,xe">
              <v:stroke joinstyle="miter"/>
              <v:path gradientshapeok="t" o:connecttype="rect"/>
            </v:shapetype>
            <v:shape id="Textbox 3" o:spid="_x0000_s1026" type="#_x0000_t202" style="position:absolute;margin-left:50.85pt;margin-top:34.25pt;width:19.7pt;height:11.5pt;z-index:-25165824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" filled="f" stroked="f">
              <v:textbox inset="0,0,0,0">
                <w:txbxContent>
                  <w:p w14:paraId="58B295F6" w14:textId="77777777" w:rsidR="003B1137" w:rsidRDefault="003B1137">
                    <w:pPr>
                      <w:spacing w:before="13"/>
                      <w:ind w:left="60"/>
                      <w:rPr>
                        <w:sz w:val="17"/>
                      </w:rPr>
                    </w:pPr>
                    <w:r>
                      <w:rPr>
                        <w:spacing w:val="-5"/>
                        <w:sz w:val="17"/>
                      </w:rPr>
                      <w:fldChar w:fldCharType="begin"/>
                    </w:r>
                    <w:r>
                      <w:rPr>
                        <w:spacing w:val="-5"/>
                        <w:sz w:val="17"/>
                      </w:rPr>
                      <w:instrText xml:space="preserve"> PAGE </w:instrText>
                    </w:r>
                    <w:r>
                      <w:rPr>
                        <w:spacing w:val="-5"/>
                        <w:sz w:val="17"/>
                      </w:rPr>
                      <w:fldChar w:fldCharType="separate"/>
                    </w:r>
                    <w:r>
                      <w:rPr>
                        <w:spacing w:val="-5"/>
                        <w:sz w:val="17"/>
                      </w:rPr>
                      <w:t>702</w:t>
                    </w:r>
                    <w:r>
                      <w:rPr>
                        <w:spacing w:val="-5"/>
                        <w:sz w:val="17"/>
                      </w:rPr>
                      <w:fldChar w:fldCharType="end"/>
                    </w:r>
                  </w:p>
                </w:txbxContent>
              </v:textbox>
              <w10:wrap anchorx="page" anchory="page"/>
            </v:shape>
          </w:pict>
        </mc:Fallback>
      </mc:AlternateContent>
    </w:r>
    <w:r>
      <w:rPr>
        <w:noProof/>
      </w:rPr>
      <mc:AlternateContent>
        <mc:Choice Requires="wps">
          <w:drawing>
            <wp:anchor distT="0" distB="0" distL="0" distR="0" simplePos="0" relativeHeight="251658241" behindDoc="1" locked="0" layoutInCell="1" allowOverlap="1" wp14:anchorId="600FE710" wp14:editId="5D2045A0">
              <wp:simplePos x="0" y="0"/>
              <wp:positionH relativeFrom="page">
                <wp:posOffset>4272300</wp:posOffset>
              </wp:positionH>
              <wp:positionV relativeFrom="page">
                <wp:posOffset>434790</wp:posOffset>
              </wp:positionV>
              <wp:extent cx="636905" cy="146050"/>
              <wp:effectExtent l="0" t="0" r="0" b="0"/>
              <wp:wrapNone/>
              <wp:docPr id="4" name="Text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36905" cy="146050"/>
                      </a:xfrm>
                      <a:prstGeom prst="rect">
                        <a:avLst/>
                      </a:prstGeom>
                    </wps:spPr>
                    <wps:txbx>
                      <w:txbxContent>
                        <w:p w14:paraId="05F62A60" w14:textId="4E37591F" w:rsidR="003B1137" w:rsidRDefault="003B1137">
                          <w:pPr>
                            <w:spacing w:before="13"/>
                            <w:ind w:left="20"/>
                            <w:rPr>
                              <w:sz w:val="17"/>
                            </w:rPr>
                          </w:pPr>
                          <w:r>
                            <w:rPr>
                              <w:spacing w:val="-2"/>
                              <w:sz w:val="17"/>
                            </w:rPr>
                            <w:t>D.-T.</w:t>
                          </w:r>
                          <w:r>
                            <w:rPr>
                              <w:spacing w:val="-7"/>
                              <w:sz w:val="17"/>
                            </w:rPr>
                            <w:t xml:space="preserve"> </w:t>
                          </w:r>
                          <w:r>
                            <w:rPr>
                              <w:spacing w:val="-2"/>
                              <w:sz w:val="17"/>
                            </w:rPr>
                            <w:t>Vu</w:t>
                          </w:r>
                          <w:r>
                            <w:rPr>
                              <w:spacing w:val="-6"/>
                              <w:sz w:val="17"/>
                            </w:rPr>
                            <w:t xml:space="preserve"> </w:t>
                          </w:r>
                          <w:r w:rsidRPr="00C92B70">
                            <w:rPr>
                              <w:i/>
                              <w:spacing w:val="-2"/>
                              <w:sz w:val="17"/>
                            </w:rPr>
                            <w:t>et al.</w:t>
                          </w:r>
                        </w:p>
                      </w:txbxContent>
                    </wps:txbx>
                    <wps:bodyPr wrap="square" lIns="0" tIns="0" rIns="0" bIns="0" rtlCol="0">
                      <a:noAutofit/>
                    </wps:bodyPr>
                  </wps:wsp>
                </a:graphicData>
              </a:graphic>
            </wp:anchor>
          </w:drawing>
        </mc:Choice>
        <mc:Fallback>
          <w:pict>
            <v:shape w14:anchorId="600FE710" id="Textbox 4" o:spid="_x0000_s1027" type="#_x0000_t202" style="position:absolute;margin-left:336.4pt;margin-top:34.25pt;width:50.15pt;height:11.5pt;z-index:-251658239;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" filled="f" stroked="f">
              <v:textbox inset="0,0,0,0">
                <w:txbxContent>
                  <w:p w14:paraId="05F62A60" w14:textId="4E37591F" w:rsidR="003B1137" w:rsidRDefault="003B1137">
                    <w:pPr>
                      <w:spacing w:before="13"/>
                      <w:ind w:left="20"/>
                      <w:rPr>
                        <w:sz w:val="17"/>
                      </w:rPr>
                    </w:pPr>
                    <w:r>
                      <w:rPr>
                        <w:spacing w:val="-2"/>
                        <w:sz w:val="17"/>
                      </w:rPr>
                      <w:t>D.-T.</w:t>
                    </w:r>
                    <w:r>
                      <w:rPr>
                        <w:spacing w:val="-7"/>
                        <w:sz w:val="17"/>
                      </w:rPr>
                      <w:t xml:space="preserve"> </w:t>
                    </w:r>
                    <w:r>
                      <w:rPr>
                        <w:spacing w:val="-2"/>
                        <w:sz w:val="17"/>
                      </w:rPr>
                      <w:t>Vu</w:t>
                    </w:r>
                    <w:r>
                      <w:rPr>
                        <w:spacing w:val="-6"/>
                        <w:sz w:val="17"/>
                      </w:rPr>
                      <w:t xml:space="preserve"> </w:t>
                    </w:r>
                    <w:r w:rsidRPr="00C92B70">
                      <w:rPr>
                        <w:i/>
                        <w:spacing w:val="-2"/>
                        <w:sz w:val="17"/>
                      </w:rPr>
                      <w:t>et al.</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C79B68" w14:textId="7D96C92B" w:rsidR="003B1137" w:rsidRDefault="003B1137">
    <w:pPr>
      <w:pStyle w:val="BodyText"/>
      <w:spacing w:line="14"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7133B7"/>
    <w:multiLevelType w:val="hybridMultilevel"/>
    <w:tmpl w:val="49246C54"/>
    <w:lvl w:ilvl="0" w:tplc="3ED8703A">
      <w:start w:val="1"/>
      <w:numFmt w:val="decimal"/>
      <w:lvlText w:val="%1)"/>
      <w:lvlJc w:val="left"/>
      <w:pPr>
        <w:ind w:left="720" w:hanging="360"/>
      </w:pPr>
      <w:rPr>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8C27AAA"/>
    <w:multiLevelType w:val="hybridMultilevel"/>
    <w:tmpl w:val="0C4AECD8"/>
    <w:lvl w:ilvl="0" w:tplc="083C2956">
      <w:start w:val="1"/>
      <w:numFmt w:val="decimal"/>
      <w:lvlText w:val="%1)"/>
      <w:lvlJc w:val="left"/>
      <w:pPr>
        <w:ind w:left="360" w:hanging="360"/>
      </w:pPr>
      <w:rPr>
        <w:rFonts w:hint="default"/>
        <w:b/>
      </w:rPr>
    </w:lvl>
    <w:lvl w:ilvl="1" w:tplc="04090003">
      <w:start w:val="1"/>
      <w:numFmt w:val="bullet"/>
      <w:lvlText w:val="o"/>
      <w:lvlJc w:val="left"/>
      <w:pPr>
        <w:ind w:left="1080" w:hanging="360"/>
      </w:pPr>
      <w:rPr>
        <w:rFonts w:ascii="Courier New" w:hAnsi="Courier New" w:cs="Courier New" w:hint="default"/>
      </w:rPr>
    </w:lvl>
    <w:lvl w:ilvl="2" w:tplc="B0867AC2">
      <w:start w:val="1"/>
      <w:numFmt w:val="decimal"/>
      <w:lvlText w:val="%3."/>
      <w:lvlJc w:val="left"/>
      <w:pPr>
        <w:ind w:left="1800" w:hanging="360"/>
      </w:pPr>
      <w:rPr>
        <w:rFont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8C57BAE"/>
    <w:multiLevelType w:val="hybridMultilevel"/>
    <w:tmpl w:val="2450733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F6E7151"/>
    <w:multiLevelType w:val="hybridMultilevel"/>
    <w:tmpl w:val="18802D4E"/>
    <w:lvl w:ilvl="0" w:tplc="D8B08044">
      <w:start w:val="1"/>
      <w:numFmt w:val="decimal"/>
      <w:lvlText w:val="%1)"/>
      <w:lvlJc w:val="left"/>
      <w:pPr>
        <w:ind w:left="1080" w:hanging="72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FE54824"/>
    <w:multiLevelType w:val="hybridMultilevel"/>
    <w:tmpl w:val="2450733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1233B7"/>
    <w:multiLevelType w:val="multilevel"/>
    <w:tmpl w:val="5EBA63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6152E69"/>
    <w:multiLevelType w:val="hybridMultilevel"/>
    <w:tmpl w:val="CE6206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6C510EE"/>
    <w:multiLevelType w:val="hybridMultilevel"/>
    <w:tmpl w:val="7FEE54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74E1236"/>
    <w:multiLevelType w:val="multilevel"/>
    <w:tmpl w:val="D222FAFC"/>
    <w:lvl w:ilvl="0">
      <w:start w:val="1"/>
      <w:numFmt w:val="decimal"/>
      <w:pStyle w:val="Chapter-Heading"/>
      <w:suff w:val="space"/>
      <w:lvlText w:val="Chapter %1"/>
      <w:lvlJc w:val="left"/>
      <w:pPr>
        <w:ind w:left="0" w:firstLine="0"/>
      </w:pPr>
      <w:rPr>
        <w:rFonts w:hint="default"/>
        <w:b/>
        <w:i w:val="0"/>
        <w:color w:val="000000" w:themeColor="text1"/>
        <w:sz w:val="40"/>
      </w:rPr>
    </w:lvl>
    <w:lvl w:ilvl="1">
      <w:start w:val="1"/>
      <w:numFmt w:val="decimal"/>
      <w:suff w:val="space"/>
      <w:lvlText w:val="%1.%2"/>
      <w:lvlJc w:val="left"/>
      <w:pPr>
        <w:ind w:left="0" w:firstLine="0"/>
      </w:pPr>
      <w:rPr>
        <w:rFonts w:ascii="Times New Roman" w:hAnsi="Times New Roman" w:hint="default"/>
        <w:b/>
        <w:i w:val="0"/>
        <w:sz w:val="36"/>
      </w:rPr>
    </w:lvl>
    <w:lvl w:ilvl="2">
      <w:start w:val="1"/>
      <w:numFmt w:val="decimal"/>
      <w:suff w:val="space"/>
      <w:lvlText w:val="%1.%2.%3"/>
      <w:lvlJc w:val="left"/>
      <w:pPr>
        <w:ind w:left="0" w:firstLine="0"/>
      </w:pPr>
      <w:rPr>
        <w:rFonts w:ascii="Times New Roman" w:hAnsi="Times New Roman" w:hint="default"/>
        <w:b/>
        <w:i w:val="0"/>
        <w:sz w:val="30"/>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9" w15:restartNumberingAfterBreak="0">
    <w:nsid w:val="290D16CA"/>
    <w:multiLevelType w:val="hybridMultilevel"/>
    <w:tmpl w:val="E2D22500"/>
    <w:lvl w:ilvl="0" w:tplc="04090011">
      <w:start w:val="1"/>
      <w:numFmt w:val="decimal"/>
      <w:lvlText w:val="%1)"/>
      <w:lvlJc w:val="left"/>
      <w:pPr>
        <w:ind w:left="3328" w:hanging="360"/>
      </w:pPr>
      <w:rPr>
        <w:rFonts w:hint="default"/>
      </w:rPr>
    </w:lvl>
    <w:lvl w:ilvl="1" w:tplc="04090003" w:tentative="1">
      <w:start w:val="1"/>
      <w:numFmt w:val="bullet"/>
      <w:lvlText w:val="o"/>
      <w:lvlJc w:val="left"/>
      <w:pPr>
        <w:ind w:left="4048" w:hanging="360"/>
      </w:pPr>
      <w:rPr>
        <w:rFonts w:ascii="Courier New" w:hAnsi="Courier New" w:cs="Courier New" w:hint="default"/>
      </w:rPr>
    </w:lvl>
    <w:lvl w:ilvl="2" w:tplc="04090005" w:tentative="1">
      <w:start w:val="1"/>
      <w:numFmt w:val="bullet"/>
      <w:lvlText w:val=""/>
      <w:lvlJc w:val="left"/>
      <w:pPr>
        <w:ind w:left="4768" w:hanging="360"/>
      </w:pPr>
      <w:rPr>
        <w:rFonts w:ascii="Wingdings" w:hAnsi="Wingdings" w:hint="default"/>
      </w:rPr>
    </w:lvl>
    <w:lvl w:ilvl="3" w:tplc="04090001" w:tentative="1">
      <w:start w:val="1"/>
      <w:numFmt w:val="bullet"/>
      <w:lvlText w:val=""/>
      <w:lvlJc w:val="left"/>
      <w:pPr>
        <w:ind w:left="5488" w:hanging="360"/>
      </w:pPr>
      <w:rPr>
        <w:rFonts w:ascii="Symbol" w:hAnsi="Symbol" w:hint="default"/>
      </w:rPr>
    </w:lvl>
    <w:lvl w:ilvl="4" w:tplc="04090003" w:tentative="1">
      <w:start w:val="1"/>
      <w:numFmt w:val="bullet"/>
      <w:lvlText w:val="o"/>
      <w:lvlJc w:val="left"/>
      <w:pPr>
        <w:ind w:left="6208" w:hanging="360"/>
      </w:pPr>
      <w:rPr>
        <w:rFonts w:ascii="Courier New" w:hAnsi="Courier New" w:cs="Courier New" w:hint="default"/>
      </w:rPr>
    </w:lvl>
    <w:lvl w:ilvl="5" w:tplc="04090005" w:tentative="1">
      <w:start w:val="1"/>
      <w:numFmt w:val="bullet"/>
      <w:lvlText w:val=""/>
      <w:lvlJc w:val="left"/>
      <w:pPr>
        <w:ind w:left="6928" w:hanging="360"/>
      </w:pPr>
      <w:rPr>
        <w:rFonts w:ascii="Wingdings" w:hAnsi="Wingdings" w:hint="default"/>
      </w:rPr>
    </w:lvl>
    <w:lvl w:ilvl="6" w:tplc="04090001" w:tentative="1">
      <w:start w:val="1"/>
      <w:numFmt w:val="bullet"/>
      <w:lvlText w:val=""/>
      <w:lvlJc w:val="left"/>
      <w:pPr>
        <w:ind w:left="7648" w:hanging="360"/>
      </w:pPr>
      <w:rPr>
        <w:rFonts w:ascii="Symbol" w:hAnsi="Symbol" w:hint="default"/>
      </w:rPr>
    </w:lvl>
    <w:lvl w:ilvl="7" w:tplc="04090003" w:tentative="1">
      <w:start w:val="1"/>
      <w:numFmt w:val="bullet"/>
      <w:lvlText w:val="o"/>
      <w:lvlJc w:val="left"/>
      <w:pPr>
        <w:ind w:left="8368" w:hanging="360"/>
      </w:pPr>
      <w:rPr>
        <w:rFonts w:ascii="Courier New" w:hAnsi="Courier New" w:cs="Courier New" w:hint="default"/>
      </w:rPr>
    </w:lvl>
    <w:lvl w:ilvl="8" w:tplc="04090005" w:tentative="1">
      <w:start w:val="1"/>
      <w:numFmt w:val="bullet"/>
      <w:lvlText w:val=""/>
      <w:lvlJc w:val="left"/>
      <w:pPr>
        <w:ind w:left="9088" w:hanging="360"/>
      </w:pPr>
      <w:rPr>
        <w:rFonts w:ascii="Wingdings" w:hAnsi="Wingdings" w:hint="default"/>
      </w:rPr>
    </w:lvl>
  </w:abstractNum>
  <w:abstractNum w:abstractNumId="10" w15:restartNumberingAfterBreak="0">
    <w:nsid w:val="2B2E3800"/>
    <w:multiLevelType w:val="hybridMultilevel"/>
    <w:tmpl w:val="38B25D28"/>
    <w:lvl w:ilvl="0" w:tplc="5540FFB2">
      <w:start w:val="1"/>
      <w:numFmt w:val="decimal"/>
      <w:lvlText w:val="%1)"/>
      <w:lvlJc w:val="left"/>
      <w:pPr>
        <w:ind w:left="720" w:hanging="360"/>
      </w:pPr>
      <w:rPr>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D9731D0"/>
    <w:multiLevelType w:val="hybridMultilevel"/>
    <w:tmpl w:val="8F3EB94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8281C54"/>
    <w:multiLevelType w:val="hybridMultilevel"/>
    <w:tmpl w:val="E392E550"/>
    <w:lvl w:ilvl="0" w:tplc="04090011">
      <w:start w:val="1"/>
      <w:numFmt w:val="decimal"/>
      <w:lvlText w:val="%1)"/>
      <w:lvlJc w:val="left"/>
      <w:pPr>
        <w:ind w:left="587" w:hanging="360"/>
      </w:pPr>
      <w:rPr>
        <w:rFonts w:hint="default"/>
        <w:i w:val="0"/>
      </w:rPr>
    </w:lvl>
    <w:lvl w:ilvl="1" w:tplc="1EB2137A" w:tentative="1">
      <w:start w:val="1"/>
      <w:numFmt w:val="lowerLetter"/>
      <w:lvlText w:val="%2."/>
      <w:lvlJc w:val="left"/>
      <w:pPr>
        <w:ind w:left="1307" w:hanging="360"/>
      </w:pPr>
    </w:lvl>
    <w:lvl w:ilvl="2" w:tplc="9AF08FBA" w:tentative="1">
      <w:start w:val="1"/>
      <w:numFmt w:val="lowerRoman"/>
      <w:lvlText w:val="%3."/>
      <w:lvlJc w:val="right"/>
      <w:pPr>
        <w:ind w:left="2027" w:hanging="180"/>
      </w:pPr>
    </w:lvl>
    <w:lvl w:ilvl="3" w:tplc="73588840" w:tentative="1">
      <w:start w:val="1"/>
      <w:numFmt w:val="decimal"/>
      <w:lvlText w:val="%4."/>
      <w:lvlJc w:val="left"/>
      <w:pPr>
        <w:ind w:left="2747" w:hanging="360"/>
      </w:pPr>
    </w:lvl>
    <w:lvl w:ilvl="4" w:tplc="7DF8207E" w:tentative="1">
      <w:start w:val="1"/>
      <w:numFmt w:val="lowerLetter"/>
      <w:lvlText w:val="%5."/>
      <w:lvlJc w:val="left"/>
      <w:pPr>
        <w:ind w:left="3467" w:hanging="360"/>
      </w:pPr>
    </w:lvl>
    <w:lvl w:ilvl="5" w:tplc="D65E893A" w:tentative="1">
      <w:start w:val="1"/>
      <w:numFmt w:val="lowerRoman"/>
      <w:lvlText w:val="%6."/>
      <w:lvlJc w:val="right"/>
      <w:pPr>
        <w:ind w:left="4187" w:hanging="180"/>
      </w:pPr>
    </w:lvl>
    <w:lvl w:ilvl="6" w:tplc="EB34C70A" w:tentative="1">
      <w:start w:val="1"/>
      <w:numFmt w:val="decimal"/>
      <w:lvlText w:val="%7."/>
      <w:lvlJc w:val="left"/>
      <w:pPr>
        <w:ind w:left="4907" w:hanging="360"/>
      </w:pPr>
    </w:lvl>
    <w:lvl w:ilvl="7" w:tplc="5DE8EAC8" w:tentative="1">
      <w:start w:val="1"/>
      <w:numFmt w:val="lowerLetter"/>
      <w:lvlText w:val="%8."/>
      <w:lvlJc w:val="left"/>
      <w:pPr>
        <w:ind w:left="5627" w:hanging="360"/>
      </w:pPr>
    </w:lvl>
    <w:lvl w:ilvl="8" w:tplc="A45035F0" w:tentative="1">
      <w:start w:val="1"/>
      <w:numFmt w:val="lowerRoman"/>
      <w:lvlText w:val="%9."/>
      <w:lvlJc w:val="right"/>
      <w:pPr>
        <w:ind w:left="6347" w:hanging="180"/>
      </w:pPr>
    </w:lvl>
  </w:abstractNum>
  <w:abstractNum w:abstractNumId="14" w15:restartNumberingAfterBreak="0">
    <w:nsid w:val="38777854"/>
    <w:multiLevelType w:val="hybridMultilevel"/>
    <w:tmpl w:val="ECB8030A"/>
    <w:lvl w:ilvl="0" w:tplc="E962D9AE">
      <w:start w:val="1"/>
      <w:numFmt w:val="decimal"/>
      <w:lvlText w:val="%1)"/>
      <w:lvlJc w:val="left"/>
      <w:pPr>
        <w:ind w:left="720" w:hanging="360"/>
      </w:pPr>
      <w:rPr>
        <w:rFonts w:hint="default"/>
        <w:b/>
        <w:sz w:val="26"/>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A877D64"/>
    <w:multiLevelType w:val="singleLevel"/>
    <w:tmpl w:val="C7D48E88"/>
    <w:lvl w:ilvl="0">
      <w:start w:val="1"/>
      <w:numFmt w:val="decimal"/>
      <w:pStyle w:val="References"/>
      <w:lvlText w:val="[%1]"/>
      <w:lvlJc w:val="left"/>
      <w:pPr>
        <w:tabs>
          <w:tab w:val="num" w:pos="360"/>
        </w:tabs>
        <w:ind w:left="360" w:hanging="360"/>
      </w:pPr>
      <w:rPr>
        <w:b w:val="0"/>
        <w:color w:val="auto"/>
        <w:sz w:val="16"/>
        <w:szCs w:val="16"/>
      </w:rPr>
    </w:lvl>
  </w:abstractNum>
  <w:abstractNum w:abstractNumId="16" w15:restartNumberingAfterBreak="0">
    <w:nsid w:val="467B203D"/>
    <w:multiLevelType w:val="multilevel"/>
    <w:tmpl w:val="49C44D26"/>
    <w:styleLink w:val="ThesisHeadings"/>
    <w:lvl w:ilvl="0">
      <w:start w:val="1"/>
      <w:numFmt w:val="decimal"/>
      <w:suff w:val="space"/>
      <w:lvlText w:val="Chapter %1"/>
      <w:lvlJc w:val="left"/>
      <w:pPr>
        <w:ind w:left="0" w:firstLine="0"/>
      </w:pPr>
      <w:rPr>
        <w:rFonts w:hint="default"/>
        <w:b/>
        <w:i w:val="0"/>
        <w:color w:val="000000" w:themeColor="text1"/>
        <w:sz w:val="40"/>
      </w:rPr>
    </w:lvl>
    <w:lvl w:ilvl="1">
      <w:start w:val="1"/>
      <w:numFmt w:val="decimal"/>
      <w:pStyle w:val="Heading2"/>
      <w:suff w:val="space"/>
      <w:lvlText w:val="%1.%2"/>
      <w:lvlJc w:val="left"/>
      <w:pPr>
        <w:ind w:left="0" w:firstLine="0"/>
      </w:pPr>
      <w:rPr>
        <w:rFonts w:ascii="Times New Roman" w:hAnsi="Times New Roman" w:hint="default"/>
        <w:b/>
        <w:i w:val="0"/>
        <w:sz w:val="36"/>
      </w:rPr>
    </w:lvl>
    <w:lvl w:ilvl="2">
      <w:start w:val="1"/>
      <w:numFmt w:val="decimal"/>
      <w:pStyle w:val="Heading3"/>
      <w:suff w:val="space"/>
      <w:lvlText w:val="%1.%2.%3"/>
      <w:lvlJc w:val="left"/>
      <w:pPr>
        <w:ind w:left="0" w:firstLine="0"/>
      </w:pPr>
      <w:rPr>
        <w:rFonts w:ascii="Times New Roman" w:hAnsi="Times New Roman" w:hint="default"/>
        <w:b/>
        <w:i w:val="0"/>
        <w:sz w:val="30"/>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7" w15:restartNumberingAfterBreak="0">
    <w:nsid w:val="46877F8E"/>
    <w:multiLevelType w:val="hybridMultilevel"/>
    <w:tmpl w:val="79BCAFCA"/>
    <w:lvl w:ilvl="0" w:tplc="A476D9F6">
      <w:start w:val="1"/>
      <w:numFmt w:val="bullet"/>
      <w:lvlText w:val=""/>
      <w:lvlJc w:val="left"/>
      <w:pPr>
        <w:ind w:left="1080" w:hanging="360"/>
      </w:pPr>
      <w:rPr>
        <w:rFonts w:ascii="Symbol" w:hAnsi="Symbol" w:hint="default"/>
        <w:i w:val="0"/>
      </w:rPr>
    </w:lvl>
    <w:lvl w:ilvl="1" w:tplc="A476D9F6">
      <w:start w:val="1"/>
      <w:numFmt w:val="bullet"/>
      <w:lvlText w:val=""/>
      <w:lvlJc w:val="left"/>
      <w:pPr>
        <w:ind w:left="1800" w:hanging="36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52CA544A"/>
    <w:multiLevelType w:val="singleLevel"/>
    <w:tmpl w:val="AED6D67E"/>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9" w15:restartNumberingAfterBreak="0">
    <w:nsid w:val="5D7C32A8"/>
    <w:multiLevelType w:val="hybridMultilevel"/>
    <w:tmpl w:val="BAFA959C"/>
    <w:lvl w:ilvl="0" w:tplc="FE769D9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EC44818"/>
    <w:multiLevelType w:val="hybridMultilevel"/>
    <w:tmpl w:val="1384EE10"/>
    <w:lvl w:ilvl="0" w:tplc="04090011">
      <w:start w:val="1"/>
      <w:numFmt w:val="decimal"/>
      <w:lvlText w:val="%1)"/>
      <w:lvlJc w:val="left"/>
      <w:pPr>
        <w:ind w:left="6" w:hanging="360"/>
      </w:pPr>
    </w:lvl>
    <w:lvl w:ilvl="1" w:tplc="04090019" w:tentative="1">
      <w:start w:val="1"/>
      <w:numFmt w:val="lowerLetter"/>
      <w:lvlText w:val="%2."/>
      <w:lvlJc w:val="left"/>
      <w:pPr>
        <w:ind w:left="726" w:hanging="360"/>
      </w:pPr>
    </w:lvl>
    <w:lvl w:ilvl="2" w:tplc="0409001B" w:tentative="1">
      <w:start w:val="1"/>
      <w:numFmt w:val="lowerRoman"/>
      <w:lvlText w:val="%3."/>
      <w:lvlJc w:val="right"/>
      <w:pPr>
        <w:ind w:left="1446" w:hanging="180"/>
      </w:pPr>
    </w:lvl>
    <w:lvl w:ilvl="3" w:tplc="0409000F" w:tentative="1">
      <w:start w:val="1"/>
      <w:numFmt w:val="decimal"/>
      <w:lvlText w:val="%4."/>
      <w:lvlJc w:val="left"/>
      <w:pPr>
        <w:ind w:left="2166" w:hanging="360"/>
      </w:pPr>
    </w:lvl>
    <w:lvl w:ilvl="4" w:tplc="04090019" w:tentative="1">
      <w:start w:val="1"/>
      <w:numFmt w:val="lowerLetter"/>
      <w:lvlText w:val="%5."/>
      <w:lvlJc w:val="left"/>
      <w:pPr>
        <w:ind w:left="2886" w:hanging="360"/>
      </w:pPr>
    </w:lvl>
    <w:lvl w:ilvl="5" w:tplc="0409001B" w:tentative="1">
      <w:start w:val="1"/>
      <w:numFmt w:val="lowerRoman"/>
      <w:lvlText w:val="%6."/>
      <w:lvlJc w:val="right"/>
      <w:pPr>
        <w:ind w:left="3606" w:hanging="180"/>
      </w:pPr>
    </w:lvl>
    <w:lvl w:ilvl="6" w:tplc="0409000F" w:tentative="1">
      <w:start w:val="1"/>
      <w:numFmt w:val="decimal"/>
      <w:lvlText w:val="%7."/>
      <w:lvlJc w:val="left"/>
      <w:pPr>
        <w:ind w:left="4326" w:hanging="360"/>
      </w:pPr>
    </w:lvl>
    <w:lvl w:ilvl="7" w:tplc="04090019" w:tentative="1">
      <w:start w:val="1"/>
      <w:numFmt w:val="lowerLetter"/>
      <w:lvlText w:val="%8."/>
      <w:lvlJc w:val="left"/>
      <w:pPr>
        <w:ind w:left="5046" w:hanging="360"/>
      </w:pPr>
    </w:lvl>
    <w:lvl w:ilvl="8" w:tplc="0409001B" w:tentative="1">
      <w:start w:val="1"/>
      <w:numFmt w:val="lowerRoman"/>
      <w:lvlText w:val="%9."/>
      <w:lvlJc w:val="right"/>
      <w:pPr>
        <w:ind w:left="5766" w:hanging="180"/>
      </w:pPr>
    </w:lvl>
  </w:abstractNum>
  <w:abstractNum w:abstractNumId="21" w15:restartNumberingAfterBreak="0">
    <w:nsid w:val="61F95C74"/>
    <w:multiLevelType w:val="hybridMultilevel"/>
    <w:tmpl w:val="1C16EB0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8961C78"/>
    <w:multiLevelType w:val="hybridMultilevel"/>
    <w:tmpl w:val="BC9419BC"/>
    <w:lvl w:ilvl="0" w:tplc="A8820B68">
      <w:start w:val="1"/>
      <w:numFmt w:val="decimal"/>
      <w:suff w:val="space"/>
      <w:lvlText w:val="[%1]"/>
      <w:lvlJc w:val="left"/>
      <w:pPr>
        <w:ind w:left="379" w:hanging="379"/>
      </w:pPr>
      <w:rPr>
        <w:rFonts w:ascii="Times New Roman" w:hAnsi="Times New Roman" w:cs="Times New Roman" w:hint="default"/>
        <w:b w:val="0"/>
        <w:bCs w:val="0"/>
        <w:i w:val="0"/>
        <w:iCs w:val="0"/>
        <w:color w:val="auto"/>
        <w:spacing w:val="-1"/>
        <w:w w:val="99"/>
        <w:sz w:val="26"/>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2376A58"/>
    <w:multiLevelType w:val="multilevel"/>
    <w:tmpl w:val="DFC07B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2EF05DE"/>
    <w:multiLevelType w:val="multilevel"/>
    <w:tmpl w:val="736C5C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E85161E"/>
    <w:multiLevelType w:val="hybridMultilevel"/>
    <w:tmpl w:val="80F22530"/>
    <w:lvl w:ilvl="0" w:tplc="3ED8703A">
      <w:start w:val="1"/>
      <w:numFmt w:val="decimal"/>
      <w:lvlText w:val="%1)"/>
      <w:lvlJc w:val="left"/>
      <w:pPr>
        <w:ind w:left="1080" w:hanging="360"/>
      </w:pPr>
      <w:rPr>
        <w:i w:val="0"/>
      </w:rPr>
    </w:lvl>
    <w:lvl w:ilvl="1" w:tplc="A476D9F6">
      <w:start w:val="1"/>
      <w:numFmt w:val="bullet"/>
      <w:lvlText w:val=""/>
      <w:lvlJc w:val="left"/>
      <w:pPr>
        <w:ind w:left="1800" w:hanging="36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8"/>
  </w:num>
  <w:num w:numId="2">
    <w:abstractNumId w:val="15"/>
  </w:num>
  <w:num w:numId="3">
    <w:abstractNumId w:val="18"/>
  </w:num>
  <w:num w:numId="4">
    <w:abstractNumId w:val="12"/>
  </w:num>
  <w:num w:numId="5">
    <w:abstractNumId w:val="22"/>
  </w:num>
  <w:num w:numId="6">
    <w:abstractNumId w:val="14"/>
  </w:num>
  <w:num w:numId="7">
    <w:abstractNumId w:val="16"/>
  </w:num>
  <w:num w:numId="8">
    <w:abstractNumId w:val="16"/>
    <w:lvlOverride w:ilvl="0">
      <w:startOverride w:val="1"/>
      <w:lvl w:ilvl="0">
        <w:start w:val="1"/>
        <w:numFmt w:val="decimal"/>
        <w:lvlText w:val=""/>
        <w:lvlJc w:val="left"/>
      </w:lvl>
    </w:lvlOverride>
    <w:lvlOverride w:ilvl="1">
      <w:startOverride w:val="1"/>
      <w:lvl w:ilvl="1">
        <w:start w:val="1"/>
        <w:numFmt w:val="decimal"/>
        <w:pStyle w:val="Heading2"/>
        <w:suff w:val="space"/>
        <w:lvlText w:val="%1.%2"/>
        <w:lvlJc w:val="left"/>
        <w:pPr>
          <w:ind w:left="0" w:firstLine="0"/>
        </w:pPr>
        <w:rPr>
          <w:rFonts w:ascii="Times New Roman" w:hAnsi="Times New Roman" w:hint="default"/>
          <w:b/>
          <w:i w:val="0"/>
          <w:sz w:val="36"/>
        </w:rPr>
      </w:lvl>
    </w:lvlOverride>
    <w:lvlOverride w:ilvl="2">
      <w:startOverride w:val="1"/>
      <w:lvl w:ilvl="2">
        <w:start w:val="1"/>
        <w:numFmt w:val="decimal"/>
        <w:pStyle w:val="Heading3"/>
        <w:lvlText w:val=""/>
        <w:lvlJc w:val="left"/>
      </w:lvl>
    </w:lvlOverride>
    <w:lvlOverride w:ilvl="3">
      <w:startOverride w:val="1"/>
      <w:lvl w:ilvl="3">
        <w:start w:val="1"/>
        <w:numFmt w:val="decimal"/>
        <w:lvlText w:val=""/>
        <w:lvlJc w:val="left"/>
      </w:lvl>
    </w:lvlOverride>
    <w:lvlOverride w:ilvl="4">
      <w:startOverride w:val="1"/>
      <w:lvl w:ilvl="4">
        <w:start w:val="1"/>
        <w:numFmt w:val="decimal"/>
        <w:lvlText w:val=""/>
        <w:lvlJc w:val="left"/>
      </w:lvl>
    </w:lvlOverride>
    <w:lvlOverride w:ilvl="5">
      <w:startOverride w:val="1"/>
      <w:lvl w:ilvl="5">
        <w:start w:val="1"/>
        <w:numFmt w:val="decimal"/>
        <w:lvlText w:val=""/>
        <w:lvlJc w:val="left"/>
      </w:lvl>
    </w:lvlOverride>
    <w:lvlOverride w:ilvl="6">
      <w:startOverride w:val="1"/>
      <w:lvl w:ilvl="6">
        <w:start w:val="1"/>
        <w:numFmt w:val="decimal"/>
        <w:lvlText w:val=""/>
        <w:lvlJc w:val="left"/>
      </w:lvl>
    </w:lvlOverride>
  </w:num>
  <w:num w:numId="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0"/>
  </w:num>
  <w:num w:numId="12">
    <w:abstractNumId w:val="13"/>
  </w:num>
  <w:num w:numId="1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
  </w:num>
  <w:num w:numId="15">
    <w:abstractNumId w:val="4"/>
  </w:num>
  <w:num w:numId="16">
    <w:abstractNumId w:val="9"/>
  </w:num>
  <w:num w:numId="17">
    <w:abstractNumId w:val="11"/>
  </w:num>
  <w:num w:numId="18">
    <w:abstractNumId w:val="0"/>
  </w:num>
  <w:num w:numId="19">
    <w:abstractNumId w:val="25"/>
  </w:num>
  <w:num w:numId="20">
    <w:abstractNumId w:val="17"/>
  </w:num>
  <w:num w:numId="21">
    <w:abstractNumId w:val="16"/>
    <w:lvlOverride w:ilvl="0">
      <w:lvl w:ilvl="0">
        <w:start w:val="1"/>
        <w:numFmt w:val="decimal"/>
        <w:suff w:val="space"/>
        <w:lvlText w:val="Chapter %1"/>
        <w:lvlJc w:val="left"/>
        <w:pPr>
          <w:ind w:left="0" w:firstLine="0"/>
        </w:pPr>
        <w:rPr>
          <w:rFonts w:hint="default"/>
          <w:b/>
          <w:i w:val="0"/>
          <w:color w:val="000000" w:themeColor="text1"/>
          <w:sz w:val="40"/>
        </w:rPr>
      </w:lvl>
    </w:lvlOverride>
    <w:lvlOverride w:ilvl="1">
      <w:lvl w:ilvl="1">
        <w:start w:val="1"/>
        <w:numFmt w:val="decimal"/>
        <w:pStyle w:val="Heading2"/>
        <w:suff w:val="space"/>
        <w:lvlText w:val="%1.%2"/>
        <w:lvlJc w:val="left"/>
        <w:pPr>
          <w:ind w:left="0" w:firstLine="0"/>
        </w:pPr>
        <w:rPr>
          <w:rFonts w:ascii="Times New Roman" w:hAnsi="Times New Roman" w:hint="default"/>
          <w:b/>
          <w:i w:val="0"/>
          <w:sz w:val="36"/>
        </w:rPr>
      </w:lvl>
    </w:lvlOverride>
    <w:lvlOverride w:ilvl="2">
      <w:lvl w:ilvl="2">
        <w:start w:val="1"/>
        <w:numFmt w:val="decimal"/>
        <w:pStyle w:val="Heading3"/>
        <w:suff w:val="space"/>
        <w:lvlText w:val="%1.%2.%3"/>
        <w:lvlJc w:val="left"/>
        <w:pPr>
          <w:ind w:left="0" w:firstLine="0"/>
        </w:pPr>
        <w:rPr>
          <w:rFonts w:ascii="Times New Roman" w:hAnsi="Times New Roman" w:hint="default"/>
          <w:b/>
          <w:i w:val="0"/>
          <w:sz w:val="30"/>
        </w:rPr>
      </w:lvl>
    </w:lvlOverride>
    <w:lvlOverride w:ilvl="3">
      <w:lvl w:ilvl="3">
        <w:start w:val="1"/>
        <w:numFmt w:val="none"/>
        <w:suff w:val="nothing"/>
        <w:lvlText w:val=""/>
        <w:lvlJc w:val="left"/>
        <w:pPr>
          <w:ind w:left="0" w:firstLine="0"/>
        </w:pPr>
        <w:rPr>
          <w:rFonts w:hint="default"/>
        </w:rPr>
      </w:lvl>
    </w:lvlOverride>
    <w:lvlOverride w:ilvl="4">
      <w:lvl w:ilvl="4">
        <w:start w:val="1"/>
        <w:numFmt w:val="none"/>
        <w:suff w:val="nothing"/>
        <w:lvlText w:val=""/>
        <w:lvlJc w:val="left"/>
        <w:pPr>
          <w:ind w:left="0" w:firstLine="0"/>
        </w:pPr>
        <w:rPr>
          <w:rFonts w:hint="default"/>
        </w:rPr>
      </w:lvl>
    </w:lvlOverride>
    <w:lvlOverride w:ilvl="5">
      <w:lvl w:ilvl="5">
        <w:start w:val="1"/>
        <w:numFmt w:val="none"/>
        <w:suff w:val="nothing"/>
        <w:lvlText w:val=""/>
        <w:lvlJc w:val="left"/>
        <w:pPr>
          <w:ind w:left="0" w:firstLine="0"/>
        </w:pPr>
        <w:rPr>
          <w:rFonts w:hint="default"/>
        </w:rPr>
      </w:lvl>
    </w:lvlOverride>
    <w:lvlOverride w:ilvl="6">
      <w:lvl w:ilvl="6">
        <w:start w:val="1"/>
        <w:numFmt w:val="none"/>
        <w:suff w:val="nothing"/>
        <w:lvlText w:val=""/>
        <w:lvlJc w:val="left"/>
        <w:pPr>
          <w:ind w:left="0" w:firstLine="0"/>
        </w:pPr>
        <w:rPr>
          <w:rFonts w:hint="default"/>
        </w:rPr>
      </w:lvl>
    </w:lvlOverride>
    <w:lvlOverride w:ilvl="7">
      <w:lvl w:ilvl="7">
        <w:start w:val="1"/>
        <w:numFmt w:val="none"/>
        <w:suff w:val="nothing"/>
        <w:lvlText w:val=""/>
        <w:lvlJc w:val="left"/>
        <w:pPr>
          <w:ind w:left="0" w:firstLine="0"/>
        </w:pPr>
        <w:rPr>
          <w:rFonts w:hint="default"/>
        </w:rPr>
      </w:lvl>
    </w:lvlOverride>
    <w:lvlOverride w:ilvl="8">
      <w:lvl w:ilvl="8">
        <w:start w:val="1"/>
        <w:numFmt w:val="none"/>
        <w:suff w:val="nothing"/>
        <w:lvlText w:val=""/>
        <w:lvlJc w:val="left"/>
        <w:pPr>
          <w:ind w:left="0" w:firstLine="0"/>
        </w:pPr>
        <w:rPr>
          <w:rFonts w:hint="default"/>
        </w:rPr>
      </w:lvl>
    </w:lvlOverride>
  </w:num>
  <w:num w:numId="22">
    <w:abstractNumId w:val="7"/>
  </w:num>
  <w:num w:numId="23">
    <w:abstractNumId w:val="1"/>
  </w:num>
  <w:num w:numId="24">
    <w:abstractNumId w:val="20"/>
  </w:num>
  <w:num w:numId="25">
    <w:abstractNumId w:val="19"/>
  </w:num>
  <w:num w:numId="26">
    <w:abstractNumId w:val="21"/>
  </w:num>
  <w:num w:numId="27">
    <w:abstractNumId w:val="3"/>
  </w:num>
  <w:num w:numId="28">
    <w:abstractNumId w:val="23"/>
  </w:num>
  <w:num w:numId="29">
    <w:abstractNumId w:val="6"/>
  </w:num>
  <w:num w:numId="30">
    <w:abstractNumId w:val="5"/>
  </w:num>
  <w:num w:numId="31">
    <w:abstractNumId w:val="24"/>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6"/>
  <w:bordersDoNotSurroundHeader/>
  <w:bordersDoNotSurroundFooter/>
  <w:hideSpellingErrors/>
  <w:hideGrammaticalErrors/>
  <w:proofState w:spelling="clean" w:grammar="clean"/>
  <w:documentProtection w:edit="readOnly" w:enforcement="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xNTc0MTM1NLOwsDRV0lEKTi0uzszPAykwNakFAKp5S8ctAAAA"/>
  </w:docVars>
  <w:rsids>
    <w:rsidRoot w:val="00C04D99"/>
    <w:rsid w:val="00000009"/>
    <w:rsid w:val="00000F1B"/>
    <w:rsid w:val="00001AF8"/>
    <w:rsid w:val="00001F21"/>
    <w:rsid w:val="0000228D"/>
    <w:rsid w:val="00002859"/>
    <w:rsid w:val="000029E8"/>
    <w:rsid w:val="00003313"/>
    <w:rsid w:val="00004301"/>
    <w:rsid w:val="00004435"/>
    <w:rsid w:val="000053A3"/>
    <w:rsid w:val="000056F3"/>
    <w:rsid w:val="0000575A"/>
    <w:rsid w:val="00005F04"/>
    <w:rsid w:val="00006BCF"/>
    <w:rsid w:val="00006C25"/>
    <w:rsid w:val="00006E47"/>
    <w:rsid w:val="00006F8C"/>
    <w:rsid w:val="00007432"/>
    <w:rsid w:val="000079BA"/>
    <w:rsid w:val="00007F21"/>
    <w:rsid w:val="0001058A"/>
    <w:rsid w:val="00011B0A"/>
    <w:rsid w:val="00011B59"/>
    <w:rsid w:val="00012C25"/>
    <w:rsid w:val="00012D20"/>
    <w:rsid w:val="00012F2B"/>
    <w:rsid w:val="000135A8"/>
    <w:rsid w:val="00013E7F"/>
    <w:rsid w:val="000142F6"/>
    <w:rsid w:val="00014480"/>
    <w:rsid w:val="00014801"/>
    <w:rsid w:val="000161A5"/>
    <w:rsid w:val="00016D28"/>
    <w:rsid w:val="00017514"/>
    <w:rsid w:val="0001757D"/>
    <w:rsid w:val="00017A30"/>
    <w:rsid w:val="00017E18"/>
    <w:rsid w:val="00020843"/>
    <w:rsid w:val="000209EE"/>
    <w:rsid w:val="00020F1F"/>
    <w:rsid w:val="00021CFB"/>
    <w:rsid w:val="000223F2"/>
    <w:rsid w:val="00023223"/>
    <w:rsid w:val="0002323A"/>
    <w:rsid w:val="000242AF"/>
    <w:rsid w:val="000248B9"/>
    <w:rsid w:val="00024E8E"/>
    <w:rsid w:val="00025917"/>
    <w:rsid w:val="00025D5E"/>
    <w:rsid w:val="00025D75"/>
    <w:rsid w:val="00026425"/>
    <w:rsid w:val="00026762"/>
    <w:rsid w:val="00026861"/>
    <w:rsid w:val="00030B0F"/>
    <w:rsid w:val="00030B31"/>
    <w:rsid w:val="00030C69"/>
    <w:rsid w:val="00031232"/>
    <w:rsid w:val="0003183D"/>
    <w:rsid w:val="00031D5D"/>
    <w:rsid w:val="00031F47"/>
    <w:rsid w:val="000337B8"/>
    <w:rsid w:val="00033D53"/>
    <w:rsid w:val="00033D67"/>
    <w:rsid w:val="00033E8F"/>
    <w:rsid w:val="0003565F"/>
    <w:rsid w:val="00035D02"/>
    <w:rsid w:val="0003643F"/>
    <w:rsid w:val="00036688"/>
    <w:rsid w:val="00036A9A"/>
    <w:rsid w:val="00036E43"/>
    <w:rsid w:val="0003734D"/>
    <w:rsid w:val="00037801"/>
    <w:rsid w:val="00037D77"/>
    <w:rsid w:val="0004013C"/>
    <w:rsid w:val="000408A0"/>
    <w:rsid w:val="000408CC"/>
    <w:rsid w:val="00040B73"/>
    <w:rsid w:val="00040EB1"/>
    <w:rsid w:val="000413BF"/>
    <w:rsid w:val="00041A75"/>
    <w:rsid w:val="00041BA1"/>
    <w:rsid w:val="00043616"/>
    <w:rsid w:val="00043EBC"/>
    <w:rsid w:val="00043EF3"/>
    <w:rsid w:val="00043FF7"/>
    <w:rsid w:val="0004532D"/>
    <w:rsid w:val="00046112"/>
    <w:rsid w:val="000464AB"/>
    <w:rsid w:val="00047728"/>
    <w:rsid w:val="000502E7"/>
    <w:rsid w:val="00050499"/>
    <w:rsid w:val="000506CB"/>
    <w:rsid w:val="00050B12"/>
    <w:rsid w:val="00050F77"/>
    <w:rsid w:val="00051AB6"/>
    <w:rsid w:val="0005294C"/>
    <w:rsid w:val="00052A00"/>
    <w:rsid w:val="000533F6"/>
    <w:rsid w:val="00054045"/>
    <w:rsid w:val="000542C6"/>
    <w:rsid w:val="000543C7"/>
    <w:rsid w:val="0005453D"/>
    <w:rsid w:val="00055844"/>
    <w:rsid w:val="00055B58"/>
    <w:rsid w:val="0005620B"/>
    <w:rsid w:val="000568F2"/>
    <w:rsid w:val="00056CA4"/>
    <w:rsid w:val="000611DA"/>
    <w:rsid w:val="00061DDF"/>
    <w:rsid w:val="00061F95"/>
    <w:rsid w:val="000620A9"/>
    <w:rsid w:val="000631C7"/>
    <w:rsid w:val="000633F8"/>
    <w:rsid w:val="00063EF1"/>
    <w:rsid w:val="00064008"/>
    <w:rsid w:val="00064A46"/>
    <w:rsid w:val="0006586F"/>
    <w:rsid w:val="00067005"/>
    <w:rsid w:val="00067406"/>
    <w:rsid w:val="00067682"/>
    <w:rsid w:val="00067E17"/>
    <w:rsid w:val="00067FF7"/>
    <w:rsid w:val="000702EF"/>
    <w:rsid w:val="0007075C"/>
    <w:rsid w:val="000707F9"/>
    <w:rsid w:val="00070A09"/>
    <w:rsid w:val="0007105C"/>
    <w:rsid w:val="000714DE"/>
    <w:rsid w:val="00071D2B"/>
    <w:rsid w:val="00072306"/>
    <w:rsid w:val="00072425"/>
    <w:rsid w:val="0007293D"/>
    <w:rsid w:val="00073418"/>
    <w:rsid w:val="000735BF"/>
    <w:rsid w:val="00074683"/>
    <w:rsid w:val="0007580C"/>
    <w:rsid w:val="00076757"/>
    <w:rsid w:val="00076A9C"/>
    <w:rsid w:val="000775D3"/>
    <w:rsid w:val="0008062F"/>
    <w:rsid w:val="0008104C"/>
    <w:rsid w:val="000810C7"/>
    <w:rsid w:val="00081912"/>
    <w:rsid w:val="00081D37"/>
    <w:rsid w:val="00082331"/>
    <w:rsid w:val="000823D8"/>
    <w:rsid w:val="00082954"/>
    <w:rsid w:val="00083FB7"/>
    <w:rsid w:val="000843B1"/>
    <w:rsid w:val="00084676"/>
    <w:rsid w:val="00084BCC"/>
    <w:rsid w:val="00084CDB"/>
    <w:rsid w:val="0008557B"/>
    <w:rsid w:val="00085822"/>
    <w:rsid w:val="00085CF3"/>
    <w:rsid w:val="00085CF6"/>
    <w:rsid w:val="00087740"/>
    <w:rsid w:val="00087DA2"/>
    <w:rsid w:val="00087E5E"/>
    <w:rsid w:val="000905AB"/>
    <w:rsid w:val="000908B5"/>
    <w:rsid w:val="00090A2C"/>
    <w:rsid w:val="00090FCE"/>
    <w:rsid w:val="00091189"/>
    <w:rsid w:val="00092290"/>
    <w:rsid w:val="00092FDF"/>
    <w:rsid w:val="0009314A"/>
    <w:rsid w:val="0009400E"/>
    <w:rsid w:val="00094BDE"/>
    <w:rsid w:val="00095710"/>
    <w:rsid w:val="0009592E"/>
    <w:rsid w:val="00095B3B"/>
    <w:rsid w:val="00097510"/>
    <w:rsid w:val="00097903"/>
    <w:rsid w:val="00097C14"/>
    <w:rsid w:val="000A0B07"/>
    <w:rsid w:val="000A1D5B"/>
    <w:rsid w:val="000A1F53"/>
    <w:rsid w:val="000A23F8"/>
    <w:rsid w:val="000A399E"/>
    <w:rsid w:val="000A3EC4"/>
    <w:rsid w:val="000A42D6"/>
    <w:rsid w:val="000A43F1"/>
    <w:rsid w:val="000A4A63"/>
    <w:rsid w:val="000A5001"/>
    <w:rsid w:val="000A51E5"/>
    <w:rsid w:val="000A5778"/>
    <w:rsid w:val="000A5A66"/>
    <w:rsid w:val="000A633E"/>
    <w:rsid w:val="000A6355"/>
    <w:rsid w:val="000A660B"/>
    <w:rsid w:val="000A67CF"/>
    <w:rsid w:val="000A69B0"/>
    <w:rsid w:val="000A6E9D"/>
    <w:rsid w:val="000A7587"/>
    <w:rsid w:val="000A784A"/>
    <w:rsid w:val="000B07A0"/>
    <w:rsid w:val="000B0BEA"/>
    <w:rsid w:val="000B1201"/>
    <w:rsid w:val="000B1E94"/>
    <w:rsid w:val="000B200B"/>
    <w:rsid w:val="000B23CA"/>
    <w:rsid w:val="000B27EE"/>
    <w:rsid w:val="000B2A19"/>
    <w:rsid w:val="000B2FE6"/>
    <w:rsid w:val="000B31FC"/>
    <w:rsid w:val="000B36AA"/>
    <w:rsid w:val="000B3A07"/>
    <w:rsid w:val="000B403B"/>
    <w:rsid w:val="000B591F"/>
    <w:rsid w:val="000B5F1B"/>
    <w:rsid w:val="000B70E9"/>
    <w:rsid w:val="000B725F"/>
    <w:rsid w:val="000B7B68"/>
    <w:rsid w:val="000B7C01"/>
    <w:rsid w:val="000C068A"/>
    <w:rsid w:val="000C06F1"/>
    <w:rsid w:val="000C0B7A"/>
    <w:rsid w:val="000C251E"/>
    <w:rsid w:val="000C3093"/>
    <w:rsid w:val="000C33CD"/>
    <w:rsid w:val="000C3D93"/>
    <w:rsid w:val="000C404C"/>
    <w:rsid w:val="000C45D7"/>
    <w:rsid w:val="000C4C5A"/>
    <w:rsid w:val="000C4CB1"/>
    <w:rsid w:val="000C51CE"/>
    <w:rsid w:val="000C62B1"/>
    <w:rsid w:val="000C6A22"/>
    <w:rsid w:val="000C6EA4"/>
    <w:rsid w:val="000C7142"/>
    <w:rsid w:val="000C76DB"/>
    <w:rsid w:val="000C794B"/>
    <w:rsid w:val="000C7DDA"/>
    <w:rsid w:val="000D05BA"/>
    <w:rsid w:val="000D0D6B"/>
    <w:rsid w:val="000D0ED2"/>
    <w:rsid w:val="000D11C9"/>
    <w:rsid w:val="000D2AAB"/>
    <w:rsid w:val="000D2AF0"/>
    <w:rsid w:val="000D2BDB"/>
    <w:rsid w:val="000D3259"/>
    <w:rsid w:val="000D4411"/>
    <w:rsid w:val="000D4CA5"/>
    <w:rsid w:val="000D52A6"/>
    <w:rsid w:val="000D5677"/>
    <w:rsid w:val="000D59EF"/>
    <w:rsid w:val="000D682F"/>
    <w:rsid w:val="000D68CD"/>
    <w:rsid w:val="000D6B8F"/>
    <w:rsid w:val="000D7607"/>
    <w:rsid w:val="000D7695"/>
    <w:rsid w:val="000D7B2B"/>
    <w:rsid w:val="000D7F91"/>
    <w:rsid w:val="000E20F5"/>
    <w:rsid w:val="000E2108"/>
    <w:rsid w:val="000E2C09"/>
    <w:rsid w:val="000E2C21"/>
    <w:rsid w:val="000E3201"/>
    <w:rsid w:val="000E3B78"/>
    <w:rsid w:val="000E3EA7"/>
    <w:rsid w:val="000E4256"/>
    <w:rsid w:val="000E4CB3"/>
    <w:rsid w:val="000E5025"/>
    <w:rsid w:val="000E5266"/>
    <w:rsid w:val="000E5AB1"/>
    <w:rsid w:val="000E63DB"/>
    <w:rsid w:val="000E65CC"/>
    <w:rsid w:val="000E6DB1"/>
    <w:rsid w:val="000E711A"/>
    <w:rsid w:val="000E7121"/>
    <w:rsid w:val="000E7C4F"/>
    <w:rsid w:val="000E7D06"/>
    <w:rsid w:val="000E7F7E"/>
    <w:rsid w:val="000F0F63"/>
    <w:rsid w:val="000F0FC7"/>
    <w:rsid w:val="000F2529"/>
    <w:rsid w:val="000F2571"/>
    <w:rsid w:val="000F2E51"/>
    <w:rsid w:val="000F2F2C"/>
    <w:rsid w:val="000F3300"/>
    <w:rsid w:val="000F3780"/>
    <w:rsid w:val="000F3BAE"/>
    <w:rsid w:val="000F3E40"/>
    <w:rsid w:val="000F3EF8"/>
    <w:rsid w:val="000F4B0E"/>
    <w:rsid w:val="000F4C08"/>
    <w:rsid w:val="000F53B2"/>
    <w:rsid w:val="000F5710"/>
    <w:rsid w:val="000F5DE6"/>
    <w:rsid w:val="000F601B"/>
    <w:rsid w:val="000F642B"/>
    <w:rsid w:val="000F6ABB"/>
    <w:rsid w:val="001003DF"/>
    <w:rsid w:val="0010082E"/>
    <w:rsid w:val="00101E8E"/>
    <w:rsid w:val="001024DA"/>
    <w:rsid w:val="00102778"/>
    <w:rsid w:val="0010400A"/>
    <w:rsid w:val="001042AF"/>
    <w:rsid w:val="0010444B"/>
    <w:rsid w:val="001045C7"/>
    <w:rsid w:val="001049AB"/>
    <w:rsid w:val="001055D4"/>
    <w:rsid w:val="00105C4A"/>
    <w:rsid w:val="001078BC"/>
    <w:rsid w:val="00110088"/>
    <w:rsid w:val="0011023E"/>
    <w:rsid w:val="00110E80"/>
    <w:rsid w:val="00110FCF"/>
    <w:rsid w:val="001131E8"/>
    <w:rsid w:val="00113A41"/>
    <w:rsid w:val="00113F54"/>
    <w:rsid w:val="001140B4"/>
    <w:rsid w:val="00114C2B"/>
    <w:rsid w:val="00115A1D"/>
    <w:rsid w:val="0011665D"/>
    <w:rsid w:val="00117619"/>
    <w:rsid w:val="00117C83"/>
    <w:rsid w:val="00123F4C"/>
    <w:rsid w:val="00123F7E"/>
    <w:rsid w:val="001241DE"/>
    <w:rsid w:val="001248FE"/>
    <w:rsid w:val="00125187"/>
    <w:rsid w:val="001260B7"/>
    <w:rsid w:val="00126213"/>
    <w:rsid w:val="00126635"/>
    <w:rsid w:val="00126B3A"/>
    <w:rsid w:val="0012798E"/>
    <w:rsid w:val="00130305"/>
    <w:rsid w:val="00130AC0"/>
    <w:rsid w:val="00130D69"/>
    <w:rsid w:val="00131186"/>
    <w:rsid w:val="00131C6F"/>
    <w:rsid w:val="00133316"/>
    <w:rsid w:val="00134216"/>
    <w:rsid w:val="001348CE"/>
    <w:rsid w:val="00134951"/>
    <w:rsid w:val="00136B6F"/>
    <w:rsid w:val="00137042"/>
    <w:rsid w:val="0014033E"/>
    <w:rsid w:val="0014110A"/>
    <w:rsid w:val="00141254"/>
    <w:rsid w:val="0014273C"/>
    <w:rsid w:val="00142895"/>
    <w:rsid w:val="001429CA"/>
    <w:rsid w:val="00142CC7"/>
    <w:rsid w:val="00143919"/>
    <w:rsid w:val="00143B8C"/>
    <w:rsid w:val="00143D44"/>
    <w:rsid w:val="00143F6B"/>
    <w:rsid w:val="0014526C"/>
    <w:rsid w:val="00145D20"/>
    <w:rsid w:val="001462F1"/>
    <w:rsid w:val="00146951"/>
    <w:rsid w:val="00146D71"/>
    <w:rsid w:val="001503EE"/>
    <w:rsid w:val="00150523"/>
    <w:rsid w:val="001505DF"/>
    <w:rsid w:val="001507FA"/>
    <w:rsid w:val="00150EE5"/>
    <w:rsid w:val="00151A04"/>
    <w:rsid w:val="00151C13"/>
    <w:rsid w:val="00151FED"/>
    <w:rsid w:val="00152062"/>
    <w:rsid w:val="001532DC"/>
    <w:rsid w:val="00154C27"/>
    <w:rsid w:val="00154C79"/>
    <w:rsid w:val="00154DC7"/>
    <w:rsid w:val="001559C7"/>
    <w:rsid w:val="00155BFE"/>
    <w:rsid w:val="00155DC1"/>
    <w:rsid w:val="00155E38"/>
    <w:rsid w:val="00156834"/>
    <w:rsid w:val="001568AD"/>
    <w:rsid w:val="0015705E"/>
    <w:rsid w:val="00157668"/>
    <w:rsid w:val="0015767B"/>
    <w:rsid w:val="0015778D"/>
    <w:rsid w:val="0015780F"/>
    <w:rsid w:val="001609A8"/>
    <w:rsid w:val="001612D0"/>
    <w:rsid w:val="001618D7"/>
    <w:rsid w:val="00161EE2"/>
    <w:rsid w:val="0016260D"/>
    <w:rsid w:val="00162A1A"/>
    <w:rsid w:val="001630E3"/>
    <w:rsid w:val="0016399D"/>
    <w:rsid w:val="00163B0A"/>
    <w:rsid w:val="001644B1"/>
    <w:rsid w:val="001653D4"/>
    <w:rsid w:val="001703F2"/>
    <w:rsid w:val="001709A4"/>
    <w:rsid w:val="001709EC"/>
    <w:rsid w:val="00170B1B"/>
    <w:rsid w:val="00170E30"/>
    <w:rsid w:val="0017203C"/>
    <w:rsid w:val="00172CF9"/>
    <w:rsid w:val="0017310D"/>
    <w:rsid w:val="00173593"/>
    <w:rsid w:val="00173754"/>
    <w:rsid w:val="00173F2B"/>
    <w:rsid w:val="00173F54"/>
    <w:rsid w:val="00174A49"/>
    <w:rsid w:val="00175454"/>
    <w:rsid w:val="001754FA"/>
    <w:rsid w:val="001763D1"/>
    <w:rsid w:val="001772CE"/>
    <w:rsid w:val="0018044B"/>
    <w:rsid w:val="00180CE2"/>
    <w:rsid w:val="00180F3F"/>
    <w:rsid w:val="0018172A"/>
    <w:rsid w:val="0018220E"/>
    <w:rsid w:val="00182F99"/>
    <w:rsid w:val="001833FB"/>
    <w:rsid w:val="00183426"/>
    <w:rsid w:val="001834E0"/>
    <w:rsid w:val="00183E03"/>
    <w:rsid w:val="00183F35"/>
    <w:rsid w:val="00184F82"/>
    <w:rsid w:val="001858F2"/>
    <w:rsid w:val="00185A1D"/>
    <w:rsid w:val="001861D5"/>
    <w:rsid w:val="00186270"/>
    <w:rsid w:val="00186482"/>
    <w:rsid w:val="00187A1A"/>
    <w:rsid w:val="00190865"/>
    <w:rsid w:val="00191614"/>
    <w:rsid w:val="00191A54"/>
    <w:rsid w:val="00191B84"/>
    <w:rsid w:val="001921C1"/>
    <w:rsid w:val="00192329"/>
    <w:rsid w:val="001927C2"/>
    <w:rsid w:val="001929E3"/>
    <w:rsid w:val="001933B4"/>
    <w:rsid w:val="0019369B"/>
    <w:rsid w:val="00194466"/>
    <w:rsid w:val="00194A0D"/>
    <w:rsid w:val="00194B77"/>
    <w:rsid w:val="00194BB6"/>
    <w:rsid w:val="00195783"/>
    <w:rsid w:val="00196960"/>
    <w:rsid w:val="00197265"/>
    <w:rsid w:val="001A00A0"/>
    <w:rsid w:val="001A09E9"/>
    <w:rsid w:val="001A0AD1"/>
    <w:rsid w:val="001A0D97"/>
    <w:rsid w:val="001A16A1"/>
    <w:rsid w:val="001A1880"/>
    <w:rsid w:val="001A28E1"/>
    <w:rsid w:val="001A2C4F"/>
    <w:rsid w:val="001A2DB2"/>
    <w:rsid w:val="001A2DF4"/>
    <w:rsid w:val="001A327C"/>
    <w:rsid w:val="001A3ABB"/>
    <w:rsid w:val="001A5816"/>
    <w:rsid w:val="001A5867"/>
    <w:rsid w:val="001A6092"/>
    <w:rsid w:val="001A686D"/>
    <w:rsid w:val="001A68F5"/>
    <w:rsid w:val="001A69D0"/>
    <w:rsid w:val="001A736B"/>
    <w:rsid w:val="001A7942"/>
    <w:rsid w:val="001B02C0"/>
    <w:rsid w:val="001B02E5"/>
    <w:rsid w:val="001B055F"/>
    <w:rsid w:val="001B06DD"/>
    <w:rsid w:val="001B0D8B"/>
    <w:rsid w:val="001B10DB"/>
    <w:rsid w:val="001B187F"/>
    <w:rsid w:val="001B195D"/>
    <w:rsid w:val="001B1C04"/>
    <w:rsid w:val="001B2D0C"/>
    <w:rsid w:val="001B2F21"/>
    <w:rsid w:val="001B3C5D"/>
    <w:rsid w:val="001B42E4"/>
    <w:rsid w:val="001B4B52"/>
    <w:rsid w:val="001B5151"/>
    <w:rsid w:val="001B600D"/>
    <w:rsid w:val="001B63D7"/>
    <w:rsid w:val="001B6BFA"/>
    <w:rsid w:val="001B7EDE"/>
    <w:rsid w:val="001C15D6"/>
    <w:rsid w:val="001C171A"/>
    <w:rsid w:val="001C19A3"/>
    <w:rsid w:val="001C1C2C"/>
    <w:rsid w:val="001C279B"/>
    <w:rsid w:val="001C2F28"/>
    <w:rsid w:val="001C30E5"/>
    <w:rsid w:val="001C4545"/>
    <w:rsid w:val="001C4595"/>
    <w:rsid w:val="001C4FCF"/>
    <w:rsid w:val="001C52B5"/>
    <w:rsid w:val="001C6C4B"/>
    <w:rsid w:val="001C7169"/>
    <w:rsid w:val="001C729E"/>
    <w:rsid w:val="001C73B5"/>
    <w:rsid w:val="001C77DF"/>
    <w:rsid w:val="001C7A88"/>
    <w:rsid w:val="001C7C42"/>
    <w:rsid w:val="001D0086"/>
    <w:rsid w:val="001D0E02"/>
    <w:rsid w:val="001D13DF"/>
    <w:rsid w:val="001D1532"/>
    <w:rsid w:val="001D16FF"/>
    <w:rsid w:val="001D1F35"/>
    <w:rsid w:val="001D3040"/>
    <w:rsid w:val="001D3713"/>
    <w:rsid w:val="001D3D87"/>
    <w:rsid w:val="001D4013"/>
    <w:rsid w:val="001D4182"/>
    <w:rsid w:val="001D4EEA"/>
    <w:rsid w:val="001D5B70"/>
    <w:rsid w:val="001D6A62"/>
    <w:rsid w:val="001D6DBC"/>
    <w:rsid w:val="001D727B"/>
    <w:rsid w:val="001D74C2"/>
    <w:rsid w:val="001D78A1"/>
    <w:rsid w:val="001D7C70"/>
    <w:rsid w:val="001E06DE"/>
    <w:rsid w:val="001E08D3"/>
    <w:rsid w:val="001E15C7"/>
    <w:rsid w:val="001E16C7"/>
    <w:rsid w:val="001E2AAB"/>
    <w:rsid w:val="001E34BE"/>
    <w:rsid w:val="001E4CDF"/>
    <w:rsid w:val="001E4DBA"/>
    <w:rsid w:val="001E56AE"/>
    <w:rsid w:val="001E5D67"/>
    <w:rsid w:val="001E6AB8"/>
    <w:rsid w:val="001E6BC2"/>
    <w:rsid w:val="001E70A0"/>
    <w:rsid w:val="001E7C02"/>
    <w:rsid w:val="001F039D"/>
    <w:rsid w:val="001F0701"/>
    <w:rsid w:val="001F0B9F"/>
    <w:rsid w:val="001F0F43"/>
    <w:rsid w:val="001F1CD1"/>
    <w:rsid w:val="001F314E"/>
    <w:rsid w:val="001F3731"/>
    <w:rsid w:val="001F3F71"/>
    <w:rsid w:val="001F4101"/>
    <w:rsid w:val="001F435D"/>
    <w:rsid w:val="001F4A7B"/>
    <w:rsid w:val="001F50A3"/>
    <w:rsid w:val="001F56E7"/>
    <w:rsid w:val="001F582A"/>
    <w:rsid w:val="001F5A52"/>
    <w:rsid w:val="001F5ECE"/>
    <w:rsid w:val="001F60ED"/>
    <w:rsid w:val="001F6AE3"/>
    <w:rsid w:val="001F6BD9"/>
    <w:rsid w:val="001F6EE8"/>
    <w:rsid w:val="001F7078"/>
    <w:rsid w:val="00200742"/>
    <w:rsid w:val="0020077B"/>
    <w:rsid w:val="00200CD2"/>
    <w:rsid w:val="002018B6"/>
    <w:rsid w:val="002018F0"/>
    <w:rsid w:val="0020200D"/>
    <w:rsid w:val="00202414"/>
    <w:rsid w:val="0020242F"/>
    <w:rsid w:val="00202BA9"/>
    <w:rsid w:val="002036C0"/>
    <w:rsid w:val="00203AB6"/>
    <w:rsid w:val="00203D72"/>
    <w:rsid w:val="00204136"/>
    <w:rsid w:val="002049C0"/>
    <w:rsid w:val="00204A3C"/>
    <w:rsid w:val="00204DB9"/>
    <w:rsid w:val="002060CB"/>
    <w:rsid w:val="00206851"/>
    <w:rsid w:val="00206C7D"/>
    <w:rsid w:val="002070F2"/>
    <w:rsid w:val="002079C5"/>
    <w:rsid w:val="00207D31"/>
    <w:rsid w:val="00210320"/>
    <w:rsid w:val="00210A0E"/>
    <w:rsid w:val="00210DED"/>
    <w:rsid w:val="00210E50"/>
    <w:rsid w:val="002112B3"/>
    <w:rsid w:val="00212392"/>
    <w:rsid w:val="00212924"/>
    <w:rsid w:val="00212BD7"/>
    <w:rsid w:val="002138D8"/>
    <w:rsid w:val="00213E37"/>
    <w:rsid w:val="0021407A"/>
    <w:rsid w:val="0021434F"/>
    <w:rsid w:val="002144F7"/>
    <w:rsid w:val="00214DC2"/>
    <w:rsid w:val="002152BF"/>
    <w:rsid w:val="00215895"/>
    <w:rsid w:val="00215B5F"/>
    <w:rsid w:val="00215BE0"/>
    <w:rsid w:val="0021610D"/>
    <w:rsid w:val="002174CC"/>
    <w:rsid w:val="0021795B"/>
    <w:rsid w:val="00217A66"/>
    <w:rsid w:val="0022012B"/>
    <w:rsid w:val="002209A3"/>
    <w:rsid w:val="0022251F"/>
    <w:rsid w:val="00222739"/>
    <w:rsid w:val="002237A8"/>
    <w:rsid w:val="00223EE7"/>
    <w:rsid w:val="0022401A"/>
    <w:rsid w:val="00224B51"/>
    <w:rsid w:val="00224E59"/>
    <w:rsid w:val="00225015"/>
    <w:rsid w:val="0022573C"/>
    <w:rsid w:val="00225F8C"/>
    <w:rsid w:val="002260AC"/>
    <w:rsid w:val="0022623E"/>
    <w:rsid w:val="002264C4"/>
    <w:rsid w:val="00226EDD"/>
    <w:rsid w:val="00227252"/>
    <w:rsid w:val="00227BB5"/>
    <w:rsid w:val="00227C0A"/>
    <w:rsid w:val="00227D18"/>
    <w:rsid w:val="00227EA7"/>
    <w:rsid w:val="002305A6"/>
    <w:rsid w:val="002309D8"/>
    <w:rsid w:val="00230D9E"/>
    <w:rsid w:val="002311C8"/>
    <w:rsid w:val="00231487"/>
    <w:rsid w:val="0023156B"/>
    <w:rsid w:val="00231B4E"/>
    <w:rsid w:val="0023281F"/>
    <w:rsid w:val="00232A96"/>
    <w:rsid w:val="00234E49"/>
    <w:rsid w:val="00235240"/>
    <w:rsid w:val="00235C9D"/>
    <w:rsid w:val="00236378"/>
    <w:rsid w:val="002363D1"/>
    <w:rsid w:val="0023645C"/>
    <w:rsid w:val="00236FB7"/>
    <w:rsid w:val="002374F8"/>
    <w:rsid w:val="00237826"/>
    <w:rsid w:val="00237A47"/>
    <w:rsid w:val="00237B2C"/>
    <w:rsid w:val="00237FEB"/>
    <w:rsid w:val="00241B13"/>
    <w:rsid w:val="00241FB9"/>
    <w:rsid w:val="00242590"/>
    <w:rsid w:val="00242C54"/>
    <w:rsid w:val="00242D6D"/>
    <w:rsid w:val="00243EFF"/>
    <w:rsid w:val="00244C4B"/>
    <w:rsid w:val="00245E2A"/>
    <w:rsid w:val="00245F18"/>
    <w:rsid w:val="002464CC"/>
    <w:rsid w:val="0024701A"/>
    <w:rsid w:val="00247F79"/>
    <w:rsid w:val="0025023D"/>
    <w:rsid w:val="00250899"/>
    <w:rsid w:val="0025089D"/>
    <w:rsid w:val="00250BF5"/>
    <w:rsid w:val="00250DAB"/>
    <w:rsid w:val="0025146D"/>
    <w:rsid w:val="002519EC"/>
    <w:rsid w:val="00251BF4"/>
    <w:rsid w:val="00251F37"/>
    <w:rsid w:val="0025234F"/>
    <w:rsid w:val="002525A5"/>
    <w:rsid w:val="0025262E"/>
    <w:rsid w:val="00252F31"/>
    <w:rsid w:val="0025356D"/>
    <w:rsid w:val="00253E52"/>
    <w:rsid w:val="00255973"/>
    <w:rsid w:val="00255C0A"/>
    <w:rsid w:val="00256EBF"/>
    <w:rsid w:val="00257530"/>
    <w:rsid w:val="0025779E"/>
    <w:rsid w:val="00257ADF"/>
    <w:rsid w:val="00257FF9"/>
    <w:rsid w:val="00260770"/>
    <w:rsid w:val="00260AC3"/>
    <w:rsid w:val="00260DB0"/>
    <w:rsid w:val="00261241"/>
    <w:rsid w:val="00261DC2"/>
    <w:rsid w:val="00262944"/>
    <w:rsid w:val="002632FD"/>
    <w:rsid w:val="002640B5"/>
    <w:rsid w:val="002640DB"/>
    <w:rsid w:val="00264308"/>
    <w:rsid w:val="00265569"/>
    <w:rsid w:val="00265AC9"/>
    <w:rsid w:val="002665DC"/>
    <w:rsid w:val="00266CA5"/>
    <w:rsid w:val="00266EC4"/>
    <w:rsid w:val="00267D2C"/>
    <w:rsid w:val="00270463"/>
    <w:rsid w:val="0027124C"/>
    <w:rsid w:val="002714B2"/>
    <w:rsid w:val="0027163E"/>
    <w:rsid w:val="00271D9C"/>
    <w:rsid w:val="002741F2"/>
    <w:rsid w:val="00274386"/>
    <w:rsid w:val="0027453A"/>
    <w:rsid w:val="0027518D"/>
    <w:rsid w:val="002754F1"/>
    <w:rsid w:val="00275CF6"/>
    <w:rsid w:val="00276EEC"/>
    <w:rsid w:val="00277936"/>
    <w:rsid w:val="00280631"/>
    <w:rsid w:val="00280850"/>
    <w:rsid w:val="00281118"/>
    <w:rsid w:val="002820EA"/>
    <w:rsid w:val="002825DC"/>
    <w:rsid w:val="0028261E"/>
    <w:rsid w:val="0028277C"/>
    <w:rsid w:val="00282CE3"/>
    <w:rsid w:val="0028338C"/>
    <w:rsid w:val="002833F6"/>
    <w:rsid w:val="00283991"/>
    <w:rsid w:val="0028399D"/>
    <w:rsid w:val="00284FD3"/>
    <w:rsid w:val="00285D22"/>
    <w:rsid w:val="00286DDA"/>
    <w:rsid w:val="00287036"/>
    <w:rsid w:val="00287B4C"/>
    <w:rsid w:val="00287E6A"/>
    <w:rsid w:val="0029106B"/>
    <w:rsid w:val="002924B1"/>
    <w:rsid w:val="00293827"/>
    <w:rsid w:val="00293D78"/>
    <w:rsid w:val="00294567"/>
    <w:rsid w:val="00295B49"/>
    <w:rsid w:val="00296C0D"/>
    <w:rsid w:val="00296F25"/>
    <w:rsid w:val="00296F6A"/>
    <w:rsid w:val="00297A97"/>
    <w:rsid w:val="002A0D1E"/>
    <w:rsid w:val="002A183E"/>
    <w:rsid w:val="002A24A0"/>
    <w:rsid w:val="002A25D5"/>
    <w:rsid w:val="002A2D3F"/>
    <w:rsid w:val="002A3F56"/>
    <w:rsid w:val="002A62D9"/>
    <w:rsid w:val="002A69DE"/>
    <w:rsid w:val="002A767F"/>
    <w:rsid w:val="002A782E"/>
    <w:rsid w:val="002A78ED"/>
    <w:rsid w:val="002B02B7"/>
    <w:rsid w:val="002B0378"/>
    <w:rsid w:val="002B06DA"/>
    <w:rsid w:val="002B0B4F"/>
    <w:rsid w:val="002B1466"/>
    <w:rsid w:val="002B1504"/>
    <w:rsid w:val="002B166A"/>
    <w:rsid w:val="002B2189"/>
    <w:rsid w:val="002B271B"/>
    <w:rsid w:val="002B3096"/>
    <w:rsid w:val="002B3566"/>
    <w:rsid w:val="002B3DF5"/>
    <w:rsid w:val="002B3F11"/>
    <w:rsid w:val="002B5D43"/>
    <w:rsid w:val="002B6501"/>
    <w:rsid w:val="002B6699"/>
    <w:rsid w:val="002B67AF"/>
    <w:rsid w:val="002B79BD"/>
    <w:rsid w:val="002B7AB8"/>
    <w:rsid w:val="002B7C24"/>
    <w:rsid w:val="002B7E47"/>
    <w:rsid w:val="002C0643"/>
    <w:rsid w:val="002C1684"/>
    <w:rsid w:val="002C20A6"/>
    <w:rsid w:val="002C28C8"/>
    <w:rsid w:val="002C28EE"/>
    <w:rsid w:val="002C476E"/>
    <w:rsid w:val="002C5ACF"/>
    <w:rsid w:val="002C5B9A"/>
    <w:rsid w:val="002C6AF2"/>
    <w:rsid w:val="002D1055"/>
    <w:rsid w:val="002D16C4"/>
    <w:rsid w:val="002D19AA"/>
    <w:rsid w:val="002D230A"/>
    <w:rsid w:val="002D2352"/>
    <w:rsid w:val="002D304D"/>
    <w:rsid w:val="002D316F"/>
    <w:rsid w:val="002D39A7"/>
    <w:rsid w:val="002D419D"/>
    <w:rsid w:val="002D4235"/>
    <w:rsid w:val="002D4F95"/>
    <w:rsid w:val="002D53AE"/>
    <w:rsid w:val="002D5D14"/>
    <w:rsid w:val="002D63C1"/>
    <w:rsid w:val="002D65D3"/>
    <w:rsid w:val="002D6D8B"/>
    <w:rsid w:val="002D6EF2"/>
    <w:rsid w:val="002D7263"/>
    <w:rsid w:val="002D773A"/>
    <w:rsid w:val="002E127E"/>
    <w:rsid w:val="002E1437"/>
    <w:rsid w:val="002E1529"/>
    <w:rsid w:val="002E1B72"/>
    <w:rsid w:val="002E29F6"/>
    <w:rsid w:val="002E3545"/>
    <w:rsid w:val="002E3831"/>
    <w:rsid w:val="002E3B7A"/>
    <w:rsid w:val="002E3F33"/>
    <w:rsid w:val="002E486E"/>
    <w:rsid w:val="002E4F50"/>
    <w:rsid w:val="002E5022"/>
    <w:rsid w:val="002E5A22"/>
    <w:rsid w:val="002E5A6F"/>
    <w:rsid w:val="002E61D4"/>
    <w:rsid w:val="002E6B8D"/>
    <w:rsid w:val="002E6BF9"/>
    <w:rsid w:val="002E6F78"/>
    <w:rsid w:val="002E7131"/>
    <w:rsid w:val="002E71EB"/>
    <w:rsid w:val="002E78A1"/>
    <w:rsid w:val="002E7A02"/>
    <w:rsid w:val="002F0B66"/>
    <w:rsid w:val="002F140D"/>
    <w:rsid w:val="002F1836"/>
    <w:rsid w:val="002F1E7F"/>
    <w:rsid w:val="002F28C9"/>
    <w:rsid w:val="002F2D9D"/>
    <w:rsid w:val="002F3F4B"/>
    <w:rsid w:val="002F5660"/>
    <w:rsid w:val="002F5EB2"/>
    <w:rsid w:val="002F6060"/>
    <w:rsid w:val="002F6570"/>
    <w:rsid w:val="002F76D7"/>
    <w:rsid w:val="00300616"/>
    <w:rsid w:val="00300B2D"/>
    <w:rsid w:val="003012F0"/>
    <w:rsid w:val="0030137D"/>
    <w:rsid w:val="00301DB6"/>
    <w:rsid w:val="00303E1F"/>
    <w:rsid w:val="00303EFE"/>
    <w:rsid w:val="003040F6"/>
    <w:rsid w:val="00304872"/>
    <w:rsid w:val="003059D2"/>
    <w:rsid w:val="00306712"/>
    <w:rsid w:val="003069E9"/>
    <w:rsid w:val="00307261"/>
    <w:rsid w:val="00307523"/>
    <w:rsid w:val="00307F5E"/>
    <w:rsid w:val="00310312"/>
    <w:rsid w:val="0031085C"/>
    <w:rsid w:val="00310BE2"/>
    <w:rsid w:val="00311015"/>
    <w:rsid w:val="003110CF"/>
    <w:rsid w:val="0031167D"/>
    <w:rsid w:val="00311B6F"/>
    <w:rsid w:val="00312505"/>
    <w:rsid w:val="00312630"/>
    <w:rsid w:val="00312A15"/>
    <w:rsid w:val="00313166"/>
    <w:rsid w:val="00313D54"/>
    <w:rsid w:val="00314E17"/>
    <w:rsid w:val="00316917"/>
    <w:rsid w:val="00316A34"/>
    <w:rsid w:val="00317031"/>
    <w:rsid w:val="00317631"/>
    <w:rsid w:val="00317726"/>
    <w:rsid w:val="0031779E"/>
    <w:rsid w:val="003178D1"/>
    <w:rsid w:val="003179BD"/>
    <w:rsid w:val="00320559"/>
    <w:rsid w:val="003208CE"/>
    <w:rsid w:val="00320A2F"/>
    <w:rsid w:val="003210D8"/>
    <w:rsid w:val="003214DC"/>
    <w:rsid w:val="00321757"/>
    <w:rsid w:val="00322517"/>
    <w:rsid w:val="0032271B"/>
    <w:rsid w:val="003227B9"/>
    <w:rsid w:val="00323663"/>
    <w:rsid w:val="0032370F"/>
    <w:rsid w:val="003237CD"/>
    <w:rsid w:val="00324156"/>
    <w:rsid w:val="0032433D"/>
    <w:rsid w:val="00325FFC"/>
    <w:rsid w:val="003261B7"/>
    <w:rsid w:val="003268AF"/>
    <w:rsid w:val="00326DA9"/>
    <w:rsid w:val="00326EC7"/>
    <w:rsid w:val="003276C4"/>
    <w:rsid w:val="0032783C"/>
    <w:rsid w:val="00327883"/>
    <w:rsid w:val="003302AB"/>
    <w:rsid w:val="00330485"/>
    <w:rsid w:val="00330D56"/>
    <w:rsid w:val="003310C5"/>
    <w:rsid w:val="0033173D"/>
    <w:rsid w:val="0033285A"/>
    <w:rsid w:val="00332BD5"/>
    <w:rsid w:val="00332BDB"/>
    <w:rsid w:val="00333792"/>
    <w:rsid w:val="00333D42"/>
    <w:rsid w:val="003342E6"/>
    <w:rsid w:val="003344DD"/>
    <w:rsid w:val="0033491B"/>
    <w:rsid w:val="003408F2"/>
    <w:rsid w:val="0034096A"/>
    <w:rsid w:val="00340A94"/>
    <w:rsid w:val="00340E60"/>
    <w:rsid w:val="00341CF7"/>
    <w:rsid w:val="00341E68"/>
    <w:rsid w:val="003422AE"/>
    <w:rsid w:val="003425EF"/>
    <w:rsid w:val="00342EA6"/>
    <w:rsid w:val="003432E2"/>
    <w:rsid w:val="00343403"/>
    <w:rsid w:val="003434A0"/>
    <w:rsid w:val="0034391F"/>
    <w:rsid w:val="00343C70"/>
    <w:rsid w:val="00343E1C"/>
    <w:rsid w:val="003441D3"/>
    <w:rsid w:val="0034513D"/>
    <w:rsid w:val="00345499"/>
    <w:rsid w:val="003459B0"/>
    <w:rsid w:val="00345A5D"/>
    <w:rsid w:val="003460CC"/>
    <w:rsid w:val="00347CDB"/>
    <w:rsid w:val="003501B9"/>
    <w:rsid w:val="00350259"/>
    <w:rsid w:val="00350428"/>
    <w:rsid w:val="00350587"/>
    <w:rsid w:val="00350E84"/>
    <w:rsid w:val="0035196B"/>
    <w:rsid w:val="00351E04"/>
    <w:rsid w:val="00352FF0"/>
    <w:rsid w:val="003537C4"/>
    <w:rsid w:val="00354840"/>
    <w:rsid w:val="00355924"/>
    <w:rsid w:val="00355BD3"/>
    <w:rsid w:val="00356073"/>
    <w:rsid w:val="00357F6C"/>
    <w:rsid w:val="00360058"/>
    <w:rsid w:val="003601F1"/>
    <w:rsid w:val="00360A3B"/>
    <w:rsid w:val="00360BB0"/>
    <w:rsid w:val="00360ED7"/>
    <w:rsid w:val="0036185D"/>
    <w:rsid w:val="003618DE"/>
    <w:rsid w:val="00361DDF"/>
    <w:rsid w:val="003624A1"/>
    <w:rsid w:val="003625AD"/>
    <w:rsid w:val="0036291B"/>
    <w:rsid w:val="00362C7C"/>
    <w:rsid w:val="00363ABA"/>
    <w:rsid w:val="00363C22"/>
    <w:rsid w:val="00363F4B"/>
    <w:rsid w:val="003646AC"/>
    <w:rsid w:val="00365310"/>
    <w:rsid w:val="0036792B"/>
    <w:rsid w:val="00370684"/>
    <w:rsid w:val="0037075C"/>
    <w:rsid w:val="00372626"/>
    <w:rsid w:val="0037289A"/>
    <w:rsid w:val="00373553"/>
    <w:rsid w:val="003744A7"/>
    <w:rsid w:val="0037462E"/>
    <w:rsid w:val="003748A0"/>
    <w:rsid w:val="00375153"/>
    <w:rsid w:val="00375EB3"/>
    <w:rsid w:val="00375F72"/>
    <w:rsid w:val="003762F4"/>
    <w:rsid w:val="00376595"/>
    <w:rsid w:val="00376B4E"/>
    <w:rsid w:val="00376C14"/>
    <w:rsid w:val="003771A1"/>
    <w:rsid w:val="00377D68"/>
    <w:rsid w:val="003801C7"/>
    <w:rsid w:val="00380321"/>
    <w:rsid w:val="00381C42"/>
    <w:rsid w:val="00381CDD"/>
    <w:rsid w:val="00381E01"/>
    <w:rsid w:val="00382C97"/>
    <w:rsid w:val="0038333E"/>
    <w:rsid w:val="003838AD"/>
    <w:rsid w:val="00383A51"/>
    <w:rsid w:val="00383B8E"/>
    <w:rsid w:val="00383DC1"/>
    <w:rsid w:val="00385150"/>
    <w:rsid w:val="0038641B"/>
    <w:rsid w:val="0038669A"/>
    <w:rsid w:val="00386A02"/>
    <w:rsid w:val="00386D92"/>
    <w:rsid w:val="003871A2"/>
    <w:rsid w:val="00387DB0"/>
    <w:rsid w:val="0039019C"/>
    <w:rsid w:val="0039035D"/>
    <w:rsid w:val="00390D2E"/>
    <w:rsid w:val="003914B2"/>
    <w:rsid w:val="00391939"/>
    <w:rsid w:val="00391E3C"/>
    <w:rsid w:val="00393178"/>
    <w:rsid w:val="00393612"/>
    <w:rsid w:val="00393CDE"/>
    <w:rsid w:val="003941F0"/>
    <w:rsid w:val="00394F34"/>
    <w:rsid w:val="003950BA"/>
    <w:rsid w:val="003961D9"/>
    <w:rsid w:val="0039741A"/>
    <w:rsid w:val="00397BD4"/>
    <w:rsid w:val="003A013B"/>
    <w:rsid w:val="003A03C9"/>
    <w:rsid w:val="003A03E3"/>
    <w:rsid w:val="003A06D5"/>
    <w:rsid w:val="003A0870"/>
    <w:rsid w:val="003A0A2F"/>
    <w:rsid w:val="003A0A59"/>
    <w:rsid w:val="003A0C96"/>
    <w:rsid w:val="003A0DFD"/>
    <w:rsid w:val="003A231C"/>
    <w:rsid w:val="003A233C"/>
    <w:rsid w:val="003A284A"/>
    <w:rsid w:val="003A2EE9"/>
    <w:rsid w:val="003A2F62"/>
    <w:rsid w:val="003A377B"/>
    <w:rsid w:val="003A4168"/>
    <w:rsid w:val="003A417A"/>
    <w:rsid w:val="003A48FC"/>
    <w:rsid w:val="003A62CB"/>
    <w:rsid w:val="003A6541"/>
    <w:rsid w:val="003A66CF"/>
    <w:rsid w:val="003A6C9A"/>
    <w:rsid w:val="003A76A4"/>
    <w:rsid w:val="003A7FF3"/>
    <w:rsid w:val="003B1137"/>
    <w:rsid w:val="003B118C"/>
    <w:rsid w:val="003B1821"/>
    <w:rsid w:val="003B1E96"/>
    <w:rsid w:val="003B3101"/>
    <w:rsid w:val="003B33C1"/>
    <w:rsid w:val="003B3F8D"/>
    <w:rsid w:val="003B5106"/>
    <w:rsid w:val="003B5703"/>
    <w:rsid w:val="003B5D9C"/>
    <w:rsid w:val="003B617E"/>
    <w:rsid w:val="003B69ED"/>
    <w:rsid w:val="003B7299"/>
    <w:rsid w:val="003B7755"/>
    <w:rsid w:val="003B7967"/>
    <w:rsid w:val="003B79E8"/>
    <w:rsid w:val="003B7A52"/>
    <w:rsid w:val="003C0FCB"/>
    <w:rsid w:val="003C1A93"/>
    <w:rsid w:val="003C1ABB"/>
    <w:rsid w:val="003C1CAD"/>
    <w:rsid w:val="003C22B4"/>
    <w:rsid w:val="003C29EC"/>
    <w:rsid w:val="003C34E9"/>
    <w:rsid w:val="003C3506"/>
    <w:rsid w:val="003C456C"/>
    <w:rsid w:val="003C490C"/>
    <w:rsid w:val="003C61E1"/>
    <w:rsid w:val="003C7394"/>
    <w:rsid w:val="003C7646"/>
    <w:rsid w:val="003C7F60"/>
    <w:rsid w:val="003D00C2"/>
    <w:rsid w:val="003D0161"/>
    <w:rsid w:val="003D05E2"/>
    <w:rsid w:val="003D0623"/>
    <w:rsid w:val="003D0F83"/>
    <w:rsid w:val="003D1030"/>
    <w:rsid w:val="003D1057"/>
    <w:rsid w:val="003D10B5"/>
    <w:rsid w:val="003D130A"/>
    <w:rsid w:val="003D237B"/>
    <w:rsid w:val="003D249F"/>
    <w:rsid w:val="003D25AF"/>
    <w:rsid w:val="003D2BCF"/>
    <w:rsid w:val="003D2BF7"/>
    <w:rsid w:val="003D338C"/>
    <w:rsid w:val="003D3987"/>
    <w:rsid w:val="003D4168"/>
    <w:rsid w:val="003D4566"/>
    <w:rsid w:val="003D54F5"/>
    <w:rsid w:val="003D60CC"/>
    <w:rsid w:val="003D6E2F"/>
    <w:rsid w:val="003E1B14"/>
    <w:rsid w:val="003E1E95"/>
    <w:rsid w:val="003E251F"/>
    <w:rsid w:val="003E25D8"/>
    <w:rsid w:val="003E26AB"/>
    <w:rsid w:val="003E2849"/>
    <w:rsid w:val="003E2E97"/>
    <w:rsid w:val="003E30D7"/>
    <w:rsid w:val="003E3133"/>
    <w:rsid w:val="003E3B9B"/>
    <w:rsid w:val="003E3E90"/>
    <w:rsid w:val="003E401A"/>
    <w:rsid w:val="003E453A"/>
    <w:rsid w:val="003E5E0E"/>
    <w:rsid w:val="003E63B3"/>
    <w:rsid w:val="003E640A"/>
    <w:rsid w:val="003E7308"/>
    <w:rsid w:val="003F0EDD"/>
    <w:rsid w:val="003F0FE2"/>
    <w:rsid w:val="003F101F"/>
    <w:rsid w:val="003F31F0"/>
    <w:rsid w:val="003F4ADA"/>
    <w:rsid w:val="003F4C6B"/>
    <w:rsid w:val="003F4DAC"/>
    <w:rsid w:val="003F544F"/>
    <w:rsid w:val="003F5942"/>
    <w:rsid w:val="003F5ED8"/>
    <w:rsid w:val="003F64B6"/>
    <w:rsid w:val="003F6B1F"/>
    <w:rsid w:val="003F6C6C"/>
    <w:rsid w:val="00400DE6"/>
    <w:rsid w:val="00400F8B"/>
    <w:rsid w:val="0040104E"/>
    <w:rsid w:val="00401362"/>
    <w:rsid w:val="0040176F"/>
    <w:rsid w:val="00401874"/>
    <w:rsid w:val="004024B8"/>
    <w:rsid w:val="0040250F"/>
    <w:rsid w:val="00402E25"/>
    <w:rsid w:val="00403B31"/>
    <w:rsid w:val="00403FDF"/>
    <w:rsid w:val="00404672"/>
    <w:rsid w:val="0040551F"/>
    <w:rsid w:val="00405F8A"/>
    <w:rsid w:val="0040601E"/>
    <w:rsid w:val="0040619D"/>
    <w:rsid w:val="00406C59"/>
    <w:rsid w:val="0040765F"/>
    <w:rsid w:val="00407CB8"/>
    <w:rsid w:val="00407F7F"/>
    <w:rsid w:val="004103FF"/>
    <w:rsid w:val="00410DF6"/>
    <w:rsid w:val="00411926"/>
    <w:rsid w:val="00411DAE"/>
    <w:rsid w:val="00411E04"/>
    <w:rsid w:val="00412296"/>
    <w:rsid w:val="0041245E"/>
    <w:rsid w:val="0041289B"/>
    <w:rsid w:val="0041409E"/>
    <w:rsid w:val="00414265"/>
    <w:rsid w:val="00414DDC"/>
    <w:rsid w:val="004152EF"/>
    <w:rsid w:val="00416004"/>
    <w:rsid w:val="004160C6"/>
    <w:rsid w:val="0041733F"/>
    <w:rsid w:val="004201D4"/>
    <w:rsid w:val="00420276"/>
    <w:rsid w:val="004210CF"/>
    <w:rsid w:val="00421103"/>
    <w:rsid w:val="0042127D"/>
    <w:rsid w:val="00421665"/>
    <w:rsid w:val="00423D09"/>
    <w:rsid w:val="00424E3C"/>
    <w:rsid w:val="0042511E"/>
    <w:rsid w:val="0042519D"/>
    <w:rsid w:val="00426F4B"/>
    <w:rsid w:val="00430734"/>
    <w:rsid w:val="004311B9"/>
    <w:rsid w:val="00431386"/>
    <w:rsid w:val="0043160E"/>
    <w:rsid w:val="0043275D"/>
    <w:rsid w:val="00432A36"/>
    <w:rsid w:val="0043326D"/>
    <w:rsid w:val="00433ED1"/>
    <w:rsid w:val="0043435F"/>
    <w:rsid w:val="00434394"/>
    <w:rsid w:val="0043467E"/>
    <w:rsid w:val="00434ECF"/>
    <w:rsid w:val="00435284"/>
    <w:rsid w:val="0043562D"/>
    <w:rsid w:val="00435A07"/>
    <w:rsid w:val="00435EBF"/>
    <w:rsid w:val="004367E3"/>
    <w:rsid w:val="00436AE3"/>
    <w:rsid w:val="00437252"/>
    <w:rsid w:val="00437253"/>
    <w:rsid w:val="00437592"/>
    <w:rsid w:val="00437FB7"/>
    <w:rsid w:val="0044038C"/>
    <w:rsid w:val="004409D8"/>
    <w:rsid w:val="00440BD5"/>
    <w:rsid w:val="0044168C"/>
    <w:rsid w:val="00442220"/>
    <w:rsid w:val="004426AE"/>
    <w:rsid w:val="00443149"/>
    <w:rsid w:val="00443288"/>
    <w:rsid w:val="004434BF"/>
    <w:rsid w:val="0044374F"/>
    <w:rsid w:val="00443D5A"/>
    <w:rsid w:val="004448DA"/>
    <w:rsid w:val="00445040"/>
    <w:rsid w:val="004451DE"/>
    <w:rsid w:val="00445C42"/>
    <w:rsid w:val="00446559"/>
    <w:rsid w:val="004476E6"/>
    <w:rsid w:val="00447FC2"/>
    <w:rsid w:val="00450091"/>
    <w:rsid w:val="00450AF9"/>
    <w:rsid w:val="00451572"/>
    <w:rsid w:val="00451895"/>
    <w:rsid w:val="00452729"/>
    <w:rsid w:val="00452997"/>
    <w:rsid w:val="00452A0C"/>
    <w:rsid w:val="00452D51"/>
    <w:rsid w:val="00453214"/>
    <w:rsid w:val="0045372B"/>
    <w:rsid w:val="0045416E"/>
    <w:rsid w:val="0045461F"/>
    <w:rsid w:val="0045640E"/>
    <w:rsid w:val="004568E0"/>
    <w:rsid w:val="00456ADD"/>
    <w:rsid w:val="00456C03"/>
    <w:rsid w:val="00456D72"/>
    <w:rsid w:val="004572C5"/>
    <w:rsid w:val="0045730B"/>
    <w:rsid w:val="00460D7F"/>
    <w:rsid w:val="00461E49"/>
    <w:rsid w:val="004637CF"/>
    <w:rsid w:val="00463A8C"/>
    <w:rsid w:val="004642A0"/>
    <w:rsid w:val="00464FC3"/>
    <w:rsid w:val="00465C54"/>
    <w:rsid w:val="00466138"/>
    <w:rsid w:val="004663D6"/>
    <w:rsid w:val="00466B35"/>
    <w:rsid w:val="004670B8"/>
    <w:rsid w:val="004674D5"/>
    <w:rsid w:val="00467626"/>
    <w:rsid w:val="00467787"/>
    <w:rsid w:val="00470A63"/>
    <w:rsid w:val="00470AEC"/>
    <w:rsid w:val="00471FBA"/>
    <w:rsid w:val="00472C82"/>
    <w:rsid w:val="00473324"/>
    <w:rsid w:val="00473D0A"/>
    <w:rsid w:val="004745A9"/>
    <w:rsid w:val="004749E9"/>
    <w:rsid w:val="00474D07"/>
    <w:rsid w:val="0047594F"/>
    <w:rsid w:val="00476030"/>
    <w:rsid w:val="00476660"/>
    <w:rsid w:val="00476701"/>
    <w:rsid w:val="00476C10"/>
    <w:rsid w:val="004773E7"/>
    <w:rsid w:val="00477773"/>
    <w:rsid w:val="00477E3A"/>
    <w:rsid w:val="00480673"/>
    <w:rsid w:val="00480A44"/>
    <w:rsid w:val="00480D9C"/>
    <w:rsid w:val="0048133C"/>
    <w:rsid w:val="00481DF4"/>
    <w:rsid w:val="00482C8D"/>
    <w:rsid w:val="00482E51"/>
    <w:rsid w:val="00483BE7"/>
    <w:rsid w:val="00483C52"/>
    <w:rsid w:val="00484C08"/>
    <w:rsid w:val="004850FE"/>
    <w:rsid w:val="004855EE"/>
    <w:rsid w:val="00485912"/>
    <w:rsid w:val="0048785D"/>
    <w:rsid w:val="00490A1F"/>
    <w:rsid w:val="00490EE0"/>
    <w:rsid w:val="004910CE"/>
    <w:rsid w:val="00491A33"/>
    <w:rsid w:val="00491D2C"/>
    <w:rsid w:val="00491DD7"/>
    <w:rsid w:val="004930EB"/>
    <w:rsid w:val="0049317F"/>
    <w:rsid w:val="00493841"/>
    <w:rsid w:val="00493FFD"/>
    <w:rsid w:val="004942FA"/>
    <w:rsid w:val="00494D2D"/>
    <w:rsid w:val="0049502B"/>
    <w:rsid w:val="00495E02"/>
    <w:rsid w:val="004962CB"/>
    <w:rsid w:val="00497155"/>
    <w:rsid w:val="00497285"/>
    <w:rsid w:val="00497908"/>
    <w:rsid w:val="004A0436"/>
    <w:rsid w:val="004A16A9"/>
    <w:rsid w:val="004A171C"/>
    <w:rsid w:val="004A183B"/>
    <w:rsid w:val="004A1A89"/>
    <w:rsid w:val="004A2329"/>
    <w:rsid w:val="004A2410"/>
    <w:rsid w:val="004A2555"/>
    <w:rsid w:val="004A295B"/>
    <w:rsid w:val="004A3971"/>
    <w:rsid w:val="004A3F21"/>
    <w:rsid w:val="004A46E1"/>
    <w:rsid w:val="004A5A98"/>
    <w:rsid w:val="004B0215"/>
    <w:rsid w:val="004B146B"/>
    <w:rsid w:val="004B169A"/>
    <w:rsid w:val="004B1AB1"/>
    <w:rsid w:val="004B1AE4"/>
    <w:rsid w:val="004B1B80"/>
    <w:rsid w:val="004B2809"/>
    <w:rsid w:val="004B2927"/>
    <w:rsid w:val="004B3A72"/>
    <w:rsid w:val="004B3DEB"/>
    <w:rsid w:val="004B409C"/>
    <w:rsid w:val="004B41E8"/>
    <w:rsid w:val="004B4677"/>
    <w:rsid w:val="004B46C0"/>
    <w:rsid w:val="004B49EF"/>
    <w:rsid w:val="004B4A3D"/>
    <w:rsid w:val="004B4C2B"/>
    <w:rsid w:val="004B557B"/>
    <w:rsid w:val="004B5BE0"/>
    <w:rsid w:val="004B5DFE"/>
    <w:rsid w:val="004B65BD"/>
    <w:rsid w:val="004B672E"/>
    <w:rsid w:val="004B6764"/>
    <w:rsid w:val="004B749B"/>
    <w:rsid w:val="004B7C24"/>
    <w:rsid w:val="004B7D71"/>
    <w:rsid w:val="004B7E0F"/>
    <w:rsid w:val="004C0354"/>
    <w:rsid w:val="004C06D9"/>
    <w:rsid w:val="004C09BF"/>
    <w:rsid w:val="004C0A30"/>
    <w:rsid w:val="004C0CE8"/>
    <w:rsid w:val="004C0FF6"/>
    <w:rsid w:val="004C14CF"/>
    <w:rsid w:val="004C1B88"/>
    <w:rsid w:val="004C1CE0"/>
    <w:rsid w:val="004C255E"/>
    <w:rsid w:val="004C2B63"/>
    <w:rsid w:val="004C3675"/>
    <w:rsid w:val="004C37AD"/>
    <w:rsid w:val="004C3B4B"/>
    <w:rsid w:val="004C4F74"/>
    <w:rsid w:val="004C506F"/>
    <w:rsid w:val="004C56FE"/>
    <w:rsid w:val="004C5F91"/>
    <w:rsid w:val="004C6109"/>
    <w:rsid w:val="004C6AA2"/>
    <w:rsid w:val="004C7858"/>
    <w:rsid w:val="004C7E3E"/>
    <w:rsid w:val="004D1CA5"/>
    <w:rsid w:val="004D1D4A"/>
    <w:rsid w:val="004D24B2"/>
    <w:rsid w:val="004D2559"/>
    <w:rsid w:val="004D259D"/>
    <w:rsid w:val="004D2A20"/>
    <w:rsid w:val="004D2B10"/>
    <w:rsid w:val="004D2E37"/>
    <w:rsid w:val="004D3325"/>
    <w:rsid w:val="004D34F4"/>
    <w:rsid w:val="004D37E1"/>
    <w:rsid w:val="004D3B50"/>
    <w:rsid w:val="004D3C7D"/>
    <w:rsid w:val="004D44EA"/>
    <w:rsid w:val="004D47F8"/>
    <w:rsid w:val="004D575E"/>
    <w:rsid w:val="004D6123"/>
    <w:rsid w:val="004D7261"/>
    <w:rsid w:val="004D7399"/>
    <w:rsid w:val="004D76EB"/>
    <w:rsid w:val="004E0040"/>
    <w:rsid w:val="004E0BB2"/>
    <w:rsid w:val="004E127F"/>
    <w:rsid w:val="004E137B"/>
    <w:rsid w:val="004E1D06"/>
    <w:rsid w:val="004E22B0"/>
    <w:rsid w:val="004E27AC"/>
    <w:rsid w:val="004E30D7"/>
    <w:rsid w:val="004E3781"/>
    <w:rsid w:val="004E4F26"/>
    <w:rsid w:val="004E4FB3"/>
    <w:rsid w:val="004E562E"/>
    <w:rsid w:val="004E685E"/>
    <w:rsid w:val="004F0061"/>
    <w:rsid w:val="004F03D2"/>
    <w:rsid w:val="004F1477"/>
    <w:rsid w:val="004F1508"/>
    <w:rsid w:val="004F1D34"/>
    <w:rsid w:val="004F2236"/>
    <w:rsid w:val="004F2A63"/>
    <w:rsid w:val="004F2C98"/>
    <w:rsid w:val="004F2FC9"/>
    <w:rsid w:val="004F338C"/>
    <w:rsid w:val="004F3659"/>
    <w:rsid w:val="004F371D"/>
    <w:rsid w:val="004F4957"/>
    <w:rsid w:val="004F5017"/>
    <w:rsid w:val="004F5100"/>
    <w:rsid w:val="004F512C"/>
    <w:rsid w:val="004F592A"/>
    <w:rsid w:val="004F60DE"/>
    <w:rsid w:val="004F61AD"/>
    <w:rsid w:val="004F6491"/>
    <w:rsid w:val="004F6957"/>
    <w:rsid w:val="004F6F4E"/>
    <w:rsid w:val="004F766D"/>
    <w:rsid w:val="004F7E81"/>
    <w:rsid w:val="0050021A"/>
    <w:rsid w:val="005006CC"/>
    <w:rsid w:val="00501920"/>
    <w:rsid w:val="0050275D"/>
    <w:rsid w:val="005032E3"/>
    <w:rsid w:val="005036C0"/>
    <w:rsid w:val="005047AE"/>
    <w:rsid w:val="00504DD7"/>
    <w:rsid w:val="00504E95"/>
    <w:rsid w:val="005057F4"/>
    <w:rsid w:val="00505863"/>
    <w:rsid w:val="00505C75"/>
    <w:rsid w:val="00505EE7"/>
    <w:rsid w:val="00506223"/>
    <w:rsid w:val="00506553"/>
    <w:rsid w:val="005068E4"/>
    <w:rsid w:val="00506A74"/>
    <w:rsid w:val="0050730A"/>
    <w:rsid w:val="00507D80"/>
    <w:rsid w:val="00510121"/>
    <w:rsid w:val="005104B9"/>
    <w:rsid w:val="005104E4"/>
    <w:rsid w:val="0051080F"/>
    <w:rsid w:val="00511081"/>
    <w:rsid w:val="00511545"/>
    <w:rsid w:val="0051229E"/>
    <w:rsid w:val="00512380"/>
    <w:rsid w:val="00512B00"/>
    <w:rsid w:val="00512FEA"/>
    <w:rsid w:val="005130FB"/>
    <w:rsid w:val="0051344C"/>
    <w:rsid w:val="005147D1"/>
    <w:rsid w:val="00515676"/>
    <w:rsid w:val="00515884"/>
    <w:rsid w:val="00515928"/>
    <w:rsid w:val="00516BC3"/>
    <w:rsid w:val="0051704D"/>
    <w:rsid w:val="00517651"/>
    <w:rsid w:val="00520E9F"/>
    <w:rsid w:val="00521D23"/>
    <w:rsid w:val="00521D7A"/>
    <w:rsid w:val="00523ADE"/>
    <w:rsid w:val="0052519D"/>
    <w:rsid w:val="0052572F"/>
    <w:rsid w:val="00525F5B"/>
    <w:rsid w:val="00526862"/>
    <w:rsid w:val="00526C18"/>
    <w:rsid w:val="00527538"/>
    <w:rsid w:val="0052756F"/>
    <w:rsid w:val="005275A3"/>
    <w:rsid w:val="00527AA0"/>
    <w:rsid w:val="0053011C"/>
    <w:rsid w:val="00530DE6"/>
    <w:rsid w:val="00531075"/>
    <w:rsid w:val="005316F4"/>
    <w:rsid w:val="005324F0"/>
    <w:rsid w:val="00532BA4"/>
    <w:rsid w:val="00532CEE"/>
    <w:rsid w:val="00532F08"/>
    <w:rsid w:val="00532FA7"/>
    <w:rsid w:val="00533BF5"/>
    <w:rsid w:val="00533C46"/>
    <w:rsid w:val="00534CEB"/>
    <w:rsid w:val="00535518"/>
    <w:rsid w:val="00536E6C"/>
    <w:rsid w:val="00537047"/>
    <w:rsid w:val="00537C00"/>
    <w:rsid w:val="00537FCB"/>
    <w:rsid w:val="00537FDD"/>
    <w:rsid w:val="00540643"/>
    <w:rsid w:val="00540BFD"/>
    <w:rsid w:val="00540DF1"/>
    <w:rsid w:val="00541987"/>
    <w:rsid w:val="00541DEA"/>
    <w:rsid w:val="00541E33"/>
    <w:rsid w:val="00542339"/>
    <w:rsid w:val="005424D3"/>
    <w:rsid w:val="005425EA"/>
    <w:rsid w:val="00542893"/>
    <w:rsid w:val="00543A01"/>
    <w:rsid w:val="00543B30"/>
    <w:rsid w:val="00543C2E"/>
    <w:rsid w:val="005444BA"/>
    <w:rsid w:val="00544832"/>
    <w:rsid w:val="00544F55"/>
    <w:rsid w:val="00545141"/>
    <w:rsid w:val="0054540D"/>
    <w:rsid w:val="005456E5"/>
    <w:rsid w:val="00545AEC"/>
    <w:rsid w:val="00545C10"/>
    <w:rsid w:val="00546131"/>
    <w:rsid w:val="005463B3"/>
    <w:rsid w:val="005465E4"/>
    <w:rsid w:val="0054673D"/>
    <w:rsid w:val="00547091"/>
    <w:rsid w:val="00547918"/>
    <w:rsid w:val="0055080B"/>
    <w:rsid w:val="005512E5"/>
    <w:rsid w:val="005528C5"/>
    <w:rsid w:val="00552A71"/>
    <w:rsid w:val="005536D2"/>
    <w:rsid w:val="0055403C"/>
    <w:rsid w:val="00554360"/>
    <w:rsid w:val="00554773"/>
    <w:rsid w:val="00554893"/>
    <w:rsid w:val="0055588D"/>
    <w:rsid w:val="0055605E"/>
    <w:rsid w:val="0055685A"/>
    <w:rsid w:val="00556AC2"/>
    <w:rsid w:val="0055721E"/>
    <w:rsid w:val="0055799F"/>
    <w:rsid w:val="00557ECD"/>
    <w:rsid w:val="005600E3"/>
    <w:rsid w:val="005605DE"/>
    <w:rsid w:val="0056097D"/>
    <w:rsid w:val="0056121D"/>
    <w:rsid w:val="00561627"/>
    <w:rsid w:val="0056241C"/>
    <w:rsid w:val="00562980"/>
    <w:rsid w:val="00563112"/>
    <w:rsid w:val="005632A9"/>
    <w:rsid w:val="0056376B"/>
    <w:rsid w:val="00563C21"/>
    <w:rsid w:val="00563D6D"/>
    <w:rsid w:val="0056407E"/>
    <w:rsid w:val="0056478F"/>
    <w:rsid w:val="0056487E"/>
    <w:rsid w:val="00564B7C"/>
    <w:rsid w:val="0056528A"/>
    <w:rsid w:val="00565E08"/>
    <w:rsid w:val="00565EE5"/>
    <w:rsid w:val="005662E4"/>
    <w:rsid w:val="00567098"/>
    <w:rsid w:val="00567906"/>
    <w:rsid w:val="00567E86"/>
    <w:rsid w:val="00567FD0"/>
    <w:rsid w:val="00570217"/>
    <w:rsid w:val="005702B8"/>
    <w:rsid w:val="005704DD"/>
    <w:rsid w:val="005704DF"/>
    <w:rsid w:val="00570C40"/>
    <w:rsid w:val="00571825"/>
    <w:rsid w:val="00571C70"/>
    <w:rsid w:val="0057201C"/>
    <w:rsid w:val="0057206D"/>
    <w:rsid w:val="005722E0"/>
    <w:rsid w:val="005722FD"/>
    <w:rsid w:val="005729C8"/>
    <w:rsid w:val="00572D2E"/>
    <w:rsid w:val="00573368"/>
    <w:rsid w:val="0057350E"/>
    <w:rsid w:val="005735C6"/>
    <w:rsid w:val="0057390D"/>
    <w:rsid w:val="00574881"/>
    <w:rsid w:val="00574ADE"/>
    <w:rsid w:val="005752B4"/>
    <w:rsid w:val="005765C2"/>
    <w:rsid w:val="00576FA8"/>
    <w:rsid w:val="005771A8"/>
    <w:rsid w:val="00577628"/>
    <w:rsid w:val="005778F8"/>
    <w:rsid w:val="00577EE8"/>
    <w:rsid w:val="00580D24"/>
    <w:rsid w:val="005810ED"/>
    <w:rsid w:val="00581106"/>
    <w:rsid w:val="00581983"/>
    <w:rsid w:val="005831FB"/>
    <w:rsid w:val="0058640B"/>
    <w:rsid w:val="00587561"/>
    <w:rsid w:val="00587C40"/>
    <w:rsid w:val="00587FE2"/>
    <w:rsid w:val="005907F1"/>
    <w:rsid w:val="00590EE0"/>
    <w:rsid w:val="005917E2"/>
    <w:rsid w:val="005917F3"/>
    <w:rsid w:val="00591DFA"/>
    <w:rsid w:val="00592FDF"/>
    <w:rsid w:val="005934D0"/>
    <w:rsid w:val="005946D2"/>
    <w:rsid w:val="005947D3"/>
    <w:rsid w:val="00595A44"/>
    <w:rsid w:val="00596F18"/>
    <w:rsid w:val="00596FE3"/>
    <w:rsid w:val="005976D1"/>
    <w:rsid w:val="0059772D"/>
    <w:rsid w:val="005978FC"/>
    <w:rsid w:val="005A00A8"/>
    <w:rsid w:val="005A01C8"/>
    <w:rsid w:val="005A0622"/>
    <w:rsid w:val="005A0697"/>
    <w:rsid w:val="005A1115"/>
    <w:rsid w:val="005A22A8"/>
    <w:rsid w:val="005A383A"/>
    <w:rsid w:val="005A47B3"/>
    <w:rsid w:val="005A4C20"/>
    <w:rsid w:val="005A5094"/>
    <w:rsid w:val="005A549C"/>
    <w:rsid w:val="005A5A7B"/>
    <w:rsid w:val="005A5E3B"/>
    <w:rsid w:val="005A6A40"/>
    <w:rsid w:val="005A7499"/>
    <w:rsid w:val="005A74C2"/>
    <w:rsid w:val="005A7BA0"/>
    <w:rsid w:val="005B148B"/>
    <w:rsid w:val="005B2ECE"/>
    <w:rsid w:val="005B488B"/>
    <w:rsid w:val="005B60DD"/>
    <w:rsid w:val="005B6164"/>
    <w:rsid w:val="005B7544"/>
    <w:rsid w:val="005B7B10"/>
    <w:rsid w:val="005C0659"/>
    <w:rsid w:val="005C0D90"/>
    <w:rsid w:val="005C1642"/>
    <w:rsid w:val="005C1766"/>
    <w:rsid w:val="005C1A3B"/>
    <w:rsid w:val="005C1DC0"/>
    <w:rsid w:val="005C1E44"/>
    <w:rsid w:val="005C25C5"/>
    <w:rsid w:val="005C34A9"/>
    <w:rsid w:val="005C3D58"/>
    <w:rsid w:val="005C6C41"/>
    <w:rsid w:val="005C6D01"/>
    <w:rsid w:val="005D0423"/>
    <w:rsid w:val="005D08E7"/>
    <w:rsid w:val="005D1851"/>
    <w:rsid w:val="005D1AB2"/>
    <w:rsid w:val="005D29B8"/>
    <w:rsid w:val="005D2F48"/>
    <w:rsid w:val="005D33CE"/>
    <w:rsid w:val="005D3F07"/>
    <w:rsid w:val="005D48C3"/>
    <w:rsid w:val="005D586E"/>
    <w:rsid w:val="005D5CAA"/>
    <w:rsid w:val="005D5CFC"/>
    <w:rsid w:val="005D74FA"/>
    <w:rsid w:val="005D7640"/>
    <w:rsid w:val="005E02B3"/>
    <w:rsid w:val="005E0687"/>
    <w:rsid w:val="005E10F4"/>
    <w:rsid w:val="005E11C1"/>
    <w:rsid w:val="005E128C"/>
    <w:rsid w:val="005E1608"/>
    <w:rsid w:val="005E17B4"/>
    <w:rsid w:val="005E1B25"/>
    <w:rsid w:val="005E1C03"/>
    <w:rsid w:val="005E1EB6"/>
    <w:rsid w:val="005E213C"/>
    <w:rsid w:val="005E35EF"/>
    <w:rsid w:val="005E3A3B"/>
    <w:rsid w:val="005E3E3E"/>
    <w:rsid w:val="005E3E54"/>
    <w:rsid w:val="005E446C"/>
    <w:rsid w:val="005E44A8"/>
    <w:rsid w:val="005E58AB"/>
    <w:rsid w:val="005E593E"/>
    <w:rsid w:val="005E59B5"/>
    <w:rsid w:val="005E5EDC"/>
    <w:rsid w:val="005E6B47"/>
    <w:rsid w:val="005E6B86"/>
    <w:rsid w:val="005E700B"/>
    <w:rsid w:val="005E79C9"/>
    <w:rsid w:val="005E7C3B"/>
    <w:rsid w:val="005F0063"/>
    <w:rsid w:val="005F0886"/>
    <w:rsid w:val="005F22E8"/>
    <w:rsid w:val="005F25D4"/>
    <w:rsid w:val="005F29C9"/>
    <w:rsid w:val="005F2F2B"/>
    <w:rsid w:val="005F3475"/>
    <w:rsid w:val="005F3B65"/>
    <w:rsid w:val="005F3CB6"/>
    <w:rsid w:val="005F44A8"/>
    <w:rsid w:val="005F53A6"/>
    <w:rsid w:val="005F56EC"/>
    <w:rsid w:val="005F59A6"/>
    <w:rsid w:val="005F661D"/>
    <w:rsid w:val="005F7ACC"/>
    <w:rsid w:val="005F7F14"/>
    <w:rsid w:val="00600593"/>
    <w:rsid w:val="0060070D"/>
    <w:rsid w:val="00600848"/>
    <w:rsid w:val="006008C7"/>
    <w:rsid w:val="0060280B"/>
    <w:rsid w:val="00602DA6"/>
    <w:rsid w:val="0060307F"/>
    <w:rsid w:val="0060343B"/>
    <w:rsid w:val="00603EE2"/>
    <w:rsid w:val="0060427F"/>
    <w:rsid w:val="00604E47"/>
    <w:rsid w:val="00605032"/>
    <w:rsid w:val="0060555B"/>
    <w:rsid w:val="006058F7"/>
    <w:rsid w:val="00605988"/>
    <w:rsid w:val="006063C6"/>
    <w:rsid w:val="0060706E"/>
    <w:rsid w:val="0060718A"/>
    <w:rsid w:val="006103CA"/>
    <w:rsid w:val="00610BA0"/>
    <w:rsid w:val="00610D9C"/>
    <w:rsid w:val="00611AC8"/>
    <w:rsid w:val="00611CC3"/>
    <w:rsid w:val="0061299B"/>
    <w:rsid w:val="0061398F"/>
    <w:rsid w:val="00614242"/>
    <w:rsid w:val="0062053F"/>
    <w:rsid w:val="00620AD8"/>
    <w:rsid w:val="00620C47"/>
    <w:rsid w:val="006217BC"/>
    <w:rsid w:val="006223F0"/>
    <w:rsid w:val="006225EE"/>
    <w:rsid w:val="00622990"/>
    <w:rsid w:val="00622D27"/>
    <w:rsid w:val="00622E6A"/>
    <w:rsid w:val="006234A1"/>
    <w:rsid w:val="00623601"/>
    <w:rsid w:val="00623A5C"/>
    <w:rsid w:val="00623E86"/>
    <w:rsid w:val="00624C6F"/>
    <w:rsid w:val="006252FC"/>
    <w:rsid w:val="0062535D"/>
    <w:rsid w:val="0062585F"/>
    <w:rsid w:val="00625993"/>
    <w:rsid w:val="00627396"/>
    <w:rsid w:val="006276F2"/>
    <w:rsid w:val="00627BCA"/>
    <w:rsid w:val="00627E2D"/>
    <w:rsid w:val="0063000A"/>
    <w:rsid w:val="00630105"/>
    <w:rsid w:val="006308AE"/>
    <w:rsid w:val="006308BE"/>
    <w:rsid w:val="0063091D"/>
    <w:rsid w:val="00631054"/>
    <w:rsid w:val="00631275"/>
    <w:rsid w:val="006313B7"/>
    <w:rsid w:val="006317CE"/>
    <w:rsid w:val="00631812"/>
    <w:rsid w:val="006326D0"/>
    <w:rsid w:val="0063299A"/>
    <w:rsid w:val="00632F40"/>
    <w:rsid w:val="006331D7"/>
    <w:rsid w:val="00633D03"/>
    <w:rsid w:val="00633E25"/>
    <w:rsid w:val="00634DBD"/>
    <w:rsid w:val="00634DD0"/>
    <w:rsid w:val="00635A9F"/>
    <w:rsid w:val="00635BB0"/>
    <w:rsid w:val="0063606B"/>
    <w:rsid w:val="00636649"/>
    <w:rsid w:val="006368BA"/>
    <w:rsid w:val="00636992"/>
    <w:rsid w:val="00636F33"/>
    <w:rsid w:val="00636FB4"/>
    <w:rsid w:val="00637691"/>
    <w:rsid w:val="00637859"/>
    <w:rsid w:val="00637DF1"/>
    <w:rsid w:val="00637E9F"/>
    <w:rsid w:val="00640D44"/>
    <w:rsid w:val="0064201F"/>
    <w:rsid w:val="00642214"/>
    <w:rsid w:val="00642F93"/>
    <w:rsid w:val="00643E0E"/>
    <w:rsid w:val="00644062"/>
    <w:rsid w:val="0064643E"/>
    <w:rsid w:val="00646485"/>
    <w:rsid w:val="00646B95"/>
    <w:rsid w:val="00647243"/>
    <w:rsid w:val="00647F38"/>
    <w:rsid w:val="00647F95"/>
    <w:rsid w:val="0065012F"/>
    <w:rsid w:val="0065030A"/>
    <w:rsid w:val="00650DC8"/>
    <w:rsid w:val="00651601"/>
    <w:rsid w:val="0065204F"/>
    <w:rsid w:val="00652510"/>
    <w:rsid w:val="006526F7"/>
    <w:rsid w:val="00653623"/>
    <w:rsid w:val="0065415E"/>
    <w:rsid w:val="00654248"/>
    <w:rsid w:val="00655BDC"/>
    <w:rsid w:val="0065616E"/>
    <w:rsid w:val="00656822"/>
    <w:rsid w:val="00657092"/>
    <w:rsid w:val="00657290"/>
    <w:rsid w:val="006606C5"/>
    <w:rsid w:val="00660FAB"/>
    <w:rsid w:val="00661AE1"/>
    <w:rsid w:val="00661C7B"/>
    <w:rsid w:val="006626A1"/>
    <w:rsid w:val="00663053"/>
    <w:rsid w:val="00663E9E"/>
    <w:rsid w:val="006640C8"/>
    <w:rsid w:val="00664546"/>
    <w:rsid w:val="00664B15"/>
    <w:rsid w:val="00664D13"/>
    <w:rsid w:val="006652CC"/>
    <w:rsid w:val="00666668"/>
    <w:rsid w:val="0066684A"/>
    <w:rsid w:val="006673CC"/>
    <w:rsid w:val="0066750A"/>
    <w:rsid w:val="006675D4"/>
    <w:rsid w:val="0066774F"/>
    <w:rsid w:val="00667FDF"/>
    <w:rsid w:val="0067188E"/>
    <w:rsid w:val="0067217B"/>
    <w:rsid w:val="00672648"/>
    <w:rsid w:val="00672B97"/>
    <w:rsid w:val="00672D21"/>
    <w:rsid w:val="006730B6"/>
    <w:rsid w:val="00674338"/>
    <w:rsid w:val="0067439F"/>
    <w:rsid w:val="0067542A"/>
    <w:rsid w:val="006757C6"/>
    <w:rsid w:val="00677249"/>
    <w:rsid w:val="00680177"/>
    <w:rsid w:val="00680D1C"/>
    <w:rsid w:val="00681070"/>
    <w:rsid w:val="00682074"/>
    <w:rsid w:val="00682B97"/>
    <w:rsid w:val="00683379"/>
    <w:rsid w:val="00683BE9"/>
    <w:rsid w:val="00683CEF"/>
    <w:rsid w:val="00683F3A"/>
    <w:rsid w:val="006841FE"/>
    <w:rsid w:val="0068434F"/>
    <w:rsid w:val="00684723"/>
    <w:rsid w:val="00684F22"/>
    <w:rsid w:val="00685347"/>
    <w:rsid w:val="00685B76"/>
    <w:rsid w:val="00685C46"/>
    <w:rsid w:val="00685CA0"/>
    <w:rsid w:val="00685F47"/>
    <w:rsid w:val="0068647E"/>
    <w:rsid w:val="006866DB"/>
    <w:rsid w:val="00686B55"/>
    <w:rsid w:val="006871C1"/>
    <w:rsid w:val="006876F6"/>
    <w:rsid w:val="006905D6"/>
    <w:rsid w:val="006912AB"/>
    <w:rsid w:val="00691447"/>
    <w:rsid w:val="00691CA7"/>
    <w:rsid w:val="006924B3"/>
    <w:rsid w:val="0069266E"/>
    <w:rsid w:val="00692A92"/>
    <w:rsid w:val="00692B49"/>
    <w:rsid w:val="006936C1"/>
    <w:rsid w:val="00694BAB"/>
    <w:rsid w:val="00694C82"/>
    <w:rsid w:val="00695900"/>
    <w:rsid w:val="0069671C"/>
    <w:rsid w:val="00696C18"/>
    <w:rsid w:val="00697732"/>
    <w:rsid w:val="006A0D8B"/>
    <w:rsid w:val="006A19DA"/>
    <w:rsid w:val="006A1FB8"/>
    <w:rsid w:val="006A2018"/>
    <w:rsid w:val="006A21A9"/>
    <w:rsid w:val="006A29C3"/>
    <w:rsid w:val="006A33A5"/>
    <w:rsid w:val="006A3409"/>
    <w:rsid w:val="006A5485"/>
    <w:rsid w:val="006A562D"/>
    <w:rsid w:val="006A582D"/>
    <w:rsid w:val="006A62ED"/>
    <w:rsid w:val="006A6775"/>
    <w:rsid w:val="006A6AD5"/>
    <w:rsid w:val="006A6F61"/>
    <w:rsid w:val="006A7427"/>
    <w:rsid w:val="006B0888"/>
    <w:rsid w:val="006B0FB8"/>
    <w:rsid w:val="006B14A4"/>
    <w:rsid w:val="006B1BB3"/>
    <w:rsid w:val="006B27AA"/>
    <w:rsid w:val="006B2E3E"/>
    <w:rsid w:val="006B2ED1"/>
    <w:rsid w:val="006B31D7"/>
    <w:rsid w:val="006B33CD"/>
    <w:rsid w:val="006B46A7"/>
    <w:rsid w:val="006B4EE0"/>
    <w:rsid w:val="006B5040"/>
    <w:rsid w:val="006B6C76"/>
    <w:rsid w:val="006B6E84"/>
    <w:rsid w:val="006C0A9E"/>
    <w:rsid w:val="006C0BEC"/>
    <w:rsid w:val="006C1478"/>
    <w:rsid w:val="006C1672"/>
    <w:rsid w:val="006C1775"/>
    <w:rsid w:val="006C210D"/>
    <w:rsid w:val="006C25BC"/>
    <w:rsid w:val="006C351B"/>
    <w:rsid w:val="006C35FD"/>
    <w:rsid w:val="006C3AC4"/>
    <w:rsid w:val="006C42F8"/>
    <w:rsid w:val="006C48E8"/>
    <w:rsid w:val="006C4F31"/>
    <w:rsid w:val="006C52B9"/>
    <w:rsid w:val="006C5384"/>
    <w:rsid w:val="006C5A29"/>
    <w:rsid w:val="006C676C"/>
    <w:rsid w:val="006C6949"/>
    <w:rsid w:val="006C69FA"/>
    <w:rsid w:val="006C6C4C"/>
    <w:rsid w:val="006C760A"/>
    <w:rsid w:val="006C7A99"/>
    <w:rsid w:val="006D1308"/>
    <w:rsid w:val="006D2648"/>
    <w:rsid w:val="006D2ABE"/>
    <w:rsid w:val="006D309B"/>
    <w:rsid w:val="006D36C0"/>
    <w:rsid w:val="006D3AF4"/>
    <w:rsid w:val="006D3CA4"/>
    <w:rsid w:val="006D5C8F"/>
    <w:rsid w:val="006D627F"/>
    <w:rsid w:val="006D6586"/>
    <w:rsid w:val="006D7D20"/>
    <w:rsid w:val="006D7DD2"/>
    <w:rsid w:val="006E009F"/>
    <w:rsid w:val="006E0AA2"/>
    <w:rsid w:val="006E1488"/>
    <w:rsid w:val="006E173D"/>
    <w:rsid w:val="006E194E"/>
    <w:rsid w:val="006E197B"/>
    <w:rsid w:val="006E2161"/>
    <w:rsid w:val="006E2D48"/>
    <w:rsid w:val="006E3ABC"/>
    <w:rsid w:val="006E48EE"/>
    <w:rsid w:val="006E4E37"/>
    <w:rsid w:val="006E54C4"/>
    <w:rsid w:val="006E54DF"/>
    <w:rsid w:val="006E6776"/>
    <w:rsid w:val="006E68B1"/>
    <w:rsid w:val="006E6B35"/>
    <w:rsid w:val="006E7032"/>
    <w:rsid w:val="006E7708"/>
    <w:rsid w:val="006E7739"/>
    <w:rsid w:val="006E7770"/>
    <w:rsid w:val="006F0EA4"/>
    <w:rsid w:val="006F1663"/>
    <w:rsid w:val="006F20BB"/>
    <w:rsid w:val="006F2442"/>
    <w:rsid w:val="006F269F"/>
    <w:rsid w:val="006F272F"/>
    <w:rsid w:val="006F273B"/>
    <w:rsid w:val="006F424A"/>
    <w:rsid w:val="006F488D"/>
    <w:rsid w:val="006F4EFF"/>
    <w:rsid w:val="006F51CC"/>
    <w:rsid w:val="006F6ED0"/>
    <w:rsid w:val="00700560"/>
    <w:rsid w:val="0070134A"/>
    <w:rsid w:val="00701B7A"/>
    <w:rsid w:val="0070240D"/>
    <w:rsid w:val="007036DB"/>
    <w:rsid w:val="00703A55"/>
    <w:rsid w:val="00703B66"/>
    <w:rsid w:val="00704342"/>
    <w:rsid w:val="0070461F"/>
    <w:rsid w:val="00704AE6"/>
    <w:rsid w:val="00705105"/>
    <w:rsid w:val="0070515F"/>
    <w:rsid w:val="00705AB2"/>
    <w:rsid w:val="00705C58"/>
    <w:rsid w:val="0070705A"/>
    <w:rsid w:val="00707800"/>
    <w:rsid w:val="00710B70"/>
    <w:rsid w:val="00710F8D"/>
    <w:rsid w:val="00711579"/>
    <w:rsid w:val="007117B7"/>
    <w:rsid w:val="007120E5"/>
    <w:rsid w:val="00712231"/>
    <w:rsid w:val="00712734"/>
    <w:rsid w:val="00713464"/>
    <w:rsid w:val="00713994"/>
    <w:rsid w:val="00713D3C"/>
    <w:rsid w:val="007140B3"/>
    <w:rsid w:val="00714305"/>
    <w:rsid w:val="007148D1"/>
    <w:rsid w:val="00715565"/>
    <w:rsid w:val="007157F0"/>
    <w:rsid w:val="007166DC"/>
    <w:rsid w:val="00716E29"/>
    <w:rsid w:val="007173BF"/>
    <w:rsid w:val="007204EA"/>
    <w:rsid w:val="007209A8"/>
    <w:rsid w:val="0072116C"/>
    <w:rsid w:val="0072148F"/>
    <w:rsid w:val="007218E6"/>
    <w:rsid w:val="00721CA9"/>
    <w:rsid w:val="00722AD2"/>
    <w:rsid w:val="00722D1C"/>
    <w:rsid w:val="007231DC"/>
    <w:rsid w:val="00723279"/>
    <w:rsid w:val="0072370A"/>
    <w:rsid w:val="007238D6"/>
    <w:rsid w:val="00723E44"/>
    <w:rsid w:val="007241DF"/>
    <w:rsid w:val="007244D0"/>
    <w:rsid w:val="00724744"/>
    <w:rsid w:val="00724EA2"/>
    <w:rsid w:val="00725D7D"/>
    <w:rsid w:val="007260A1"/>
    <w:rsid w:val="00726603"/>
    <w:rsid w:val="00726635"/>
    <w:rsid w:val="00726FE9"/>
    <w:rsid w:val="007272E3"/>
    <w:rsid w:val="00727F2C"/>
    <w:rsid w:val="00730059"/>
    <w:rsid w:val="00730501"/>
    <w:rsid w:val="00730B1E"/>
    <w:rsid w:val="00730C5D"/>
    <w:rsid w:val="00731680"/>
    <w:rsid w:val="00731954"/>
    <w:rsid w:val="007322DB"/>
    <w:rsid w:val="00732605"/>
    <w:rsid w:val="00732736"/>
    <w:rsid w:val="00733042"/>
    <w:rsid w:val="0073310F"/>
    <w:rsid w:val="00733556"/>
    <w:rsid w:val="00733570"/>
    <w:rsid w:val="00733C70"/>
    <w:rsid w:val="00733D31"/>
    <w:rsid w:val="00733F7D"/>
    <w:rsid w:val="007348A4"/>
    <w:rsid w:val="007352B2"/>
    <w:rsid w:val="007353B7"/>
    <w:rsid w:val="007356FF"/>
    <w:rsid w:val="0073699F"/>
    <w:rsid w:val="007369ED"/>
    <w:rsid w:val="0073700D"/>
    <w:rsid w:val="007374AB"/>
    <w:rsid w:val="007403BC"/>
    <w:rsid w:val="00740CA9"/>
    <w:rsid w:val="00741199"/>
    <w:rsid w:val="007416AB"/>
    <w:rsid w:val="007420AE"/>
    <w:rsid w:val="00742EDE"/>
    <w:rsid w:val="00742FBE"/>
    <w:rsid w:val="00743F8F"/>
    <w:rsid w:val="007442B6"/>
    <w:rsid w:val="00745616"/>
    <w:rsid w:val="007456A7"/>
    <w:rsid w:val="00745CD3"/>
    <w:rsid w:val="00745FF0"/>
    <w:rsid w:val="007463DA"/>
    <w:rsid w:val="00746769"/>
    <w:rsid w:val="007470AC"/>
    <w:rsid w:val="0074744A"/>
    <w:rsid w:val="007503C1"/>
    <w:rsid w:val="00750DDC"/>
    <w:rsid w:val="00750E78"/>
    <w:rsid w:val="00751742"/>
    <w:rsid w:val="007517F7"/>
    <w:rsid w:val="00751A0E"/>
    <w:rsid w:val="00753B8E"/>
    <w:rsid w:val="00753E5E"/>
    <w:rsid w:val="00753E64"/>
    <w:rsid w:val="00753E92"/>
    <w:rsid w:val="0075414C"/>
    <w:rsid w:val="00754B8F"/>
    <w:rsid w:val="00756B34"/>
    <w:rsid w:val="00757CBE"/>
    <w:rsid w:val="00757F64"/>
    <w:rsid w:val="0076027B"/>
    <w:rsid w:val="00760620"/>
    <w:rsid w:val="00760AC3"/>
    <w:rsid w:val="00760B70"/>
    <w:rsid w:val="007611AE"/>
    <w:rsid w:val="007613FA"/>
    <w:rsid w:val="00761A2C"/>
    <w:rsid w:val="00761AC7"/>
    <w:rsid w:val="00761FF3"/>
    <w:rsid w:val="0076250B"/>
    <w:rsid w:val="00762DBB"/>
    <w:rsid w:val="00764CAF"/>
    <w:rsid w:val="00764DC2"/>
    <w:rsid w:val="00765773"/>
    <w:rsid w:val="007669C8"/>
    <w:rsid w:val="00766AD7"/>
    <w:rsid w:val="0076739B"/>
    <w:rsid w:val="00767864"/>
    <w:rsid w:val="00767F08"/>
    <w:rsid w:val="00770167"/>
    <w:rsid w:val="00770852"/>
    <w:rsid w:val="00770D02"/>
    <w:rsid w:val="00770EFF"/>
    <w:rsid w:val="00771FF1"/>
    <w:rsid w:val="007729A4"/>
    <w:rsid w:val="00772E3E"/>
    <w:rsid w:val="007736AE"/>
    <w:rsid w:val="0077401D"/>
    <w:rsid w:val="0077525D"/>
    <w:rsid w:val="007756EF"/>
    <w:rsid w:val="00775E48"/>
    <w:rsid w:val="00775EE9"/>
    <w:rsid w:val="00776046"/>
    <w:rsid w:val="00776098"/>
    <w:rsid w:val="007768CE"/>
    <w:rsid w:val="0077745B"/>
    <w:rsid w:val="00777581"/>
    <w:rsid w:val="00777885"/>
    <w:rsid w:val="00777B0C"/>
    <w:rsid w:val="00780113"/>
    <w:rsid w:val="00780281"/>
    <w:rsid w:val="00780624"/>
    <w:rsid w:val="00780956"/>
    <w:rsid w:val="00780DD0"/>
    <w:rsid w:val="007817E5"/>
    <w:rsid w:val="007819B1"/>
    <w:rsid w:val="0078253D"/>
    <w:rsid w:val="00782B1F"/>
    <w:rsid w:val="007835FC"/>
    <w:rsid w:val="00783D3E"/>
    <w:rsid w:val="00784309"/>
    <w:rsid w:val="00784D7F"/>
    <w:rsid w:val="00785906"/>
    <w:rsid w:val="00785EB3"/>
    <w:rsid w:val="00785F32"/>
    <w:rsid w:val="00787282"/>
    <w:rsid w:val="0078763D"/>
    <w:rsid w:val="00787785"/>
    <w:rsid w:val="00787C06"/>
    <w:rsid w:val="00787E01"/>
    <w:rsid w:val="00790612"/>
    <w:rsid w:val="00790FF0"/>
    <w:rsid w:val="00791C38"/>
    <w:rsid w:val="0079223B"/>
    <w:rsid w:val="00792A06"/>
    <w:rsid w:val="00792EDA"/>
    <w:rsid w:val="007939E7"/>
    <w:rsid w:val="00793D08"/>
    <w:rsid w:val="00794091"/>
    <w:rsid w:val="0079489A"/>
    <w:rsid w:val="00794FBF"/>
    <w:rsid w:val="007952E0"/>
    <w:rsid w:val="0079553B"/>
    <w:rsid w:val="00795798"/>
    <w:rsid w:val="007959A0"/>
    <w:rsid w:val="00795C8D"/>
    <w:rsid w:val="00796598"/>
    <w:rsid w:val="00797C8E"/>
    <w:rsid w:val="00797F33"/>
    <w:rsid w:val="007A0183"/>
    <w:rsid w:val="007A0BD3"/>
    <w:rsid w:val="007A1CD4"/>
    <w:rsid w:val="007A1F1A"/>
    <w:rsid w:val="007A1F6B"/>
    <w:rsid w:val="007A21D0"/>
    <w:rsid w:val="007A2E0A"/>
    <w:rsid w:val="007A2F7F"/>
    <w:rsid w:val="007A3C35"/>
    <w:rsid w:val="007A3C91"/>
    <w:rsid w:val="007A4679"/>
    <w:rsid w:val="007A4728"/>
    <w:rsid w:val="007A4826"/>
    <w:rsid w:val="007A4A04"/>
    <w:rsid w:val="007A4A2F"/>
    <w:rsid w:val="007A4D34"/>
    <w:rsid w:val="007A5574"/>
    <w:rsid w:val="007A5EC3"/>
    <w:rsid w:val="007A62D0"/>
    <w:rsid w:val="007A6779"/>
    <w:rsid w:val="007A7FA9"/>
    <w:rsid w:val="007B084F"/>
    <w:rsid w:val="007B12A3"/>
    <w:rsid w:val="007B2BEA"/>
    <w:rsid w:val="007B2E11"/>
    <w:rsid w:val="007B2F23"/>
    <w:rsid w:val="007B31BF"/>
    <w:rsid w:val="007B34EF"/>
    <w:rsid w:val="007B3ADB"/>
    <w:rsid w:val="007B3D70"/>
    <w:rsid w:val="007B433B"/>
    <w:rsid w:val="007B446B"/>
    <w:rsid w:val="007B4C1E"/>
    <w:rsid w:val="007B554B"/>
    <w:rsid w:val="007B5730"/>
    <w:rsid w:val="007B5BE7"/>
    <w:rsid w:val="007B5E26"/>
    <w:rsid w:val="007B6033"/>
    <w:rsid w:val="007B6203"/>
    <w:rsid w:val="007B6A06"/>
    <w:rsid w:val="007B6A44"/>
    <w:rsid w:val="007B738C"/>
    <w:rsid w:val="007B7D83"/>
    <w:rsid w:val="007C0058"/>
    <w:rsid w:val="007C0CCD"/>
    <w:rsid w:val="007C1E75"/>
    <w:rsid w:val="007C23A2"/>
    <w:rsid w:val="007C2801"/>
    <w:rsid w:val="007C2CBD"/>
    <w:rsid w:val="007C5078"/>
    <w:rsid w:val="007C5171"/>
    <w:rsid w:val="007C55C3"/>
    <w:rsid w:val="007C6F3D"/>
    <w:rsid w:val="007C6FE4"/>
    <w:rsid w:val="007C7310"/>
    <w:rsid w:val="007C7A24"/>
    <w:rsid w:val="007C7A5B"/>
    <w:rsid w:val="007C7C24"/>
    <w:rsid w:val="007C7F82"/>
    <w:rsid w:val="007D01F3"/>
    <w:rsid w:val="007D057B"/>
    <w:rsid w:val="007D0C99"/>
    <w:rsid w:val="007D29B9"/>
    <w:rsid w:val="007D4103"/>
    <w:rsid w:val="007D4BC5"/>
    <w:rsid w:val="007D57B2"/>
    <w:rsid w:val="007D6332"/>
    <w:rsid w:val="007D684F"/>
    <w:rsid w:val="007D6F52"/>
    <w:rsid w:val="007E045F"/>
    <w:rsid w:val="007E0CE2"/>
    <w:rsid w:val="007E1C2D"/>
    <w:rsid w:val="007E2203"/>
    <w:rsid w:val="007E2619"/>
    <w:rsid w:val="007E2CF5"/>
    <w:rsid w:val="007E437B"/>
    <w:rsid w:val="007E4578"/>
    <w:rsid w:val="007E46D0"/>
    <w:rsid w:val="007E48CE"/>
    <w:rsid w:val="007E5BD1"/>
    <w:rsid w:val="007E6A0D"/>
    <w:rsid w:val="007E6E70"/>
    <w:rsid w:val="007E6ED8"/>
    <w:rsid w:val="007E73CB"/>
    <w:rsid w:val="007E769B"/>
    <w:rsid w:val="007F0033"/>
    <w:rsid w:val="007F08F8"/>
    <w:rsid w:val="007F0B3A"/>
    <w:rsid w:val="007F0FDD"/>
    <w:rsid w:val="007F1DE3"/>
    <w:rsid w:val="007F202C"/>
    <w:rsid w:val="007F2D19"/>
    <w:rsid w:val="007F2FE3"/>
    <w:rsid w:val="007F3156"/>
    <w:rsid w:val="007F321F"/>
    <w:rsid w:val="007F3ABF"/>
    <w:rsid w:val="007F3F06"/>
    <w:rsid w:val="007F4547"/>
    <w:rsid w:val="007F486B"/>
    <w:rsid w:val="007F4D54"/>
    <w:rsid w:val="007F5628"/>
    <w:rsid w:val="007F5EA6"/>
    <w:rsid w:val="007F5F89"/>
    <w:rsid w:val="007F66CD"/>
    <w:rsid w:val="007F6D20"/>
    <w:rsid w:val="007F6E1E"/>
    <w:rsid w:val="007F70CF"/>
    <w:rsid w:val="007F7151"/>
    <w:rsid w:val="007F7D09"/>
    <w:rsid w:val="0080013D"/>
    <w:rsid w:val="008001ED"/>
    <w:rsid w:val="008004B2"/>
    <w:rsid w:val="00800B91"/>
    <w:rsid w:val="00801AA5"/>
    <w:rsid w:val="0080301A"/>
    <w:rsid w:val="008037CC"/>
    <w:rsid w:val="00803B7A"/>
    <w:rsid w:val="008044D6"/>
    <w:rsid w:val="00804549"/>
    <w:rsid w:val="0080509A"/>
    <w:rsid w:val="008055FA"/>
    <w:rsid w:val="008059D8"/>
    <w:rsid w:val="00805BC1"/>
    <w:rsid w:val="00806669"/>
    <w:rsid w:val="00807197"/>
    <w:rsid w:val="0080742E"/>
    <w:rsid w:val="00807852"/>
    <w:rsid w:val="00810784"/>
    <w:rsid w:val="00810BA8"/>
    <w:rsid w:val="00812055"/>
    <w:rsid w:val="00812774"/>
    <w:rsid w:val="00812B22"/>
    <w:rsid w:val="00812F24"/>
    <w:rsid w:val="00814CDD"/>
    <w:rsid w:val="00814D7C"/>
    <w:rsid w:val="008151EC"/>
    <w:rsid w:val="0081546F"/>
    <w:rsid w:val="00815A37"/>
    <w:rsid w:val="00815AB3"/>
    <w:rsid w:val="00815EC6"/>
    <w:rsid w:val="0081766A"/>
    <w:rsid w:val="00817DB0"/>
    <w:rsid w:val="008203F7"/>
    <w:rsid w:val="00820512"/>
    <w:rsid w:val="008222B2"/>
    <w:rsid w:val="00822D8B"/>
    <w:rsid w:val="0082379C"/>
    <w:rsid w:val="00823844"/>
    <w:rsid w:val="0082442B"/>
    <w:rsid w:val="00825BD0"/>
    <w:rsid w:val="00825D13"/>
    <w:rsid w:val="00826509"/>
    <w:rsid w:val="0082669D"/>
    <w:rsid w:val="008268BF"/>
    <w:rsid w:val="00826EB5"/>
    <w:rsid w:val="008271CF"/>
    <w:rsid w:val="008271DB"/>
    <w:rsid w:val="008276F1"/>
    <w:rsid w:val="00827E77"/>
    <w:rsid w:val="00830251"/>
    <w:rsid w:val="008309EF"/>
    <w:rsid w:val="0083183A"/>
    <w:rsid w:val="0083317C"/>
    <w:rsid w:val="00833E19"/>
    <w:rsid w:val="008340A9"/>
    <w:rsid w:val="00834EBE"/>
    <w:rsid w:val="00836378"/>
    <w:rsid w:val="0083639E"/>
    <w:rsid w:val="0083667C"/>
    <w:rsid w:val="0083677C"/>
    <w:rsid w:val="00837008"/>
    <w:rsid w:val="0084006E"/>
    <w:rsid w:val="0084072D"/>
    <w:rsid w:val="008411AF"/>
    <w:rsid w:val="008413C2"/>
    <w:rsid w:val="00841739"/>
    <w:rsid w:val="008420B6"/>
    <w:rsid w:val="008427FA"/>
    <w:rsid w:val="00842973"/>
    <w:rsid w:val="00842A1B"/>
    <w:rsid w:val="00842A5A"/>
    <w:rsid w:val="00843017"/>
    <w:rsid w:val="0084339E"/>
    <w:rsid w:val="008434EE"/>
    <w:rsid w:val="0084373E"/>
    <w:rsid w:val="00843BE9"/>
    <w:rsid w:val="00844913"/>
    <w:rsid w:val="00845166"/>
    <w:rsid w:val="0084543B"/>
    <w:rsid w:val="0084559D"/>
    <w:rsid w:val="0084579A"/>
    <w:rsid w:val="00846032"/>
    <w:rsid w:val="0084691B"/>
    <w:rsid w:val="0084739B"/>
    <w:rsid w:val="00847759"/>
    <w:rsid w:val="00847D99"/>
    <w:rsid w:val="008502DD"/>
    <w:rsid w:val="00850699"/>
    <w:rsid w:val="00850940"/>
    <w:rsid w:val="008511BF"/>
    <w:rsid w:val="00851B84"/>
    <w:rsid w:val="00851CEB"/>
    <w:rsid w:val="008522F4"/>
    <w:rsid w:val="00852C9F"/>
    <w:rsid w:val="008538D9"/>
    <w:rsid w:val="00854965"/>
    <w:rsid w:val="008553C2"/>
    <w:rsid w:val="008558B5"/>
    <w:rsid w:val="00856119"/>
    <w:rsid w:val="00856E07"/>
    <w:rsid w:val="00857558"/>
    <w:rsid w:val="00857B76"/>
    <w:rsid w:val="00857B96"/>
    <w:rsid w:val="0086052A"/>
    <w:rsid w:val="0086059B"/>
    <w:rsid w:val="008606CC"/>
    <w:rsid w:val="00860CEB"/>
    <w:rsid w:val="0086129D"/>
    <w:rsid w:val="008618C3"/>
    <w:rsid w:val="008621C5"/>
    <w:rsid w:val="00862C6D"/>
    <w:rsid w:val="0086383B"/>
    <w:rsid w:val="008638BC"/>
    <w:rsid w:val="00863B41"/>
    <w:rsid w:val="00863D2F"/>
    <w:rsid w:val="00863D9E"/>
    <w:rsid w:val="00864173"/>
    <w:rsid w:val="008647E8"/>
    <w:rsid w:val="00865549"/>
    <w:rsid w:val="0086600C"/>
    <w:rsid w:val="00866027"/>
    <w:rsid w:val="00866633"/>
    <w:rsid w:val="00866F44"/>
    <w:rsid w:val="00867C3B"/>
    <w:rsid w:val="00870D2F"/>
    <w:rsid w:val="00870EC7"/>
    <w:rsid w:val="00871912"/>
    <w:rsid w:val="00871ADF"/>
    <w:rsid w:val="00872D75"/>
    <w:rsid w:val="00872EAE"/>
    <w:rsid w:val="008733BF"/>
    <w:rsid w:val="00874091"/>
    <w:rsid w:val="008748ED"/>
    <w:rsid w:val="00874A38"/>
    <w:rsid w:val="00874D51"/>
    <w:rsid w:val="00875215"/>
    <w:rsid w:val="008754E1"/>
    <w:rsid w:val="00875DC1"/>
    <w:rsid w:val="00876176"/>
    <w:rsid w:val="00876282"/>
    <w:rsid w:val="008765A3"/>
    <w:rsid w:val="00876743"/>
    <w:rsid w:val="008774D5"/>
    <w:rsid w:val="0088033A"/>
    <w:rsid w:val="0088046E"/>
    <w:rsid w:val="00880C1A"/>
    <w:rsid w:val="00880CE2"/>
    <w:rsid w:val="00881102"/>
    <w:rsid w:val="0088148B"/>
    <w:rsid w:val="0088165F"/>
    <w:rsid w:val="00882942"/>
    <w:rsid w:val="00882A15"/>
    <w:rsid w:val="008839D0"/>
    <w:rsid w:val="00883DC2"/>
    <w:rsid w:val="008852BA"/>
    <w:rsid w:val="00886865"/>
    <w:rsid w:val="008871CF"/>
    <w:rsid w:val="00887239"/>
    <w:rsid w:val="0089254B"/>
    <w:rsid w:val="0089262D"/>
    <w:rsid w:val="0089302F"/>
    <w:rsid w:val="008930FE"/>
    <w:rsid w:val="008937F8"/>
    <w:rsid w:val="00893C26"/>
    <w:rsid w:val="00893CB6"/>
    <w:rsid w:val="008945A1"/>
    <w:rsid w:val="0089480D"/>
    <w:rsid w:val="00894CA1"/>
    <w:rsid w:val="00895407"/>
    <w:rsid w:val="00895672"/>
    <w:rsid w:val="00895864"/>
    <w:rsid w:val="00895C3F"/>
    <w:rsid w:val="00895D33"/>
    <w:rsid w:val="00895D36"/>
    <w:rsid w:val="00895F50"/>
    <w:rsid w:val="00897455"/>
    <w:rsid w:val="00897AAD"/>
    <w:rsid w:val="008A0077"/>
    <w:rsid w:val="008A0608"/>
    <w:rsid w:val="008A0919"/>
    <w:rsid w:val="008A1749"/>
    <w:rsid w:val="008A1D16"/>
    <w:rsid w:val="008A39C2"/>
    <w:rsid w:val="008A3FCB"/>
    <w:rsid w:val="008A4024"/>
    <w:rsid w:val="008A42D3"/>
    <w:rsid w:val="008A4622"/>
    <w:rsid w:val="008A4D81"/>
    <w:rsid w:val="008A4EF3"/>
    <w:rsid w:val="008A5200"/>
    <w:rsid w:val="008A5878"/>
    <w:rsid w:val="008A690B"/>
    <w:rsid w:val="008A6B13"/>
    <w:rsid w:val="008A6E82"/>
    <w:rsid w:val="008A7081"/>
    <w:rsid w:val="008B07C3"/>
    <w:rsid w:val="008B167B"/>
    <w:rsid w:val="008B1B6C"/>
    <w:rsid w:val="008B206B"/>
    <w:rsid w:val="008B2288"/>
    <w:rsid w:val="008B3BA5"/>
    <w:rsid w:val="008B499E"/>
    <w:rsid w:val="008B4C0E"/>
    <w:rsid w:val="008B4F8B"/>
    <w:rsid w:val="008B58B1"/>
    <w:rsid w:val="008B5A32"/>
    <w:rsid w:val="008B60F8"/>
    <w:rsid w:val="008B6D90"/>
    <w:rsid w:val="008B6F02"/>
    <w:rsid w:val="008B78F4"/>
    <w:rsid w:val="008C0117"/>
    <w:rsid w:val="008C01C4"/>
    <w:rsid w:val="008C0365"/>
    <w:rsid w:val="008C102E"/>
    <w:rsid w:val="008C1534"/>
    <w:rsid w:val="008C180C"/>
    <w:rsid w:val="008C32D3"/>
    <w:rsid w:val="008C3928"/>
    <w:rsid w:val="008C39C3"/>
    <w:rsid w:val="008C4343"/>
    <w:rsid w:val="008C4D2E"/>
    <w:rsid w:val="008C567A"/>
    <w:rsid w:val="008C5820"/>
    <w:rsid w:val="008C5B08"/>
    <w:rsid w:val="008C725F"/>
    <w:rsid w:val="008C7B37"/>
    <w:rsid w:val="008D03B9"/>
    <w:rsid w:val="008D094E"/>
    <w:rsid w:val="008D14C0"/>
    <w:rsid w:val="008D1856"/>
    <w:rsid w:val="008D2794"/>
    <w:rsid w:val="008D4843"/>
    <w:rsid w:val="008D4EFB"/>
    <w:rsid w:val="008D53EA"/>
    <w:rsid w:val="008D5DBB"/>
    <w:rsid w:val="008D6706"/>
    <w:rsid w:val="008D6890"/>
    <w:rsid w:val="008D6AD6"/>
    <w:rsid w:val="008D6B02"/>
    <w:rsid w:val="008D6BE9"/>
    <w:rsid w:val="008D6EBA"/>
    <w:rsid w:val="008D7067"/>
    <w:rsid w:val="008E0135"/>
    <w:rsid w:val="008E026E"/>
    <w:rsid w:val="008E08BF"/>
    <w:rsid w:val="008E1A5D"/>
    <w:rsid w:val="008E20B7"/>
    <w:rsid w:val="008E292B"/>
    <w:rsid w:val="008E2C33"/>
    <w:rsid w:val="008E2CBC"/>
    <w:rsid w:val="008E36D1"/>
    <w:rsid w:val="008E413E"/>
    <w:rsid w:val="008E424A"/>
    <w:rsid w:val="008E46E0"/>
    <w:rsid w:val="008E505E"/>
    <w:rsid w:val="008E524B"/>
    <w:rsid w:val="008E54B7"/>
    <w:rsid w:val="008E5A53"/>
    <w:rsid w:val="008E5DFD"/>
    <w:rsid w:val="008E6A41"/>
    <w:rsid w:val="008E6C2B"/>
    <w:rsid w:val="008E6DB2"/>
    <w:rsid w:val="008F02C6"/>
    <w:rsid w:val="008F07DF"/>
    <w:rsid w:val="008F0A12"/>
    <w:rsid w:val="008F1098"/>
    <w:rsid w:val="008F1907"/>
    <w:rsid w:val="008F2165"/>
    <w:rsid w:val="008F25CA"/>
    <w:rsid w:val="008F281A"/>
    <w:rsid w:val="008F2F11"/>
    <w:rsid w:val="008F3795"/>
    <w:rsid w:val="008F39BC"/>
    <w:rsid w:val="008F47E7"/>
    <w:rsid w:val="008F5B9E"/>
    <w:rsid w:val="008F69A1"/>
    <w:rsid w:val="008F7D9A"/>
    <w:rsid w:val="008F7F35"/>
    <w:rsid w:val="00900140"/>
    <w:rsid w:val="009003FA"/>
    <w:rsid w:val="00900E5E"/>
    <w:rsid w:val="00901119"/>
    <w:rsid w:val="00901293"/>
    <w:rsid w:val="009017AA"/>
    <w:rsid w:val="00902760"/>
    <w:rsid w:val="00903193"/>
    <w:rsid w:val="00903DB1"/>
    <w:rsid w:val="00904478"/>
    <w:rsid w:val="00904C3A"/>
    <w:rsid w:val="00904E02"/>
    <w:rsid w:val="009051D4"/>
    <w:rsid w:val="00905228"/>
    <w:rsid w:val="0090570E"/>
    <w:rsid w:val="00905D3A"/>
    <w:rsid w:val="0090639A"/>
    <w:rsid w:val="00906550"/>
    <w:rsid w:val="009065CE"/>
    <w:rsid w:val="00906830"/>
    <w:rsid w:val="00906BBF"/>
    <w:rsid w:val="00907688"/>
    <w:rsid w:val="00907E5A"/>
    <w:rsid w:val="00907F18"/>
    <w:rsid w:val="009102DD"/>
    <w:rsid w:val="00910873"/>
    <w:rsid w:val="00910C9D"/>
    <w:rsid w:val="009126C1"/>
    <w:rsid w:val="00912C52"/>
    <w:rsid w:val="0091327C"/>
    <w:rsid w:val="00913841"/>
    <w:rsid w:val="00913D56"/>
    <w:rsid w:val="00914480"/>
    <w:rsid w:val="009148FC"/>
    <w:rsid w:val="00914C89"/>
    <w:rsid w:val="00915097"/>
    <w:rsid w:val="00915864"/>
    <w:rsid w:val="009159E2"/>
    <w:rsid w:val="0091644B"/>
    <w:rsid w:val="00916478"/>
    <w:rsid w:val="00916DC0"/>
    <w:rsid w:val="009171BD"/>
    <w:rsid w:val="00917A0C"/>
    <w:rsid w:val="00917C8B"/>
    <w:rsid w:val="00920065"/>
    <w:rsid w:val="009203E5"/>
    <w:rsid w:val="00920B78"/>
    <w:rsid w:val="00920F40"/>
    <w:rsid w:val="009210C5"/>
    <w:rsid w:val="00922791"/>
    <w:rsid w:val="00922B26"/>
    <w:rsid w:val="00923362"/>
    <w:rsid w:val="0092385E"/>
    <w:rsid w:val="00924BEC"/>
    <w:rsid w:val="00924DD2"/>
    <w:rsid w:val="009257A4"/>
    <w:rsid w:val="00925A60"/>
    <w:rsid w:val="00925ECA"/>
    <w:rsid w:val="0092605A"/>
    <w:rsid w:val="00926830"/>
    <w:rsid w:val="0092693C"/>
    <w:rsid w:val="00927230"/>
    <w:rsid w:val="009274D7"/>
    <w:rsid w:val="00927669"/>
    <w:rsid w:val="009300A6"/>
    <w:rsid w:val="009300C3"/>
    <w:rsid w:val="00932176"/>
    <w:rsid w:val="00932186"/>
    <w:rsid w:val="00933351"/>
    <w:rsid w:val="0093355D"/>
    <w:rsid w:val="00935197"/>
    <w:rsid w:val="009353FF"/>
    <w:rsid w:val="009356C8"/>
    <w:rsid w:val="00935BAB"/>
    <w:rsid w:val="00935CC5"/>
    <w:rsid w:val="00935F0B"/>
    <w:rsid w:val="0093626C"/>
    <w:rsid w:val="00936D10"/>
    <w:rsid w:val="00937071"/>
    <w:rsid w:val="00937077"/>
    <w:rsid w:val="0093799C"/>
    <w:rsid w:val="009407D8"/>
    <w:rsid w:val="00943C95"/>
    <w:rsid w:val="009443AE"/>
    <w:rsid w:val="009443E6"/>
    <w:rsid w:val="009451E3"/>
    <w:rsid w:val="009454DF"/>
    <w:rsid w:val="00945876"/>
    <w:rsid w:val="00945C10"/>
    <w:rsid w:val="00946833"/>
    <w:rsid w:val="00946AD7"/>
    <w:rsid w:val="00946EAA"/>
    <w:rsid w:val="00950C5F"/>
    <w:rsid w:val="00951070"/>
    <w:rsid w:val="0095112F"/>
    <w:rsid w:val="0095141B"/>
    <w:rsid w:val="00951507"/>
    <w:rsid w:val="00951BFC"/>
    <w:rsid w:val="00952790"/>
    <w:rsid w:val="009535F7"/>
    <w:rsid w:val="00954AF8"/>
    <w:rsid w:val="00954DEE"/>
    <w:rsid w:val="0095560A"/>
    <w:rsid w:val="00955AF3"/>
    <w:rsid w:val="00956349"/>
    <w:rsid w:val="00956C11"/>
    <w:rsid w:val="009571E0"/>
    <w:rsid w:val="0096045B"/>
    <w:rsid w:val="00960D5A"/>
    <w:rsid w:val="00960E15"/>
    <w:rsid w:val="0096111C"/>
    <w:rsid w:val="00961299"/>
    <w:rsid w:val="009617D9"/>
    <w:rsid w:val="00963E10"/>
    <w:rsid w:val="00963E38"/>
    <w:rsid w:val="00963EC4"/>
    <w:rsid w:val="00963FAF"/>
    <w:rsid w:val="00964DC6"/>
    <w:rsid w:val="0096513C"/>
    <w:rsid w:val="00965300"/>
    <w:rsid w:val="00965861"/>
    <w:rsid w:val="00966407"/>
    <w:rsid w:val="0096679F"/>
    <w:rsid w:val="00967146"/>
    <w:rsid w:val="009671FD"/>
    <w:rsid w:val="00967488"/>
    <w:rsid w:val="00967652"/>
    <w:rsid w:val="00970997"/>
    <w:rsid w:val="00971138"/>
    <w:rsid w:val="00971D9B"/>
    <w:rsid w:val="0097264F"/>
    <w:rsid w:val="00972C52"/>
    <w:rsid w:val="009734E1"/>
    <w:rsid w:val="009735E2"/>
    <w:rsid w:val="009737BE"/>
    <w:rsid w:val="009737C3"/>
    <w:rsid w:val="00974010"/>
    <w:rsid w:val="009753CC"/>
    <w:rsid w:val="00975571"/>
    <w:rsid w:val="00975EC0"/>
    <w:rsid w:val="00976323"/>
    <w:rsid w:val="00976352"/>
    <w:rsid w:val="0097654C"/>
    <w:rsid w:val="00977C62"/>
    <w:rsid w:val="00977E4C"/>
    <w:rsid w:val="00980252"/>
    <w:rsid w:val="00980D5F"/>
    <w:rsid w:val="00981622"/>
    <w:rsid w:val="00981DB9"/>
    <w:rsid w:val="00981E99"/>
    <w:rsid w:val="0098204F"/>
    <w:rsid w:val="009822FE"/>
    <w:rsid w:val="0098320B"/>
    <w:rsid w:val="009836F5"/>
    <w:rsid w:val="00984653"/>
    <w:rsid w:val="009847D7"/>
    <w:rsid w:val="0098513A"/>
    <w:rsid w:val="009853E1"/>
    <w:rsid w:val="00985CA3"/>
    <w:rsid w:val="0098620C"/>
    <w:rsid w:val="00986333"/>
    <w:rsid w:val="0098650B"/>
    <w:rsid w:val="0098681F"/>
    <w:rsid w:val="00986F2D"/>
    <w:rsid w:val="009873CD"/>
    <w:rsid w:val="0098792A"/>
    <w:rsid w:val="0099041C"/>
    <w:rsid w:val="009910B0"/>
    <w:rsid w:val="009911F4"/>
    <w:rsid w:val="00991AAE"/>
    <w:rsid w:val="00992609"/>
    <w:rsid w:val="00992694"/>
    <w:rsid w:val="0099274E"/>
    <w:rsid w:val="00992B88"/>
    <w:rsid w:val="00993510"/>
    <w:rsid w:val="0099398C"/>
    <w:rsid w:val="00993CF8"/>
    <w:rsid w:val="00994AF5"/>
    <w:rsid w:val="00995012"/>
    <w:rsid w:val="00995502"/>
    <w:rsid w:val="0099559F"/>
    <w:rsid w:val="00995904"/>
    <w:rsid w:val="009965D7"/>
    <w:rsid w:val="009A01BF"/>
    <w:rsid w:val="009A037F"/>
    <w:rsid w:val="009A06FD"/>
    <w:rsid w:val="009A125B"/>
    <w:rsid w:val="009A1299"/>
    <w:rsid w:val="009A14C7"/>
    <w:rsid w:val="009A1F63"/>
    <w:rsid w:val="009A2410"/>
    <w:rsid w:val="009A28E3"/>
    <w:rsid w:val="009A294B"/>
    <w:rsid w:val="009A2CCA"/>
    <w:rsid w:val="009A2D9E"/>
    <w:rsid w:val="009A2FC3"/>
    <w:rsid w:val="009A37BF"/>
    <w:rsid w:val="009A39AA"/>
    <w:rsid w:val="009A4136"/>
    <w:rsid w:val="009A535E"/>
    <w:rsid w:val="009A5E9B"/>
    <w:rsid w:val="009A6575"/>
    <w:rsid w:val="009A677F"/>
    <w:rsid w:val="009A7A90"/>
    <w:rsid w:val="009A7D4D"/>
    <w:rsid w:val="009B01A4"/>
    <w:rsid w:val="009B0258"/>
    <w:rsid w:val="009B0461"/>
    <w:rsid w:val="009B14C3"/>
    <w:rsid w:val="009B2375"/>
    <w:rsid w:val="009B2761"/>
    <w:rsid w:val="009B310B"/>
    <w:rsid w:val="009B31ED"/>
    <w:rsid w:val="009B3D70"/>
    <w:rsid w:val="009B3EEB"/>
    <w:rsid w:val="009B4227"/>
    <w:rsid w:val="009B4605"/>
    <w:rsid w:val="009B4D3F"/>
    <w:rsid w:val="009B568E"/>
    <w:rsid w:val="009B59ED"/>
    <w:rsid w:val="009B5C7D"/>
    <w:rsid w:val="009B63A2"/>
    <w:rsid w:val="009B7B97"/>
    <w:rsid w:val="009C0172"/>
    <w:rsid w:val="009C0F83"/>
    <w:rsid w:val="009C1402"/>
    <w:rsid w:val="009C1AC8"/>
    <w:rsid w:val="009C1B70"/>
    <w:rsid w:val="009C1FD6"/>
    <w:rsid w:val="009C356F"/>
    <w:rsid w:val="009C3A2E"/>
    <w:rsid w:val="009C3AA5"/>
    <w:rsid w:val="009C4477"/>
    <w:rsid w:val="009C4A6E"/>
    <w:rsid w:val="009C5220"/>
    <w:rsid w:val="009C52F7"/>
    <w:rsid w:val="009C5CD6"/>
    <w:rsid w:val="009C637A"/>
    <w:rsid w:val="009C6651"/>
    <w:rsid w:val="009C6E2A"/>
    <w:rsid w:val="009C7387"/>
    <w:rsid w:val="009C7D2C"/>
    <w:rsid w:val="009D0043"/>
    <w:rsid w:val="009D01D1"/>
    <w:rsid w:val="009D1434"/>
    <w:rsid w:val="009D1A72"/>
    <w:rsid w:val="009D261C"/>
    <w:rsid w:val="009D26DF"/>
    <w:rsid w:val="009D367A"/>
    <w:rsid w:val="009D39EF"/>
    <w:rsid w:val="009D4C23"/>
    <w:rsid w:val="009D4FCA"/>
    <w:rsid w:val="009D5741"/>
    <w:rsid w:val="009D58F5"/>
    <w:rsid w:val="009D5AEF"/>
    <w:rsid w:val="009D6566"/>
    <w:rsid w:val="009D6BB0"/>
    <w:rsid w:val="009D6E35"/>
    <w:rsid w:val="009D71BD"/>
    <w:rsid w:val="009D726D"/>
    <w:rsid w:val="009E23E7"/>
    <w:rsid w:val="009E2C51"/>
    <w:rsid w:val="009E2D1A"/>
    <w:rsid w:val="009E2E41"/>
    <w:rsid w:val="009E3003"/>
    <w:rsid w:val="009E3606"/>
    <w:rsid w:val="009E39D3"/>
    <w:rsid w:val="009E3A04"/>
    <w:rsid w:val="009E3CF7"/>
    <w:rsid w:val="009E46C3"/>
    <w:rsid w:val="009E4734"/>
    <w:rsid w:val="009E5B3E"/>
    <w:rsid w:val="009E7516"/>
    <w:rsid w:val="009E7670"/>
    <w:rsid w:val="009E772C"/>
    <w:rsid w:val="009E7B73"/>
    <w:rsid w:val="009E7F0D"/>
    <w:rsid w:val="009F01AE"/>
    <w:rsid w:val="009F021B"/>
    <w:rsid w:val="009F0240"/>
    <w:rsid w:val="009F14E9"/>
    <w:rsid w:val="009F164F"/>
    <w:rsid w:val="009F181F"/>
    <w:rsid w:val="009F2AD4"/>
    <w:rsid w:val="009F2B12"/>
    <w:rsid w:val="009F2DE2"/>
    <w:rsid w:val="009F2FA0"/>
    <w:rsid w:val="009F3540"/>
    <w:rsid w:val="009F3568"/>
    <w:rsid w:val="009F3C86"/>
    <w:rsid w:val="009F4E3A"/>
    <w:rsid w:val="009F500C"/>
    <w:rsid w:val="009F5741"/>
    <w:rsid w:val="009F6017"/>
    <w:rsid w:val="009F718B"/>
    <w:rsid w:val="009F7ACB"/>
    <w:rsid w:val="009F7E52"/>
    <w:rsid w:val="009F7F86"/>
    <w:rsid w:val="00A00603"/>
    <w:rsid w:val="00A00704"/>
    <w:rsid w:val="00A0081A"/>
    <w:rsid w:val="00A01494"/>
    <w:rsid w:val="00A02A41"/>
    <w:rsid w:val="00A0357C"/>
    <w:rsid w:val="00A03919"/>
    <w:rsid w:val="00A03A9A"/>
    <w:rsid w:val="00A04279"/>
    <w:rsid w:val="00A04C72"/>
    <w:rsid w:val="00A054D3"/>
    <w:rsid w:val="00A0567D"/>
    <w:rsid w:val="00A0573C"/>
    <w:rsid w:val="00A0601D"/>
    <w:rsid w:val="00A07C86"/>
    <w:rsid w:val="00A10E53"/>
    <w:rsid w:val="00A117F0"/>
    <w:rsid w:val="00A11B17"/>
    <w:rsid w:val="00A12A03"/>
    <w:rsid w:val="00A13736"/>
    <w:rsid w:val="00A13790"/>
    <w:rsid w:val="00A13B7D"/>
    <w:rsid w:val="00A13D01"/>
    <w:rsid w:val="00A142AF"/>
    <w:rsid w:val="00A14508"/>
    <w:rsid w:val="00A145BF"/>
    <w:rsid w:val="00A148B1"/>
    <w:rsid w:val="00A15741"/>
    <w:rsid w:val="00A162D6"/>
    <w:rsid w:val="00A17A29"/>
    <w:rsid w:val="00A17BCB"/>
    <w:rsid w:val="00A20419"/>
    <w:rsid w:val="00A20861"/>
    <w:rsid w:val="00A2197A"/>
    <w:rsid w:val="00A226A6"/>
    <w:rsid w:val="00A2377A"/>
    <w:rsid w:val="00A23B32"/>
    <w:rsid w:val="00A23CDD"/>
    <w:rsid w:val="00A2416B"/>
    <w:rsid w:val="00A24191"/>
    <w:rsid w:val="00A24961"/>
    <w:rsid w:val="00A24B80"/>
    <w:rsid w:val="00A253AC"/>
    <w:rsid w:val="00A25A34"/>
    <w:rsid w:val="00A25F76"/>
    <w:rsid w:val="00A26370"/>
    <w:rsid w:val="00A26778"/>
    <w:rsid w:val="00A270F5"/>
    <w:rsid w:val="00A27C47"/>
    <w:rsid w:val="00A27CCD"/>
    <w:rsid w:val="00A27FB1"/>
    <w:rsid w:val="00A30259"/>
    <w:rsid w:val="00A30D00"/>
    <w:rsid w:val="00A3108A"/>
    <w:rsid w:val="00A31285"/>
    <w:rsid w:val="00A313A1"/>
    <w:rsid w:val="00A314DC"/>
    <w:rsid w:val="00A315BE"/>
    <w:rsid w:val="00A31668"/>
    <w:rsid w:val="00A31709"/>
    <w:rsid w:val="00A31711"/>
    <w:rsid w:val="00A324A7"/>
    <w:rsid w:val="00A32938"/>
    <w:rsid w:val="00A336FB"/>
    <w:rsid w:val="00A33F3F"/>
    <w:rsid w:val="00A34633"/>
    <w:rsid w:val="00A346B4"/>
    <w:rsid w:val="00A34803"/>
    <w:rsid w:val="00A351EB"/>
    <w:rsid w:val="00A35310"/>
    <w:rsid w:val="00A365BD"/>
    <w:rsid w:val="00A36BDD"/>
    <w:rsid w:val="00A37A23"/>
    <w:rsid w:val="00A40447"/>
    <w:rsid w:val="00A40B16"/>
    <w:rsid w:val="00A40ED3"/>
    <w:rsid w:val="00A41AE8"/>
    <w:rsid w:val="00A421A7"/>
    <w:rsid w:val="00A4269F"/>
    <w:rsid w:val="00A429B3"/>
    <w:rsid w:val="00A431C1"/>
    <w:rsid w:val="00A433BF"/>
    <w:rsid w:val="00A4386B"/>
    <w:rsid w:val="00A43E68"/>
    <w:rsid w:val="00A43F6D"/>
    <w:rsid w:val="00A445E0"/>
    <w:rsid w:val="00A447BB"/>
    <w:rsid w:val="00A44C21"/>
    <w:rsid w:val="00A451B5"/>
    <w:rsid w:val="00A45827"/>
    <w:rsid w:val="00A45A54"/>
    <w:rsid w:val="00A45C00"/>
    <w:rsid w:val="00A45D6B"/>
    <w:rsid w:val="00A45E42"/>
    <w:rsid w:val="00A46095"/>
    <w:rsid w:val="00A466BB"/>
    <w:rsid w:val="00A47AFE"/>
    <w:rsid w:val="00A5068F"/>
    <w:rsid w:val="00A508B2"/>
    <w:rsid w:val="00A51B01"/>
    <w:rsid w:val="00A51C98"/>
    <w:rsid w:val="00A51F08"/>
    <w:rsid w:val="00A52566"/>
    <w:rsid w:val="00A5292E"/>
    <w:rsid w:val="00A5295A"/>
    <w:rsid w:val="00A52F10"/>
    <w:rsid w:val="00A53105"/>
    <w:rsid w:val="00A5368B"/>
    <w:rsid w:val="00A53844"/>
    <w:rsid w:val="00A53EBF"/>
    <w:rsid w:val="00A53F76"/>
    <w:rsid w:val="00A554BA"/>
    <w:rsid w:val="00A554BD"/>
    <w:rsid w:val="00A560A1"/>
    <w:rsid w:val="00A56E3D"/>
    <w:rsid w:val="00A57962"/>
    <w:rsid w:val="00A602A1"/>
    <w:rsid w:val="00A602FB"/>
    <w:rsid w:val="00A60553"/>
    <w:rsid w:val="00A608BA"/>
    <w:rsid w:val="00A60E75"/>
    <w:rsid w:val="00A60F28"/>
    <w:rsid w:val="00A61119"/>
    <w:rsid w:val="00A62043"/>
    <w:rsid w:val="00A620E5"/>
    <w:rsid w:val="00A62581"/>
    <w:rsid w:val="00A62858"/>
    <w:rsid w:val="00A63C78"/>
    <w:rsid w:val="00A645B6"/>
    <w:rsid w:val="00A64F08"/>
    <w:rsid w:val="00A65CD5"/>
    <w:rsid w:val="00A660A3"/>
    <w:rsid w:val="00A663F5"/>
    <w:rsid w:val="00A6752B"/>
    <w:rsid w:val="00A675ED"/>
    <w:rsid w:val="00A67805"/>
    <w:rsid w:val="00A67892"/>
    <w:rsid w:val="00A704B4"/>
    <w:rsid w:val="00A72297"/>
    <w:rsid w:val="00A726A3"/>
    <w:rsid w:val="00A72F3E"/>
    <w:rsid w:val="00A7330F"/>
    <w:rsid w:val="00A73611"/>
    <w:rsid w:val="00A73702"/>
    <w:rsid w:val="00A73774"/>
    <w:rsid w:val="00A73A3B"/>
    <w:rsid w:val="00A7649A"/>
    <w:rsid w:val="00A76710"/>
    <w:rsid w:val="00A7796A"/>
    <w:rsid w:val="00A77D7B"/>
    <w:rsid w:val="00A77F20"/>
    <w:rsid w:val="00A82276"/>
    <w:rsid w:val="00A823F8"/>
    <w:rsid w:val="00A82A20"/>
    <w:rsid w:val="00A8364F"/>
    <w:rsid w:val="00A83A12"/>
    <w:rsid w:val="00A83F12"/>
    <w:rsid w:val="00A84335"/>
    <w:rsid w:val="00A848E8"/>
    <w:rsid w:val="00A84EB6"/>
    <w:rsid w:val="00A85559"/>
    <w:rsid w:val="00A858B7"/>
    <w:rsid w:val="00A85D2C"/>
    <w:rsid w:val="00A87348"/>
    <w:rsid w:val="00A879AD"/>
    <w:rsid w:val="00A87F93"/>
    <w:rsid w:val="00A912DC"/>
    <w:rsid w:val="00A91442"/>
    <w:rsid w:val="00A915A2"/>
    <w:rsid w:val="00A917B7"/>
    <w:rsid w:val="00A91C2B"/>
    <w:rsid w:val="00A92A03"/>
    <w:rsid w:val="00A92A52"/>
    <w:rsid w:val="00A93686"/>
    <w:rsid w:val="00A93BB9"/>
    <w:rsid w:val="00A944B0"/>
    <w:rsid w:val="00A94D08"/>
    <w:rsid w:val="00A95225"/>
    <w:rsid w:val="00A952AC"/>
    <w:rsid w:val="00A95CB8"/>
    <w:rsid w:val="00A9643F"/>
    <w:rsid w:val="00A97040"/>
    <w:rsid w:val="00A97553"/>
    <w:rsid w:val="00A97570"/>
    <w:rsid w:val="00A97EC4"/>
    <w:rsid w:val="00AA0590"/>
    <w:rsid w:val="00AA05A6"/>
    <w:rsid w:val="00AA0973"/>
    <w:rsid w:val="00AA119F"/>
    <w:rsid w:val="00AA1ECC"/>
    <w:rsid w:val="00AA2686"/>
    <w:rsid w:val="00AA27A6"/>
    <w:rsid w:val="00AA2826"/>
    <w:rsid w:val="00AA3715"/>
    <w:rsid w:val="00AA3767"/>
    <w:rsid w:val="00AA3F7C"/>
    <w:rsid w:val="00AA444F"/>
    <w:rsid w:val="00AA4609"/>
    <w:rsid w:val="00AA46B1"/>
    <w:rsid w:val="00AA488D"/>
    <w:rsid w:val="00AA4A1E"/>
    <w:rsid w:val="00AA4AF5"/>
    <w:rsid w:val="00AA4D5B"/>
    <w:rsid w:val="00AA4F26"/>
    <w:rsid w:val="00AA5E32"/>
    <w:rsid w:val="00AA5F5A"/>
    <w:rsid w:val="00AA7190"/>
    <w:rsid w:val="00AA7648"/>
    <w:rsid w:val="00AA7776"/>
    <w:rsid w:val="00AB0191"/>
    <w:rsid w:val="00AB05DB"/>
    <w:rsid w:val="00AB0C28"/>
    <w:rsid w:val="00AB0D6A"/>
    <w:rsid w:val="00AB2362"/>
    <w:rsid w:val="00AB25BC"/>
    <w:rsid w:val="00AB262F"/>
    <w:rsid w:val="00AB2C04"/>
    <w:rsid w:val="00AB40E4"/>
    <w:rsid w:val="00AB4103"/>
    <w:rsid w:val="00AB451B"/>
    <w:rsid w:val="00AB4C59"/>
    <w:rsid w:val="00AB4F94"/>
    <w:rsid w:val="00AB534E"/>
    <w:rsid w:val="00AB54D3"/>
    <w:rsid w:val="00AB5E30"/>
    <w:rsid w:val="00AB696A"/>
    <w:rsid w:val="00AB6AF7"/>
    <w:rsid w:val="00AB735A"/>
    <w:rsid w:val="00AB77AE"/>
    <w:rsid w:val="00AC159D"/>
    <w:rsid w:val="00AC277F"/>
    <w:rsid w:val="00AC301A"/>
    <w:rsid w:val="00AC3193"/>
    <w:rsid w:val="00AC37B0"/>
    <w:rsid w:val="00AC4290"/>
    <w:rsid w:val="00AC461D"/>
    <w:rsid w:val="00AC4B27"/>
    <w:rsid w:val="00AC4C34"/>
    <w:rsid w:val="00AC5265"/>
    <w:rsid w:val="00AC6106"/>
    <w:rsid w:val="00AC776F"/>
    <w:rsid w:val="00AC7843"/>
    <w:rsid w:val="00AC791D"/>
    <w:rsid w:val="00AC7EF3"/>
    <w:rsid w:val="00AD13D7"/>
    <w:rsid w:val="00AD1746"/>
    <w:rsid w:val="00AD19B9"/>
    <w:rsid w:val="00AD1B40"/>
    <w:rsid w:val="00AD21AB"/>
    <w:rsid w:val="00AD27E4"/>
    <w:rsid w:val="00AD295E"/>
    <w:rsid w:val="00AD3E71"/>
    <w:rsid w:val="00AD55A4"/>
    <w:rsid w:val="00AD5766"/>
    <w:rsid w:val="00AD5E85"/>
    <w:rsid w:val="00AD6908"/>
    <w:rsid w:val="00AD6AD4"/>
    <w:rsid w:val="00AE01C9"/>
    <w:rsid w:val="00AE05A8"/>
    <w:rsid w:val="00AE0B27"/>
    <w:rsid w:val="00AE0B92"/>
    <w:rsid w:val="00AE10E6"/>
    <w:rsid w:val="00AE14BA"/>
    <w:rsid w:val="00AE14F4"/>
    <w:rsid w:val="00AE158A"/>
    <w:rsid w:val="00AE1874"/>
    <w:rsid w:val="00AE22A5"/>
    <w:rsid w:val="00AE240A"/>
    <w:rsid w:val="00AE2480"/>
    <w:rsid w:val="00AE2D9A"/>
    <w:rsid w:val="00AE2FE7"/>
    <w:rsid w:val="00AE3184"/>
    <w:rsid w:val="00AE3EF4"/>
    <w:rsid w:val="00AE3FD2"/>
    <w:rsid w:val="00AE42C4"/>
    <w:rsid w:val="00AE42F0"/>
    <w:rsid w:val="00AE49B3"/>
    <w:rsid w:val="00AE5468"/>
    <w:rsid w:val="00AE578B"/>
    <w:rsid w:val="00AE5C80"/>
    <w:rsid w:val="00AE6687"/>
    <w:rsid w:val="00AE6A40"/>
    <w:rsid w:val="00AE7081"/>
    <w:rsid w:val="00AE70CF"/>
    <w:rsid w:val="00AE768F"/>
    <w:rsid w:val="00AE7FAD"/>
    <w:rsid w:val="00AF06F8"/>
    <w:rsid w:val="00AF0B30"/>
    <w:rsid w:val="00AF247C"/>
    <w:rsid w:val="00AF29EA"/>
    <w:rsid w:val="00AF330D"/>
    <w:rsid w:val="00AF341E"/>
    <w:rsid w:val="00AF36B0"/>
    <w:rsid w:val="00AF3FA0"/>
    <w:rsid w:val="00AF4201"/>
    <w:rsid w:val="00AF45DD"/>
    <w:rsid w:val="00AF4E85"/>
    <w:rsid w:val="00AF4F25"/>
    <w:rsid w:val="00AF6446"/>
    <w:rsid w:val="00AF65EE"/>
    <w:rsid w:val="00AF7857"/>
    <w:rsid w:val="00AF7D4F"/>
    <w:rsid w:val="00B00819"/>
    <w:rsid w:val="00B013B6"/>
    <w:rsid w:val="00B017F0"/>
    <w:rsid w:val="00B02B68"/>
    <w:rsid w:val="00B03153"/>
    <w:rsid w:val="00B0417D"/>
    <w:rsid w:val="00B043BB"/>
    <w:rsid w:val="00B04A18"/>
    <w:rsid w:val="00B04E51"/>
    <w:rsid w:val="00B0584F"/>
    <w:rsid w:val="00B0597E"/>
    <w:rsid w:val="00B0680E"/>
    <w:rsid w:val="00B073D5"/>
    <w:rsid w:val="00B1005E"/>
    <w:rsid w:val="00B109C0"/>
    <w:rsid w:val="00B110EB"/>
    <w:rsid w:val="00B11A91"/>
    <w:rsid w:val="00B11B02"/>
    <w:rsid w:val="00B11C18"/>
    <w:rsid w:val="00B1209F"/>
    <w:rsid w:val="00B126C0"/>
    <w:rsid w:val="00B127BC"/>
    <w:rsid w:val="00B12915"/>
    <w:rsid w:val="00B12FE4"/>
    <w:rsid w:val="00B13430"/>
    <w:rsid w:val="00B13B96"/>
    <w:rsid w:val="00B13BE5"/>
    <w:rsid w:val="00B152BF"/>
    <w:rsid w:val="00B15944"/>
    <w:rsid w:val="00B15C50"/>
    <w:rsid w:val="00B225C3"/>
    <w:rsid w:val="00B22708"/>
    <w:rsid w:val="00B228D0"/>
    <w:rsid w:val="00B23032"/>
    <w:rsid w:val="00B23B46"/>
    <w:rsid w:val="00B24061"/>
    <w:rsid w:val="00B2490E"/>
    <w:rsid w:val="00B255D1"/>
    <w:rsid w:val="00B30443"/>
    <w:rsid w:val="00B30A5E"/>
    <w:rsid w:val="00B314CE"/>
    <w:rsid w:val="00B31927"/>
    <w:rsid w:val="00B31AE1"/>
    <w:rsid w:val="00B32BEC"/>
    <w:rsid w:val="00B331C2"/>
    <w:rsid w:val="00B33235"/>
    <w:rsid w:val="00B34CE5"/>
    <w:rsid w:val="00B3566E"/>
    <w:rsid w:val="00B35DD4"/>
    <w:rsid w:val="00B36024"/>
    <w:rsid w:val="00B36CE7"/>
    <w:rsid w:val="00B37484"/>
    <w:rsid w:val="00B375F7"/>
    <w:rsid w:val="00B376F2"/>
    <w:rsid w:val="00B37BCA"/>
    <w:rsid w:val="00B40023"/>
    <w:rsid w:val="00B41122"/>
    <w:rsid w:val="00B4244B"/>
    <w:rsid w:val="00B433CE"/>
    <w:rsid w:val="00B43E89"/>
    <w:rsid w:val="00B44164"/>
    <w:rsid w:val="00B4421B"/>
    <w:rsid w:val="00B44287"/>
    <w:rsid w:val="00B444D5"/>
    <w:rsid w:val="00B45ADC"/>
    <w:rsid w:val="00B465C4"/>
    <w:rsid w:val="00B46A3B"/>
    <w:rsid w:val="00B47AA5"/>
    <w:rsid w:val="00B47D77"/>
    <w:rsid w:val="00B513E9"/>
    <w:rsid w:val="00B51FD2"/>
    <w:rsid w:val="00B5264E"/>
    <w:rsid w:val="00B5291F"/>
    <w:rsid w:val="00B529FF"/>
    <w:rsid w:val="00B52C58"/>
    <w:rsid w:val="00B52E97"/>
    <w:rsid w:val="00B53281"/>
    <w:rsid w:val="00B53D8B"/>
    <w:rsid w:val="00B544F2"/>
    <w:rsid w:val="00B54E09"/>
    <w:rsid w:val="00B551D5"/>
    <w:rsid w:val="00B562B5"/>
    <w:rsid w:val="00B56D7C"/>
    <w:rsid w:val="00B56E1F"/>
    <w:rsid w:val="00B57145"/>
    <w:rsid w:val="00B57F5F"/>
    <w:rsid w:val="00B604A7"/>
    <w:rsid w:val="00B60ED7"/>
    <w:rsid w:val="00B62456"/>
    <w:rsid w:val="00B62CBA"/>
    <w:rsid w:val="00B63CAA"/>
    <w:rsid w:val="00B64000"/>
    <w:rsid w:val="00B6448D"/>
    <w:rsid w:val="00B647CB"/>
    <w:rsid w:val="00B64D25"/>
    <w:rsid w:val="00B64F8A"/>
    <w:rsid w:val="00B64FFE"/>
    <w:rsid w:val="00B65450"/>
    <w:rsid w:val="00B65874"/>
    <w:rsid w:val="00B6593B"/>
    <w:rsid w:val="00B6676D"/>
    <w:rsid w:val="00B6692A"/>
    <w:rsid w:val="00B67384"/>
    <w:rsid w:val="00B67928"/>
    <w:rsid w:val="00B67BD1"/>
    <w:rsid w:val="00B67EE6"/>
    <w:rsid w:val="00B701BB"/>
    <w:rsid w:val="00B704AE"/>
    <w:rsid w:val="00B70AFB"/>
    <w:rsid w:val="00B716F8"/>
    <w:rsid w:val="00B71A2D"/>
    <w:rsid w:val="00B71FC3"/>
    <w:rsid w:val="00B7230A"/>
    <w:rsid w:val="00B72843"/>
    <w:rsid w:val="00B72981"/>
    <w:rsid w:val="00B729FE"/>
    <w:rsid w:val="00B72E74"/>
    <w:rsid w:val="00B7420E"/>
    <w:rsid w:val="00B7554C"/>
    <w:rsid w:val="00B75764"/>
    <w:rsid w:val="00B75900"/>
    <w:rsid w:val="00B75F07"/>
    <w:rsid w:val="00B75F34"/>
    <w:rsid w:val="00B76849"/>
    <w:rsid w:val="00B773A3"/>
    <w:rsid w:val="00B77B2D"/>
    <w:rsid w:val="00B817FE"/>
    <w:rsid w:val="00B81B1A"/>
    <w:rsid w:val="00B82464"/>
    <w:rsid w:val="00B832B4"/>
    <w:rsid w:val="00B837A5"/>
    <w:rsid w:val="00B83AC5"/>
    <w:rsid w:val="00B841AE"/>
    <w:rsid w:val="00B849EC"/>
    <w:rsid w:val="00B856D5"/>
    <w:rsid w:val="00B85702"/>
    <w:rsid w:val="00B86238"/>
    <w:rsid w:val="00B865F7"/>
    <w:rsid w:val="00B8693A"/>
    <w:rsid w:val="00B86B08"/>
    <w:rsid w:val="00B87AE4"/>
    <w:rsid w:val="00B9022A"/>
    <w:rsid w:val="00B90765"/>
    <w:rsid w:val="00B92063"/>
    <w:rsid w:val="00B9291A"/>
    <w:rsid w:val="00B92BCE"/>
    <w:rsid w:val="00B92F5F"/>
    <w:rsid w:val="00B9359A"/>
    <w:rsid w:val="00B9390D"/>
    <w:rsid w:val="00B939F4"/>
    <w:rsid w:val="00B93B4E"/>
    <w:rsid w:val="00B93FBA"/>
    <w:rsid w:val="00B94620"/>
    <w:rsid w:val="00B94D09"/>
    <w:rsid w:val="00B95C9F"/>
    <w:rsid w:val="00B964EC"/>
    <w:rsid w:val="00B9736C"/>
    <w:rsid w:val="00BA0453"/>
    <w:rsid w:val="00BA1779"/>
    <w:rsid w:val="00BA17F2"/>
    <w:rsid w:val="00BA1A1D"/>
    <w:rsid w:val="00BA20CF"/>
    <w:rsid w:val="00BA23C7"/>
    <w:rsid w:val="00BA3B62"/>
    <w:rsid w:val="00BA429D"/>
    <w:rsid w:val="00BA4562"/>
    <w:rsid w:val="00BA4CC8"/>
    <w:rsid w:val="00BA5033"/>
    <w:rsid w:val="00BA511E"/>
    <w:rsid w:val="00BA57AE"/>
    <w:rsid w:val="00BA61BB"/>
    <w:rsid w:val="00BA6400"/>
    <w:rsid w:val="00BA669A"/>
    <w:rsid w:val="00BA6C97"/>
    <w:rsid w:val="00BA7AC8"/>
    <w:rsid w:val="00BA7F27"/>
    <w:rsid w:val="00BB002F"/>
    <w:rsid w:val="00BB01EF"/>
    <w:rsid w:val="00BB0BA8"/>
    <w:rsid w:val="00BB0ECD"/>
    <w:rsid w:val="00BB1CCD"/>
    <w:rsid w:val="00BB2446"/>
    <w:rsid w:val="00BB292F"/>
    <w:rsid w:val="00BB2AB0"/>
    <w:rsid w:val="00BB3377"/>
    <w:rsid w:val="00BB37D4"/>
    <w:rsid w:val="00BB3D24"/>
    <w:rsid w:val="00BB3F77"/>
    <w:rsid w:val="00BB44F2"/>
    <w:rsid w:val="00BB4A79"/>
    <w:rsid w:val="00BB4CD8"/>
    <w:rsid w:val="00BB5856"/>
    <w:rsid w:val="00BB5AC7"/>
    <w:rsid w:val="00BB6A28"/>
    <w:rsid w:val="00BB6EDA"/>
    <w:rsid w:val="00BC086B"/>
    <w:rsid w:val="00BC116E"/>
    <w:rsid w:val="00BC11C4"/>
    <w:rsid w:val="00BC1582"/>
    <w:rsid w:val="00BC18E3"/>
    <w:rsid w:val="00BC1B12"/>
    <w:rsid w:val="00BC2CD4"/>
    <w:rsid w:val="00BC33F2"/>
    <w:rsid w:val="00BC3401"/>
    <w:rsid w:val="00BC3452"/>
    <w:rsid w:val="00BC359E"/>
    <w:rsid w:val="00BC35FF"/>
    <w:rsid w:val="00BC37BE"/>
    <w:rsid w:val="00BC39FB"/>
    <w:rsid w:val="00BC3C35"/>
    <w:rsid w:val="00BC527F"/>
    <w:rsid w:val="00BC6215"/>
    <w:rsid w:val="00BC6FE1"/>
    <w:rsid w:val="00BC74B2"/>
    <w:rsid w:val="00BC7989"/>
    <w:rsid w:val="00BD159B"/>
    <w:rsid w:val="00BD184A"/>
    <w:rsid w:val="00BD190B"/>
    <w:rsid w:val="00BD1E5F"/>
    <w:rsid w:val="00BD1F03"/>
    <w:rsid w:val="00BD231F"/>
    <w:rsid w:val="00BD24D7"/>
    <w:rsid w:val="00BD3B78"/>
    <w:rsid w:val="00BD406E"/>
    <w:rsid w:val="00BD41F2"/>
    <w:rsid w:val="00BD437F"/>
    <w:rsid w:val="00BD4A5A"/>
    <w:rsid w:val="00BD4A68"/>
    <w:rsid w:val="00BD5523"/>
    <w:rsid w:val="00BD569A"/>
    <w:rsid w:val="00BD59BC"/>
    <w:rsid w:val="00BD76BB"/>
    <w:rsid w:val="00BD7861"/>
    <w:rsid w:val="00BD795E"/>
    <w:rsid w:val="00BD79A4"/>
    <w:rsid w:val="00BE03C6"/>
    <w:rsid w:val="00BE0C56"/>
    <w:rsid w:val="00BE0FC9"/>
    <w:rsid w:val="00BE0FE2"/>
    <w:rsid w:val="00BE1774"/>
    <w:rsid w:val="00BE1994"/>
    <w:rsid w:val="00BE1BB8"/>
    <w:rsid w:val="00BE28C1"/>
    <w:rsid w:val="00BE31EE"/>
    <w:rsid w:val="00BE3634"/>
    <w:rsid w:val="00BE3B85"/>
    <w:rsid w:val="00BE419E"/>
    <w:rsid w:val="00BE42A7"/>
    <w:rsid w:val="00BE4D87"/>
    <w:rsid w:val="00BE4E55"/>
    <w:rsid w:val="00BE4E6F"/>
    <w:rsid w:val="00BE53A7"/>
    <w:rsid w:val="00BE5A45"/>
    <w:rsid w:val="00BE6B3C"/>
    <w:rsid w:val="00BE7461"/>
    <w:rsid w:val="00BF0A9F"/>
    <w:rsid w:val="00BF0E1E"/>
    <w:rsid w:val="00BF121C"/>
    <w:rsid w:val="00BF13F1"/>
    <w:rsid w:val="00BF144E"/>
    <w:rsid w:val="00BF1CF9"/>
    <w:rsid w:val="00BF1D45"/>
    <w:rsid w:val="00BF2B62"/>
    <w:rsid w:val="00BF2C0F"/>
    <w:rsid w:val="00BF386A"/>
    <w:rsid w:val="00BF3AF6"/>
    <w:rsid w:val="00BF4927"/>
    <w:rsid w:val="00BF55F9"/>
    <w:rsid w:val="00BF5B3B"/>
    <w:rsid w:val="00BF63A0"/>
    <w:rsid w:val="00BF65DF"/>
    <w:rsid w:val="00C00E49"/>
    <w:rsid w:val="00C00EA2"/>
    <w:rsid w:val="00C00F50"/>
    <w:rsid w:val="00C0180F"/>
    <w:rsid w:val="00C0197C"/>
    <w:rsid w:val="00C02381"/>
    <w:rsid w:val="00C0245B"/>
    <w:rsid w:val="00C02876"/>
    <w:rsid w:val="00C03148"/>
    <w:rsid w:val="00C03C59"/>
    <w:rsid w:val="00C04D99"/>
    <w:rsid w:val="00C05072"/>
    <w:rsid w:val="00C05861"/>
    <w:rsid w:val="00C05DCB"/>
    <w:rsid w:val="00C063B9"/>
    <w:rsid w:val="00C072C0"/>
    <w:rsid w:val="00C07A2B"/>
    <w:rsid w:val="00C104A8"/>
    <w:rsid w:val="00C10590"/>
    <w:rsid w:val="00C105FF"/>
    <w:rsid w:val="00C10F7D"/>
    <w:rsid w:val="00C11DF8"/>
    <w:rsid w:val="00C12BE9"/>
    <w:rsid w:val="00C133B6"/>
    <w:rsid w:val="00C13484"/>
    <w:rsid w:val="00C13892"/>
    <w:rsid w:val="00C13947"/>
    <w:rsid w:val="00C14335"/>
    <w:rsid w:val="00C158D0"/>
    <w:rsid w:val="00C15B3A"/>
    <w:rsid w:val="00C16733"/>
    <w:rsid w:val="00C175F1"/>
    <w:rsid w:val="00C176D7"/>
    <w:rsid w:val="00C17A82"/>
    <w:rsid w:val="00C203BF"/>
    <w:rsid w:val="00C20CEF"/>
    <w:rsid w:val="00C21B01"/>
    <w:rsid w:val="00C21C71"/>
    <w:rsid w:val="00C21EAE"/>
    <w:rsid w:val="00C220F5"/>
    <w:rsid w:val="00C235D7"/>
    <w:rsid w:val="00C2381F"/>
    <w:rsid w:val="00C23F09"/>
    <w:rsid w:val="00C243BD"/>
    <w:rsid w:val="00C245E6"/>
    <w:rsid w:val="00C2485B"/>
    <w:rsid w:val="00C24A61"/>
    <w:rsid w:val="00C253B9"/>
    <w:rsid w:val="00C258E4"/>
    <w:rsid w:val="00C25B5F"/>
    <w:rsid w:val="00C260A9"/>
    <w:rsid w:val="00C26B15"/>
    <w:rsid w:val="00C26E75"/>
    <w:rsid w:val="00C26F5B"/>
    <w:rsid w:val="00C274AC"/>
    <w:rsid w:val="00C30E91"/>
    <w:rsid w:val="00C31C17"/>
    <w:rsid w:val="00C31EBD"/>
    <w:rsid w:val="00C31F04"/>
    <w:rsid w:val="00C32228"/>
    <w:rsid w:val="00C32833"/>
    <w:rsid w:val="00C32C96"/>
    <w:rsid w:val="00C33B8E"/>
    <w:rsid w:val="00C3402C"/>
    <w:rsid w:val="00C3494D"/>
    <w:rsid w:val="00C34D4D"/>
    <w:rsid w:val="00C3502B"/>
    <w:rsid w:val="00C3536B"/>
    <w:rsid w:val="00C35508"/>
    <w:rsid w:val="00C35A6F"/>
    <w:rsid w:val="00C35C54"/>
    <w:rsid w:val="00C36465"/>
    <w:rsid w:val="00C37371"/>
    <w:rsid w:val="00C37BB8"/>
    <w:rsid w:val="00C37C2A"/>
    <w:rsid w:val="00C37E66"/>
    <w:rsid w:val="00C40437"/>
    <w:rsid w:val="00C40876"/>
    <w:rsid w:val="00C40984"/>
    <w:rsid w:val="00C4275C"/>
    <w:rsid w:val="00C42EEE"/>
    <w:rsid w:val="00C42F17"/>
    <w:rsid w:val="00C43C02"/>
    <w:rsid w:val="00C43DD0"/>
    <w:rsid w:val="00C443C4"/>
    <w:rsid w:val="00C44777"/>
    <w:rsid w:val="00C44A0D"/>
    <w:rsid w:val="00C45805"/>
    <w:rsid w:val="00C45ABE"/>
    <w:rsid w:val="00C465AB"/>
    <w:rsid w:val="00C47388"/>
    <w:rsid w:val="00C504BD"/>
    <w:rsid w:val="00C516ED"/>
    <w:rsid w:val="00C51DCD"/>
    <w:rsid w:val="00C5296E"/>
    <w:rsid w:val="00C529AD"/>
    <w:rsid w:val="00C52E58"/>
    <w:rsid w:val="00C53497"/>
    <w:rsid w:val="00C534C6"/>
    <w:rsid w:val="00C537D2"/>
    <w:rsid w:val="00C54312"/>
    <w:rsid w:val="00C549D2"/>
    <w:rsid w:val="00C54A70"/>
    <w:rsid w:val="00C5502E"/>
    <w:rsid w:val="00C5567A"/>
    <w:rsid w:val="00C5616A"/>
    <w:rsid w:val="00C561EE"/>
    <w:rsid w:val="00C5623D"/>
    <w:rsid w:val="00C5722B"/>
    <w:rsid w:val="00C5778B"/>
    <w:rsid w:val="00C57911"/>
    <w:rsid w:val="00C57E3F"/>
    <w:rsid w:val="00C57FB6"/>
    <w:rsid w:val="00C60F3C"/>
    <w:rsid w:val="00C6110B"/>
    <w:rsid w:val="00C6120D"/>
    <w:rsid w:val="00C6141C"/>
    <w:rsid w:val="00C61AFC"/>
    <w:rsid w:val="00C6291A"/>
    <w:rsid w:val="00C63A0C"/>
    <w:rsid w:val="00C63BE6"/>
    <w:rsid w:val="00C644F3"/>
    <w:rsid w:val="00C65AEC"/>
    <w:rsid w:val="00C673C4"/>
    <w:rsid w:val="00C71316"/>
    <w:rsid w:val="00C7185A"/>
    <w:rsid w:val="00C71E50"/>
    <w:rsid w:val="00C723D7"/>
    <w:rsid w:val="00C72578"/>
    <w:rsid w:val="00C72A16"/>
    <w:rsid w:val="00C73673"/>
    <w:rsid w:val="00C73EEA"/>
    <w:rsid w:val="00C74ACB"/>
    <w:rsid w:val="00C74FCB"/>
    <w:rsid w:val="00C75629"/>
    <w:rsid w:val="00C75676"/>
    <w:rsid w:val="00C761CF"/>
    <w:rsid w:val="00C76275"/>
    <w:rsid w:val="00C765B6"/>
    <w:rsid w:val="00C778B5"/>
    <w:rsid w:val="00C804BB"/>
    <w:rsid w:val="00C8071C"/>
    <w:rsid w:val="00C80BC7"/>
    <w:rsid w:val="00C8133E"/>
    <w:rsid w:val="00C81D32"/>
    <w:rsid w:val="00C81D4A"/>
    <w:rsid w:val="00C822F8"/>
    <w:rsid w:val="00C82433"/>
    <w:rsid w:val="00C82B8E"/>
    <w:rsid w:val="00C830FE"/>
    <w:rsid w:val="00C838C8"/>
    <w:rsid w:val="00C83942"/>
    <w:rsid w:val="00C83C4E"/>
    <w:rsid w:val="00C860F7"/>
    <w:rsid w:val="00C86246"/>
    <w:rsid w:val="00C86407"/>
    <w:rsid w:val="00C865F0"/>
    <w:rsid w:val="00C86C41"/>
    <w:rsid w:val="00C87192"/>
    <w:rsid w:val="00C87E8E"/>
    <w:rsid w:val="00C900CB"/>
    <w:rsid w:val="00C90F66"/>
    <w:rsid w:val="00C91ED4"/>
    <w:rsid w:val="00C92B70"/>
    <w:rsid w:val="00C9322A"/>
    <w:rsid w:val="00C9376C"/>
    <w:rsid w:val="00C93956"/>
    <w:rsid w:val="00C946FF"/>
    <w:rsid w:val="00C94911"/>
    <w:rsid w:val="00C9642C"/>
    <w:rsid w:val="00C96471"/>
    <w:rsid w:val="00C9687D"/>
    <w:rsid w:val="00C9701D"/>
    <w:rsid w:val="00C971B5"/>
    <w:rsid w:val="00C97C86"/>
    <w:rsid w:val="00C97CCC"/>
    <w:rsid w:val="00CA02E8"/>
    <w:rsid w:val="00CA0A71"/>
    <w:rsid w:val="00CA0FCB"/>
    <w:rsid w:val="00CA199F"/>
    <w:rsid w:val="00CA1D1E"/>
    <w:rsid w:val="00CA2322"/>
    <w:rsid w:val="00CA2399"/>
    <w:rsid w:val="00CA2FD7"/>
    <w:rsid w:val="00CA33FC"/>
    <w:rsid w:val="00CA3F38"/>
    <w:rsid w:val="00CA463F"/>
    <w:rsid w:val="00CA4D1C"/>
    <w:rsid w:val="00CA4D49"/>
    <w:rsid w:val="00CA5056"/>
    <w:rsid w:val="00CA57BE"/>
    <w:rsid w:val="00CA5A4E"/>
    <w:rsid w:val="00CA653A"/>
    <w:rsid w:val="00CA6DC8"/>
    <w:rsid w:val="00CA7EBE"/>
    <w:rsid w:val="00CB0CAC"/>
    <w:rsid w:val="00CB1350"/>
    <w:rsid w:val="00CB1550"/>
    <w:rsid w:val="00CB1CC1"/>
    <w:rsid w:val="00CB2415"/>
    <w:rsid w:val="00CB2CC0"/>
    <w:rsid w:val="00CB2FC3"/>
    <w:rsid w:val="00CB4572"/>
    <w:rsid w:val="00CB518A"/>
    <w:rsid w:val="00CB5A9E"/>
    <w:rsid w:val="00CB5BDB"/>
    <w:rsid w:val="00CB65AA"/>
    <w:rsid w:val="00CB66DE"/>
    <w:rsid w:val="00CB6BBD"/>
    <w:rsid w:val="00CB700C"/>
    <w:rsid w:val="00CB702F"/>
    <w:rsid w:val="00CB76FD"/>
    <w:rsid w:val="00CB7918"/>
    <w:rsid w:val="00CB7974"/>
    <w:rsid w:val="00CB7CDA"/>
    <w:rsid w:val="00CC05D8"/>
    <w:rsid w:val="00CC0EB2"/>
    <w:rsid w:val="00CC18DB"/>
    <w:rsid w:val="00CC236F"/>
    <w:rsid w:val="00CC2371"/>
    <w:rsid w:val="00CC293B"/>
    <w:rsid w:val="00CC2CC9"/>
    <w:rsid w:val="00CC40A6"/>
    <w:rsid w:val="00CC46BB"/>
    <w:rsid w:val="00CC48AA"/>
    <w:rsid w:val="00CC50BE"/>
    <w:rsid w:val="00CC51A2"/>
    <w:rsid w:val="00CC64A8"/>
    <w:rsid w:val="00CC65FB"/>
    <w:rsid w:val="00CC6CC6"/>
    <w:rsid w:val="00CC7CE1"/>
    <w:rsid w:val="00CD0B37"/>
    <w:rsid w:val="00CD1054"/>
    <w:rsid w:val="00CD1298"/>
    <w:rsid w:val="00CD12A9"/>
    <w:rsid w:val="00CD18C3"/>
    <w:rsid w:val="00CD1F8F"/>
    <w:rsid w:val="00CD2233"/>
    <w:rsid w:val="00CD26B8"/>
    <w:rsid w:val="00CD3150"/>
    <w:rsid w:val="00CD3602"/>
    <w:rsid w:val="00CD36A9"/>
    <w:rsid w:val="00CD36BF"/>
    <w:rsid w:val="00CD51CA"/>
    <w:rsid w:val="00CD61A4"/>
    <w:rsid w:val="00CD625E"/>
    <w:rsid w:val="00CD643E"/>
    <w:rsid w:val="00CD6BAE"/>
    <w:rsid w:val="00CD6C8E"/>
    <w:rsid w:val="00CD7533"/>
    <w:rsid w:val="00CD779E"/>
    <w:rsid w:val="00CD7934"/>
    <w:rsid w:val="00CE0318"/>
    <w:rsid w:val="00CE0984"/>
    <w:rsid w:val="00CE0DDB"/>
    <w:rsid w:val="00CE121D"/>
    <w:rsid w:val="00CE143B"/>
    <w:rsid w:val="00CE156B"/>
    <w:rsid w:val="00CE15F8"/>
    <w:rsid w:val="00CE17C6"/>
    <w:rsid w:val="00CE1B37"/>
    <w:rsid w:val="00CE1F38"/>
    <w:rsid w:val="00CE2065"/>
    <w:rsid w:val="00CE293C"/>
    <w:rsid w:val="00CE352B"/>
    <w:rsid w:val="00CE3ADE"/>
    <w:rsid w:val="00CE4C5D"/>
    <w:rsid w:val="00CE577E"/>
    <w:rsid w:val="00CE66E9"/>
    <w:rsid w:val="00CE6CDA"/>
    <w:rsid w:val="00CE6EF7"/>
    <w:rsid w:val="00CE7131"/>
    <w:rsid w:val="00CE7A3A"/>
    <w:rsid w:val="00CF0687"/>
    <w:rsid w:val="00CF0900"/>
    <w:rsid w:val="00CF0913"/>
    <w:rsid w:val="00CF0946"/>
    <w:rsid w:val="00CF0FC4"/>
    <w:rsid w:val="00CF182B"/>
    <w:rsid w:val="00CF1D93"/>
    <w:rsid w:val="00CF2182"/>
    <w:rsid w:val="00CF23E6"/>
    <w:rsid w:val="00CF24E3"/>
    <w:rsid w:val="00CF2DBE"/>
    <w:rsid w:val="00CF31D7"/>
    <w:rsid w:val="00CF42B1"/>
    <w:rsid w:val="00CF4EB7"/>
    <w:rsid w:val="00CF5805"/>
    <w:rsid w:val="00CF5BAE"/>
    <w:rsid w:val="00CF683F"/>
    <w:rsid w:val="00D00D2E"/>
    <w:rsid w:val="00D016A7"/>
    <w:rsid w:val="00D028A7"/>
    <w:rsid w:val="00D03391"/>
    <w:rsid w:val="00D0397C"/>
    <w:rsid w:val="00D03B7D"/>
    <w:rsid w:val="00D051D1"/>
    <w:rsid w:val="00D0559D"/>
    <w:rsid w:val="00D058D9"/>
    <w:rsid w:val="00D07D14"/>
    <w:rsid w:val="00D10A94"/>
    <w:rsid w:val="00D10EE3"/>
    <w:rsid w:val="00D10FE6"/>
    <w:rsid w:val="00D11587"/>
    <w:rsid w:val="00D1159C"/>
    <w:rsid w:val="00D1301B"/>
    <w:rsid w:val="00D13A14"/>
    <w:rsid w:val="00D13F7B"/>
    <w:rsid w:val="00D141C0"/>
    <w:rsid w:val="00D14620"/>
    <w:rsid w:val="00D14DE2"/>
    <w:rsid w:val="00D14E3F"/>
    <w:rsid w:val="00D1578B"/>
    <w:rsid w:val="00D15F8A"/>
    <w:rsid w:val="00D164C7"/>
    <w:rsid w:val="00D16E40"/>
    <w:rsid w:val="00D178C7"/>
    <w:rsid w:val="00D17AE1"/>
    <w:rsid w:val="00D17AED"/>
    <w:rsid w:val="00D202AD"/>
    <w:rsid w:val="00D20BBF"/>
    <w:rsid w:val="00D2157A"/>
    <w:rsid w:val="00D219E2"/>
    <w:rsid w:val="00D2281A"/>
    <w:rsid w:val="00D22AB6"/>
    <w:rsid w:val="00D22AE7"/>
    <w:rsid w:val="00D22BA8"/>
    <w:rsid w:val="00D22ED5"/>
    <w:rsid w:val="00D23534"/>
    <w:rsid w:val="00D23A60"/>
    <w:rsid w:val="00D24AFC"/>
    <w:rsid w:val="00D24BF7"/>
    <w:rsid w:val="00D25371"/>
    <w:rsid w:val="00D25416"/>
    <w:rsid w:val="00D25787"/>
    <w:rsid w:val="00D25FDD"/>
    <w:rsid w:val="00D263B5"/>
    <w:rsid w:val="00D26647"/>
    <w:rsid w:val="00D2693E"/>
    <w:rsid w:val="00D2695C"/>
    <w:rsid w:val="00D26D68"/>
    <w:rsid w:val="00D26F2D"/>
    <w:rsid w:val="00D2757D"/>
    <w:rsid w:val="00D275AB"/>
    <w:rsid w:val="00D27E8B"/>
    <w:rsid w:val="00D300AA"/>
    <w:rsid w:val="00D30F5D"/>
    <w:rsid w:val="00D31113"/>
    <w:rsid w:val="00D317BB"/>
    <w:rsid w:val="00D318B3"/>
    <w:rsid w:val="00D31909"/>
    <w:rsid w:val="00D34071"/>
    <w:rsid w:val="00D3500D"/>
    <w:rsid w:val="00D359DD"/>
    <w:rsid w:val="00D35DB8"/>
    <w:rsid w:val="00D36E87"/>
    <w:rsid w:val="00D372DB"/>
    <w:rsid w:val="00D37FC8"/>
    <w:rsid w:val="00D4013F"/>
    <w:rsid w:val="00D406E7"/>
    <w:rsid w:val="00D406EA"/>
    <w:rsid w:val="00D40A75"/>
    <w:rsid w:val="00D410C7"/>
    <w:rsid w:val="00D41761"/>
    <w:rsid w:val="00D423BD"/>
    <w:rsid w:val="00D42551"/>
    <w:rsid w:val="00D42708"/>
    <w:rsid w:val="00D428AE"/>
    <w:rsid w:val="00D42ED4"/>
    <w:rsid w:val="00D4342A"/>
    <w:rsid w:val="00D43B6B"/>
    <w:rsid w:val="00D4492D"/>
    <w:rsid w:val="00D449A9"/>
    <w:rsid w:val="00D4552C"/>
    <w:rsid w:val="00D45552"/>
    <w:rsid w:val="00D458FE"/>
    <w:rsid w:val="00D461C7"/>
    <w:rsid w:val="00D46304"/>
    <w:rsid w:val="00D50326"/>
    <w:rsid w:val="00D508AE"/>
    <w:rsid w:val="00D50E36"/>
    <w:rsid w:val="00D514C3"/>
    <w:rsid w:val="00D5159F"/>
    <w:rsid w:val="00D51DDF"/>
    <w:rsid w:val="00D51F58"/>
    <w:rsid w:val="00D5533F"/>
    <w:rsid w:val="00D554A1"/>
    <w:rsid w:val="00D5576B"/>
    <w:rsid w:val="00D5595E"/>
    <w:rsid w:val="00D55D38"/>
    <w:rsid w:val="00D563C3"/>
    <w:rsid w:val="00D56B24"/>
    <w:rsid w:val="00D56FF1"/>
    <w:rsid w:val="00D5719F"/>
    <w:rsid w:val="00D5761C"/>
    <w:rsid w:val="00D576A7"/>
    <w:rsid w:val="00D57E11"/>
    <w:rsid w:val="00D57F69"/>
    <w:rsid w:val="00D608FC"/>
    <w:rsid w:val="00D6098F"/>
    <w:rsid w:val="00D60D5B"/>
    <w:rsid w:val="00D60DEA"/>
    <w:rsid w:val="00D61305"/>
    <w:rsid w:val="00D61611"/>
    <w:rsid w:val="00D61F61"/>
    <w:rsid w:val="00D61FA8"/>
    <w:rsid w:val="00D621EC"/>
    <w:rsid w:val="00D62E91"/>
    <w:rsid w:val="00D63064"/>
    <w:rsid w:val="00D63BED"/>
    <w:rsid w:val="00D63EE8"/>
    <w:rsid w:val="00D63F3A"/>
    <w:rsid w:val="00D64261"/>
    <w:rsid w:val="00D64283"/>
    <w:rsid w:val="00D655BA"/>
    <w:rsid w:val="00D65EB6"/>
    <w:rsid w:val="00D66F1F"/>
    <w:rsid w:val="00D677CC"/>
    <w:rsid w:val="00D70100"/>
    <w:rsid w:val="00D70330"/>
    <w:rsid w:val="00D704F6"/>
    <w:rsid w:val="00D713E2"/>
    <w:rsid w:val="00D71A1A"/>
    <w:rsid w:val="00D72077"/>
    <w:rsid w:val="00D722E4"/>
    <w:rsid w:val="00D72E8D"/>
    <w:rsid w:val="00D7353F"/>
    <w:rsid w:val="00D7382A"/>
    <w:rsid w:val="00D7410A"/>
    <w:rsid w:val="00D74C1F"/>
    <w:rsid w:val="00D75388"/>
    <w:rsid w:val="00D770BE"/>
    <w:rsid w:val="00D7786C"/>
    <w:rsid w:val="00D809CB"/>
    <w:rsid w:val="00D80CCF"/>
    <w:rsid w:val="00D81480"/>
    <w:rsid w:val="00D81F36"/>
    <w:rsid w:val="00D8296F"/>
    <w:rsid w:val="00D833E2"/>
    <w:rsid w:val="00D8385E"/>
    <w:rsid w:val="00D84AB6"/>
    <w:rsid w:val="00D85057"/>
    <w:rsid w:val="00D850E5"/>
    <w:rsid w:val="00D8624C"/>
    <w:rsid w:val="00D863AB"/>
    <w:rsid w:val="00D8662D"/>
    <w:rsid w:val="00D86ECF"/>
    <w:rsid w:val="00D8759A"/>
    <w:rsid w:val="00D8769B"/>
    <w:rsid w:val="00D916B9"/>
    <w:rsid w:val="00D91B5D"/>
    <w:rsid w:val="00D91EAC"/>
    <w:rsid w:val="00D92CCD"/>
    <w:rsid w:val="00D93411"/>
    <w:rsid w:val="00D9346A"/>
    <w:rsid w:val="00D934D7"/>
    <w:rsid w:val="00D93B04"/>
    <w:rsid w:val="00D93EDC"/>
    <w:rsid w:val="00D9415B"/>
    <w:rsid w:val="00D941B2"/>
    <w:rsid w:val="00D946CA"/>
    <w:rsid w:val="00D95A7A"/>
    <w:rsid w:val="00D96B09"/>
    <w:rsid w:val="00DA05C8"/>
    <w:rsid w:val="00DA07FD"/>
    <w:rsid w:val="00DA0BD0"/>
    <w:rsid w:val="00DA1381"/>
    <w:rsid w:val="00DA1886"/>
    <w:rsid w:val="00DA24D0"/>
    <w:rsid w:val="00DA2772"/>
    <w:rsid w:val="00DA2ABB"/>
    <w:rsid w:val="00DA2D42"/>
    <w:rsid w:val="00DA30C8"/>
    <w:rsid w:val="00DA355F"/>
    <w:rsid w:val="00DA3722"/>
    <w:rsid w:val="00DA4323"/>
    <w:rsid w:val="00DA43A0"/>
    <w:rsid w:val="00DA4C4A"/>
    <w:rsid w:val="00DA4F41"/>
    <w:rsid w:val="00DA60FC"/>
    <w:rsid w:val="00DA724A"/>
    <w:rsid w:val="00DA7FC8"/>
    <w:rsid w:val="00DB1FA8"/>
    <w:rsid w:val="00DB274B"/>
    <w:rsid w:val="00DB28FA"/>
    <w:rsid w:val="00DB3385"/>
    <w:rsid w:val="00DB37BD"/>
    <w:rsid w:val="00DB4756"/>
    <w:rsid w:val="00DB59BC"/>
    <w:rsid w:val="00DB74BB"/>
    <w:rsid w:val="00DB76AD"/>
    <w:rsid w:val="00DB78D1"/>
    <w:rsid w:val="00DB7E8B"/>
    <w:rsid w:val="00DC05BC"/>
    <w:rsid w:val="00DC06A7"/>
    <w:rsid w:val="00DC07DD"/>
    <w:rsid w:val="00DC1568"/>
    <w:rsid w:val="00DC1A69"/>
    <w:rsid w:val="00DC24FF"/>
    <w:rsid w:val="00DC2A11"/>
    <w:rsid w:val="00DC2C73"/>
    <w:rsid w:val="00DC38AB"/>
    <w:rsid w:val="00DC5BD0"/>
    <w:rsid w:val="00DC5D99"/>
    <w:rsid w:val="00DC5DA2"/>
    <w:rsid w:val="00DC5FF4"/>
    <w:rsid w:val="00DC6180"/>
    <w:rsid w:val="00DC6744"/>
    <w:rsid w:val="00DC6DFD"/>
    <w:rsid w:val="00DC7237"/>
    <w:rsid w:val="00DC733D"/>
    <w:rsid w:val="00DC7B28"/>
    <w:rsid w:val="00DC7E88"/>
    <w:rsid w:val="00DD1C51"/>
    <w:rsid w:val="00DD21B0"/>
    <w:rsid w:val="00DD27CA"/>
    <w:rsid w:val="00DD2D0A"/>
    <w:rsid w:val="00DD2ECB"/>
    <w:rsid w:val="00DD3CD5"/>
    <w:rsid w:val="00DD426A"/>
    <w:rsid w:val="00DD5A02"/>
    <w:rsid w:val="00DD69FE"/>
    <w:rsid w:val="00DD7019"/>
    <w:rsid w:val="00DD71D3"/>
    <w:rsid w:val="00DD7590"/>
    <w:rsid w:val="00DD7ADC"/>
    <w:rsid w:val="00DE0314"/>
    <w:rsid w:val="00DE0A1A"/>
    <w:rsid w:val="00DE0C24"/>
    <w:rsid w:val="00DE1124"/>
    <w:rsid w:val="00DE1325"/>
    <w:rsid w:val="00DE1599"/>
    <w:rsid w:val="00DE1EFE"/>
    <w:rsid w:val="00DE255E"/>
    <w:rsid w:val="00DE2D99"/>
    <w:rsid w:val="00DE2E73"/>
    <w:rsid w:val="00DE2F9F"/>
    <w:rsid w:val="00DE2FB3"/>
    <w:rsid w:val="00DE3097"/>
    <w:rsid w:val="00DE37C1"/>
    <w:rsid w:val="00DE3DF2"/>
    <w:rsid w:val="00DE41A4"/>
    <w:rsid w:val="00DE4B95"/>
    <w:rsid w:val="00DE4C67"/>
    <w:rsid w:val="00DE4E61"/>
    <w:rsid w:val="00DE55E9"/>
    <w:rsid w:val="00DE560D"/>
    <w:rsid w:val="00DE5BF2"/>
    <w:rsid w:val="00DE5CF3"/>
    <w:rsid w:val="00DE6012"/>
    <w:rsid w:val="00DE6947"/>
    <w:rsid w:val="00DE72D5"/>
    <w:rsid w:val="00DE7420"/>
    <w:rsid w:val="00DE745A"/>
    <w:rsid w:val="00DE74FA"/>
    <w:rsid w:val="00DE7DA1"/>
    <w:rsid w:val="00DF1136"/>
    <w:rsid w:val="00DF2BAF"/>
    <w:rsid w:val="00DF3C1D"/>
    <w:rsid w:val="00DF3E74"/>
    <w:rsid w:val="00DF47E8"/>
    <w:rsid w:val="00DF5566"/>
    <w:rsid w:val="00DF5C79"/>
    <w:rsid w:val="00DF5DD7"/>
    <w:rsid w:val="00DF648D"/>
    <w:rsid w:val="00DF64EC"/>
    <w:rsid w:val="00DF6BAF"/>
    <w:rsid w:val="00DF71D3"/>
    <w:rsid w:val="00DF75AC"/>
    <w:rsid w:val="00DF7BC8"/>
    <w:rsid w:val="00DF7C74"/>
    <w:rsid w:val="00DF7E9F"/>
    <w:rsid w:val="00E004BD"/>
    <w:rsid w:val="00E01539"/>
    <w:rsid w:val="00E0277C"/>
    <w:rsid w:val="00E02DA6"/>
    <w:rsid w:val="00E03068"/>
    <w:rsid w:val="00E03098"/>
    <w:rsid w:val="00E0310D"/>
    <w:rsid w:val="00E03851"/>
    <w:rsid w:val="00E04047"/>
    <w:rsid w:val="00E04378"/>
    <w:rsid w:val="00E04B19"/>
    <w:rsid w:val="00E04CB9"/>
    <w:rsid w:val="00E0557F"/>
    <w:rsid w:val="00E05985"/>
    <w:rsid w:val="00E05BB4"/>
    <w:rsid w:val="00E0662C"/>
    <w:rsid w:val="00E06DF5"/>
    <w:rsid w:val="00E06F80"/>
    <w:rsid w:val="00E0706C"/>
    <w:rsid w:val="00E07E28"/>
    <w:rsid w:val="00E07F8C"/>
    <w:rsid w:val="00E103B6"/>
    <w:rsid w:val="00E10AE7"/>
    <w:rsid w:val="00E10C6D"/>
    <w:rsid w:val="00E10D1C"/>
    <w:rsid w:val="00E11541"/>
    <w:rsid w:val="00E11A1B"/>
    <w:rsid w:val="00E11EE0"/>
    <w:rsid w:val="00E123CB"/>
    <w:rsid w:val="00E12513"/>
    <w:rsid w:val="00E129FF"/>
    <w:rsid w:val="00E13051"/>
    <w:rsid w:val="00E139E3"/>
    <w:rsid w:val="00E13E59"/>
    <w:rsid w:val="00E14281"/>
    <w:rsid w:val="00E1438E"/>
    <w:rsid w:val="00E143A1"/>
    <w:rsid w:val="00E143EF"/>
    <w:rsid w:val="00E1476E"/>
    <w:rsid w:val="00E15B69"/>
    <w:rsid w:val="00E15D4A"/>
    <w:rsid w:val="00E16014"/>
    <w:rsid w:val="00E1618C"/>
    <w:rsid w:val="00E162BF"/>
    <w:rsid w:val="00E168BB"/>
    <w:rsid w:val="00E16C4C"/>
    <w:rsid w:val="00E17B77"/>
    <w:rsid w:val="00E17BB2"/>
    <w:rsid w:val="00E17CB8"/>
    <w:rsid w:val="00E205AB"/>
    <w:rsid w:val="00E20848"/>
    <w:rsid w:val="00E20A71"/>
    <w:rsid w:val="00E21684"/>
    <w:rsid w:val="00E21B7D"/>
    <w:rsid w:val="00E2229E"/>
    <w:rsid w:val="00E230B4"/>
    <w:rsid w:val="00E2424E"/>
    <w:rsid w:val="00E24B56"/>
    <w:rsid w:val="00E24EFE"/>
    <w:rsid w:val="00E254E4"/>
    <w:rsid w:val="00E25825"/>
    <w:rsid w:val="00E259E6"/>
    <w:rsid w:val="00E25C9B"/>
    <w:rsid w:val="00E26084"/>
    <w:rsid w:val="00E2623B"/>
    <w:rsid w:val="00E263B6"/>
    <w:rsid w:val="00E26409"/>
    <w:rsid w:val="00E2670C"/>
    <w:rsid w:val="00E30962"/>
    <w:rsid w:val="00E30B3D"/>
    <w:rsid w:val="00E30CDD"/>
    <w:rsid w:val="00E30F81"/>
    <w:rsid w:val="00E3197A"/>
    <w:rsid w:val="00E32208"/>
    <w:rsid w:val="00E32481"/>
    <w:rsid w:val="00E324D7"/>
    <w:rsid w:val="00E32773"/>
    <w:rsid w:val="00E32867"/>
    <w:rsid w:val="00E34613"/>
    <w:rsid w:val="00E35162"/>
    <w:rsid w:val="00E35184"/>
    <w:rsid w:val="00E353DB"/>
    <w:rsid w:val="00E354A3"/>
    <w:rsid w:val="00E360F7"/>
    <w:rsid w:val="00E37309"/>
    <w:rsid w:val="00E37479"/>
    <w:rsid w:val="00E40126"/>
    <w:rsid w:val="00E4015B"/>
    <w:rsid w:val="00E40344"/>
    <w:rsid w:val="00E40500"/>
    <w:rsid w:val="00E40A67"/>
    <w:rsid w:val="00E41B83"/>
    <w:rsid w:val="00E42060"/>
    <w:rsid w:val="00E42235"/>
    <w:rsid w:val="00E428EF"/>
    <w:rsid w:val="00E42AF0"/>
    <w:rsid w:val="00E43EA0"/>
    <w:rsid w:val="00E43EF5"/>
    <w:rsid w:val="00E44597"/>
    <w:rsid w:val="00E44F99"/>
    <w:rsid w:val="00E45432"/>
    <w:rsid w:val="00E45589"/>
    <w:rsid w:val="00E45ABC"/>
    <w:rsid w:val="00E45B6D"/>
    <w:rsid w:val="00E45BD0"/>
    <w:rsid w:val="00E462FA"/>
    <w:rsid w:val="00E466A4"/>
    <w:rsid w:val="00E46D07"/>
    <w:rsid w:val="00E4703A"/>
    <w:rsid w:val="00E47655"/>
    <w:rsid w:val="00E47687"/>
    <w:rsid w:val="00E47C1F"/>
    <w:rsid w:val="00E50680"/>
    <w:rsid w:val="00E51065"/>
    <w:rsid w:val="00E511A7"/>
    <w:rsid w:val="00E51C98"/>
    <w:rsid w:val="00E51C9B"/>
    <w:rsid w:val="00E51F61"/>
    <w:rsid w:val="00E522AA"/>
    <w:rsid w:val="00E52551"/>
    <w:rsid w:val="00E52AC7"/>
    <w:rsid w:val="00E52AE5"/>
    <w:rsid w:val="00E5334D"/>
    <w:rsid w:val="00E533BF"/>
    <w:rsid w:val="00E54A37"/>
    <w:rsid w:val="00E5596B"/>
    <w:rsid w:val="00E55C1F"/>
    <w:rsid w:val="00E56A58"/>
    <w:rsid w:val="00E56A6A"/>
    <w:rsid w:val="00E570EF"/>
    <w:rsid w:val="00E57297"/>
    <w:rsid w:val="00E576DC"/>
    <w:rsid w:val="00E577DE"/>
    <w:rsid w:val="00E57FB7"/>
    <w:rsid w:val="00E6020B"/>
    <w:rsid w:val="00E60BC6"/>
    <w:rsid w:val="00E616CF"/>
    <w:rsid w:val="00E61DE5"/>
    <w:rsid w:val="00E624A6"/>
    <w:rsid w:val="00E62942"/>
    <w:rsid w:val="00E63836"/>
    <w:rsid w:val="00E63EC9"/>
    <w:rsid w:val="00E643AC"/>
    <w:rsid w:val="00E64DB2"/>
    <w:rsid w:val="00E65BAD"/>
    <w:rsid w:val="00E66533"/>
    <w:rsid w:val="00E66569"/>
    <w:rsid w:val="00E6722A"/>
    <w:rsid w:val="00E67DF3"/>
    <w:rsid w:val="00E67E5F"/>
    <w:rsid w:val="00E67F19"/>
    <w:rsid w:val="00E67F43"/>
    <w:rsid w:val="00E70BD3"/>
    <w:rsid w:val="00E70D7F"/>
    <w:rsid w:val="00E712AF"/>
    <w:rsid w:val="00E713B4"/>
    <w:rsid w:val="00E71645"/>
    <w:rsid w:val="00E71C0D"/>
    <w:rsid w:val="00E7219C"/>
    <w:rsid w:val="00E724C3"/>
    <w:rsid w:val="00E72ED6"/>
    <w:rsid w:val="00E733C0"/>
    <w:rsid w:val="00E736EF"/>
    <w:rsid w:val="00E74792"/>
    <w:rsid w:val="00E74A6B"/>
    <w:rsid w:val="00E7571C"/>
    <w:rsid w:val="00E75BC8"/>
    <w:rsid w:val="00E76636"/>
    <w:rsid w:val="00E76A67"/>
    <w:rsid w:val="00E77046"/>
    <w:rsid w:val="00E77577"/>
    <w:rsid w:val="00E81FE4"/>
    <w:rsid w:val="00E820EC"/>
    <w:rsid w:val="00E823A2"/>
    <w:rsid w:val="00E82582"/>
    <w:rsid w:val="00E825C0"/>
    <w:rsid w:val="00E827D2"/>
    <w:rsid w:val="00E8283B"/>
    <w:rsid w:val="00E829CE"/>
    <w:rsid w:val="00E83047"/>
    <w:rsid w:val="00E83C8F"/>
    <w:rsid w:val="00E84DAC"/>
    <w:rsid w:val="00E8540E"/>
    <w:rsid w:val="00E85A14"/>
    <w:rsid w:val="00E863D0"/>
    <w:rsid w:val="00E86F0D"/>
    <w:rsid w:val="00E870DD"/>
    <w:rsid w:val="00E87289"/>
    <w:rsid w:val="00E8766B"/>
    <w:rsid w:val="00E87C41"/>
    <w:rsid w:val="00E900CC"/>
    <w:rsid w:val="00E90BBF"/>
    <w:rsid w:val="00E90DBB"/>
    <w:rsid w:val="00E912AA"/>
    <w:rsid w:val="00E91DE8"/>
    <w:rsid w:val="00E9255C"/>
    <w:rsid w:val="00E92D25"/>
    <w:rsid w:val="00E92DB2"/>
    <w:rsid w:val="00E9311A"/>
    <w:rsid w:val="00E93414"/>
    <w:rsid w:val="00E9433B"/>
    <w:rsid w:val="00E9451D"/>
    <w:rsid w:val="00E94988"/>
    <w:rsid w:val="00E95257"/>
    <w:rsid w:val="00E95742"/>
    <w:rsid w:val="00E958D5"/>
    <w:rsid w:val="00E95DBF"/>
    <w:rsid w:val="00E96B3A"/>
    <w:rsid w:val="00E96FB6"/>
    <w:rsid w:val="00E9703D"/>
    <w:rsid w:val="00E97594"/>
    <w:rsid w:val="00EA057E"/>
    <w:rsid w:val="00EA07C0"/>
    <w:rsid w:val="00EA0BBF"/>
    <w:rsid w:val="00EA0C06"/>
    <w:rsid w:val="00EA1000"/>
    <w:rsid w:val="00EA30DB"/>
    <w:rsid w:val="00EA3C46"/>
    <w:rsid w:val="00EA4080"/>
    <w:rsid w:val="00EA4FBA"/>
    <w:rsid w:val="00EA50B2"/>
    <w:rsid w:val="00EA547D"/>
    <w:rsid w:val="00EA564E"/>
    <w:rsid w:val="00EA5D41"/>
    <w:rsid w:val="00EA5E69"/>
    <w:rsid w:val="00EA6AB3"/>
    <w:rsid w:val="00EA6DD7"/>
    <w:rsid w:val="00EA7200"/>
    <w:rsid w:val="00EA7572"/>
    <w:rsid w:val="00EA7604"/>
    <w:rsid w:val="00EA7959"/>
    <w:rsid w:val="00EB05A5"/>
    <w:rsid w:val="00EB1671"/>
    <w:rsid w:val="00EB1726"/>
    <w:rsid w:val="00EB216F"/>
    <w:rsid w:val="00EB265B"/>
    <w:rsid w:val="00EB2E70"/>
    <w:rsid w:val="00EB4DCE"/>
    <w:rsid w:val="00EB50BF"/>
    <w:rsid w:val="00EB5151"/>
    <w:rsid w:val="00EB5A7F"/>
    <w:rsid w:val="00EB5D2C"/>
    <w:rsid w:val="00EB5DFE"/>
    <w:rsid w:val="00EB5F23"/>
    <w:rsid w:val="00EB6061"/>
    <w:rsid w:val="00EB6460"/>
    <w:rsid w:val="00EB761D"/>
    <w:rsid w:val="00EC1B7F"/>
    <w:rsid w:val="00EC2882"/>
    <w:rsid w:val="00EC2B2F"/>
    <w:rsid w:val="00EC2CF0"/>
    <w:rsid w:val="00EC2FA1"/>
    <w:rsid w:val="00EC34C1"/>
    <w:rsid w:val="00EC3DBF"/>
    <w:rsid w:val="00EC41EE"/>
    <w:rsid w:val="00EC43D4"/>
    <w:rsid w:val="00EC5852"/>
    <w:rsid w:val="00EC5A04"/>
    <w:rsid w:val="00EC5AE5"/>
    <w:rsid w:val="00EC5C5D"/>
    <w:rsid w:val="00EC5CCC"/>
    <w:rsid w:val="00EC6B59"/>
    <w:rsid w:val="00EC6C3D"/>
    <w:rsid w:val="00EC6DBC"/>
    <w:rsid w:val="00EC7577"/>
    <w:rsid w:val="00EC783F"/>
    <w:rsid w:val="00EC7D4F"/>
    <w:rsid w:val="00ED0324"/>
    <w:rsid w:val="00ED056A"/>
    <w:rsid w:val="00ED1549"/>
    <w:rsid w:val="00ED1CFF"/>
    <w:rsid w:val="00ED3FE3"/>
    <w:rsid w:val="00ED40B2"/>
    <w:rsid w:val="00ED4734"/>
    <w:rsid w:val="00ED4C89"/>
    <w:rsid w:val="00ED4D55"/>
    <w:rsid w:val="00ED4DEC"/>
    <w:rsid w:val="00ED4F1C"/>
    <w:rsid w:val="00ED508B"/>
    <w:rsid w:val="00ED53C5"/>
    <w:rsid w:val="00ED5745"/>
    <w:rsid w:val="00ED62BE"/>
    <w:rsid w:val="00ED6892"/>
    <w:rsid w:val="00ED6C56"/>
    <w:rsid w:val="00ED734B"/>
    <w:rsid w:val="00ED7645"/>
    <w:rsid w:val="00ED7FC7"/>
    <w:rsid w:val="00EE0F24"/>
    <w:rsid w:val="00EE1214"/>
    <w:rsid w:val="00EE1893"/>
    <w:rsid w:val="00EE3587"/>
    <w:rsid w:val="00EE364D"/>
    <w:rsid w:val="00EE5C26"/>
    <w:rsid w:val="00EE6BC9"/>
    <w:rsid w:val="00EE6D7F"/>
    <w:rsid w:val="00EE7684"/>
    <w:rsid w:val="00EE7A66"/>
    <w:rsid w:val="00EE7B2F"/>
    <w:rsid w:val="00EE7FD5"/>
    <w:rsid w:val="00EF0A28"/>
    <w:rsid w:val="00EF0B32"/>
    <w:rsid w:val="00EF1ADB"/>
    <w:rsid w:val="00EF1B18"/>
    <w:rsid w:val="00EF2D14"/>
    <w:rsid w:val="00EF369E"/>
    <w:rsid w:val="00EF3B98"/>
    <w:rsid w:val="00EF43BA"/>
    <w:rsid w:val="00EF44C3"/>
    <w:rsid w:val="00EF464E"/>
    <w:rsid w:val="00EF4882"/>
    <w:rsid w:val="00EF496A"/>
    <w:rsid w:val="00EF4CE0"/>
    <w:rsid w:val="00EF5C80"/>
    <w:rsid w:val="00EF6C71"/>
    <w:rsid w:val="00EF6E27"/>
    <w:rsid w:val="00EF717D"/>
    <w:rsid w:val="00EF7E2D"/>
    <w:rsid w:val="00EF7F8C"/>
    <w:rsid w:val="00F00296"/>
    <w:rsid w:val="00F00456"/>
    <w:rsid w:val="00F005A0"/>
    <w:rsid w:val="00F00602"/>
    <w:rsid w:val="00F006CE"/>
    <w:rsid w:val="00F0092C"/>
    <w:rsid w:val="00F00C19"/>
    <w:rsid w:val="00F0231A"/>
    <w:rsid w:val="00F02BD9"/>
    <w:rsid w:val="00F03E97"/>
    <w:rsid w:val="00F05182"/>
    <w:rsid w:val="00F0584D"/>
    <w:rsid w:val="00F05979"/>
    <w:rsid w:val="00F05A61"/>
    <w:rsid w:val="00F05BAA"/>
    <w:rsid w:val="00F05E2C"/>
    <w:rsid w:val="00F05F92"/>
    <w:rsid w:val="00F0680A"/>
    <w:rsid w:val="00F06B37"/>
    <w:rsid w:val="00F06E5D"/>
    <w:rsid w:val="00F07495"/>
    <w:rsid w:val="00F07758"/>
    <w:rsid w:val="00F0775E"/>
    <w:rsid w:val="00F07D50"/>
    <w:rsid w:val="00F1000A"/>
    <w:rsid w:val="00F102BF"/>
    <w:rsid w:val="00F10AFE"/>
    <w:rsid w:val="00F10EDE"/>
    <w:rsid w:val="00F11365"/>
    <w:rsid w:val="00F12098"/>
    <w:rsid w:val="00F125DC"/>
    <w:rsid w:val="00F126C9"/>
    <w:rsid w:val="00F12B10"/>
    <w:rsid w:val="00F13061"/>
    <w:rsid w:val="00F13814"/>
    <w:rsid w:val="00F13B95"/>
    <w:rsid w:val="00F13BA7"/>
    <w:rsid w:val="00F13FCF"/>
    <w:rsid w:val="00F14BC0"/>
    <w:rsid w:val="00F14C7B"/>
    <w:rsid w:val="00F14EE7"/>
    <w:rsid w:val="00F1540A"/>
    <w:rsid w:val="00F15AB6"/>
    <w:rsid w:val="00F16E16"/>
    <w:rsid w:val="00F17E05"/>
    <w:rsid w:val="00F20AC6"/>
    <w:rsid w:val="00F20F85"/>
    <w:rsid w:val="00F21220"/>
    <w:rsid w:val="00F2181C"/>
    <w:rsid w:val="00F218F6"/>
    <w:rsid w:val="00F21953"/>
    <w:rsid w:val="00F21BA5"/>
    <w:rsid w:val="00F227AB"/>
    <w:rsid w:val="00F234F7"/>
    <w:rsid w:val="00F23BA4"/>
    <w:rsid w:val="00F24310"/>
    <w:rsid w:val="00F252F7"/>
    <w:rsid w:val="00F2531B"/>
    <w:rsid w:val="00F25955"/>
    <w:rsid w:val="00F25B61"/>
    <w:rsid w:val="00F2645C"/>
    <w:rsid w:val="00F26AC3"/>
    <w:rsid w:val="00F26CB8"/>
    <w:rsid w:val="00F279E1"/>
    <w:rsid w:val="00F27F75"/>
    <w:rsid w:val="00F30529"/>
    <w:rsid w:val="00F31729"/>
    <w:rsid w:val="00F31E78"/>
    <w:rsid w:val="00F3200F"/>
    <w:rsid w:val="00F32711"/>
    <w:rsid w:val="00F32855"/>
    <w:rsid w:val="00F33F2E"/>
    <w:rsid w:val="00F3515F"/>
    <w:rsid w:val="00F359D6"/>
    <w:rsid w:val="00F36BB4"/>
    <w:rsid w:val="00F36F21"/>
    <w:rsid w:val="00F37424"/>
    <w:rsid w:val="00F374FB"/>
    <w:rsid w:val="00F37C8E"/>
    <w:rsid w:val="00F37FA8"/>
    <w:rsid w:val="00F40135"/>
    <w:rsid w:val="00F40329"/>
    <w:rsid w:val="00F408C8"/>
    <w:rsid w:val="00F40B59"/>
    <w:rsid w:val="00F40D2F"/>
    <w:rsid w:val="00F414EB"/>
    <w:rsid w:val="00F417DD"/>
    <w:rsid w:val="00F41F28"/>
    <w:rsid w:val="00F420AA"/>
    <w:rsid w:val="00F4292A"/>
    <w:rsid w:val="00F431F4"/>
    <w:rsid w:val="00F44477"/>
    <w:rsid w:val="00F44D85"/>
    <w:rsid w:val="00F45727"/>
    <w:rsid w:val="00F470DA"/>
    <w:rsid w:val="00F472F3"/>
    <w:rsid w:val="00F47F08"/>
    <w:rsid w:val="00F50501"/>
    <w:rsid w:val="00F521DA"/>
    <w:rsid w:val="00F537BA"/>
    <w:rsid w:val="00F54D36"/>
    <w:rsid w:val="00F5549A"/>
    <w:rsid w:val="00F55F55"/>
    <w:rsid w:val="00F5628C"/>
    <w:rsid w:val="00F564E2"/>
    <w:rsid w:val="00F56CBE"/>
    <w:rsid w:val="00F5758B"/>
    <w:rsid w:val="00F57842"/>
    <w:rsid w:val="00F57859"/>
    <w:rsid w:val="00F6106E"/>
    <w:rsid w:val="00F614AC"/>
    <w:rsid w:val="00F61C03"/>
    <w:rsid w:val="00F61F4C"/>
    <w:rsid w:val="00F626BF"/>
    <w:rsid w:val="00F62BE5"/>
    <w:rsid w:val="00F634A6"/>
    <w:rsid w:val="00F635C4"/>
    <w:rsid w:val="00F63B54"/>
    <w:rsid w:val="00F63F46"/>
    <w:rsid w:val="00F64B14"/>
    <w:rsid w:val="00F64EA0"/>
    <w:rsid w:val="00F65CDA"/>
    <w:rsid w:val="00F66207"/>
    <w:rsid w:val="00F6642D"/>
    <w:rsid w:val="00F6668E"/>
    <w:rsid w:val="00F669B8"/>
    <w:rsid w:val="00F671F0"/>
    <w:rsid w:val="00F6756D"/>
    <w:rsid w:val="00F70454"/>
    <w:rsid w:val="00F706C3"/>
    <w:rsid w:val="00F70A8B"/>
    <w:rsid w:val="00F71620"/>
    <w:rsid w:val="00F71786"/>
    <w:rsid w:val="00F72571"/>
    <w:rsid w:val="00F729D2"/>
    <w:rsid w:val="00F72BF8"/>
    <w:rsid w:val="00F72CE5"/>
    <w:rsid w:val="00F72E1E"/>
    <w:rsid w:val="00F73248"/>
    <w:rsid w:val="00F7437C"/>
    <w:rsid w:val="00F7509C"/>
    <w:rsid w:val="00F75D3D"/>
    <w:rsid w:val="00F7632C"/>
    <w:rsid w:val="00F77D9E"/>
    <w:rsid w:val="00F77EEC"/>
    <w:rsid w:val="00F8061B"/>
    <w:rsid w:val="00F81C5C"/>
    <w:rsid w:val="00F81CBE"/>
    <w:rsid w:val="00F829C3"/>
    <w:rsid w:val="00F82AF0"/>
    <w:rsid w:val="00F8359B"/>
    <w:rsid w:val="00F840FD"/>
    <w:rsid w:val="00F8494E"/>
    <w:rsid w:val="00F84B57"/>
    <w:rsid w:val="00F856FF"/>
    <w:rsid w:val="00F85761"/>
    <w:rsid w:val="00F859A5"/>
    <w:rsid w:val="00F86C5C"/>
    <w:rsid w:val="00F90C5F"/>
    <w:rsid w:val="00F9142D"/>
    <w:rsid w:val="00F91C12"/>
    <w:rsid w:val="00F921BA"/>
    <w:rsid w:val="00F94D6E"/>
    <w:rsid w:val="00F9532F"/>
    <w:rsid w:val="00F95406"/>
    <w:rsid w:val="00F95B4E"/>
    <w:rsid w:val="00F966CC"/>
    <w:rsid w:val="00F966F9"/>
    <w:rsid w:val="00F967D2"/>
    <w:rsid w:val="00F97042"/>
    <w:rsid w:val="00F97094"/>
    <w:rsid w:val="00FA0394"/>
    <w:rsid w:val="00FA0D78"/>
    <w:rsid w:val="00FA0DFA"/>
    <w:rsid w:val="00FA10F1"/>
    <w:rsid w:val="00FA146F"/>
    <w:rsid w:val="00FA1946"/>
    <w:rsid w:val="00FA1973"/>
    <w:rsid w:val="00FA1C33"/>
    <w:rsid w:val="00FA2DC6"/>
    <w:rsid w:val="00FA3E20"/>
    <w:rsid w:val="00FA5147"/>
    <w:rsid w:val="00FA561A"/>
    <w:rsid w:val="00FA6561"/>
    <w:rsid w:val="00FA6BBC"/>
    <w:rsid w:val="00FA6D7D"/>
    <w:rsid w:val="00FA70CE"/>
    <w:rsid w:val="00FA7419"/>
    <w:rsid w:val="00FA7517"/>
    <w:rsid w:val="00FA75BD"/>
    <w:rsid w:val="00FA7AD8"/>
    <w:rsid w:val="00FB0513"/>
    <w:rsid w:val="00FB0ED1"/>
    <w:rsid w:val="00FB1049"/>
    <w:rsid w:val="00FB1AA4"/>
    <w:rsid w:val="00FB1B3B"/>
    <w:rsid w:val="00FB1D13"/>
    <w:rsid w:val="00FB26D4"/>
    <w:rsid w:val="00FB282C"/>
    <w:rsid w:val="00FB341C"/>
    <w:rsid w:val="00FB3A55"/>
    <w:rsid w:val="00FB3B05"/>
    <w:rsid w:val="00FB458F"/>
    <w:rsid w:val="00FB518D"/>
    <w:rsid w:val="00FB5800"/>
    <w:rsid w:val="00FB622E"/>
    <w:rsid w:val="00FB6B9E"/>
    <w:rsid w:val="00FB7378"/>
    <w:rsid w:val="00FB786B"/>
    <w:rsid w:val="00FC015D"/>
    <w:rsid w:val="00FC022F"/>
    <w:rsid w:val="00FC178C"/>
    <w:rsid w:val="00FC1A3E"/>
    <w:rsid w:val="00FC1CE3"/>
    <w:rsid w:val="00FC1E96"/>
    <w:rsid w:val="00FC22FE"/>
    <w:rsid w:val="00FC2683"/>
    <w:rsid w:val="00FC2EC5"/>
    <w:rsid w:val="00FC30D1"/>
    <w:rsid w:val="00FC3AEB"/>
    <w:rsid w:val="00FC421F"/>
    <w:rsid w:val="00FC42DE"/>
    <w:rsid w:val="00FC5257"/>
    <w:rsid w:val="00FC5726"/>
    <w:rsid w:val="00FC5A2D"/>
    <w:rsid w:val="00FC66AB"/>
    <w:rsid w:val="00FC7355"/>
    <w:rsid w:val="00FC7E4E"/>
    <w:rsid w:val="00FC7F19"/>
    <w:rsid w:val="00FD0738"/>
    <w:rsid w:val="00FD1080"/>
    <w:rsid w:val="00FD140E"/>
    <w:rsid w:val="00FD1B95"/>
    <w:rsid w:val="00FD1D34"/>
    <w:rsid w:val="00FD1F6F"/>
    <w:rsid w:val="00FD230F"/>
    <w:rsid w:val="00FD2B4E"/>
    <w:rsid w:val="00FD2BF6"/>
    <w:rsid w:val="00FD3A5A"/>
    <w:rsid w:val="00FD44FC"/>
    <w:rsid w:val="00FD5225"/>
    <w:rsid w:val="00FD5AFC"/>
    <w:rsid w:val="00FD5E5A"/>
    <w:rsid w:val="00FD70C5"/>
    <w:rsid w:val="00FD7C00"/>
    <w:rsid w:val="00FE00A3"/>
    <w:rsid w:val="00FE022F"/>
    <w:rsid w:val="00FE06C6"/>
    <w:rsid w:val="00FE087D"/>
    <w:rsid w:val="00FE1659"/>
    <w:rsid w:val="00FE181C"/>
    <w:rsid w:val="00FE1F83"/>
    <w:rsid w:val="00FE2013"/>
    <w:rsid w:val="00FE24E6"/>
    <w:rsid w:val="00FE28FA"/>
    <w:rsid w:val="00FE3337"/>
    <w:rsid w:val="00FE35A8"/>
    <w:rsid w:val="00FE3800"/>
    <w:rsid w:val="00FE3DA3"/>
    <w:rsid w:val="00FE423B"/>
    <w:rsid w:val="00FE5602"/>
    <w:rsid w:val="00FE5738"/>
    <w:rsid w:val="00FE5F1F"/>
    <w:rsid w:val="00FE63B9"/>
    <w:rsid w:val="00FE6C1A"/>
    <w:rsid w:val="00FE7972"/>
    <w:rsid w:val="00FE7CA2"/>
    <w:rsid w:val="00FE7DAF"/>
    <w:rsid w:val="00FE7FB1"/>
    <w:rsid w:val="00FF0236"/>
    <w:rsid w:val="00FF0490"/>
    <w:rsid w:val="00FF19C2"/>
    <w:rsid w:val="00FF1C41"/>
    <w:rsid w:val="00FF26D9"/>
    <w:rsid w:val="00FF2A51"/>
    <w:rsid w:val="00FF34A3"/>
    <w:rsid w:val="00FF393B"/>
    <w:rsid w:val="00FF487F"/>
    <w:rsid w:val="00FF5099"/>
    <w:rsid w:val="00FF56FB"/>
    <w:rsid w:val="00FF57A7"/>
    <w:rsid w:val="00FF5E8C"/>
    <w:rsid w:val="00FF64C2"/>
    <w:rsid w:val="00FF6733"/>
    <w:rsid w:val="00FF70E5"/>
    <w:rsid w:val="00FF7633"/>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0A9013C"/>
  <w14:defaultImageDpi w14:val="330"/>
  <w15:docId w15:val="{FB27383E-CA7A-4011-AC3D-DE3F878361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72"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D00C2"/>
    <w:pPr>
      <w:spacing w:after="120" w:line="360" w:lineRule="auto"/>
    </w:pPr>
    <w:rPr>
      <w:rFonts w:ascii="Times New Roman" w:hAnsi="Times New Roman"/>
      <w:sz w:val="24"/>
    </w:rPr>
  </w:style>
  <w:style w:type="paragraph" w:styleId="Heading1">
    <w:name w:val="heading 1"/>
    <w:aliases w:val="章"/>
    <w:basedOn w:val="Normal"/>
    <w:next w:val="Normal"/>
    <w:link w:val="Heading1Char"/>
    <w:autoRedefine/>
    <w:uiPriority w:val="9"/>
    <w:qFormat/>
    <w:rsid w:val="00797C8E"/>
    <w:pPr>
      <w:widowControl w:val="0"/>
      <w:autoSpaceDE w:val="0"/>
      <w:autoSpaceDN w:val="0"/>
      <w:spacing w:beforeLines="100" w:before="240" w:after="360"/>
      <w:jc w:val="center"/>
      <w:outlineLvl w:val="0"/>
    </w:pPr>
    <w:rPr>
      <w:rFonts w:eastAsiaTheme="majorEastAsia" w:cs="Times New Roman"/>
      <w:b/>
      <w:sz w:val="40"/>
      <w:szCs w:val="32"/>
    </w:rPr>
  </w:style>
  <w:style w:type="paragraph" w:styleId="Heading2">
    <w:name w:val="heading 2"/>
    <w:aliases w:val="節"/>
    <w:basedOn w:val="Normal"/>
    <w:next w:val="Normal"/>
    <w:link w:val="Heading2Char"/>
    <w:autoRedefine/>
    <w:uiPriority w:val="9"/>
    <w:unhideWhenUsed/>
    <w:qFormat/>
    <w:rsid w:val="007F202C"/>
    <w:pPr>
      <w:keepNext/>
      <w:keepLines/>
      <w:numPr>
        <w:ilvl w:val="1"/>
        <w:numId w:val="7"/>
      </w:numPr>
      <w:spacing w:after="0"/>
      <w:contextualSpacing/>
      <w:outlineLvl w:val="1"/>
    </w:pPr>
    <w:rPr>
      <w:rFonts w:eastAsiaTheme="majorEastAsia" w:cs="Times New Roman"/>
      <w:b/>
      <w:sz w:val="36"/>
      <w:szCs w:val="36"/>
      <w:lang w:eastAsia="zh-TW"/>
    </w:rPr>
  </w:style>
  <w:style w:type="paragraph" w:styleId="Heading3">
    <w:name w:val="heading 3"/>
    <w:basedOn w:val="Normal"/>
    <w:next w:val="Normal"/>
    <w:link w:val="Heading3Char"/>
    <w:autoRedefine/>
    <w:uiPriority w:val="9"/>
    <w:unhideWhenUsed/>
    <w:qFormat/>
    <w:rsid w:val="00563D6D"/>
    <w:pPr>
      <w:keepNext/>
      <w:keepLines/>
      <w:widowControl w:val="0"/>
      <w:numPr>
        <w:ilvl w:val="2"/>
        <w:numId w:val="7"/>
      </w:numPr>
      <w:spacing w:after="0"/>
      <w:jc w:val="both"/>
      <w:outlineLvl w:val="2"/>
    </w:pPr>
    <w:rPr>
      <w:rFonts w:eastAsiaTheme="majorEastAsia" w:cstheme="majorBidi"/>
      <w:b/>
      <w:sz w:val="30"/>
      <w:szCs w:val="30"/>
      <w:lang w:eastAsia="zh-TW"/>
    </w:rPr>
  </w:style>
  <w:style w:type="paragraph" w:styleId="Heading4">
    <w:name w:val="heading 4"/>
    <w:basedOn w:val="Normal"/>
    <w:next w:val="Normal"/>
    <w:link w:val="Heading4Char"/>
    <w:uiPriority w:val="9"/>
    <w:unhideWhenUsed/>
    <w:qFormat/>
    <w:rsid w:val="007157F0"/>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7157F0"/>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unhideWhenUsed/>
    <w:qFormat/>
    <w:rsid w:val="007157F0"/>
    <w:pPr>
      <w:keepNext/>
      <w:keepLines/>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7157F0"/>
    <w:pPr>
      <w:keepNext/>
      <w:keepLines/>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7157F0"/>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7157F0"/>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
    <w:name w:val="內文 A"/>
    <w:rsid w:val="00974010"/>
    <w:pPr>
      <w:widowControl w:val="0"/>
      <w:pBdr>
        <w:top w:val="nil"/>
        <w:left w:val="nil"/>
        <w:bottom w:val="nil"/>
        <w:right w:val="nil"/>
        <w:between w:val="nil"/>
        <w:bar w:val="nil"/>
      </w:pBdr>
      <w:spacing w:after="0" w:line="360" w:lineRule="atLeast"/>
    </w:pPr>
    <w:rPr>
      <w:rFonts w:ascii="Times New Roman" w:eastAsia="Arial Unicode MS" w:hAnsi="Times New Roman" w:cs="Arial Unicode MS"/>
      <w:color w:val="000000"/>
      <w:sz w:val="24"/>
      <w:szCs w:val="24"/>
      <w:u w:color="000000"/>
      <w:bdr w:val="nil"/>
      <w:lang w:eastAsia="zh-TW"/>
    </w:rPr>
  </w:style>
  <w:style w:type="character" w:customStyle="1" w:styleId="Heading1Char">
    <w:name w:val="Heading 1 Char"/>
    <w:aliases w:val="章 Char"/>
    <w:basedOn w:val="DefaultParagraphFont"/>
    <w:link w:val="Heading1"/>
    <w:uiPriority w:val="9"/>
    <w:rsid w:val="00797C8E"/>
    <w:rPr>
      <w:rFonts w:ascii="Times New Roman" w:eastAsiaTheme="majorEastAsia" w:hAnsi="Times New Roman" w:cs="Times New Roman"/>
      <w:b/>
      <w:sz w:val="40"/>
      <w:szCs w:val="32"/>
    </w:rPr>
  </w:style>
  <w:style w:type="character" w:customStyle="1" w:styleId="Heading2Char">
    <w:name w:val="Heading 2 Char"/>
    <w:aliases w:val="節 Char"/>
    <w:basedOn w:val="DefaultParagraphFont"/>
    <w:link w:val="Heading2"/>
    <w:uiPriority w:val="9"/>
    <w:rsid w:val="007F202C"/>
    <w:rPr>
      <w:rFonts w:ascii="Times New Roman" w:eastAsiaTheme="majorEastAsia" w:hAnsi="Times New Roman" w:cs="Times New Roman"/>
      <w:b/>
      <w:sz w:val="36"/>
      <w:szCs w:val="36"/>
      <w:lang w:eastAsia="zh-TW"/>
    </w:rPr>
  </w:style>
  <w:style w:type="paragraph" w:styleId="Caption">
    <w:name w:val="caption"/>
    <w:basedOn w:val="Normal"/>
    <w:next w:val="Normal"/>
    <w:unhideWhenUsed/>
    <w:qFormat/>
    <w:rsid w:val="0086052A"/>
    <w:pPr>
      <w:spacing w:after="0"/>
    </w:pPr>
    <w:rPr>
      <w:bCs/>
      <w:color w:val="000000" w:themeColor="text1"/>
      <w:szCs w:val="18"/>
    </w:rPr>
  </w:style>
  <w:style w:type="character" w:customStyle="1" w:styleId="Heading3Char">
    <w:name w:val="Heading 3 Char"/>
    <w:basedOn w:val="DefaultParagraphFont"/>
    <w:link w:val="Heading3"/>
    <w:uiPriority w:val="9"/>
    <w:rsid w:val="00563D6D"/>
    <w:rPr>
      <w:rFonts w:ascii="Times New Roman" w:eastAsiaTheme="majorEastAsia" w:hAnsi="Times New Roman" w:cstheme="majorBidi"/>
      <w:b/>
      <w:sz w:val="30"/>
      <w:szCs w:val="30"/>
      <w:lang w:eastAsia="zh-TW"/>
    </w:rPr>
  </w:style>
  <w:style w:type="paragraph" w:styleId="ListParagraph">
    <w:name w:val="List Paragraph"/>
    <w:basedOn w:val="Normal"/>
    <w:uiPriority w:val="72"/>
    <w:qFormat/>
    <w:rsid w:val="00966407"/>
    <w:pPr>
      <w:widowControl w:val="0"/>
      <w:spacing w:after="0" w:line="240" w:lineRule="auto"/>
      <w:ind w:leftChars="200" w:left="480"/>
    </w:pPr>
    <w:rPr>
      <w:kern w:val="2"/>
      <w:lang w:eastAsia="zh-TW"/>
    </w:rPr>
  </w:style>
  <w:style w:type="paragraph" w:styleId="NormalWeb">
    <w:name w:val="Normal (Web)"/>
    <w:basedOn w:val="Normal"/>
    <w:uiPriority w:val="99"/>
    <w:unhideWhenUsed/>
    <w:rsid w:val="00966407"/>
    <w:pPr>
      <w:spacing w:before="100" w:beforeAutospacing="1" w:after="100" w:afterAutospacing="1" w:line="240" w:lineRule="auto"/>
    </w:pPr>
    <w:rPr>
      <w:rFonts w:cs="Times New Roman"/>
      <w:szCs w:val="24"/>
      <w:lang w:eastAsia="zh-TW"/>
    </w:rPr>
  </w:style>
  <w:style w:type="character" w:customStyle="1" w:styleId="fontstyle01">
    <w:name w:val="fontstyle01"/>
    <w:basedOn w:val="DefaultParagraphFont"/>
    <w:rsid w:val="00966407"/>
    <w:rPr>
      <w:rFonts w:ascii="Times-Roman" w:hAnsi="Times-Roman" w:hint="default"/>
      <w:b w:val="0"/>
      <w:bCs w:val="0"/>
      <w:i w:val="0"/>
      <w:iCs w:val="0"/>
      <w:color w:val="242021"/>
      <w:sz w:val="20"/>
      <w:szCs w:val="20"/>
    </w:rPr>
  </w:style>
  <w:style w:type="table" w:styleId="TableGrid">
    <w:name w:val="Table Grid"/>
    <w:basedOn w:val="TableNormal"/>
    <w:rsid w:val="00966407"/>
    <w:pPr>
      <w:spacing w:after="0" w:line="240" w:lineRule="auto"/>
    </w:pPr>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37289A"/>
    <w:pPr>
      <w:outlineLvl w:val="9"/>
    </w:pPr>
  </w:style>
  <w:style w:type="paragraph" w:styleId="TOC1">
    <w:name w:val="toc 1"/>
    <w:basedOn w:val="Normal"/>
    <w:next w:val="Normal"/>
    <w:autoRedefine/>
    <w:uiPriority w:val="39"/>
    <w:unhideWhenUsed/>
    <w:rsid w:val="00E96B3A"/>
    <w:pPr>
      <w:tabs>
        <w:tab w:val="right" w:leader="dot" w:pos="8777"/>
      </w:tabs>
      <w:spacing w:after="0"/>
    </w:pPr>
    <w:rPr>
      <w:noProof/>
      <w:sz w:val="26"/>
    </w:rPr>
  </w:style>
  <w:style w:type="paragraph" w:styleId="TOC2">
    <w:name w:val="toc 2"/>
    <w:basedOn w:val="Normal"/>
    <w:next w:val="Normal"/>
    <w:autoRedefine/>
    <w:uiPriority w:val="39"/>
    <w:unhideWhenUsed/>
    <w:rsid w:val="00A445E0"/>
    <w:pPr>
      <w:tabs>
        <w:tab w:val="right" w:leader="dot" w:pos="8777"/>
      </w:tabs>
      <w:spacing w:after="0"/>
      <w:ind w:left="221"/>
    </w:pPr>
    <w:rPr>
      <w:sz w:val="26"/>
    </w:rPr>
  </w:style>
  <w:style w:type="paragraph" w:styleId="TOC3">
    <w:name w:val="toc 3"/>
    <w:basedOn w:val="Normal"/>
    <w:next w:val="Normal"/>
    <w:autoRedefine/>
    <w:uiPriority w:val="39"/>
    <w:unhideWhenUsed/>
    <w:rsid w:val="00A445E0"/>
    <w:pPr>
      <w:tabs>
        <w:tab w:val="right" w:leader="dot" w:pos="8787"/>
      </w:tabs>
      <w:spacing w:after="0"/>
      <w:ind w:left="360"/>
      <w:jc w:val="both"/>
    </w:pPr>
    <w:rPr>
      <w:sz w:val="26"/>
    </w:rPr>
  </w:style>
  <w:style w:type="character" w:styleId="Hyperlink">
    <w:name w:val="Hyperlink"/>
    <w:basedOn w:val="DefaultParagraphFont"/>
    <w:uiPriority w:val="99"/>
    <w:unhideWhenUsed/>
    <w:rsid w:val="0037289A"/>
    <w:rPr>
      <w:color w:val="0563C1" w:themeColor="hyperlink"/>
      <w:u w:val="single"/>
    </w:rPr>
  </w:style>
  <w:style w:type="paragraph" w:styleId="Bibliography">
    <w:name w:val="Bibliography"/>
    <w:basedOn w:val="Normal"/>
    <w:next w:val="Normal"/>
    <w:uiPriority w:val="37"/>
    <w:unhideWhenUsed/>
    <w:rsid w:val="00CC46BB"/>
  </w:style>
  <w:style w:type="paragraph" w:styleId="NoSpacing">
    <w:name w:val="No Spacing"/>
    <w:basedOn w:val="Normal"/>
    <w:uiPriority w:val="1"/>
    <w:qFormat/>
    <w:rsid w:val="00ED734B"/>
    <w:pPr>
      <w:spacing w:afterLines="20" w:after="200" w:line="240" w:lineRule="auto"/>
      <w:jc w:val="both"/>
    </w:pPr>
    <w:rPr>
      <w:lang w:bidi="en-US"/>
    </w:rPr>
  </w:style>
  <w:style w:type="paragraph" w:styleId="TableofFigures">
    <w:name w:val="table of figures"/>
    <w:basedOn w:val="Normal"/>
    <w:next w:val="Normal"/>
    <w:uiPriority w:val="99"/>
    <w:unhideWhenUsed/>
    <w:rsid w:val="0084579A"/>
    <w:pPr>
      <w:spacing w:after="0"/>
    </w:pPr>
    <w:rPr>
      <w:sz w:val="26"/>
    </w:rPr>
  </w:style>
  <w:style w:type="paragraph" w:styleId="Header">
    <w:name w:val="header"/>
    <w:basedOn w:val="Normal"/>
    <w:link w:val="HeaderChar"/>
    <w:unhideWhenUsed/>
    <w:rsid w:val="00A97040"/>
    <w:pPr>
      <w:tabs>
        <w:tab w:val="center" w:pos="4680"/>
        <w:tab w:val="right" w:pos="9360"/>
      </w:tabs>
      <w:spacing w:after="0" w:line="240" w:lineRule="auto"/>
    </w:pPr>
  </w:style>
  <w:style w:type="character" w:customStyle="1" w:styleId="HeaderChar">
    <w:name w:val="Header Char"/>
    <w:basedOn w:val="DefaultParagraphFont"/>
    <w:link w:val="Header"/>
    <w:rsid w:val="00A97040"/>
  </w:style>
  <w:style w:type="paragraph" w:styleId="Footer">
    <w:name w:val="footer"/>
    <w:basedOn w:val="Normal"/>
    <w:link w:val="FooterChar"/>
    <w:uiPriority w:val="99"/>
    <w:unhideWhenUsed/>
    <w:rsid w:val="00A97040"/>
    <w:pPr>
      <w:tabs>
        <w:tab w:val="center" w:pos="4680"/>
        <w:tab w:val="right" w:pos="9360"/>
      </w:tabs>
      <w:spacing w:after="0" w:line="240" w:lineRule="auto"/>
    </w:pPr>
  </w:style>
  <w:style w:type="character" w:customStyle="1" w:styleId="FooterChar">
    <w:name w:val="Footer Char"/>
    <w:basedOn w:val="DefaultParagraphFont"/>
    <w:link w:val="Footer"/>
    <w:uiPriority w:val="99"/>
    <w:rsid w:val="00A97040"/>
  </w:style>
  <w:style w:type="character" w:customStyle="1" w:styleId="Heading4Char">
    <w:name w:val="Heading 4 Char"/>
    <w:basedOn w:val="DefaultParagraphFont"/>
    <w:link w:val="Heading4"/>
    <w:uiPriority w:val="9"/>
    <w:rsid w:val="007157F0"/>
    <w:rPr>
      <w:rFonts w:asciiTheme="majorHAnsi" w:eastAsiaTheme="majorEastAsia" w:hAnsiTheme="majorHAnsi" w:cstheme="majorBidi"/>
      <w:i/>
      <w:iCs/>
      <w:color w:val="2E74B5" w:themeColor="accent1" w:themeShade="BF"/>
      <w:sz w:val="24"/>
    </w:rPr>
  </w:style>
  <w:style w:type="character" w:customStyle="1" w:styleId="Heading5Char">
    <w:name w:val="Heading 5 Char"/>
    <w:basedOn w:val="DefaultParagraphFont"/>
    <w:link w:val="Heading5"/>
    <w:uiPriority w:val="9"/>
    <w:rsid w:val="007157F0"/>
    <w:rPr>
      <w:rFonts w:asciiTheme="majorHAnsi" w:eastAsiaTheme="majorEastAsia" w:hAnsiTheme="majorHAnsi" w:cstheme="majorBidi"/>
      <w:color w:val="2E74B5" w:themeColor="accent1" w:themeShade="BF"/>
      <w:sz w:val="24"/>
    </w:rPr>
  </w:style>
  <w:style w:type="character" w:customStyle="1" w:styleId="Heading6Char">
    <w:name w:val="Heading 6 Char"/>
    <w:basedOn w:val="DefaultParagraphFont"/>
    <w:link w:val="Heading6"/>
    <w:uiPriority w:val="9"/>
    <w:rsid w:val="007157F0"/>
    <w:rPr>
      <w:rFonts w:asciiTheme="majorHAnsi" w:eastAsiaTheme="majorEastAsia" w:hAnsiTheme="majorHAnsi" w:cstheme="majorBidi"/>
      <w:color w:val="1F4D78" w:themeColor="accent1" w:themeShade="7F"/>
      <w:sz w:val="24"/>
    </w:rPr>
  </w:style>
  <w:style w:type="character" w:customStyle="1" w:styleId="Heading7Char">
    <w:name w:val="Heading 7 Char"/>
    <w:basedOn w:val="DefaultParagraphFont"/>
    <w:link w:val="Heading7"/>
    <w:uiPriority w:val="9"/>
    <w:rsid w:val="007157F0"/>
    <w:rPr>
      <w:rFonts w:asciiTheme="majorHAnsi" w:eastAsiaTheme="majorEastAsia" w:hAnsiTheme="majorHAnsi" w:cstheme="majorBidi"/>
      <w:i/>
      <w:iCs/>
      <w:color w:val="1F4D78" w:themeColor="accent1" w:themeShade="7F"/>
      <w:sz w:val="24"/>
    </w:rPr>
  </w:style>
  <w:style w:type="character" w:customStyle="1" w:styleId="Heading8Char">
    <w:name w:val="Heading 8 Char"/>
    <w:basedOn w:val="DefaultParagraphFont"/>
    <w:link w:val="Heading8"/>
    <w:uiPriority w:val="9"/>
    <w:rsid w:val="007157F0"/>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7157F0"/>
    <w:rPr>
      <w:rFonts w:asciiTheme="majorHAnsi" w:eastAsiaTheme="majorEastAsia" w:hAnsiTheme="majorHAnsi" w:cstheme="majorBidi"/>
      <w:i/>
      <w:iCs/>
      <w:color w:val="272727" w:themeColor="text1" w:themeTint="D8"/>
      <w:sz w:val="21"/>
      <w:szCs w:val="21"/>
    </w:rPr>
  </w:style>
  <w:style w:type="paragraph" w:customStyle="1" w:styleId="Chapter-Heading">
    <w:name w:val="Chapter - Heading"/>
    <w:basedOn w:val="Heading1"/>
    <w:autoRedefine/>
    <w:qFormat/>
    <w:rsid w:val="00787785"/>
    <w:pPr>
      <w:numPr>
        <w:numId w:val="1"/>
      </w:numPr>
    </w:pPr>
    <w:rPr>
      <w:szCs w:val="36"/>
    </w:rPr>
  </w:style>
  <w:style w:type="paragraph" w:customStyle="1" w:styleId="TopHeading">
    <w:name w:val="Top Heading"/>
    <w:basedOn w:val="Normal"/>
    <w:link w:val="TopHeadingChar"/>
    <w:autoRedefine/>
    <w:qFormat/>
    <w:rsid w:val="00E43EF5"/>
    <w:pPr>
      <w:spacing w:beforeLines="100" w:before="240" w:after="360"/>
      <w:ind w:left="539" w:hanging="539"/>
      <w:jc w:val="center"/>
      <w:outlineLvl w:val="0"/>
    </w:pPr>
    <w:rPr>
      <w:rFonts w:eastAsia="DFKai-SB" w:cs="Times New Roman"/>
      <w:b/>
      <w:noProof/>
      <w:sz w:val="40"/>
      <w:szCs w:val="40"/>
      <w:shd w:val="clear" w:color="auto" w:fill="FFFFFF"/>
    </w:rPr>
  </w:style>
  <w:style w:type="character" w:customStyle="1" w:styleId="TopHeadingChar">
    <w:name w:val="Top Heading Char"/>
    <w:basedOn w:val="DefaultParagraphFont"/>
    <w:link w:val="TopHeading"/>
    <w:rsid w:val="00E43EF5"/>
    <w:rPr>
      <w:rFonts w:ascii="Times New Roman" w:eastAsia="DFKai-SB" w:hAnsi="Times New Roman" w:cs="Times New Roman"/>
      <w:b/>
      <w:noProof/>
      <w:sz w:val="40"/>
      <w:szCs w:val="40"/>
    </w:rPr>
  </w:style>
  <w:style w:type="paragraph" w:styleId="BalloonText">
    <w:name w:val="Balloon Text"/>
    <w:basedOn w:val="Normal"/>
    <w:link w:val="BalloonTextChar"/>
    <w:unhideWhenUsed/>
    <w:rsid w:val="0073700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73700D"/>
    <w:rPr>
      <w:rFonts w:ascii="Tahoma" w:hAnsi="Tahoma" w:cs="Tahoma"/>
      <w:sz w:val="16"/>
      <w:szCs w:val="16"/>
    </w:rPr>
  </w:style>
  <w:style w:type="character" w:styleId="PlaceholderText">
    <w:name w:val="Placeholder Text"/>
    <w:basedOn w:val="DefaultParagraphFont"/>
    <w:uiPriority w:val="99"/>
    <w:rsid w:val="00DE0A1A"/>
    <w:rPr>
      <w:color w:val="808080"/>
    </w:rPr>
  </w:style>
  <w:style w:type="paragraph" w:styleId="BodyText">
    <w:name w:val="Body Text"/>
    <w:basedOn w:val="Normal"/>
    <w:link w:val="BodyTextChar"/>
    <w:uiPriority w:val="1"/>
    <w:qFormat/>
    <w:rsid w:val="00D17AED"/>
    <w:pPr>
      <w:widowControl w:val="0"/>
      <w:autoSpaceDE w:val="0"/>
      <w:autoSpaceDN w:val="0"/>
      <w:spacing w:after="0" w:line="240" w:lineRule="auto"/>
    </w:pPr>
    <w:rPr>
      <w:rFonts w:eastAsia="Times New Roman" w:cs="Times New Roman"/>
      <w:szCs w:val="24"/>
      <w:lang w:bidi="en-US"/>
    </w:rPr>
  </w:style>
  <w:style w:type="character" w:customStyle="1" w:styleId="BodyTextChar">
    <w:name w:val="Body Text Char"/>
    <w:basedOn w:val="DefaultParagraphFont"/>
    <w:link w:val="BodyText"/>
    <w:uiPriority w:val="1"/>
    <w:rsid w:val="00D17AED"/>
    <w:rPr>
      <w:rFonts w:ascii="Times New Roman" w:eastAsia="Times New Roman" w:hAnsi="Times New Roman" w:cs="Times New Roman"/>
      <w:sz w:val="24"/>
      <w:szCs w:val="24"/>
      <w:lang w:bidi="en-US"/>
    </w:rPr>
  </w:style>
  <w:style w:type="paragraph" w:customStyle="1" w:styleId="TableParagraph">
    <w:name w:val="Table Paragraph"/>
    <w:basedOn w:val="Normal"/>
    <w:uiPriority w:val="1"/>
    <w:qFormat/>
    <w:rsid w:val="00D17AED"/>
    <w:pPr>
      <w:widowControl w:val="0"/>
      <w:autoSpaceDE w:val="0"/>
      <w:autoSpaceDN w:val="0"/>
      <w:spacing w:after="0" w:line="240" w:lineRule="auto"/>
    </w:pPr>
    <w:rPr>
      <w:rFonts w:eastAsia="Times New Roman" w:cs="Times New Roman"/>
      <w:sz w:val="22"/>
      <w:lang w:bidi="en-US"/>
    </w:rPr>
  </w:style>
  <w:style w:type="paragraph" w:customStyle="1" w:styleId="Default">
    <w:name w:val="Default"/>
    <w:link w:val="DefaultChar"/>
    <w:rsid w:val="00AA4D5B"/>
    <w:pPr>
      <w:autoSpaceDE w:val="0"/>
      <w:autoSpaceDN w:val="0"/>
      <w:adjustRightInd w:val="0"/>
      <w:spacing w:after="0" w:line="240" w:lineRule="auto"/>
    </w:pPr>
    <w:rPr>
      <w:rFonts w:ascii="Calibri" w:hAnsi="Calibri" w:cs="Calibri"/>
      <w:color w:val="000000"/>
      <w:sz w:val="24"/>
      <w:szCs w:val="24"/>
    </w:rPr>
  </w:style>
  <w:style w:type="character" w:styleId="FollowedHyperlink">
    <w:name w:val="FollowedHyperlink"/>
    <w:basedOn w:val="DefaultParagraphFont"/>
    <w:unhideWhenUsed/>
    <w:rsid w:val="00754B8F"/>
    <w:rPr>
      <w:color w:val="954F72" w:themeColor="followedHyperlink"/>
      <w:u w:val="single"/>
    </w:rPr>
  </w:style>
  <w:style w:type="paragraph" w:customStyle="1" w:styleId="L1">
    <w:name w:val="L1"/>
    <w:basedOn w:val="Normal"/>
    <w:link w:val="L1Char"/>
    <w:qFormat/>
    <w:rsid w:val="00E17BB2"/>
    <w:pPr>
      <w:spacing w:after="0"/>
      <w:jc w:val="both"/>
      <w:outlineLvl w:val="0"/>
    </w:pPr>
    <w:rPr>
      <w:b/>
      <w:sz w:val="32"/>
    </w:rPr>
  </w:style>
  <w:style w:type="paragraph" w:customStyle="1" w:styleId="L2">
    <w:name w:val="L2"/>
    <w:basedOn w:val="Normal"/>
    <w:link w:val="L2Char"/>
    <w:qFormat/>
    <w:rsid w:val="00D317BB"/>
    <w:pPr>
      <w:spacing w:after="0"/>
      <w:outlineLvl w:val="1"/>
    </w:pPr>
    <w:rPr>
      <w:b/>
      <w:sz w:val="32"/>
    </w:rPr>
  </w:style>
  <w:style w:type="paragraph" w:customStyle="1" w:styleId="L3">
    <w:name w:val="L3"/>
    <w:basedOn w:val="Normal"/>
    <w:qFormat/>
    <w:rsid w:val="005275A3"/>
    <w:pPr>
      <w:spacing w:after="0"/>
      <w:ind w:left="288"/>
      <w:outlineLvl w:val="2"/>
    </w:pPr>
    <w:rPr>
      <w:b/>
    </w:rPr>
  </w:style>
  <w:style w:type="paragraph" w:customStyle="1" w:styleId="Text">
    <w:name w:val="Text"/>
    <w:basedOn w:val="Normal"/>
    <w:link w:val="TextChar"/>
    <w:rsid w:val="00BC527F"/>
    <w:pPr>
      <w:widowControl w:val="0"/>
      <w:spacing w:after="0" w:line="252" w:lineRule="auto"/>
      <w:ind w:firstLine="202"/>
      <w:jc w:val="both"/>
    </w:pPr>
    <w:rPr>
      <w:rFonts w:eastAsia="Times New Roman" w:cs="Times New Roman"/>
      <w:sz w:val="20"/>
      <w:szCs w:val="20"/>
    </w:rPr>
  </w:style>
  <w:style w:type="character" w:customStyle="1" w:styleId="TextChar">
    <w:name w:val="Text Char"/>
    <w:basedOn w:val="DefaultParagraphFont"/>
    <w:link w:val="Text"/>
    <w:rsid w:val="00BC527F"/>
    <w:rPr>
      <w:rFonts w:ascii="Times New Roman" w:eastAsia="Times New Roman" w:hAnsi="Times New Roman" w:cs="Times New Roman"/>
      <w:sz w:val="20"/>
      <w:szCs w:val="20"/>
    </w:rPr>
  </w:style>
  <w:style w:type="paragraph" w:customStyle="1" w:styleId="TableTitle">
    <w:name w:val="Table Title"/>
    <w:basedOn w:val="Normal"/>
    <w:rsid w:val="001D16FF"/>
    <w:pPr>
      <w:spacing w:after="0" w:line="240" w:lineRule="auto"/>
      <w:jc w:val="center"/>
    </w:pPr>
    <w:rPr>
      <w:rFonts w:eastAsia="Times New Roman" w:cs="Times New Roman"/>
      <w:smallCaps/>
      <w:sz w:val="16"/>
      <w:szCs w:val="16"/>
    </w:rPr>
  </w:style>
  <w:style w:type="paragraph" w:customStyle="1" w:styleId="Abstract">
    <w:name w:val="Abstract"/>
    <w:basedOn w:val="Normal"/>
    <w:next w:val="Normal"/>
    <w:rsid w:val="00533BF5"/>
    <w:pPr>
      <w:spacing w:before="20" w:after="0" w:line="240" w:lineRule="auto"/>
      <w:ind w:firstLine="202"/>
      <w:jc w:val="both"/>
    </w:pPr>
    <w:rPr>
      <w:rFonts w:eastAsia="Times New Roman" w:cs="Times New Roman"/>
      <w:b/>
      <w:bCs/>
      <w:sz w:val="18"/>
      <w:szCs w:val="18"/>
    </w:rPr>
  </w:style>
  <w:style w:type="paragraph" w:customStyle="1" w:styleId="Authors">
    <w:name w:val="Authors"/>
    <w:basedOn w:val="Normal"/>
    <w:next w:val="Normal"/>
    <w:rsid w:val="00533BF5"/>
    <w:pPr>
      <w:framePr w:w="9072" w:hSpace="187" w:vSpace="187" w:wrap="notBeside" w:vAnchor="text" w:hAnchor="page" w:xAlign="center" w:y="1"/>
      <w:spacing w:after="320" w:line="240" w:lineRule="auto"/>
      <w:jc w:val="center"/>
    </w:pPr>
    <w:rPr>
      <w:rFonts w:eastAsia="Times New Roman" w:cs="Times New Roman"/>
      <w:sz w:val="22"/>
    </w:rPr>
  </w:style>
  <w:style w:type="character" w:customStyle="1" w:styleId="MemberType">
    <w:name w:val="MemberType"/>
    <w:basedOn w:val="DefaultParagraphFont"/>
    <w:rsid w:val="00533BF5"/>
    <w:rPr>
      <w:rFonts w:ascii="Times New Roman" w:hAnsi="Times New Roman" w:cs="Times New Roman"/>
      <w:i/>
      <w:iCs/>
      <w:sz w:val="22"/>
      <w:szCs w:val="22"/>
    </w:rPr>
  </w:style>
  <w:style w:type="paragraph" w:styleId="Title">
    <w:name w:val="Title"/>
    <w:basedOn w:val="Normal"/>
    <w:next w:val="Normal"/>
    <w:link w:val="TitleChar"/>
    <w:qFormat/>
    <w:rsid w:val="00533BF5"/>
    <w:pPr>
      <w:framePr w:w="9360" w:hSpace="187" w:vSpace="187" w:wrap="notBeside" w:vAnchor="text" w:hAnchor="page" w:xAlign="center" w:y="1"/>
      <w:spacing w:after="0" w:line="240" w:lineRule="auto"/>
      <w:jc w:val="center"/>
    </w:pPr>
    <w:rPr>
      <w:rFonts w:eastAsia="Times New Roman" w:cs="Times New Roman"/>
      <w:kern w:val="28"/>
      <w:sz w:val="48"/>
      <w:szCs w:val="48"/>
    </w:rPr>
  </w:style>
  <w:style w:type="character" w:customStyle="1" w:styleId="TitleChar">
    <w:name w:val="Title Char"/>
    <w:basedOn w:val="DefaultParagraphFont"/>
    <w:link w:val="Title"/>
    <w:rsid w:val="00533BF5"/>
    <w:rPr>
      <w:rFonts w:ascii="Times New Roman" w:eastAsia="Times New Roman" w:hAnsi="Times New Roman" w:cs="Times New Roman"/>
      <w:kern w:val="28"/>
      <w:sz w:val="48"/>
      <w:szCs w:val="48"/>
    </w:rPr>
  </w:style>
  <w:style w:type="paragraph" w:styleId="FootnoteText">
    <w:name w:val="footnote text"/>
    <w:basedOn w:val="Normal"/>
    <w:link w:val="FootnoteTextChar"/>
    <w:rsid w:val="00533BF5"/>
    <w:pPr>
      <w:spacing w:after="0" w:line="240" w:lineRule="auto"/>
      <w:ind w:firstLine="202"/>
      <w:jc w:val="both"/>
    </w:pPr>
    <w:rPr>
      <w:rFonts w:eastAsia="Times New Roman" w:cs="Times New Roman"/>
      <w:sz w:val="16"/>
      <w:szCs w:val="16"/>
    </w:rPr>
  </w:style>
  <w:style w:type="character" w:customStyle="1" w:styleId="FootnoteTextChar">
    <w:name w:val="Footnote Text Char"/>
    <w:basedOn w:val="DefaultParagraphFont"/>
    <w:link w:val="FootnoteText"/>
    <w:rsid w:val="00533BF5"/>
    <w:rPr>
      <w:rFonts w:ascii="Times New Roman" w:eastAsia="Times New Roman" w:hAnsi="Times New Roman" w:cs="Times New Roman"/>
      <w:sz w:val="16"/>
      <w:szCs w:val="16"/>
    </w:rPr>
  </w:style>
  <w:style w:type="paragraph" w:customStyle="1" w:styleId="References">
    <w:name w:val="References"/>
    <w:basedOn w:val="Normal"/>
    <w:rsid w:val="00533BF5"/>
    <w:pPr>
      <w:numPr>
        <w:numId w:val="2"/>
      </w:numPr>
      <w:spacing w:after="0" w:line="240" w:lineRule="auto"/>
      <w:jc w:val="both"/>
    </w:pPr>
    <w:rPr>
      <w:rFonts w:eastAsia="Times New Roman" w:cs="Times New Roman"/>
      <w:sz w:val="16"/>
      <w:szCs w:val="16"/>
    </w:rPr>
  </w:style>
  <w:style w:type="paragraph" w:customStyle="1" w:styleId="IndexTerms">
    <w:name w:val="IndexTerms"/>
    <w:basedOn w:val="Normal"/>
    <w:next w:val="Normal"/>
    <w:rsid w:val="00533BF5"/>
    <w:pPr>
      <w:spacing w:after="0" w:line="240" w:lineRule="auto"/>
      <w:ind w:firstLine="202"/>
      <w:jc w:val="both"/>
    </w:pPr>
    <w:rPr>
      <w:rFonts w:eastAsia="Times New Roman" w:cs="Times New Roman"/>
      <w:b/>
      <w:bCs/>
      <w:sz w:val="18"/>
      <w:szCs w:val="18"/>
    </w:rPr>
  </w:style>
  <w:style w:type="character" w:styleId="FootnoteReference">
    <w:name w:val="footnote reference"/>
    <w:basedOn w:val="DefaultParagraphFont"/>
    <w:semiHidden/>
    <w:rsid w:val="00533BF5"/>
    <w:rPr>
      <w:vertAlign w:val="superscript"/>
    </w:rPr>
  </w:style>
  <w:style w:type="paragraph" w:customStyle="1" w:styleId="FigureCaption">
    <w:name w:val="Figure Caption"/>
    <w:basedOn w:val="Normal"/>
    <w:rsid w:val="00533BF5"/>
    <w:pPr>
      <w:spacing w:after="0" w:line="240" w:lineRule="auto"/>
      <w:jc w:val="both"/>
    </w:pPr>
    <w:rPr>
      <w:rFonts w:eastAsia="Times New Roman" w:cs="Times New Roman"/>
      <w:sz w:val="16"/>
      <w:szCs w:val="16"/>
    </w:rPr>
  </w:style>
  <w:style w:type="paragraph" w:customStyle="1" w:styleId="ReferenceHead">
    <w:name w:val="Reference Head"/>
    <w:basedOn w:val="Heading1"/>
    <w:link w:val="ReferenceHeadChar"/>
    <w:rsid w:val="00533BF5"/>
    <w:pPr>
      <w:spacing w:after="80"/>
      <w:ind w:left="2250"/>
    </w:pPr>
    <w:rPr>
      <w:rFonts w:ascii="Helvetica" w:eastAsia="Times New Roman" w:hAnsi="Helvetica"/>
      <w:b w:val="0"/>
      <w:smallCaps/>
      <w:kern w:val="28"/>
      <w:sz w:val="20"/>
      <w:szCs w:val="20"/>
    </w:rPr>
  </w:style>
  <w:style w:type="character" w:customStyle="1" w:styleId="ReferenceHeadChar">
    <w:name w:val="Reference Head Char"/>
    <w:basedOn w:val="Heading1Char"/>
    <w:link w:val="ReferenceHead"/>
    <w:rsid w:val="00533BF5"/>
    <w:rPr>
      <w:rFonts w:ascii="Helvetica" w:eastAsia="Times New Roman" w:hAnsi="Helvetica" w:cs="Times New Roman"/>
      <w:b w:val="0"/>
      <w:smallCaps/>
      <w:kern w:val="28"/>
      <w:sz w:val="20"/>
      <w:szCs w:val="20"/>
    </w:rPr>
  </w:style>
  <w:style w:type="paragraph" w:customStyle="1" w:styleId="Equation">
    <w:name w:val="Equation"/>
    <w:basedOn w:val="Normal"/>
    <w:next w:val="Normal"/>
    <w:rsid w:val="00533BF5"/>
    <w:pPr>
      <w:widowControl w:val="0"/>
      <w:tabs>
        <w:tab w:val="right" w:pos="5040"/>
      </w:tabs>
      <w:spacing w:after="0" w:line="252" w:lineRule="auto"/>
      <w:jc w:val="both"/>
    </w:pPr>
    <w:rPr>
      <w:rFonts w:eastAsia="Times New Roman" w:cs="Times New Roman"/>
      <w:sz w:val="20"/>
      <w:szCs w:val="20"/>
    </w:rPr>
  </w:style>
  <w:style w:type="paragraph" w:styleId="BodyTextIndent">
    <w:name w:val="Body Text Indent"/>
    <w:basedOn w:val="Normal"/>
    <w:link w:val="BodyTextIndentChar"/>
    <w:rsid w:val="00533BF5"/>
    <w:pPr>
      <w:spacing w:after="0" w:line="240" w:lineRule="auto"/>
      <w:ind w:left="630" w:hanging="630"/>
      <w:jc w:val="both"/>
    </w:pPr>
    <w:rPr>
      <w:rFonts w:eastAsia="Times New Roman" w:cs="Times New Roman"/>
      <w:sz w:val="20"/>
      <w:szCs w:val="24"/>
    </w:rPr>
  </w:style>
  <w:style w:type="character" w:customStyle="1" w:styleId="BodyTextIndentChar">
    <w:name w:val="Body Text Indent Char"/>
    <w:basedOn w:val="DefaultParagraphFont"/>
    <w:link w:val="BodyTextIndent"/>
    <w:rsid w:val="00533BF5"/>
    <w:rPr>
      <w:rFonts w:ascii="Times New Roman" w:eastAsia="Times New Roman" w:hAnsi="Times New Roman" w:cs="Times New Roman"/>
      <w:sz w:val="20"/>
      <w:szCs w:val="24"/>
    </w:rPr>
  </w:style>
  <w:style w:type="paragraph" w:styleId="DocumentMap">
    <w:name w:val="Document Map"/>
    <w:basedOn w:val="Normal"/>
    <w:link w:val="DocumentMapChar"/>
    <w:semiHidden/>
    <w:rsid w:val="00533BF5"/>
    <w:pPr>
      <w:shd w:val="clear" w:color="auto" w:fill="000080"/>
      <w:spacing w:after="0" w:line="240" w:lineRule="auto"/>
      <w:jc w:val="both"/>
    </w:pPr>
    <w:rPr>
      <w:rFonts w:ascii="Tahoma" w:eastAsia="Times New Roman" w:hAnsi="Tahoma" w:cs="Tahoma"/>
      <w:sz w:val="20"/>
      <w:szCs w:val="20"/>
    </w:rPr>
  </w:style>
  <w:style w:type="character" w:customStyle="1" w:styleId="DocumentMapChar">
    <w:name w:val="Document Map Char"/>
    <w:basedOn w:val="DefaultParagraphFont"/>
    <w:link w:val="DocumentMap"/>
    <w:semiHidden/>
    <w:rsid w:val="00533BF5"/>
    <w:rPr>
      <w:rFonts w:ascii="Tahoma" w:eastAsia="Times New Roman" w:hAnsi="Tahoma" w:cs="Tahoma"/>
      <w:sz w:val="20"/>
      <w:szCs w:val="20"/>
      <w:shd w:val="clear" w:color="auto" w:fill="000080"/>
    </w:rPr>
  </w:style>
  <w:style w:type="paragraph" w:customStyle="1" w:styleId="Pa0">
    <w:name w:val="Pa0"/>
    <w:basedOn w:val="Normal"/>
    <w:next w:val="Normal"/>
    <w:rsid w:val="00533BF5"/>
    <w:pPr>
      <w:widowControl w:val="0"/>
      <w:adjustRightInd w:val="0"/>
      <w:spacing w:after="0" w:line="241" w:lineRule="atLeast"/>
      <w:jc w:val="both"/>
    </w:pPr>
    <w:rPr>
      <w:rFonts w:ascii="Baskerville" w:eastAsia="Times New Roman" w:hAnsi="Baskerville" w:cs="Times New Roman"/>
      <w:szCs w:val="24"/>
    </w:rPr>
  </w:style>
  <w:style w:type="character" w:customStyle="1" w:styleId="A5">
    <w:name w:val="A5"/>
    <w:rsid w:val="00533BF5"/>
    <w:rPr>
      <w:color w:val="00529F"/>
      <w:sz w:val="20"/>
      <w:szCs w:val="20"/>
    </w:rPr>
  </w:style>
  <w:style w:type="paragraph" w:customStyle="1" w:styleId="ParagraphStyle1">
    <w:name w:val="Paragraph Style 1"/>
    <w:basedOn w:val="Normal"/>
    <w:uiPriority w:val="99"/>
    <w:rsid w:val="00533BF5"/>
    <w:pPr>
      <w:widowControl w:val="0"/>
      <w:tabs>
        <w:tab w:val="left" w:pos="480"/>
      </w:tabs>
      <w:adjustRightInd w:val="0"/>
      <w:spacing w:before="100" w:after="0" w:line="280" w:lineRule="atLeast"/>
      <w:jc w:val="both"/>
      <w:textAlignment w:val="center"/>
    </w:pPr>
    <w:rPr>
      <w:rFonts w:ascii="Formata-Regular" w:hAnsi="Formata-Regular" w:cs="Formata-Regular"/>
      <w:color w:val="000000"/>
      <w:sz w:val="22"/>
      <w:lang w:eastAsia="ja-JP"/>
    </w:rPr>
  </w:style>
  <w:style w:type="character" w:customStyle="1" w:styleId="BodyText1">
    <w:name w:val="Body Text1"/>
    <w:basedOn w:val="DefaultParagraphFont"/>
    <w:uiPriority w:val="99"/>
    <w:rsid w:val="00533BF5"/>
    <w:rPr>
      <w:rFonts w:ascii="Verdana" w:hAnsi="Verdana" w:cs="Verdana"/>
      <w:color w:val="000000"/>
      <w:sz w:val="22"/>
      <w:szCs w:val="22"/>
    </w:rPr>
  </w:style>
  <w:style w:type="character" w:customStyle="1" w:styleId="bodytype">
    <w:name w:val="body type"/>
    <w:basedOn w:val="DefaultParagraphFont"/>
    <w:uiPriority w:val="99"/>
    <w:rsid w:val="00533BF5"/>
    <w:rPr>
      <w:rFonts w:ascii="Formata-Regular" w:hAnsi="Formata-Regular" w:cs="Formata-Regular"/>
      <w:color w:val="000000"/>
      <w:sz w:val="22"/>
      <w:szCs w:val="22"/>
    </w:rPr>
  </w:style>
  <w:style w:type="paragraph" w:customStyle="1" w:styleId="Style1">
    <w:name w:val="Style1"/>
    <w:basedOn w:val="ReferenceHead"/>
    <w:link w:val="Style1Char"/>
    <w:qFormat/>
    <w:rsid w:val="00533BF5"/>
  </w:style>
  <w:style w:type="character" w:customStyle="1" w:styleId="Style1Char">
    <w:name w:val="Style1 Char"/>
    <w:basedOn w:val="ReferenceHeadChar"/>
    <w:link w:val="Style1"/>
    <w:rsid w:val="00533BF5"/>
    <w:rPr>
      <w:rFonts w:ascii="Helvetica" w:eastAsia="Times New Roman" w:hAnsi="Helvetica" w:cs="Times New Roman"/>
      <w:b w:val="0"/>
      <w:smallCaps/>
      <w:kern w:val="28"/>
      <w:sz w:val="20"/>
      <w:szCs w:val="20"/>
    </w:rPr>
  </w:style>
  <w:style w:type="paragraph" w:styleId="Revision">
    <w:name w:val="Revision"/>
    <w:hidden/>
    <w:uiPriority w:val="99"/>
    <w:semiHidden/>
    <w:rsid w:val="00533BF5"/>
    <w:pPr>
      <w:spacing w:after="0" w:line="240" w:lineRule="auto"/>
    </w:pPr>
    <w:rPr>
      <w:rFonts w:ascii="Times New Roman" w:eastAsia="Times New Roman" w:hAnsi="Times New Roman" w:cs="Times New Roman"/>
      <w:sz w:val="20"/>
      <w:szCs w:val="20"/>
    </w:rPr>
  </w:style>
  <w:style w:type="character" w:customStyle="1" w:styleId="BodyText2">
    <w:name w:val="Body Text2"/>
    <w:basedOn w:val="DefaultParagraphFont"/>
    <w:uiPriority w:val="99"/>
    <w:rsid w:val="00533BF5"/>
    <w:rPr>
      <w:rFonts w:ascii="Verdana" w:hAnsi="Verdana" w:cs="Verdana"/>
      <w:color w:val="000000"/>
      <w:sz w:val="22"/>
      <w:szCs w:val="22"/>
    </w:rPr>
  </w:style>
  <w:style w:type="paragraph" w:customStyle="1" w:styleId="TextL-MAG">
    <w:name w:val="Text L-MAG"/>
    <w:basedOn w:val="Normal"/>
    <w:link w:val="TextL-MAGChar"/>
    <w:qFormat/>
    <w:rsid w:val="00533BF5"/>
    <w:pPr>
      <w:widowControl w:val="0"/>
      <w:tabs>
        <w:tab w:val="left" w:pos="360"/>
      </w:tabs>
      <w:spacing w:after="0" w:line="276" w:lineRule="auto"/>
      <w:ind w:firstLine="360"/>
      <w:jc w:val="both"/>
    </w:pPr>
    <w:rPr>
      <w:rFonts w:ascii="Arial" w:eastAsia="MS Mincho" w:hAnsi="Arial" w:cs="Times New Roman"/>
      <w:sz w:val="18"/>
      <w:lang w:eastAsia="ja-JP"/>
    </w:rPr>
  </w:style>
  <w:style w:type="character" w:customStyle="1" w:styleId="TextL-MAGChar">
    <w:name w:val="Text L-MAG Char"/>
    <w:basedOn w:val="DefaultParagraphFont"/>
    <w:link w:val="TextL-MAG"/>
    <w:rsid w:val="00533BF5"/>
    <w:rPr>
      <w:rFonts w:ascii="Arial" w:eastAsia="MS Mincho" w:hAnsi="Arial" w:cs="Times New Roman"/>
      <w:sz w:val="18"/>
      <w:lang w:eastAsia="ja-JP"/>
    </w:rPr>
  </w:style>
  <w:style w:type="paragraph" w:styleId="HTMLPreformatted">
    <w:name w:val="HTML Preformatted"/>
    <w:basedOn w:val="Normal"/>
    <w:link w:val="HTMLPreformattedChar"/>
    <w:rsid w:val="00533BF5"/>
    <w:pPr>
      <w:spacing w:after="0" w:line="240" w:lineRule="auto"/>
      <w:jc w:val="both"/>
    </w:pPr>
    <w:rPr>
      <w:rFonts w:ascii="Courier" w:eastAsia="Times New Roman" w:hAnsi="Courier" w:cs="Times New Roman"/>
      <w:sz w:val="20"/>
      <w:szCs w:val="20"/>
    </w:rPr>
  </w:style>
  <w:style w:type="character" w:customStyle="1" w:styleId="HTMLPreformattedChar">
    <w:name w:val="HTML Preformatted Char"/>
    <w:basedOn w:val="DefaultParagraphFont"/>
    <w:link w:val="HTMLPreformatted"/>
    <w:rsid w:val="00533BF5"/>
    <w:rPr>
      <w:rFonts w:ascii="Courier" w:eastAsia="Times New Roman" w:hAnsi="Courier" w:cs="Times New Roman"/>
      <w:sz w:val="20"/>
      <w:szCs w:val="20"/>
    </w:rPr>
  </w:style>
  <w:style w:type="character" w:styleId="Strong">
    <w:name w:val="Strong"/>
    <w:basedOn w:val="DefaultParagraphFont"/>
    <w:uiPriority w:val="22"/>
    <w:qFormat/>
    <w:rsid w:val="00533BF5"/>
    <w:rPr>
      <w:b/>
      <w:bCs/>
    </w:rPr>
  </w:style>
  <w:style w:type="character" w:customStyle="1" w:styleId="UnresolvedMention1">
    <w:name w:val="Unresolved Mention1"/>
    <w:basedOn w:val="DefaultParagraphFont"/>
    <w:rsid w:val="00533BF5"/>
    <w:rPr>
      <w:color w:val="808080"/>
      <w:shd w:val="clear" w:color="auto" w:fill="E6E6E6"/>
    </w:rPr>
  </w:style>
  <w:style w:type="paragraph" w:customStyle="1" w:styleId="EndNoteBibliographyTitle">
    <w:name w:val="EndNote Bibliography Title"/>
    <w:basedOn w:val="Normal"/>
    <w:link w:val="EndNoteBibliographyTitleChar"/>
    <w:rsid w:val="00533BF5"/>
    <w:pPr>
      <w:spacing w:after="0" w:line="240" w:lineRule="auto"/>
      <w:jc w:val="center"/>
    </w:pPr>
    <w:rPr>
      <w:rFonts w:eastAsia="Times New Roman" w:cs="Times New Roman"/>
      <w:noProof/>
      <w:sz w:val="16"/>
      <w:szCs w:val="20"/>
    </w:rPr>
  </w:style>
  <w:style w:type="character" w:customStyle="1" w:styleId="EndNoteBibliographyTitleChar">
    <w:name w:val="EndNote Bibliography Title Char"/>
    <w:basedOn w:val="TextChar"/>
    <w:link w:val="EndNoteBibliographyTitle"/>
    <w:rsid w:val="00533BF5"/>
    <w:rPr>
      <w:rFonts w:ascii="Times New Roman" w:eastAsia="Times New Roman" w:hAnsi="Times New Roman" w:cs="Times New Roman"/>
      <w:noProof/>
      <w:sz w:val="16"/>
      <w:szCs w:val="20"/>
    </w:rPr>
  </w:style>
  <w:style w:type="paragraph" w:customStyle="1" w:styleId="EndNoteBibliography">
    <w:name w:val="EndNote Bibliography"/>
    <w:basedOn w:val="Normal"/>
    <w:link w:val="EndNoteBibliographyChar"/>
    <w:rsid w:val="00533BF5"/>
    <w:pPr>
      <w:spacing w:after="0" w:line="240" w:lineRule="auto"/>
      <w:jc w:val="both"/>
    </w:pPr>
    <w:rPr>
      <w:rFonts w:eastAsia="Times New Roman" w:cs="Times New Roman"/>
      <w:noProof/>
      <w:sz w:val="16"/>
      <w:szCs w:val="20"/>
    </w:rPr>
  </w:style>
  <w:style w:type="character" w:customStyle="1" w:styleId="EndNoteBibliographyChar">
    <w:name w:val="EndNote Bibliography Char"/>
    <w:basedOn w:val="TextChar"/>
    <w:link w:val="EndNoteBibliography"/>
    <w:rsid w:val="00533BF5"/>
    <w:rPr>
      <w:rFonts w:ascii="Times New Roman" w:eastAsia="Times New Roman" w:hAnsi="Times New Roman" w:cs="Times New Roman"/>
      <w:noProof/>
      <w:sz w:val="16"/>
      <w:szCs w:val="20"/>
    </w:rPr>
  </w:style>
  <w:style w:type="character" w:customStyle="1" w:styleId="DefaultChar">
    <w:name w:val="Default Char"/>
    <w:basedOn w:val="DefaultParagraphFont"/>
    <w:link w:val="Default"/>
    <w:rsid w:val="00533BF5"/>
    <w:rPr>
      <w:rFonts w:ascii="Calibri" w:hAnsi="Calibri" w:cs="Calibri"/>
      <w:color w:val="000000"/>
      <w:sz w:val="24"/>
      <w:szCs w:val="24"/>
    </w:rPr>
  </w:style>
  <w:style w:type="character" w:customStyle="1" w:styleId="m5113501246024331607m-6864882937387638336gmail-il">
    <w:name w:val="m_5113501246024331607m_-6864882937387638336gmail-il"/>
    <w:basedOn w:val="DefaultParagraphFont"/>
    <w:rsid w:val="00533BF5"/>
  </w:style>
  <w:style w:type="paragraph" w:customStyle="1" w:styleId="ColorfulList-Accent11">
    <w:name w:val="Colorful List - Accent 11"/>
    <w:basedOn w:val="Normal"/>
    <w:uiPriority w:val="34"/>
    <w:qFormat/>
    <w:rsid w:val="00533BF5"/>
    <w:pPr>
      <w:spacing w:after="0" w:line="240" w:lineRule="auto"/>
      <w:ind w:left="720"/>
      <w:contextualSpacing/>
    </w:pPr>
    <w:rPr>
      <w:rFonts w:eastAsia="Times New Roman" w:cs="Times New Roman"/>
      <w:sz w:val="20"/>
      <w:szCs w:val="20"/>
    </w:rPr>
  </w:style>
  <w:style w:type="character" w:customStyle="1" w:styleId="apple-converted-space">
    <w:name w:val="apple-converted-space"/>
    <w:basedOn w:val="DefaultParagraphFont"/>
    <w:rsid w:val="00533BF5"/>
  </w:style>
  <w:style w:type="paragraph" w:customStyle="1" w:styleId="MDPI21heading1">
    <w:name w:val="MDPI_2.1_heading1"/>
    <w:qFormat/>
    <w:rsid w:val="00533BF5"/>
    <w:pPr>
      <w:adjustRightInd w:val="0"/>
      <w:snapToGrid w:val="0"/>
      <w:spacing w:before="240" w:after="60" w:line="228" w:lineRule="auto"/>
      <w:ind w:left="2608"/>
      <w:outlineLvl w:val="0"/>
    </w:pPr>
    <w:rPr>
      <w:rFonts w:ascii="Palatino Linotype" w:eastAsia="Times New Roman" w:hAnsi="Palatino Linotype" w:cs="Times New Roman"/>
      <w:b/>
      <w:snapToGrid w:val="0"/>
      <w:color w:val="000000"/>
      <w:sz w:val="20"/>
      <w:lang w:eastAsia="de-DE" w:bidi="en-US"/>
    </w:rPr>
  </w:style>
  <w:style w:type="character" w:styleId="Emphasis">
    <w:name w:val="Emphasis"/>
    <w:basedOn w:val="DefaultParagraphFont"/>
    <w:uiPriority w:val="20"/>
    <w:qFormat/>
    <w:rsid w:val="00533BF5"/>
    <w:rPr>
      <w:i/>
      <w:iCs/>
    </w:rPr>
  </w:style>
  <w:style w:type="paragraph" w:customStyle="1" w:styleId="sponsors">
    <w:name w:val="sponsors"/>
    <w:rsid w:val="00533BF5"/>
    <w:pPr>
      <w:framePr w:wrap="auto" w:hAnchor="text" w:x="615" w:y="2239"/>
      <w:pBdr>
        <w:top w:val="single" w:sz="4" w:space="2" w:color="auto"/>
      </w:pBdr>
      <w:spacing w:after="0" w:line="240" w:lineRule="auto"/>
      <w:ind w:firstLine="288"/>
    </w:pPr>
    <w:rPr>
      <w:rFonts w:ascii="Times New Roman" w:eastAsia="SimSun" w:hAnsi="Times New Roman" w:cs="Times New Roman"/>
      <w:sz w:val="16"/>
      <w:szCs w:val="16"/>
    </w:rPr>
  </w:style>
  <w:style w:type="paragraph" w:customStyle="1" w:styleId="references0">
    <w:name w:val="references"/>
    <w:rsid w:val="00533BF5"/>
    <w:pPr>
      <w:numPr>
        <w:numId w:val="3"/>
      </w:numPr>
      <w:spacing w:after="50" w:line="180" w:lineRule="exact"/>
      <w:jc w:val="both"/>
    </w:pPr>
    <w:rPr>
      <w:rFonts w:ascii="Times New Roman" w:eastAsia="MS Mincho" w:hAnsi="Times New Roman" w:cs="Times New Roman"/>
      <w:noProof/>
      <w:sz w:val="16"/>
      <w:szCs w:val="16"/>
    </w:rPr>
  </w:style>
  <w:style w:type="character" w:styleId="CommentReference">
    <w:name w:val="annotation reference"/>
    <w:basedOn w:val="DefaultParagraphFont"/>
    <w:semiHidden/>
    <w:unhideWhenUsed/>
    <w:rsid w:val="00533BF5"/>
    <w:rPr>
      <w:sz w:val="16"/>
      <w:szCs w:val="16"/>
    </w:rPr>
  </w:style>
  <w:style w:type="paragraph" w:styleId="CommentText">
    <w:name w:val="annotation text"/>
    <w:basedOn w:val="Normal"/>
    <w:link w:val="CommentTextChar"/>
    <w:semiHidden/>
    <w:unhideWhenUsed/>
    <w:rsid w:val="00533BF5"/>
    <w:pPr>
      <w:spacing w:after="0" w:line="240" w:lineRule="auto"/>
      <w:jc w:val="both"/>
    </w:pPr>
    <w:rPr>
      <w:rFonts w:eastAsia="Times New Roman" w:cs="Times New Roman"/>
      <w:sz w:val="20"/>
      <w:szCs w:val="20"/>
    </w:rPr>
  </w:style>
  <w:style w:type="character" w:customStyle="1" w:styleId="CommentTextChar">
    <w:name w:val="Comment Text Char"/>
    <w:basedOn w:val="DefaultParagraphFont"/>
    <w:link w:val="CommentText"/>
    <w:semiHidden/>
    <w:rsid w:val="00533BF5"/>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semiHidden/>
    <w:unhideWhenUsed/>
    <w:rsid w:val="00533BF5"/>
    <w:rPr>
      <w:b/>
      <w:bCs/>
    </w:rPr>
  </w:style>
  <w:style w:type="character" w:customStyle="1" w:styleId="CommentSubjectChar">
    <w:name w:val="Comment Subject Char"/>
    <w:basedOn w:val="CommentTextChar"/>
    <w:link w:val="CommentSubject"/>
    <w:semiHidden/>
    <w:rsid w:val="00533BF5"/>
    <w:rPr>
      <w:rFonts w:ascii="Times New Roman" w:eastAsia="Times New Roman" w:hAnsi="Times New Roman" w:cs="Times New Roman"/>
      <w:b/>
      <w:bCs/>
      <w:sz w:val="20"/>
      <w:szCs w:val="20"/>
    </w:rPr>
  </w:style>
  <w:style w:type="paragraph" w:customStyle="1" w:styleId="bulletlist">
    <w:name w:val="bullet list"/>
    <w:basedOn w:val="BodyText"/>
    <w:rsid w:val="00533BF5"/>
    <w:pPr>
      <w:widowControl/>
      <w:numPr>
        <w:numId w:val="4"/>
      </w:numPr>
      <w:tabs>
        <w:tab w:val="clear" w:pos="648"/>
        <w:tab w:val="left" w:pos="288"/>
      </w:tabs>
      <w:autoSpaceDE/>
      <w:autoSpaceDN/>
      <w:spacing w:after="120" w:line="228" w:lineRule="auto"/>
      <w:ind w:left="576" w:hanging="288"/>
      <w:jc w:val="both"/>
    </w:pPr>
    <w:rPr>
      <w:rFonts w:eastAsia="SimSun"/>
      <w:spacing w:val="-1"/>
      <w:sz w:val="20"/>
      <w:szCs w:val="20"/>
      <w:lang w:val="x-none" w:eastAsia="x-none" w:bidi="ar-SA"/>
    </w:rPr>
  </w:style>
  <w:style w:type="paragraph" w:customStyle="1" w:styleId="MDPI51figurecaption">
    <w:name w:val="MDPI_5.1_figure_caption"/>
    <w:qFormat/>
    <w:rsid w:val="00D45552"/>
    <w:pPr>
      <w:adjustRightInd w:val="0"/>
      <w:snapToGrid w:val="0"/>
      <w:spacing w:before="120" w:after="240" w:line="228" w:lineRule="auto"/>
      <w:ind w:left="2608"/>
    </w:pPr>
    <w:rPr>
      <w:rFonts w:ascii="Palatino Linotype" w:eastAsia="Times New Roman" w:hAnsi="Palatino Linotype" w:cs="Times New Roman"/>
      <w:color w:val="000000"/>
      <w:sz w:val="18"/>
      <w:szCs w:val="20"/>
      <w:lang w:eastAsia="de-DE" w:bidi="en-US"/>
    </w:rPr>
  </w:style>
  <w:style w:type="paragraph" w:customStyle="1" w:styleId="MDPI52figure">
    <w:name w:val="MDPI_5.2_figure"/>
    <w:qFormat/>
    <w:rsid w:val="00D45552"/>
    <w:pPr>
      <w:adjustRightInd w:val="0"/>
      <w:snapToGrid w:val="0"/>
      <w:spacing w:before="240" w:after="120" w:line="240" w:lineRule="auto"/>
      <w:jc w:val="center"/>
    </w:pPr>
    <w:rPr>
      <w:rFonts w:ascii="Palatino Linotype" w:eastAsia="Times New Roman" w:hAnsi="Palatino Linotype" w:cs="Times New Roman"/>
      <w:snapToGrid w:val="0"/>
      <w:color w:val="000000"/>
      <w:sz w:val="20"/>
      <w:szCs w:val="20"/>
      <w:lang w:eastAsia="de-DE" w:bidi="en-US"/>
    </w:rPr>
  </w:style>
  <w:style w:type="character" w:customStyle="1" w:styleId="hvr">
    <w:name w:val="hvr"/>
    <w:basedOn w:val="DefaultParagraphFont"/>
    <w:rsid w:val="00495E02"/>
  </w:style>
  <w:style w:type="paragraph" w:customStyle="1" w:styleId="MDPI31text">
    <w:name w:val="MDPI_3.1_text"/>
    <w:qFormat/>
    <w:rsid w:val="00A726A3"/>
    <w:pPr>
      <w:adjustRightInd w:val="0"/>
      <w:snapToGrid w:val="0"/>
      <w:spacing w:after="0" w:line="228" w:lineRule="auto"/>
      <w:ind w:left="2608" w:firstLine="425"/>
      <w:jc w:val="both"/>
    </w:pPr>
    <w:rPr>
      <w:rFonts w:ascii="Palatino Linotype" w:eastAsia="Times New Roman" w:hAnsi="Palatino Linotype" w:cs="Times New Roman"/>
      <w:snapToGrid w:val="0"/>
      <w:color w:val="000000"/>
      <w:sz w:val="20"/>
      <w:lang w:eastAsia="de-DE" w:bidi="en-US"/>
    </w:rPr>
  </w:style>
  <w:style w:type="character" w:customStyle="1" w:styleId="L1Char">
    <w:name w:val="L1 Char"/>
    <w:basedOn w:val="DefaultParagraphFont"/>
    <w:link w:val="L1"/>
    <w:rsid w:val="00E17BB2"/>
    <w:rPr>
      <w:rFonts w:ascii="Times New Roman" w:hAnsi="Times New Roman"/>
      <w:b/>
      <w:sz w:val="32"/>
    </w:rPr>
  </w:style>
  <w:style w:type="character" w:customStyle="1" w:styleId="L2Char">
    <w:name w:val="L2 Char"/>
    <w:basedOn w:val="DefaultParagraphFont"/>
    <w:link w:val="L2"/>
    <w:rsid w:val="00D317BB"/>
    <w:rPr>
      <w:rFonts w:ascii="Times New Roman" w:hAnsi="Times New Roman"/>
      <w:b/>
      <w:sz w:val="32"/>
    </w:rPr>
  </w:style>
  <w:style w:type="numbering" w:customStyle="1" w:styleId="ThesisHeadings">
    <w:name w:val="Thesis_Headings"/>
    <w:uiPriority w:val="99"/>
    <w:rsid w:val="00F37C8E"/>
    <w:pPr>
      <w:numPr>
        <w:numId w:val="7"/>
      </w:numPr>
    </w:pPr>
  </w:style>
  <w:style w:type="table" w:customStyle="1" w:styleId="GridTable1Light-Accent21">
    <w:name w:val="Grid Table 1 Light - Accent 21"/>
    <w:basedOn w:val="TableNormal"/>
    <w:uiPriority w:val="46"/>
    <w:rsid w:val="001E70A0"/>
    <w:pPr>
      <w:spacing w:after="0" w:line="240" w:lineRule="auto"/>
    </w:pPr>
    <w:rPr>
      <w:rFonts w:ascii="Times New Roman" w:hAnsi="Times New Roman" w:cs="Times New Roman"/>
      <w:sz w:val="20"/>
      <w:szCs w:val="20"/>
    </w:r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paragraph" w:customStyle="1" w:styleId="MDPI42tablebody">
    <w:name w:val="MDPI_4.2_table_body"/>
    <w:qFormat/>
    <w:rsid w:val="00A560A1"/>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eastAsia="de-DE" w:bidi="en-US"/>
    </w:rPr>
  </w:style>
  <w:style w:type="character" w:customStyle="1" w:styleId="hgkelc">
    <w:name w:val="hgkelc"/>
    <w:basedOn w:val="DefaultParagraphFont"/>
    <w:rsid w:val="008621C5"/>
  </w:style>
  <w:style w:type="character" w:styleId="UnresolvedMention">
    <w:name w:val="Unresolved Mention"/>
    <w:basedOn w:val="DefaultParagraphFont"/>
    <w:uiPriority w:val="99"/>
    <w:semiHidden/>
    <w:unhideWhenUsed/>
    <w:rsid w:val="00B647CB"/>
    <w:rPr>
      <w:color w:val="605E5C"/>
      <w:shd w:val="clear" w:color="auto" w:fill="E1DFDD"/>
    </w:rPr>
  </w:style>
  <w:style w:type="character" w:styleId="HTMLCode">
    <w:name w:val="HTML Code"/>
    <w:basedOn w:val="DefaultParagraphFont"/>
    <w:uiPriority w:val="99"/>
    <w:semiHidden/>
    <w:unhideWhenUsed/>
    <w:rsid w:val="000F5710"/>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933772">
      <w:bodyDiv w:val="1"/>
      <w:marLeft w:val="0"/>
      <w:marRight w:val="0"/>
      <w:marTop w:val="0"/>
      <w:marBottom w:val="0"/>
      <w:divBdr>
        <w:top w:val="none" w:sz="0" w:space="0" w:color="auto"/>
        <w:left w:val="none" w:sz="0" w:space="0" w:color="auto"/>
        <w:bottom w:val="none" w:sz="0" w:space="0" w:color="auto"/>
        <w:right w:val="none" w:sz="0" w:space="0" w:color="auto"/>
      </w:divBdr>
    </w:div>
    <w:div w:id="57216757">
      <w:bodyDiv w:val="1"/>
      <w:marLeft w:val="0"/>
      <w:marRight w:val="0"/>
      <w:marTop w:val="0"/>
      <w:marBottom w:val="0"/>
      <w:divBdr>
        <w:top w:val="none" w:sz="0" w:space="0" w:color="auto"/>
        <w:left w:val="none" w:sz="0" w:space="0" w:color="auto"/>
        <w:bottom w:val="none" w:sz="0" w:space="0" w:color="auto"/>
        <w:right w:val="none" w:sz="0" w:space="0" w:color="auto"/>
      </w:divBdr>
    </w:div>
    <w:div w:id="58484635">
      <w:bodyDiv w:val="1"/>
      <w:marLeft w:val="0"/>
      <w:marRight w:val="0"/>
      <w:marTop w:val="0"/>
      <w:marBottom w:val="0"/>
      <w:divBdr>
        <w:top w:val="none" w:sz="0" w:space="0" w:color="auto"/>
        <w:left w:val="none" w:sz="0" w:space="0" w:color="auto"/>
        <w:bottom w:val="none" w:sz="0" w:space="0" w:color="auto"/>
        <w:right w:val="none" w:sz="0" w:space="0" w:color="auto"/>
      </w:divBdr>
    </w:div>
    <w:div w:id="62417294">
      <w:bodyDiv w:val="1"/>
      <w:marLeft w:val="0"/>
      <w:marRight w:val="0"/>
      <w:marTop w:val="0"/>
      <w:marBottom w:val="0"/>
      <w:divBdr>
        <w:top w:val="none" w:sz="0" w:space="0" w:color="auto"/>
        <w:left w:val="none" w:sz="0" w:space="0" w:color="auto"/>
        <w:bottom w:val="none" w:sz="0" w:space="0" w:color="auto"/>
        <w:right w:val="none" w:sz="0" w:space="0" w:color="auto"/>
      </w:divBdr>
    </w:div>
    <w:div w:id="66537823">
      <w:bodyDiv w:val="1"/>
      <w:marLeft w:val="0"/>
      <w:marRight w:val="0"/>
      <w:marTop w:val="0"/>
      <w:marBottom w:val="0"/>
      <w:divBdr>
        <w:top w:val="none" w:sz="0" w:space="0" w:color="auto"/>
        <w:left w:val="none" w:sz="0" w:space="0" w:color="auto"/>
        <w:bottom w:val="none" w:sz="0" w:space="0" w:color="auto"/>
        <w:right w:val="none" w:sz="0" w:space="0" w:color="auto"/>
      </w:divBdr>
    </w:div>
    <w:div w:id="72897404">
      <w:bodyDiv w:val="1"/>
      <w:marLeft w:val="0"/>
      <w:marRight w:val="0"/>
      <w:marTop w:val="0"/>
      <w:marBottom w:val="0"/>
      <w:divBdr>
        <w:top w:val="none" w:sz="0" w:space="0" w:color="auto"/>
        <w:left w:val="none" w:sz="0" w:space="0" w:color="auto"/>
        <w:bottom w:val="none" w:sz="0" w:space="0" w:color="auto"/>
        <w:right w:val="none" w:sz="0" w:space="0" w:color="auto"/>
      </w:divBdr>
    </w:div>
    <w:div w:id="75129278">
      <w:bodyDiv w:val="1"/>
      <w:marLeft w:val="0"/>
      <w:marRight w:val="0"/>
      <w:marTop w:val="0"/>
      <w:marBottom w:val="0"/>
      <w:divBdr>
        <w:top w:val="none" w:sz="0" w:space="0" w:color="auto"/>
        <w:left w:val="none" w:sz="0" w:space="0" w:color="auto"/>
        <w:bottom w:val="none" w:sz="0" w:space="0" w:color="auto"/>
        <w:right w:val="none" w:sz="0" w:space="0" w:color="auto"/>
      </w:divBdr>
    </w:div>
    <w:div w:id="75520058">
      <w:bodyDiv w:val="1"/>
      <w:marLeft w:val="0"/>
      <w:marRight w:val="0"/>
      <w:marTop w:val="0"/>
      <w:marBottom w:val="0"/>
      <w:divBdr>
        <w:top w:val="none" w:sz="0" w:space="0" w:color="auto"/>
        <w:left w:val="none" w:sz="0" w:space="0" w:color="auto"/>
        <w:bottom w:val="none" w:sz="0" w:space="0" w:color="auto"/>
        <w:right w:val="none" w:sz="0" w:space="0" w:color="auto"/>
      </w:divBdr>
    </w:div>
    <w:div w:id="84156296">
      <w:bodyDiv w:val="1"/>
      <w:marLeft w:val="0"/>
      <w:marRight w:val="0"/>
      <w:marTop w:val="0"/>
      <w:marBottom w:val="0"/>
      <w:divBdr>
        <w:top w:val="none" w:sz="0" w:space="0" w:color="auto"/>
        <w:left w:val="none" w:sz="0" w:space="0" w:color="auto"/>
        <w:bottom w:val="none" w:sz="0" w:space="0" w:color="auto"/>
        <w:right w:val="none" w:sz="0" w:space="0" w:color="auto"/>
      </w:divBdr>
    </w:div>
    <w:div w:id="88814555">
      <w:bodyDiv w:val="1"/>
      <w:marLeft w:val="0"/>
      <w:marRight w:val="0"/>
      <w:marTop w:val="0"/>
      <w:marBottom w:val="0"/>
      <w:divBdr>
        <w:top w:val="none" w:sz="0" w:space="0" w:color="auto"/>
        <w:left w:val="none" w:sz="0" w:space="0" w:color="auto"/>
        <w:bottom w:val="none" w:sz="0" w:space="0" w:color="auto"/>
        <w:right w:val="none" w:sz="0" w:space="0" w:color="auto"/>
      </w:divBdr>
    </w:div>
    <w:div w:id="89743412">
      <w:bodyDiv w:val="1"/>
      <w:marLeft w:val="0"/>
      <w:marRight w:val="0"/>
      <w:marTop w:val="0"/>
      <w:marBottom w:val="0"/>
      <w:divBdr>
        <w:top w:val="none" w:sz="0" w:space="0" w:color="auto"/>
        <w:left w:val="none" w:sz="0" w:space="0" w:color="auto"/>
        <w:bottom w:val="none" w:sz="0" w:space="0" w:color="auto"/>
        <w:right w:val="none" w:sz="0" w:space="0" w:color="auto"/>
      </w:divBdr>
    </w:div>
    <w:div w:id="121116933">
      <w:bodyDiv w:val="1"/>
      <w:marLeft w:val="0"/>
      <w:marRight w:val="0"/>
      <w:marTop w:val="0"/>
      <w:marBottom w:val="0"/>
      <w:divBdr>
        <w:top w:val="none" w:sz="0" w:space="0" w:color="auto"/>
        <w:left w:val="none" w:sz="0" w:space="0" w:color="auto"/>
        <w:bottom w:val="none" w:sz="0" w:space="0" w:color="auto"/>
        <w:right w:val="none" w:sz="0" w:space="0" w:color="auto"/>
      </w:divBdr>
    </w:div>
    <w:div w:id="123470936">
      <w:bodyDiv w:val="1"/>
      <w:marLeft w:val="0"/>
      <w:marRight w:val="0"/>
      <w:marTop w:val="0"/>
      <w:marBottom w:val="0"/>
      <w:divBdr>
        <w:top w:val="none" w:sz="0" w:space="0" w:color="auto"/>
        <w:left w:val="none" w:sz="0" w:space="0" w:color="auto"/>
        <w:bottom w:val="none" w:sz="0" w:space="0" w:color="auto"/>
        <w:right w:val="none" w:sz="0" w:space="0" w:color="auto"/>
      </w:divBdr>
    </w:div>
    <w:div w:id="126749378">
      <w:bodyDiv w:val="1"/>
      <w:marLeft w:val="0"/>
      <w:marRight w:val="0"/>
      <w:marTop w:val="0"/>
      <w:marBottom w:val="0"/>
      <w:divBdr>
        <w:top w:val="none" w:sz="0" w:space="0" w:color="auto"/>
        <w:left w:val="none" w:sz="0" w:space="0" w:color="auto"/>
        <w:bottom w:val="none" w:sz="0" w:space="0" w:color="auto"/>
        <w:right w:val="none" w:sz="0" w:space="0" w:color="auto"/>
      </w:divBdr>
    </w:div>
    <w:div w:id="133259433">
      <w:bodyDiv w:val="1"/>
      <w:marLeft w:val="0"/>
      <w:marRight w:val="0"/>
      <w:marTop w:val="0"/>
      <w:marBottom w:val="0"/>
      <w:divBdr>
        <w:top w:val="none" w:sz="0" w:space="0" w:color="auto"/>
        <w:left w:val="none" w:sz="0" w:space="0" w:color="auto"/>
        <w:bottom w:val="none" w:sz="0" w:space="0" w:color="auto"/>
        <w:right w:val="none" w:sz="0" w:space="0" w:color="auto"/>
      </w:divBdr>
    </w:div>
    <w:div w:id="141626691">
      <w:bodyDiv w:val="1"/>
      <w:marLeft w:val="0"/>
      <w:marRight w:val="0"/>
      <w:marTop w:val="0"/>
      <w:marBottom w:val="0"/>
      <w:divBdr>
        <w:top w:val="none" w:sz="0" w:space="0" w:color="auto"/>
        <w:left w:val="none" w:sz="0" w:space="0" w:color="auto"/>
        <w:bottom w:val="none" w:sz="0" w:space="0" w:color="auto"/>
        <w:right w:val="none" w:sz="0" w:space="0" w:color="auto"/>
      </w:divBdr>
    </w:div>
    <w:div w:id="143741225">
      <w:bodyDiv w:val="1"/>
      <w:marLeft w:val="0"/>
      <w:marRight w:val="0"/>
      <w:marTop w:val="0"/>
      <w:marBottom w:val="0"/>
      <w:divBdr>
        <w:top w:val="none" w:sz="0" w:space="0" w:color="auto"/>
        <w:left w:val="none" w:sz="0" w:space="0" w:color="auto"/>
        <w:bottom w:val="none" w:sz="0" w:space="0" w:color="auto"/>
        <w:right w:val="none" w:sz="0" w:space="0" w:color="auto"/>
      </w:divBdr>
    </w:div>
    <w:div w:id="155269249">
      <w:bodyDiv w:val="1"/>
      <w:marLeft w:val="0"/>
      <w:marRight w:val="0"/>
      <w:marTop w:val="0"/>
      <w:marBottom w:val="0"/>
      <w:divBdr>
        <w:top w:val="none" w:sz="0" w:space="0" w:color="auto"/>
        <w:left w:val="none" w:sz="0" w:space="0" w:color="auto"/>
        <w:bottom w:val="none" w:sz="0" w:space="0" w:color="auto"/>
        <w:right w:val="none" w:sz="0" w:space="0" w:color="auto"/>
      </w:divBdr>
    </w:div>
    <w:div w:id="158810425">
      <w:bodyDiv w:val="1"/>
      <w:marLeft w:val="0"/>
      <w:marRight w:val="0"/>
      <w:marTop w:val="0"/>
      <w:marBottom w:val="0"/>
      <w:divBdr>
        <w:top w:val="none" w:sz="0" w:space="0" w:color="auto"/>
        <w:left w:val="none" w:sz="0" w:space="0" w:color="auto"/>
        <w:bottom w:val="none" w:sz="0" w:space="0" w:color="auto"/>
        <w:right w:val="none" w:sz="0" w:space="0" w:color="auto"/>
      </w:divBdr>
    </w:div>
    <w:div w:id="209221826">
      <w:bodyDiv w:val="1"/>
      <w:marLeft w:val="0"/>
      <w:marRight w:val="0"/>
      <w:marTop w:val="0"/>
      <w:marBottom w:val="0"/>
      <w:divBdr>
        <w:top w:val="none" w:sz="0" w:space="0" w:color="auto"/>
        <w:left w:val="none" w:sz="0" w:space="0" w:color="auto"/>
        <w:bottom w:val="none" w:sz="0" w:space="0" w:color="auto"/>
        <w:right w:val="none" w:sz="0" w:space="0" w:color="auto"/>
      </w:divBdr>
    </w:div>
    <w:div w:id="213394414">
      <w:bodyDiv w:val="1"/>
      <w:marLeft w:val="0"/>
      <w:marRight w:val="0"/>
      <w:marTop w:val="0"/>
      <w:marBottom w:val="0"/>
      <w:divBdr>
        <w:top w:val="none" w:sz="0" w:space="0" w:color="auto"/>
        <w:left w:val="none" w:sz="0" w:space="0" w:color="auto"/>
        <w:bottom w:val="none" w:sz="0" w:space="0" w:color="auto"/>
        <w:right w:val="none" w:sz="0" w:space="0" w:color="auto"/>
      </w:divBdr>
    </w:div>
    <w:div w:id="213469616">
      <w:bodyDiv w:val="1"/>
      <w:marLeft w:val="0"/>
      <w:marRight w:val="0"/>
      <w:marTop w:val="0"/>
      <w:marBottom w:val="0"/>
      <w:divBdr>
        <w:top w:val="none" w:sz="0" w:space="0" w:color="auto"/>
        <w:left w:val="none" w:sz="0" w:space="0" w:color="auto"/>
        <w:bottom w:val="none" w:sz="0" w:space="0" w:color="auto"/>
        <w:right w:val="none" w:sz="0" w:space="0" w:color="auto"/>
      </w:divBdr>
    </w:div>
    <w:div w:id="230774310">
      <w:bodyDiv w:val="1"/>
      <w:marLeft w:val="0"/>
      <w:marRight w:val="0"/>
      <w:marTop w:val="0"/>
      <w:marBottom w:val="0"/>
      <w:divBdr>
        <w:top w:val="none" w:sz="0" w:space="0" w:color="auto"/>
        <w:left w:val="none" w:sz="0" w:space="0" w:color="auto"/>
        <w:bottom w:val="none" w:sz="0" w:space="0" w:color="auto"/>
        <w:right w:val="none" w:sz="0" w:space="0" w:color="auto"/>
      </w:divBdr>
    </w:div>
    <w:div w:id="244345679">
      <w:bodyDiv w:val="1"/>
      <w:marLeft w:val="0"/>
      <w:marRight w:val="0"/>
      <w:marTop w:val="0"/>
      <w:marBottom w:val="0"/>
      <w:divBdr>
        <w:top w:val="none" w:sz="0" w:space="0" w:color="auto"/>
        <w:left w:val="none" w:sz="0" w:space="0" w:color="auto"/>
        <w:bottom w:val="none" w:sz="0" w:space="0" w:color="auto"/>
        <w:right w:val="none" w:sz="0" w:space="0" w:color="auto"/>
      </w:divBdr>
    </w:div>
    <w:div w:id="260266557">
      <w:bodyDiv w:val="1"/>
      <w:marLeft w:val="0"/>
      <w:marRight w:val="0"/>
      <w:marTop w:val="0"/>
      <w:marBottom w:val="0"/>
      <w:divBdr>
        <w:top w:val="none" w:sz="0" w:space="0" w:color="auto"/>
        <w:left w:val="none" w:sz="0" w:space="0" w:color="auto"/>
        <w:bottom w:val="none" w:sz="0" w:space="0" w:color="auto"/>
        <w:right w:val="none" w:sz="0" w:space="0" w:color="auto"/>
      </w:divBdr>
    </w:div>
    <w:div w:id="294724897">
      <w:bodyDiv w:val="1"/>
      <w:marLeft w:val="0"/>
      <w:marRight w:val="0"/>
      <w:marTop w:val="0"/>
      <w:marBottom w:val="0"/>
      <w:divBdr>
        <w:top w:val="none" w:sz="0" w:space="0" w:color="auto"/>
        <w:left w:val="none" w:sz="0" w:space="0" w:color="auto"/>
        <w:bottom w:val="none" w:sz="0" w:space="0" w:color="auto"/>
        <w:right w:val="none" w:sz="0" w:space="0" w:color="auto"/>
      </w:divBdr>
    </w:div>
    <w:div w:id="319192870">
      <w:bodyDiv w:val="1"/>
      <w:marLeft w:val="0"/>
      <w:marRight w:val="0"/>
      <w:marTop w:val="0"/>
      <w:marBottom w:val="0"/>
      <w:divBdr>
        <w:top w:val="none" w:sz="0" w:space="0" w:color="auto"/>
        <w:left w:val="none" w:sz="0" w:space="0" w:color="auto"/>
        <w:bottom w:val="none" w:sz="0" w:space="0" w:color="auto"/>
        <w:right w:val="none" w:sz="0" w:space="0" w:color="auto"/>
      </w:divBdr>
    </w:div>
    <w:div w:id="319582341">
      <w:bodyDiv w:val="1"/>
      <w:marLeft w:val="0"/>
      <w:marRight w:val="0"/>
      <w:marTop w:val="0"/>
      <w:marBottom w:val="0"/>
      <w:divBdr>
        <w:top w:val="none" w:sz="0" w:space="0" w:color="auto"/>
        <w:left w:val="none" w:sz="0" w:space="0" w:color="auto"/>
        <w:bottom w:val="none" w:sz="0" w:space="0" w:color="auto"/>
        <w:right w:val="none" w:sz="0" w:space="0" w:color="auto"/>
      </w:divBdr>
    </w:div>
    <w:div w:id="322590869">
      <w:bodyDiv w:val="1"/>
      <w:marLeft w:val="0"/>
      <w:marRight w:val="0"/>
      <w:marTop w:val="0"/>
      <w:marBottom w:val="0"/>
      <w:divBdr>
        <w:top w:val="none" w:sz="0" w:space="0" w:color="auto"/>
        <w:left w:val="none" w:sz="0" w:space="0" w:color="auto"/>
        <w:bottom w:val="none" w:sz="0" w:space="0" w:color="auto"/>
        <w:right w:val="none" w:sz="0" w:space="0" w:color="auto"/>
      </w:divBdr>
    </w:div>
    <w:div w:id="361516246">
      <w:bodyDiv w:val="1"/>
      <w:marLeft w:val="0"/>
      <w:marRight w:val="0"/>
      <w:marTop w:val="0"/>
      <w:marBottom w:val="0"/>
      <w:divBdr>
        <w:top w:val="none" w:sz="0" w:space="0" w:color="auto"/>
        <w:left w:val="none" w:sz="0" w:space="0" w:color="auto"/>
        <w:bottom w:val="none" w:sz="0" w:space="0" w:color="auto"/>
        <w:right w:val="none" w:sz="0" w:space="0" w:color="auto"/>
      </w:divBdr>
    </w:div>
    <w:div w:id="362831974">
      <w:bodyDiv w:val="1"/>
      <w:marLeft w:val="0"/>
      <w:marRight w:val="0"/>
      <w:marTop w:val="0"/>
      <w:marBottom w:val="0"/>
      <w:divBdr>
        <w:top w:val="none" w:sz="0" w:space="0" w:color="auto"/>
        <w:left w:val="none" w:sz="0" w:space="0" w:color="auto"/>
        <w:bottom w:val="none" w:sz="0" w:space="0" w:color="auto"/>
        <w:right w:val="none" w:sz="0" w:space="0" w:color="auto"/>
      </w:divBdr>
    </w:div>
    <w:div w:id="366375588">
      <w:bodyDiv w:val="1"/>
      <w:marLeft w:val="0"/>
      <w:marRight w:val="0"/>
      <w:marTop w:val="0"/>
      <w:marBottom w:val="0"/>
      <w:divBdr>
        <w:top w:val="none" w:sz="0" w:space="0" w:color="auto"/>
        <w:left w:val="none" w:sz="0" w:space="0" w:color="auto"/>
        <w:bottom w:val="none" w:sz="0" w:space="0" w:color="auto"/>
        <w:right w:val="none" w:sz="0" w:space="0" w:color="auto"/>
      </w:divBdr>
    </w:div>
    <w:div w:id="394207871">
      <w:bodyDiv w:val="1"/>
      <w:marLeft w:val="0"/>
      <w:marRight w:val="0"/>
      <w:marTop w:val="0"/>
      <w:marBottom w:val="0"/>
      <w:divBdr>
        <w:top w:val="none" w:sz="0" w:space="0" w:color="auto"/>
        <w:left w:val="none" w:sz="0" w:space="0" w:color="auto"/>
        <w:bottom w:val="none" w:sz="0" w:space="0" w:color="auto"/>
        <w:right w:val="none" w:sz="0" w:space="0" w:color="auto"/>
      </w:divBdr>
    </w:div>
    <w:div w:id="420033480">
      <w:bodyDiv w:val="1"/>
      <w:marLeft w:val="0"/>
      <w:marRight w:val="0"/>
      <w:marTop w:val="0"/>
      <w:marBottom w:val="0"/>
      <w:divBdr>
        <w:top w:val="none" w:sz="0" w:space="0" w:color="auto"/>
        <w:left w:val="none" w:sz="0" w:space="0" w:color="auto"/>
        <w:bottom w:val="none" w:sz="0" w:space="0" w:color="auto"/>
        <w:right w:val="none" w:sz="0" w:space="0" w:color="auto"/>
      </w:divBdr>
    </w:div>
    <w:div w:id="421680136">
      <w:bodyDiv w:val="1"/>
      <w:marLeft w:val="0"/>
      <w:marRight w:val="0"/>
      <w:marTop w:val="0"/>
      <w:marBottom w:val="0"/>
      <w:divBdr>
        <w:top w:val="none" w:sz="0" w:space="0" w:color="auto"/>
        <w:left w:val="none" w:sz="0" w:space="0" w:color="auto"/>
        <w:bottom w:val="none" w:sz="0" w:space="0" w:color="auto"/>
        <w:right w:val="none" w:sz="0" w:space="0" w:color="auto"/>
      </w:divBdr>
    </w:div>
    <w:div w:id="428890783">
      <w:bodyDiv w:val="1"/>
      <w:marLeft w:val="0"/>
      <w:marRight w:val="0"/>
      <w:marTop w:val="0"/>
      <w:marBottom w:val="0"/>
      <w:divBdr>
        <w:top w:val="none" w:sz="0" w:space="0" w:color="auto"/>
        <w:left w:val="none" w:sz="0" w:space="0" w:color="auto"/>
        <w:bottom w:val="none" w:sz="0" w:space="0" w:color="auto"/>
        <w:right w:val="none" w:sz="0" w:space="0" w:color="auto"/>
      </w:divBdr>
    </w:div>
    <w:div w:id="429736972">
      <w:bodyDiv w:val="1"/>
      <w:marLeft w:val="0"/>
      <w:marRight w:val="0"/>
      <w:marTop w:val="0"/>
      <w:marBottom w:val="0"/>
      <w:divBdr>
        <w:top w:val="none" w:sz="0" w:space="0" w:color="auto"/>
        <w:left w:val="none" w:sz="0" w:space="0" w:color="auto"/>
        <w:bottom w:val="none" w:sz="0" w:space="0" w:color="auto"/>
        <w:right w:val="none" w:sz="0" w:space="0" w:color="auto"/>
      </w:divBdr>
    </w:div>
    <w:div w:id="438262209">
      <w:bodyDiv w:val="1"/>
      <w:marLeft w:val="0"/>
      <w:marRight w:val="0"/>
      <w:marTop w:val="0"/>
      <w:marBottom w:val="0"/>
      <w:divBdr>
        <w:top w:val="none" w:sz="0" w:space="0" w:color="auto"/>
        <w:left w:val="none" w:sz="0" w:space="0" w:color="auto"/>
        <w:bottom w:val="none" w:sz="0" w:space="0" w:color="auto"/>
        <w:right w:val="none" w:sz="0" w:space="0" w:color="auto"/>
      </w:divBdr>
    </w:div>
    <w:div w:id="442725635">
      <w:bodyDiv w:val="1"/>
      <w:marLeft w:val="0"/>
      <w:marRight w:val="0"/>
      <w:marTop w:val="0"/>
      <w:marBottom w:val="0"/>
      <w:divBdr>
        <w:top w:val="none" w:sz="0" w:space="0" w:color="auto"/>
        <w:left w:val="none" w:sz="0" w:space="0" w:color="auto"/>
        <w:bottom w:val="none" w:sz="0" w:space="0" w:color="auto"/>
        <w:right w:val="none" w:sz="0" w:space="0" w:color="auto"/>
      </w:divBdr>
    </w:div>
    <w:div w:id="454714000">
      <w:bodyDiv w:val="1"/>
      <w:marLeft w:val="0"/>
      <w:marRight w:val="0"/>
      <w:marTop w:val="0"/>
      <w:marBottom w:val="0"/>
      <w:divBdr>
        <w:top w:val="none" w:sz="0" w:space="0" w:color="auto"/>
        <w:left w:val="none" w:sz="0" w:space="0" w:color="auto"/>
        <w:bottom w:val="none" w:sz="0" w:space="0" w:color="auto"/>
        <w:right w:val="none" w:sz="0" w:space="0" w:color="auto"/>
      </w:divBdr>
    </w:div>
    <w:div w:id="457794820">
      <w:bodyDiv w:val="1"/>
      <w:marLeft w:val="0"/>
      <w:marRight w:val="0"/>
      <w:marTop w:val="0"/>
      <w:marBottom w:val="0"/>
      <w:divBdr>
        <w:top w:val="none" w:sz="0" w:space="0" w:color="auto"/>
        <w:left w:val="none" w:sz="0" w:space="0" w:color="auto"/>
        <w:bottom w:val="none" w:sz="0" w:space="0" w:color="auto"/>
        <w:right w:val="none" w:sz="0" w:space="0" w:color="auto"/>
      </w:divBdr>
    </w:div>
    <w:div w:id="460659365">
      <w:bodyDiv w:val="1"/>
      <w:marLeft w:val="0"/>
      <w:marRight w:val="0"/>
      <w:marTop w:val="0"/>
      <w:marBottom w:val="0"/>
      <w:divBdr>
        <w:top w:val="none" w:sz="0" w:space="0" w:color="auto"/>
        <w:left w:val="none" w:sz="0" w:space="0" w:color="auto"/>
        <w:bottom w:val="none" w:sz="0" w:space="0" w:color="auto"/>
        <w:right w:val="none" w:sz="0" w:space="0" w:color="auto"/>
      </w:divBdr>
    </w:div>
    <w:div w:id="474837705">
      <w:bodyDiv w:val="1"/>
      <w:marLeft w:val="0"/>
      <w:marRight w:val="0"/>
      <w:marTop w:val="0"/>
      <w:marBottom w:val="0"/>
      <w:divBdr>
        <w:top w:val="none" w:sz="0" w:space="0" w:color="auto"/>
        <w:left w:val="none" w:sz="0" w:space="0" w:color="auto"/>
        <w:bottom w:val="none" w:sz="0" w:space="0" w:color="auto"/>
        <w:right w:val="none" w:sz="0" w:space="0" w:color="auto"/>
      </w:divBdr>
    </w:div>
    <w:div w:id="479663320">
      <w:bodyDiv w:val="1"/>
      <w:marLeft w:val="0"/>
      <w:marRight w:val="0"/>
      <w:marTop w:val="0"/>
      <w:marBottom w:val="0"/>
      <w:divBdr>
        <w:top w:val="none" w:sz="0" w:space="0" w:color="auto"/>
        <w:left w:val="none" w:sz="0" w:space="0" w:color="auto"/>
        <w:bottom w:val="none" w:sz="0" w:space="0" w:color="auto"/>
        <w:right w:val="none" w:sz="0" w:space="0" w:color="auto"/>
      </w:divBdr>
    </w:div>
    <w:div w:id="497767862">
      <w:bodyDiv w:val="1"/>
      <w:marLeft w:val="0"/>
      <w:marRight w:val="0"/>
      <w:marTop w:val="0"/>
      <w:marBottom w:val="0"/>
      <w:divBdr>
        <w:top w:val="none" w:sz="0" w:space="0" w:color="auto"/>
        <w:left w:val="none" w:sz="0" w:space="0" w:color="auto"/>
        <w:bottom w:val="none" w:sz="0" w:space="0" w:color="auto"/>
        <w:right w:val="none" w:sz="0" w:space="0" w:color="auto"/>
      </w:divBdr>
    </w:div>
    <w:div w:id="507909981">
      <w:bodyDiv w:val="1"/>
      <w:marLeft w:val="0"/>
      <w:marRight w:val="0"/>
      <w:marTop w:val="0"/>
      <w:marBottom w:val="0"/>
      <w:divBdr>
        <w:top w:val="none" w:sz="0" w:space="0" w:color="auto"/>
        <w:left w:val="none" w:sz="0" w:space="0" w:color="auto"/>
        <w:bottom w:val="none" w:sz="0" w:space="0" w:color="auto"/>
        <w:right w:val="none" w:sz="0" w:space="0" w:color="auto"/>
      </w:divBdr>
    </w:div>
    <w:div w:id="510727068">
      <w:bodyDiv w:val="1"/>
      <w:marLeft w:val="0"/>
      <w:marRight w:val="0"/>
      <w:marTop w:val="0"/>
      <w:marBottom w:val="0"/>
      <w:divBdr>
        <w:top w:val="none" w:sz="0" w:space="0" w:color="auto"/>
        <w:left w:val="none" w:sz="0" w:space="0" w:color="auto"/>
        <w:bottom w:val="none" w:sz="0" w:space="0" w:color="auto"/>
        <w:right w:val="none" w:sz="0" w:space="0" w:color="auto"/>
      </w:divBdr>
    </w:div>
    <w:div w:id="514804914">
      <w:bodyDiv w:val="1"/>
      <w:marLeft w:val="0"/>
      <w:marRight w:val="0"/>
      <w:marTop w:val="0"/>
      <w:marBottom w:val="0"/>
      <w:divBdr>
        <w:top w:val="none" w:sz="0" w:space="0" w:color="auto"/>
        <w:left w:val="none" w:sz="0" w:space="0" w:color="auto"/>
        <w:bottom w:val="none" w:sz="0" w:space="0" w:color="auto"/>
        <w:right w:val="none" w:sz="0" w:space="0" w:color="auto"/>
      </w:divBdr>
    </w:div>
    <w:div w:id="526024368">
      <w:bodyDiv w:val="1"/>
      <w:marLeft w:val="0"/>
      <w:marRight w:val="0"/>
      <w:marTop w:val="0"/>
      <w:marBottom w:val="0"/>
      <w:divBdr>
        <w:top w:val="none" w:sz="0" w:space="0" w:color="auto"/>
        <w:left w:val="none" w:sz="0" w:space="0" w:color="auto"/>
        <w:bottom w:val="none" w:sz="0" w:space="0" w:color="auto"/>
        <w:right w:val="none" w:sz="0" w:space="0" w:color="auto"/>
      </w:divBdr>
    </w:div>
    <w:div w:id="526258544">
      <w:bodyDiv w:val="1"/>
      <w:marLeft w:val="0"/>
      <w:marRight w:val="0"/>
      <w:marTop w:val="0"/>
      <w:marBottom w:val="0"/>
      <w:divBdr>
        <w:top w:val="none" w:sz="0" w:space="0" w:color="auto"/>
        <w:left w:val="none" w:sz="0" w:space="0" w:color="auto"/>
        <w:bottom w:val="none" w:sz="0" w:space="0" w:color="auto"/>
        <w:right w:val="none" w:sz="0" w:space="0" w:color="auto"/>
      </w:divBdr>
    </w:div>
    <w:div w:id="539437378">
      <w:bodyDiv w:val="1"/>
      <w:marLeft w:val="0"/>
      <w:marRight w:val="0"/>
      <w:marTop w:val="0"/>
      <w:marBottom w:val="0"/>
      <w:divBdr>
        <w:top w:val="none" w:sz="0" w:space="0" w:color="auto"/>
        <w:left w:val="none" w:sz="0" w:space="0" w:color="auto"/>
        <w:bottom w:val="none" w:sz="0" w:space="0" w:color="auto"/>
        <w:right w:val="none" w:sz="0" w:space="0" w:color="auto"/>
      </w:divBdr>
    </w:div>
    <w:div w:id="541206868">
      <w:bodyDiv w:val="1"/>
      <w:marLeft w:val="0"/>
      <w:marRight w:val="0"/>
      <w:marTop w:val="0"/>
      <w:marBottom w:val="0"/>
      <w:divBdr>
        <w:top w:val="none" w:sz="0" w:space="0" w:color="auto"/>
        <w:left w:val="none" w:sz="0" w:space="0" w:color="auto"/>
        <w:bottom w:val="none" w:sz="0" w:space="0" w:color="auto"/>
        <w:right w:val="none" w:sz="0" w:space="0" w:color="auto"/>
      </w:divBdr>
    </w:div>
    <w:div w:id="546525048">
      <w:bodyDiv w:val="1"/>
      <w:marLeft w:val="0"/>
      <w:marRight w:val="0"/>
      <w:marTop w:val="0"/>
      <w:marBottom w:val="0"/>
      <w:divBdr>
        <w:top w:val="none" w:sz="0" w:space="0" w:color="auto"/>
        <w:left w:val="none" w:sz="0" w:space="0" w:color="auto"/>
        <w:bottom w:val="none" w:sz="0" w:space="0" w:color="auto"/>
        <w:right w:val="none" w:sz="0" w:space="0" w:color="auto"/>
      </w:divBdr>
    </w:div>
    <w:div w:id="549997022">
      <w:bodyDiv w:val="1"/>
      <w:marLeft w:val="0"/>
      <w:marRight w:val="0"/>
      <w:marTop w:val="0"/>
      <w:marBottom w:val="0"/>
      <w:divBdr>
        <w:top w:val="none" w:sz="0" w:space="0" w:color="auto"/>
        <w:left w:val="none" w:sz="0" w:space="0" w:color="auto"/>
        <w:bottom w:val="none" w:sz="0" w:space="0" w:color="auto"/>
        <w:right w:val="none" w:sz="0" w:space="0" w:color="auto"/>
      </w:divBdr>
    </w:div>
    <w:div w:id="558633935">
      <w:bodyDiv w:val="1"/>
      <w:marLeft w:val="0"/>
      <w:marRight w:val="0"/>
      <w:marTop w:val="0"/>
      <w:marBottom w:val="0"/>
      <w:divBdr>
        <w:top w:val="none" w:sz="0" w:space="0" w:color="auto"/>
        <w:left w:val="none" w:sz="0" w:space="0" w:color="auto"/>
        <w:bottom w:val="none" w:sz="0" w:space="0" w:color="auto"/>
        <w:right w:val="none" w:sz="0" w:space="0" w:color="auto"/>
      </w:divBdr>
    </w:div>
    <w:div w:id="605043584">
      <w:bodyDiv w:val="1"/>
      <w:marLeft w:val="0"/>
      <w:marRight w:val="0"/>
      <w:marTop w:val="0"/>
      <w:marBottom w:val="0"/>
      <w:divBdr>
        <w:top w:val="none" w:sz="0" w:space="0" w:color="auto"/>
        <w:left w:val="none" w:sz="0" w:space="0" w:color="auto"/>
        <w:bottom w:val="none" w:sz="0" w:space="0" w:color="auto"/>
        <w:right w:val="none" w:sz="0" w:space="0" w:color="auto"/>
      </w:divBdr>
    </w:div>
    <w:div w:id="614094582">
      <w:bodyDiv w:val="1"/>
      <w:marLeft w:val="0"/>
      <w:marRight w:val="0"/>
      <w:marTop w:val="0"/>
      <w:marBottom w:val="0"/>
      <w:divBdr>
        <w:top w:val="none" w:sz="0" w:space="0" w:color="auto"/>
        <w:left w:val="none" w:sz="0" w:space="0" w:color="auto"/>
        <w:bottom w:val="none" w:sz="0" w:space="0" w:color="auto"/>
        <w:right w:val="none" w:sz="0" w:space="0" w:color="auto"/>
      </w:divBdr>
    </w:div>
    <w:div w:id="615209846">
      <w:bodyDiv w:val="1"/>
      <w:marLeft w:val="0"/>
      <w:marRight w:val="0"/>
      <w:marTop w:val="0"/>
      <w:marBottom w:val="0"/>
      <w:divBdr>
        <w:top w:val="none" w:sz="0" w:space="0" w:color="auto"/>
        <w:left w:val="none" w:sz="0" w:space="0" w:color="auto"/>
        <w:bottom w:val="none" w:sz="0" w:space="0" w:color="auto"/>
        <w:right w:val="none" w:sz="0" w:space="0" w:color="auto"/>
      </w:divBdr>
    </w:div>
    <w:div w:id="629825110">
      <w:bodyDiv w:val="1"/>
      <w:marLeft w:val="0"/>
      <w:marRight w:val="0"/>
      <w:marTop w:val="0"/>
      <w:marBottom w:val="0"/>
      <w:divBdr>
        <w:top w:val="none" w:sz="0" w:space="0" w:color="auto"/>
        <w:left w:val="none" w:sz="0" w:space="0" w:color="auto"/>
        <w:bottom w:val="none" w:sz="0" w:space="0" w:color="auto"/>
        <w:right w:val="none" w:sz="0" w:space="0" w:color="auto"/>
      </w:divBdr>
    </w:div>
    <w:div w:id="656349350">
      <w:bodyDiv w:val="1"/>
      <w:marLeft w:val="0"/>
      <w:marRight w:val="0"/>
      <w:marTop w:val="0"/>
      <w:marBottom w:val="0"/>
      <w:divBdr>
        <w:top w:val="none" w:sz="0" w:space="0" w:color="auto"/>
        <w:left w:val="none" w:sz="0" w:space="0" w:color="auto"/>
        <w:bottom w:val="none" w:sz="0" w:space="0" w:color="auto"/>
        <w:right w:val="none" w:sz="0" w:space="0" w:color="auto"/>
      </w:divBdr>
    </w:div>
    <w:div w:id="662048698">
      <w:bodyDiv w:val="1"/>
      <w:marLeft w:val="0"/>
      <w:marRight w:val="0"/>
      <w:marTop w:val="0"/>
      <w:marBottom w:val="0"/>
      <w:divBdr>
        <w:top w:val="none" w:sz="0" w:space="0" w:color="auto"/>
        <w:left w:val="none" w:sz="0" w:space="0" w:color="auto"/>
        <w:bottom w:val="none" w:sz="0" w:space="0" w:color="auto"/>
        <w:right w:val="none" w:sz="0" w:space="0" w:color="auto"/>
      </w:divBdr>
    </w:div>
    <w:div w:id="679427343">
      <w:bodyDiv w:val="1"/>
      <w:marLeft w:val="0"/>
      <w:marRight w:val="0"/>
      <w:marTop w:val="0"/>
      <w:marBottom w:val="0"/>
      <w:divBdr>
        <w:top w:val="none" w:sz="0" w:space="0" w:color="auto"/>
        <w:left w:val="none" w:sz="0" w:space="0" w:color="auto"/>
        <w:bottom w:val="none" w:sz="0" w:space="0" w:color="auto"/>
        <w:right w:val="none" w:sz="0" w:space="0" w:color="auto"/>
      </w:divBdr>
    </w:div>
    <w:div w:id="726298408">
      <w:bodyDiv w:val="1"/>
      <w:marLeft w:val="0"/>
      <w:marRight w:val="0"/>
      <w:marTop w:val="0"/>
      <w:marBottom w:val="0"/>
      <w:divBdr>
        <w:top w:val="none" w:sz="0" w:space="0" w:color="auto"/>
        <w:left w:val="none" w:sz="0" w:space="0" w:color="auto"/>
        <w:bottom w:val="none" w:sz="0" w:space="0" w:color="auto"/>
        <w:right w:val="none" w:sz="0" w:space="0" w:color="auto"/>
      </w:divBdr>
    </w:div>
    <w:div w:id="759913974">
      <w:bodyDiv w:val="1"/>
      <w:marLeft w:val="0"/>
      <w:marRight w:val="0"/>
      <w:marTop w:val="0"/>
      <w:marBottom w:val="0"/>
      <w:divBdr>
        <w:top w:val="none" w:sz="0" w:space="0" w:color="auto"/>
        <w:left w:val="none" w:sz="0" w:space="0" w:color="auto"/>
        <w:bottom w:val="none" w:sz="0" w:space="0" w:color="auto"/>
        <w:right w:val="none" w:sz="0" w:space="0" w:color="auto"/>
      </w:divBdr>
    </w:div>
    <w:div w:id="767821373">
      <w:bodyDiv w:val="1"/>
      <w:marLeft w:val="0"/>
      <w:marRight w:val="0"/>
      <w:marTop w:val="0"/>
      <w:marBottom w:val="0"/>
      <w:divBdr>
        <w:top w:val="none" w:sz="0" w:space="0" w:color="auto"/>
        <w:left w:val="none" w:sz="0" w:space="0" w:color="auto"/>
        <w:bottom w:val="none" w:sz="0" w:space="0" w:color="auto"/>
        <w:right w:val="none" w:sz="0" w:space="0" w:color="auto"/>
      </w:divBdr>
    </w:div>
    <w:div w:id="782458191">
      <w:bodyDiv w:val="1"/>
      <w:marLeft w:val="0"/>
      <w:marRight w:val="0"/>
      <w:marTop w:val="0"/>
      <w:marBottom w:val="0"/>
      <w:divBdr>
        <w:top w:val="none" w:sz="0" w:space="0" w:color="auto"/>
        <w:left w:val="none" w:sz="0" w:space="0" w:color="auto"/>
        <w:bottom w:val="none" w:sz="0" w:space="0" w:color="auto"/>
        <w:right w:val="none" w:sz="0" w:space="0" w:color="auto"/>
      </w:divBdr>
    </w:div>
    <w:div w:id="784078526">
      <w:bodyDiv w:val="1"/>
      <w:marLeft w:val="0"/>
      <w:marRight w:val="0"/>
      <w:marTop w:val="0"/>
      <w:marBottom w:val="0"/>
      <w:divBdr>
        <w:top w:val="none" w:sz="0" w:space="0" w:color="auto"/>
        <w:left w:val="none" w:sz="0" w:space="0" w:color="auto"/>
        <w:bottom w:val="none" w:sz="0" w:space="0" w:color="auto"/>
        <w:right w:val="none" w:sz="0" w:space="0" w:color="auto"/>
      </w:divBdr>
    </w:div>
    <w:div w:id="787701031">
      <w:bodyDiv w:val="1"/>
      <w:marLeft w:val="0"/>
      <w:marRight w:val="0"/>
      <w:marTop w:val="0"/>
      <w:marBottom w:val="0"/>
      <w:divBdr>
        <w:top w:val="none" w:sz="0" w:space="0" w:color="auto"/>
        <w:left w:val="none" w:sz="0" w:space="0" w:color="auto"/>
        <w:bottom w:val="none" w:sz="0" w:space="0" w:color="auto"/>
        <w:right w:val="none" w:sz="0" w:space="0" w:color="auto"/>
      </w:divBdr>
    </w:div>
    <w:div w:id="810253378">
      <w:bodyDiv w:val="1"/>
      <w:marLeft w:val="0"/>
      <w:marRight w:val="0"/>
      <w:marTop w:val="0"/>
      <w:marBottom w:val="0"/>
      <w:divBdr>
        <w:top w:val="none" w:sz="0" w:space="0" w:color="auto"/>
        <w:left w:val="none" w:sz="0" w:space="0" w:color="auto"/>
        <w:bottom w:val="none" w:sz="0" w:space="0" w:color="auto"/>
        <w:right w:val="none" w:sz="0" w:space="0" w:color="auto"/>
      </w:divBdr>
    </w:div>
    <w:div w:id="824778974">
      <w:bodyDiv w:val="1"/>
      <w:marLeft w:val="0"/>
      <w:marRight w:val="0"/>
      <w:marTop w:val="0"/>
      <w:marBottom w:val="0"/>
      <w:divBdr>
        <w:top w:val="none" w:sz="0" w:space="0" w:color="auto"/>
        <w:left w:val="none" w:sz="0" w:space="0" w:color="auto"/>
        <w:bottom w:val="none" w:sz="0" w:space="0" w:color="auto"/>
        <w:right w:val="none" w:sz="0" w:space="0" w:color="auto"/>
      </w:divBdr>
    </w:div>
    <w:div w:id="833956107">
      <w:bodyDiv w:val="1"/>
      <w:marLeft w:val="0"/>
      <w:marRight w:val="0"/>
      <w:marTop w:val="0"/>
      <w:marBottom w:val="0"/>
      <w:divBdr>
        <w:top w:val="none" w:sz="0" w:space="0" w:color="auto"/>
        <w:left w:val="none" w:sz="0" w:space="0" w:color="auto"/>
        <w:bottom w:val="none" w:sz="0" w:space="0" w:color="auto"/>
        <w:right w:val="none" w:sz="0" w:space="0" w:color="auto"/>
      </w:divBdr>
    </w:div>
    <w:div w:id="839539835">
      <w:bodyDiv w:val="1"/>
      <w:marLeft w:val="0"/>
      <w:marRight w:val="0"/>
      <w:marTop w:val="0"/>
      <w:marBottom w:val="0"/>
      <w:divBdr>
        <w:top w:val="none" w:sz="0" w:space="0" w:color="auto"/>
        <w:left w:val="none" w:sz="0" w:space="0" w:color="auto"/>
        <w:bottom w:val="none" w:sz="0" w:space="0" w:color="auto"/>
        <w:right w:val="none" w:sz="0" w:space="0" w:color="auto"/>
      </w:divBdr>
    </w:div>
    <w:div w:id="840848185">
      <w:bodyDiv w:val="1"/>
      <w:marLeft w:val="0"/>
      <w:marRight w:val="0"/>
      <w:marTop w:val="0"/>
      <w:marBottom w:val="0"/>
      <w:divBdr>
        <w:top w:val="none" w:sz="0" w:space="0" w:color="auto"/>
        <w:left w:val="none" w:sz="0" w:space="0" w:color="auto"/>
        <w:bottom w:val="none" w:sz="0" w:space="0" w:color="auto"/>
        <w:right w:val="none" w:sz="0" w:space="0" w:color="auto"/>
      </w:divBdr>
    </w:div>
    <w:div w:id="854615037">
      <w:bodyDiv w:val="1"/>
      <w:marLeft w:val="0"/>
      <w:marRight w:val="0"/>
      <w:marTop w:val="0"/>
      <w:marBottom w:val="0"/>
      <w:divBdr>
        <w:top w:val="none" w:sz="0" w:space="0" w:color="auto"/>
        <w:left w:val="none" w:sz="0" w:space="0" w:color="auto"/>
        <w:bottom w:val="none" w:sz="0" w:space="0" w:color="auto"/>
        <w:right w:val="none" w:sz="0" w:space="0" w:color="auto"/>
      </w:divBdr>
    </w:div>
    <w:div w:id="855921239">
      <w:bodyDiv w:val="1"/>
      <w:marLeft w:val="0"/>
      <w:marRight w:val="0"/>
      <w:marTop w:val="0"/>
      <w:marBottom w:val="0"/>
      <w:divBdr>
        <w:top w:val="none" w:sz="0" w:space="0" w:color="auto"/>
        <w:left w:val="none" w:sz="0" w:space="0" w:color="auto"/>
        <w:bottom w:val="none" w:sz="0" w:space="0" w:color="auto"/>
        <w:right w:val="none" w:sz="0" w:space="0" w:color="auto"/>
      </w:divBdr>
    </w:div>
    <w:div w:id="871185841">
      <w:bodyDiv w:val="1"/>
      <w:marLeft w:val="0"/>
      <w:marRight w:val="0"/>
      <w:marTop w:val="0"/>
      <w:marBottom w:val="0"/>
      <w:divBdr>
        <w:top w:val="none" w:sz="0" w:space="0" w:color="auto"/>
        <w:left w:val="none" w:sz="0" w:space="0" w:color="auto"/>
        <w:bottom w:val="none" w:sz="0" w:space="0" w:color="auto"/>
        <w:right w:val="none" w:sz="0" w:space="0" w:color="auto"/>
      </w:divBdr>
    </w:div>
    <w:div w:id="901603363">
      <w:bodyDiv w:val="1"/>
      <w:marLeft w:val="0"/>
      <w:marRight w:val="0"/>
      <w:marTop w:val="0"/>
      <w:marBottom w:val="0"/>
      <w:divBdr>
        <w:top w:val="none" w:sz="0" w:space="0" w:color="auto"/>
        <w:left w:val="none" w:sz="0" w:space="0" w:color="auto"/>
        <w:bottom w:val="none" w:sz="0" w:space="0" w:color="auto"/>
        <w:right w:val="none" w:sz="0" w:space="0" w:color="auto"/>
      </w:divBdr>
    </w:div>
    <w:div w:id="902134927">
      <w:bodyDiv w:val="1"/>
      <w:marLeft w:val="0"/>
      <w:marRight w:val="0"/>
      <w:marTop w:val="0"/>
      <w:marBottom w:val="0"/>
      <w:divBdr>
        <w:top w:val="none" w:sz="0" w:space="0" w:color="auto"/>
        <w:left w:val="none" w:sz="0" w:space="0" w:color="auto"/>
        <w:bottom w:val="none" w:sz="0" w:space="0" w:color="auto"/>
        <w:right w:val="none" w:sz="0" w:space="0" w:color="auto"/>
      </w:divBdr>
    </w:div>
    <w:div w:id="916980683">
      <w:bodyDiv w:val="1"/>
      <w:marLeft w:val="0"/>
      <w:marRight w:val="0"/>
      <w:marTop w:val="0"/>
      <w:marBottom w:val="0"/>
      <w:divBdr>
        <w:top w:val="none" w:sz="0" w:space="0" w:color="auto"/>
        <w:left w:val="none" w:sz="0" w:space="0" w:color="auto"/>
        <w:bottom w:val="none" w:sz="0" w:space="0" w:color="auto"/>
        <w:right w:val="none" w:sz="0" w:space="0" w:color="auto"/>
      </w:divBdr>
    </w:div>
    <w:div w:id="929702072">
      <w:bodyDiv w:val="1"/>
      <w:marLeft w:val="0"/>
      <w:marRight w:val="0"/>
      <w:marTop w:val="0"/>
      <w:marBottom w:val="0"/>
      <w:divBdr>
        <w:top w:val="none" w:sz="0" w:space="0" w:color="auto"/>
        <w:left w:val="none" w:sz="0" w:space="0" w:color="auto"/>
        <w:bottom w:val="none" w:sz="0" w:space="0" w:color="auto"/>
        <w:right w:val="none" w:sz="0" w:space="0" w:color="auto"/>
      </w:divBdr>
    </w:div>
    <w:div w:id="955985948">
      <w:bodyDiv w:val="1"/>
      <w:marLeft w:val="0"/>
      <w:marRight w:val="0"/>
      <w:marTop w:val="0"/>
      <w:marBottom w:val="0"/>
      <w:divBdr>
        <w:top w:val="none" w:sz="0" w:space="0" w:color="auto"/>
        <w:left w:val="none" w:sz="0" w:space="0" w:color="auto"/>
        <w:bottom w:val="none" w:sz="0" w:space="0" w:color="auto"/>
        <w:right w:val="none" w:sz="0" w:space="0" w:color="auto"/>
      </w:divBdr>
    </w:div>
    <w:div w:id="956135917">
      <w:bodyDiv w:val="1"/>
      <w:marLeft w:val="0"/>
      <w:marRight w:val="0"/>
      <w:marTop w:val="0"/>
      <w:marBottom w:val="0"/>
      <w:divBdr>
        <w:top w:val="none" w:sz="0" w:space="0" w:color="auto"/>
        <w:left w:val="none" w:sz="0" w:space="0" w:color="auto"/>
        <w:bottom w:val="none" w:sz="0" w:space="0" w:color="auto"/>
        <w:right w:val="none" w:sz="0" w:space="0" w:color="auto"/>
      </w:divBdr>
    </w:div>
    <w:div w:id="984627313">
      <w:bodyDiv w:val="1"/>
      <w:marLeft w:val="0"/>
      <w:marRight w:val="0"/>
      <w:marTop w:val="0"/>
      <w:marBottom w:val="0"/>
      <w:divBdr>
        <w:top w:val="none" w:sz="0" w:space="0" w:color="auto"/>
        <w:left w:val="none" w:sz="0" w:space="0" w:color="auto"/>
        <w:bottom w:val="none" w:sz="0" w:space="0" w:color="auto"/>
        <w:right w:val="none" w:sz="0" w:space="0" w:color="auto"/>
      </w:divBdr>
    </w:div>
    <w:div w:id="988244676">
      <w:bodyDiv w:val="1"/>
      <w:marLeft w:val="0"/>
      <w:marRight w:val="0"/>
      <w:marTop w:val="0"/>
      <w:marBottom w:val="0"/>
      <w:divBdr>
        <w:top w:val="none" w:sz="0" w:space="0" w:color="auto"/>
        <w:left w:val="none" w:sz="0" w:space="0" w:color="auto"/>
        <w:bottom w:val="none" w:sz="0" w:space="0" w:color="auto"/>
        <w:right w:val="none" w:sz="0" w:space="0" w:color="auto"/>
      </w:divBdr>
    </w:div>
    <w:div w:id="988705450">
      <w:bodyDiv w:val="1"/>
      <w:marLeft w:val="0"/>
      <w:marRight w:val="0"/>
      <w:marTop w:val="0"/>
      <w:marBottom w:val="0"/>
      <w:divBdr>
        <w:top w:val="none" w:sz="0" w:space="0" w:color="auto"/>
        <w:left w:val="none" w:sz="0" w:space="0" w:color="auto"/>
        <w:bottom w:val="none" w:sz="0" w:space="0" w:color="auto"/>
        <w:right w:val="none" w:sz="0" w:space="0" w:color="auto"/>
      </w:divBdr>
    </w:div>
    <w:div w:id="988751675">
      <w:bodyDiv w:val="1"/>
      <w:marLeft w:val="0"/>
      <w:marRight w:val="0"/>
      <w:marTop w:val="0"/>
      <w:marBottom w:val="0"/>
      <w:divBdr>
        <w:top w:val="none" w:sz="0" w:space="0" w:color="auto"/>
        <w:left w:val="none" w:sz="0" w:space="0" w:color="auto"/>
        <w:bottom w:val="none" w:sz="0" w:space="0" w:color="auto"/>
        <w:right w:val="none" w:sz="0" w:space="0" w:color="auto"/>
      </w:divBdr>
    </w:div>
    <w:div w:id="997346888">
      <w:bodyDiv w:val="1"/>
      <w:marLeft w:val="0"/>
      <w:marRight w:val="0"/>
      <w:marTop w:val="0"/>
      <w:marBottom w:val="0"/>
      <w:divBdr>
        <w:top w:val="none" w:sz="0" w:space="0" w:color="auto"/>
        <w:left w:val="none" w:sz="0" w:space="0" w:color="auto"/>
        <w:bottom w:val="none" w:sz="0" w:space="0" w:color="auto"/>
        <w:right w:val="none" w:sz="0" w:space="0" w:color="auto"/>
      </w:divBdr>
    </w:div>
    <w:div w:id="1016617876">
      <w:bodyDiv w:val="1"/>
      <w:marLeft w:val="0"/>
      <w:marRight w:val="0"/>
      <w:marTop w:val="0"/>
      <w:marBottom w:val="0"/>
      <w:divBdr>
        <w:top w:val="none" w:sz="0" w:space="0" w:color="auto"/>
        <w:left w:val="none" w:sz="0" w:space="0" w:color="auto"/>
        <w:bottom w:val="none" w:sz="0" w:space="0" w:color="auto"/>
        <w:right w:val="none" w:sz="0" w:space="0" w:color="auto"/>
      </w:divBdr>
    </w:div>
    <w:div w:id="1023746416">
      <w:bodyDiv w:val="1"/>
      <w:marLeft w:val="0"/>
      <w:marRight w:val="0"/>
      <w:marTop w:val="0"/>
      <w:marBottom w:val="0"/>
      <w:divBdr>
        <w:top w:val="none" w:sz="0" w:space="0" w:color="auto"/>
        <w:left w:val="none" w:sz="0" w:space="0" w:color="auto"/>
        <w:bottom w:val="none" w:sz="0" w:space="0" w:color="auto"/>
        <w:right w:val="none" w:sz="0" w:space="0" w:color="auto"/>
      </w:divBdr>
    </w:div>
    <w:div w:id="1037658072">
      <w:bodyDiv w:val="1"/>
      <w:marLeft w:val="0"/>
      <w:marRight w:val="0"/>
      <w:marTop w:val="0"/>
      <w:marBottom w:val="0"/>
      <w:divBdr>
        <w:top w:val="none" w:sz="0" w:space="0" w:color="auto"/>
        <w:left w:val="none" w:sz="0" w:space="0" w:color="auto"/>
        <w:bottom w:val="none" w:sz="0" w:space="0" w:color="auto"/>
        <w:right w:val="none" w:sz="0" w:space="0" w:color="auto"/>
      </w:divBdr>
    </w:div>
    <w:div w:id="1037973066">
      <w:bodyDiv w:val="1"/>
      <w:marLeft w:val="0"/>
      <w:marRight w:val="0"/>
      <w:marTop w:val="0"/>
      <w:marBottom w:val="0"/>
      <w:divBdr>
        <w:top w:val="none" w:sz="0" w:space="0" w:color="auto"/>
        <w:left w:val="none" w:sz="0" w:space="0" w:color="auto"/>
        <w:bottom w:val="none" w:sz="0" w:space="0" w:color="auto"/>
        <w:right w:val="none" w:sz="0" w:space="0" w:color="auto"/>
      </w:divBdr>
    </w:div>
    <w:div w:id="1043822391">
      <w:bodyDiv w:val="1"/>
      <w:marLeft w:val="0"/>
      <w:marRight w:val="0"/>
      <w:marTop w:val="0"/>
      <w:marBottom w:val="0"/>
      <w:divBdr>
        <w:top w:val="none" w:sz="0" w:space="0" w:color="auto"/>
        <w:left w:val="none" w:sz="0" w:space="0" w:color="auto"/>
        <w:bottom w:val="none" w:sz="0" w:space="0" w:color="auto"/>
        <w:right w:val="none" w:sz="0" w:space="0" w:color="auto"/>
      </w:divBdr>
    </w:div>
    <w:div w:id="1044330195">
      <w:bodyDiv w:val="1"/>
      <w:marLeft w:val="0"/>
      <w:marRight w:val="0"/>
      <w:marTop w:val="0"/>
      <w:marBottom w:val="0"/>
      <w:divBdr>
        <w:top w:val="none" w:sz="0" w:space="0" w:color="auto"/>
        <w:left w:val="none" w:sz="0" w:space="0" w:color="auto"/>
        <w:bottom w:val="none" w:sz="0" w:space="0" w:color="auto"/>
        <w:right w:val="none" w:sz="0" w:space="0" w:color="auto"/>
      </w:divBdr>
    </w:div>
    <w:div w:id="1049840207">
      <w:bodyDiv w:val="1"/>
      <w:marLeft w:val="0"/>
      <w:marRight w:val="0"/>
      <w:marTop w:val="0"/>
      <w:marBottom w:val="0"/>
      <w:divBdr>
        <w:top w:val="none" w:sz="0" w:space="0" w:color="auto"/>
        <w:left w:val="none" w:sz="0" w:space="0" w:color="auto"/>
        <w:bottom w:val="none" w:sz="0" w:space="0" w:color="auto"/>
        <w:right w:val="none" w:sz="0" w:space="0" w:color="auto"/>
      </w:divBdr>
    </w:div>
    <w:div w:id="1087847127">
      <w:bodyDiv w:val="1"/>
      <w:marLeft w:val="0"/>
      <w:marRight w:val="0"/>
      <w:marTop w:val="0"/>
      <w:marBottom w:val="0"/>
      <w:divBdr>
        <w:top w:val="none" w:sz="0" w:space="0" w:color="auto"/>
        <w:left w:val="none" w:sz="0" w:space="0" w:color="auto"/>
        <w:bottom w:val="none" w:sz="0" w:space="0" w:color="auto"/>
        <w:right w:val="none" w:sz="0" w:space="0" w:color="auto"/>
      </w:divBdr>
    </w:div>
    <w:div w:id="1098402757">
      <w:bodyDiv w:val="1"/>
      <w:marLeft w:val="0"/>
      <w:marRight w:val="0"/>
      <w:marTop w:val="0"/>
      <w:marBottom w:val="0"/>
      <w:divBdr>
        <w:top w:val="none" w:sz="0" w:space="0" w:color="auto"/>
        <w:left w:val="none" w:sz="0" w:space="0" w:color="auto"/>
        <w:bottom w:val="none" w:sz="0" w:space="0" w:color="auto"/>
        <w:right w:val="none" w:sz="0" w:space="0" w:color="auto"/>
      </w:divBdr>
    </w:div>
    <w:div w:id="1101027698">
      <w:bodyDiv w:val="1"/>
      <w:marLeft w:val="0"/>
      <w:marRight w:val="0"/>
      <w:marTop w:val="0"/>
      <w:marBottom w:val="0"/>
      <w:divBdr>
        <w:top w:val="none" w:sz="0" w:space="0" w:color="auto"/>
        <w:left w:val="none" w:sz="0" w:space="0" w:color="auto"/>
        <w:bottom w:val="none" w:sz="0" w:space="0" w:color="auto"/>
        <w:right w:val="none" w:sz="0" w:space="0" w:color="auto"/>
      </w:divBdr>
    </w:div>
    <w:div w:id="1103258959">
      <w:bodyDiv w:val="1"/>
      <w:marLeft w:val="0"/>
      <w:marRight w:val="0"/>
      <w:marTop w:val="0"/>
      <w:marBottom w:val="0"/>
      <w:divBdr>
        <w:top w:val="none" w:sz="0" w:space="0" w:color="auto"/>
        <w:left w:val="none" w:sz="0" w:space="0" w:color="auto"/>
        <w:bottom w:val="none" w:sz="0" w:space="0" w:color="auto"/>
        <w:right w:val="none" w:sz="0" w:space="0" w:color="auto"/>
      </w:divBdr>
    </w:div>
    <w:div w:id="1142698164">
      <w:bodyDiv w:val="1"/>
      <w:marLeft w:val="0"/>
      <w:marRight w:val="0"/>
      <w:marTop w:val="0"/>
      <w:marBottom w:val="0"/>
      <w:divBdr>
        <w:top w:val="none" w:sz="0" w:space="0" w:color="auto"/>
        <w:left w:val="none" w:sz="0" w:space="0" w:color="auto"/>
        <w:bottom w:val="none" w:sz="0" w:space="0" w:color="auto"/>
        <w:right w:val="none" w:sz="0" w:space="0" w:color="auto"/>
      </w:divBdr>
    </w:div>
    <w:div w:id="1153529038">
      <w:bodyDiv w:val="1"/>
      <w:marLeft w:val="0"/>
      <w:marRight w:val="0"/>
      <w:marTop w:val="0"/>
      <w:marBottom w:val="0"/>
      <w:divBdr>
        <w:top w:val="none" w:sz="0" w:space="0" w:color="auto"/>
        <w:left w:val="none" w:sz="0" w:space="0" w:color="auto"/>
        <w:bottom w:val="none" w:sz="0" w:space="0" w:color="auto"/>
        <w:right w:val="none" w:sz="0" w:space="0" w:color="auto"/>
      </w:divBdr>
    </w:div>
    <w:div w:id="1159073153">
      <w:bodyDiv w:val="1"/>
      <w:marLeft w:val="0"/>
      <w:marRight w:val="0"/>
      <w:marTop w:val="0"/>
      <w:marBottom w:val="0"/>
      <w:divBdr>
        <w:top w:val="none" w:sz="0" w:space="0" w:color="auto"/>
        <w:left w:val="none" w:sz="0" w:space="0" w:color="auto"/>
        <w:bottom w:val="none" w:sz="0" w:space="0" w:color="auto"/>
        <w:right w:val="none" w:sz="0" w:space="0" w:color="auto"/>
      </w:divBdr>
    </w:div>
    <w:div w:id="1160078424">
      <w:bodyDiv w:val="1"/>
      <w:marLeft w:val="0"/>
      <w:marRight w:val="0"/>
      <w:marTop w:val="0"/>
      <w:marBottom w:val="0"/>
      <w:divBdr>
        <w:top w:val="none" w:sz="0" w:space="0" w:color="auto"/>
        <w:left w:val="none" w:sz="0" w:space="0" w:color="auto"/>
        <w:bottom w:val="none" w:sz="0" w:space="0" w:color="auto"/>
        <w:right w:val="none" w:sz="0" w:space="0" w:color="auto"/>
      </w:divBdr>
    </w:div>
    <w:div w:id="1163472231">
      <w:bodyDiv w:val="1"/>
      <w:marLeft w:val="0"/>
      <w:marRight w:val="0"/>
      <w:marTop w:val="0"/>
      <w:marBottom w:val="0"/>
      <w:divBdr>
        <w:top w:val="none" w:sz="0" w:space="0" w:color="auto"/>
        <w:left w:val="none" w:sz="0" w:space="0" w:color="auto"/>
        <w:bottom w:val="none" w:sz="0" w:space="0" w:color="auto"/>
        <w:right w:val="none" w:sz="0" w:space="0" w:color="auto"/>
      </w:divBdr>
    </w:div>
    <w:div w:id="1190527185">
      <w:bodyDiv w:val="1"/>
      <w:marLeft w:val="0"/>
      <w:marRight w:val="0"/>
      <w:marTop w:val="0"/>
      <w:marBottom w:val="0"/>
      <w:divBdr>
        <w:top w:val="none" w:sz="0" w:space="0" w:color="auto"/>
        <w:left w:val="none" w:sz="0" w:space="0" w:color="auto"/>
        <w:bottom w:val="none" w:sz="0" w:space="0" w:color="auto"/>
        <w:right w:val="none" w:sz="0" w:space="0" w:color="auto"/>
      </w:divBdr>
      <w:divsChild>
        <w:div w:id="544217412">
          <w:marLeft w:val="446"/>
          <w:marRight w:val="0"/>
          <w:marTop w:val="0"/>
          <w:marBottom w:val="0"/>
          <w:divBdr>
            <w:top w:val="none" w:sz="0" w:space="0" w:color="auto"/>
            <w:left w:val="none" w:sz="0" w:space="0" w:color="auto"/>
            <w:bottom w:val="none" w:sz="0" w:space="0" w:color="auto"/>
            <w:right w:val="none" w:sz="0" w:space="0" w:color="auto"/>
          </w:divBdr>
        </w:div>
      </w:divsChild>
    </w:div>
    <w:div w:id="1193766459">
      <w:bodyDiv w:val="1"/>
      <w:marLeft w:val="0"/>
      <w:marRight w:val="0"/>
      <w:marTop w:val="0"/>
      <w:marBottom w:val="0"/>
      <w:divBdr>
        <w:top w:val="none" w:sz="0" w:space="0" w:color="auto"/>
        <w:left w:val="none" w:sz="0" w:space="0" w:color="auto"/>
        <w:bottom w:val="none" w:sz="0" w:space="0" w:color="auto"/>
        <w:right w:val="none" w:sz="0" w:space="0" w:color="auto"/>
      </w:divBdr>
    </w:div>
    <w:div w:id="1212620453">
      <w:bodyDiv w:val="1"/>
      <w:marLeft w:val="0"/>
      <w:marRight w:val="0"/>
      <w:marTop w:val="0"/>
      <w:marBottom w:val="0"/>
      <w:divBdr>
        <w:top w:val="none" w:sz="0" w:space="0" w:color="auto"/>
        <w:left w:val="none" w:sz="0" w:space="0" w:color="auto"/>
        <w:bottom w:val="none" w:sz="0" w:space="0" w:color="auto"/>
        <w:right w:val="none" w:sz="0" w:space="0" w:color="auto"/>
      </w:divBdr>
    </w:div>
    <w:div w:id="1221137851">
      <w:bodyDiv w:val="1"/>
      <w:marLeft w:val="0"/>
      <w:marRight w:val="0"/>
      <w:marTop w:val="0"/>
      <w:marBottom w:val="0"/>
      <w:divBdr>
        <w:top w:val="none" w:sz="0" w:space="0" w:color="auto"/>
        <w:left w:val="none" w:sz="0" w:space="0" w:color="auto"/>
        <w:bottom w:val="none" w:sz="0" w:space="0" w:color="auto"/>
        <w:right w:val="none" w:sz="0" w:space="0" w:color="auto"/>
      </w:divBdr>
    </w:div>
    <w:div w:id="1262882538">
      <w:bodyDiv w:val="1"/>
      <w:marLeft w:val="0"/>
      <w:marRight w:val="0"/>
      <w:marTop w:val="0"/>
      <w:marBottom w:val="0"/>
      <w:divBdr>
        <w:top w:val="none" w:sz="0" w:space="0" w:color="auto"/>
        <w:left w:val="none" w:sz="0" w:space="0" w:color="auto"/>
        <w:bottom w:val="none" w:sz="0" w:space="0" w:color="auto"/>
        <w:right w:val="none" w:sz="0" w:space="0" w:color="auto"/>
      </w:divBdr>
    </w:div>
    <w:div w:id="1271089832">
      <w:bodyDiv w:val="1"/>
      <w:marLeft w:val="0"/>
      <w:marRight w:val="0"/>
      <w:marTop w:val="0"/>
      <w:marBottom w:val="0"/>
      <w:divBdr>
        <w:top w:val="none" w:sz="0" w:space="0" w:color="auto"/>
        <w:left w:val="none" w:sz="0" w:space="0" w:color="auto"/>
        <w:bottom w:val="none" w:sz="0" w:space="0" w:color="auto"/>
        <w:right w:val="none" w:sz="0" w:space="0" w:color="auto"/>
      </w:divBdr>
    </w:div>
    <w:div w:id="1308896042">
      <w:bodyDiv w:val="1"/>
      <w:marLeft w:val="0"/>
      <w:marRight w:val="0"/>
      <w:marTop w:val="0"/>
      <w:marBottom w:val="0"/>
      <w:divBdr>
        <w:top w:val="none" w:sz="0" w:space="0" w:color="auto"/>
        <w:left w:val="none" w:sz="0" w:space="0" w:color="auto"/>
        <w:bottom w:val="none" w:sz="0" w:space="0" w:color="auto"/>
        <w:right w:val="none" w:sz="0" w:space="0" w:color="auto"/>
      </w:divBdr>
    </w:div>
    <w:div w:id="1324357311">
      <w:bodyDiv w:val="1"/>
      <w:marLeft w:val="0"/>
      <w:marRight w:val="0"/>
      <w:marTop w:val="0"/>
      <w:marBottom w:val="0"/>
      <w:divBdr>
        <w:top w:val="none" w:sz="0" w:space="0" w:color="auto"/>
        <w:left w:val="none" w:sz="0" w:space="0" w:color="auto"/>
        <w:bottom w:val="none" w:sz="0" w:space="0" w:color="auto"/>
        <w:right w:val="none" w:sz="0" w:space="0" w:color="auto"/>
      </w:divBdr>
    </w:div>
    <w:div w:id="1324549079">
      <w:bodyDiv w:val="1"/>
      <w:marLeft w:val="0"/>
      <w:marRight w:val="0"/>
      <w:marTop w:val="0"/>
      <w:marBottom w:val="0"/>
      <w:divBdr>
        <w:top w:val="none" w:sz="0" w:space="0" w:color="auto"/>
        <w:left w:val="none" w:sz="0" w:space="0" w:color="auto"/>
        <w:bottom w:val="none" w:sz="0" w:space="0" w:color="auto"/>
        <w:right w:val="none" w:sz="0" w:space="0" w:color="auto"/>
      </w:divBdr>
    </w:div>
    <w:div w:id="1329868303">
      <w:bodyDiv w:val="1"/>
      <w:marLeft w:val="0"/>
      <w:marRight w:val="0"/>
      <w:marTop w:val="0"/>
      <w:marBottom w:val="0"/>
      <w:divBdr>
        <w:top w:val="none" w:sz="0" w:space="0" w:color="auto"/>
        <w:left w:val="none" w:sz="0" w:space="0" w:color="auto"/>
        <w:bottom w:val="none" w:sz="0" w:space="0" w:color="auto"/>
        <w:right w:val="none" w:sz="0" w:space="0" w:color="auto"/>
      </w:divBdr>
    </w:div>
    <w:div w:id="1365054816">
      <w:bodyDiv w:val="1"/>
      <w:marLeft w:val="0"/>
      <w:marRight w:val="0"/>
      <w:marTop w:val="0"/>
      <w:marBottom w:val="0"/>
      <w:divBdr>
        <w:top w:val="none" w:sz="0" w:space="0" w:color="auto"/>
        <w:left w:val="none" w:sz="0" w:space="0" w:color="auto"/>
        <w:bottom w:val="none" w:sz="0" w:space="0" w:color="auto"/>
        <w:right w:val="none" w:sz="0" w:space="0" w:color="auto"/>
      </w:divBdr>
    </w:div>
    <w:div w:id="1373310889">
      <w:bodyDiv w:val="1"/>
      <w:marLeft w:val="0"/>
      <w:marRight w:val="0"/>
      <w:marTop w:val="0"/>
      <w:marBottom w:val="0"/>
      <w:divBdr>
        <w:top w:val="none" w:sz="0" w:space="0" w:color="auto"/>
        <w:left w:val="none" w:sz="0" w:space="0" w:color="auto"/>
        <w:bottom w:val="none" w:sz="0" w:space="0" w:color="auto"/>
        <w:right w:val="none" w:sz="0" w:space="0" w:color="auto"/>
      </w:divBdr>
    </w:div>
    <w:div w:id="1375471244">
      <w:bodyDiv w:val="1"/>
      <w:marLeft w:val="0"/>
      <w:marRight w:val="0"/>
      <w:marTop w:val="0"/>
      <w:marBottom w:val="0"/>
      <w:divBdr>
        <w:top w:val="none" w:sz="0" w:space="0" w:color="auto"/>
        <w:left w:val="none" w:sz="0" w:space="0" w:color="auto"/>
        <w:bottom w:val="none" w:sz="0" w:space="0" w:color="auto"/>
        <w:right w:val="none" w:sz="0" w:space="0" w:color="auto"/>
      </w:divBdr>
    </w:div>
    <w:div w:id="1387485371">
      <w:bodyDiv w:val="1"/>
      <w:marLeft w:val="0"/>
      <w:marRight w:val="0"/>
      <w:marTop w:val="0"/>
      <w:marBottom w:val="0"/>
      <w:divBdr>
        <w:top w:val="none" w:sz="0" w:space="0" w:color="auto"/>
        <w:left w:val="none" w:sz="0" w:space="0" w:color="auto"/>
        <w:bottom w:val="none" w:sz="0" w:space="0" w:color="auto"/>
        <w:right w:val="none" w:sz="0" w:space="0" w:color="auto"/>
      </w:divBdr>
    </w:div>
    <w:div w:id="1402874818">
      <w:bodyDiv w:val="1"/>
      <w:marLeft w:val="0"/>
      <w:marRight w:val="0"/>
      <w:marTop w:val="0"/>
      <w:marBottom w:val="0"/>
      <w:divBdr>
        <w:top w:val="none" w:sz="0" w:space="0" w:color="auto"/>
        <w:left w:val="none" w:sz="0" w:space="0" w:color="auto"/>
        <w:bottom w:val="none" w:sz="0" w:space="0" w:color="auto"/>
        <w:right w:val="none" w:sz="0" w:space="0" w:color="auto"/>
      </w:divBdr>
    </w:div>
    <w:div w:id="1404183705">
      <w:bodyDiv w:val="1"/>
      <w:marLeft w:val="0"/>
      <w:marRight w:val="0"/>
      <w:marTop w:val="0"/>
      <w:marBottom w:val="0"/>
      <w:divBdr>
        <w:top w:val="none" w:sz="0" w:space="0" w:color="auto"/>
        <w:left w:val="none" w:sz="0" w:space="0" w:color="auto"/>
        <w:bottom w:val="none" w:sz="0" w:space="0" w:color="auto"/>
        <w:right w:val="none" w:sz="0" w:space="0" w:color="auto"/>
      </w:divBdr>
    </w:div>
    <w:div w:id="1411082108">
      <w:bodyDiv w:val="1"/>
      <w:marLeft w:val="0"/>
      <w:marRight w:val="0"/>
      <w:marTop w:val="0"/>
      <w:marBottom w:val="0"/>
      <w:divBdr>
        <w:top w:val="none" w:sz="0" w:space="0" w:color="auto"/>
        <w:left w:val="none" w:sz="0" w:space="0" w:color="auto"/>
        <w:bottom w:val="none" w:sz="0" w:space="0" w:color="auto"/>
        <w:right w:val="none" w:sz="0" w:space="0" w:color="auto"/>
      </w:divBdr>
    </w:div>
    <w:div w:id="1418945910">
      <w:bodyDiv w:val="1"/>
      <w:marLeft w:val="0"/>
      <w:marRight w:val="0"/>
      <w:marTop w:val="0"/>
      <w:marBottom w:val="0"/>
      <w:divBdr>
        <w:top w:val="none" w:sz="0" w:space="0" w:color="auto"/>
        <w:left w:val="none" w:sz="0" w:space="0" w:color="auto"/>
        <w:bottom w:val="none" w:sz="0" w:space="0" w:color="auto"/>
        <w:right w:val="none" w:sz="0" w:space="0" w:color="auto"/>
      </w:divBdr>
    </w:div>
    <w:div w:id="1439058849">
      <w:bodyDiv w:val="1"/>
      <w:marLeft w:val="0"/>
      <w:marRight w:val="0"/>
      <w:marTop w:val="0"/>
      <w:marBottom w:val="0"/>
      <w:divBdr>
        <w:top w:val="none" w:sz="0" w:space="0" w:color="auto"/>
        <w:left w:val="none" w:sz="0" w:space="0" w:color="auto"/>
        <w:bottom w:val="none" w:sz="0" w:space="0" w:color="auto"/>
        <w:right w:val="none" w:sz="0" w:space="0" w:color="auto"/>
      </w:divBdr>
    </w:div>
    <w:div w:id="1472676915">
      <w:bodyDiv w:val="1"/>
      <w:marLeft w:val="0"/>
      <w:marRight w:val="0"/>
      <w:marTop w:val="0"/>
      <w:marBottom w:val="0"/>
      <w:divBdr>
        <w:top w:val="none" w:sz="0" w:space="0" w:color="auto"/>
        <w:left w:val="none" w:sz="0" w:space="0" w:color="auto"/>
        <w:bottom w:val="none" w:sz="0" w:space="0" w:color="auto"/>
        <w:right w:val="none" w:sz="0" w:space="0" w:color="auto"/>
      </w:divBdr>
    </w:div>
    <w:div w:id="1486168478">
      <w:bodyDiv w:val="1"/>
      <w:marLeft w:val="0"/>
      <w:marRight w:val="0"/>
      <w:marTop w:val="0"/>
      <w:marBottom w:val="0"/>
      <w:divBdr>
        <w:top w:val="none" w:sz="0" w:space="0" w:color="auto"/>
        <w:left w:val="none" w:sz="0" w:space="0" w:color="auto"/>
        <w:bottom w:val="none" w:sz="0" w:space="0" w:color="auto"/>
        <w:right w:val="none" w:sz="0" w:space="0" w:color="auto"/>
      </w:divBdr>
    </w:div>
    <w:div w:id="1491749179">
      <w:bodyDiv w:val="1"/>
      <w:marLeft w:val="0"/>
      <w:marRight w:val="0"/>
      <w:marTop w:val="0"/>
      <w:marBottom w:val="0"/>
      <w:divBdr>
        <w:top w:val="none" w:sz="0" w:space="0" w:color="auto"/>
        <w:left w:val="none" w:sz="0" w:space="0" w:color="auto"/>
        <w:bottom w:val="none" w:sz="0" w:space="0" w:color="auto"/>
        <w:right w:val="none" w:sz="0" w:space="0" w:color="auto"/>
      </w:divBdr>
    </w:div>
    <w:div w:id="1497187106">
      <w:bodyDiv w:val="1"/>
      <w:marLeft w:val="0"/>
      <w:marRight w:val="0"/>
      <w:marTop w:val="0"/>
      <w:marBottom w:val="0"/>
      <w:divBdr>
        <w:top w:val="none" w:sz="0" w:space="0" w:color="auto"/>
        <w:left w:val="none" w:sz="0" w:space="0" w:color="auto"/>
        <w:bottom w:val="none" w:sz="0" w:space="0" w:color="auto"/>
        <w:right w:val="none" w:sz="0" w:space="0" w:color="auto"/>
      </w:divBdr>
    </w:div>
    <w:div w:id="1504590356">
      <w:bodyDiv w:val="1"/>
      <w:marLeft w:val="0"/>
      <w:marRight w:val="0"/>
      <w:marTop w:val="0"/>
      <w:marBottom w:val="0"/>
      <w:divBdr>
        <w:top w:val="none" w:sz="0" w:space="0" w:color="auto"/>
        <w:left w:val="none" w:sz="0" w:space="0" w:color="auto"/>
        <w:bottom w:val="none" w:sz="0" w:space="0" w:color="auto"/>
        <w:right w:val="none" w:sz="0" w:space="0" w:color="auto"/>
      </w:divBdr>
    </w:div>
    <w:div w:id="1513956412">
      <w:bodyDiv w:val="1"/>
      <w:marLeft w:val="0"/>
      <w:marRight w:val="0"/>
      <w:marTop w:val="0"/>
      <w:marBottom w:val="0"/>
      <w:divBdr>
        <w:top w:val="none" w:sz="0" w:space="0" w:color="auto"/>
        <w:left w:val="none" w:sz="0" w:space="0" w:color="auto"/>
        <w:bottom w:val="none" w:sz="0" w:space="0" w:color="auto"/>
        <w:right w:val="none" w:sz="0" w:space="0" w:color="auto"/>
      </w:divBdr>
    </w:div>
    <w:div w:id="1521385398">
      <w:bodyDiv w:val="1"/>
      <w:marLeft w:val="0"/>
      <w:marRight w:val="0"/>
      <w:marTop w:val="0"/>
      <w:marBottom w:val="0"/>
      <w:divBdr>
        <w:top w:val="none" w:sz="0" w:space="0" w:color="auto"/>
        <w:left w:val="none" w:sz="0" w:space="0" w:color="auto"/>
        <w:bottom w:val="none" w:sz="0" w:space="0" w:color="auto"/>
        <w:right w:val="none" w:sz="0" w:space="0" w:color="auto"/>
      </w:divBdr>
    </w:div>
    <w:div w:id="1550415294">
      <w:bodyDiv w:val="1"/>
      <w:marLeft w:val="0"/>
      <w:marRight w:val="0"/>
      <w:marTop w:val="0"/>
      <w:marBottom w:val="0"/>
      <w:divBdr>
        <w:top w:val="none" w:sz="0" w:space="0" w:color="auto"/>
        <w:left w:val="none" w:sz="0" w:space="0" w:color="auto"/>
        <w:bottom w:val="none" w:sz="0" w:space="0" w:color="auto"/>
        <w:right w:val="none" w:sz="0" w:space="0" w:color="auto"/>
      </w:divBdr>
    </w:div>
    <w:div w:id="1561092216">
      <w:bodyDiv w:val="1"/>
      <w:marLeft w:val="0"/>
      <w:marRight w:val="0"/>
      <w:marTop w:val="0"/>
      <w:marBottom w:val="0"/>
      <w:divBdr>
        <w:top w:val="none" w:sz="0" w:space="0" w:color="auto"/>
        <w:left w:val="none" w:sz="0" w:space="0" w:color="auto"/>
        <w:bottom w:val="none" w:sz="0" w:space="0" w:color="auto"/>
        <w:right w:val="none" w:sz="0" w:space="0" w:color="auto"/>
      </w:divBdr>
    </w:div>
    <w:div w:id="1568565038">
      <w:bodyDiv w:val="1"/>
      <w:marLeft w:val="0"/>
      <w:marRight w:val="0"/>
      <w:marTop w:val="0"/>
      <w:marBottom w:val="0"/>
      <w:divBdr>
        <w:top w:val="none" w:sz="0" w:space="0" w:color="auto"/>
        <w:left w:val="none" w:sz="0" w:space="0" w:color="auto"/>
        <w:bottom w:val="none" w:sz="0" w:space="0" w:color="auto"/>
        <w:right w:val="none" w:sz="0" w:space="0" w:color="auto"/>
      </w:divBdr>
    </w:div>
    <w:div w:id="1574270471">
      <w:bodyDiv w:val="1"/>
      <w:marLeft w:val="0"/>
      <w:marRight w:val="0"/>
      <w:marTop w:val="0"/>
      <w:marBottom w:val="0"/>
      <w:divBdr>
        <w:top w:val="none" w:sz="0" w:space="0" w:color="auto"/>
        <w:left w:val="none" w:sz="0" w:space="0" w:color="auto"/>
        <w:bottom w:val="none" w:sz="0" w:space="0" w:color="auto"/>
        <w:right w:val="none" w:sz="0" w:space="0" w:color="auto"/>
      </w:divBdr>
    </w:div>
    <w:div w:id="1608148963">
      <w:bodyDiv w:val="1"/>
      <w:marLeft w:val="0"/>
      <w:marRight w:val="0"/>
      <w:marTop w:val="0"/>
      <w:marBottom w:val="0"/>
      <w:divBdr>
        <w:top w:val="none" w:sz="0" w:space="0" w:color="auto"/>
        <w:left w:val="none" w:sz="0" w:space="0" w:color="auto"/>
        <w:bottom w:val="none" w:sz="0" w:space="0" w:color="auto"/>
        <w:right w:val="none" w:sz="0" w:space="0" w:color="auto"/>
      </w:divBdr>
    </w:div>
    <w:div w:id="1618176178">
      <w:bodyDiv w:val="1"/>
      <w:marLeft w:val="0"/>
      <w:marRight w:val="0"/>
      <w:marTop w:val="0"/>
      <w:marBottom w:val="0"/>
      <w:divBdr>
        <w:top w:val="none" w:sz="0" w:space="0" w:color="auto"/>
        <w:left w:val="none" w:sz="0" w:space="0" w:color="auto"/>
        <w:bottom w:val="none" w:sz="0" w:space="0" w:color="auto"/>
        <w:right w:val="none" w:sz="0" w:space="0" w:color="auto"/>
      </w:divBdr>
    </w:div>
    <w:div w:id="1628319896">
      <w:bodyDiv w:val="1"/>
      <w:marLeft w:val="0"/>
      <w:marRight w:val="0"/>
      <w:marTop w:val="0"/>
      <w:marBottom w:val="0"/>
      <w:divBdr>
        <w:top w:val="none" w:sz="0" w:space="0" w:color="auto"/>
        <w:left w:val="none" w:sz="0" w:space="0" w:color="auto"/>
        <w:bottom w:val="none" w:sz="0" w:space="0" w:color="auto"/>
        <w:right w:val="none" w:sz="0" w:space="0" w:color="auto"/>
      </w:divBdr>
    </w:div>
    <w:div w:id="1628851979">
      <w:bodyDiv w:val="1"/>
      <w:marLeft w:val="0"/>
      <w:marRight w:val="0"/>
      <w:marTop w:val="0"/>
      <w:marBottom w:val="0"/>
      <w:divBdr>
        <w:top w:val="none" w:sz="0" w:space="0" w:color="auto"/>
        <w:left w:val="none" w:sz="0" w:space="0" w:color="auto"/>
        <w:bottom w:val="none" w:sz="0" w:space="0" w:color="auto"/>
        <w:right w:val="none" w:sz="0" w:space="0" w:color="auto"/>
      </w:divBdr>
    </w:div>
    <w:div w:id="1645313112">
      <w:bodyDiv w:val="1"/>
      <w:marLeft w:val="0"/>
      <w:marRight w:val="0"/>
      <w:marTop w:val="0"/>
      <w:marBottom w:val="0"/>
      <w:divBdr>
        <w:top w:val="none" w:sz="0" w:space="0" w:color="auto"/>
        <w:left w:val="none" w:sz="0" w:space="0" w:color="auto"/>
        <w:bottom w:val="none" w:sz="0" w:space="0" w:color="auto"/>
        <w:right w:val="none" w:sz="0" w:space="0" w:color="auto"/>
      </w:divBdr>
    </w:div>
    <w:div w:id="1650402434">
      <w:bodyDiv w:val="1"/>
      <w:marLeft w:val="0"/>
      <w:marRight w:val="0"/>
      <w:marTop w:val="0"/>
      <w:marBottom w:val="0"/>
      <w:divBdr>
        <w:top w:val="none" w:sz="0" w:space="0" w:color="auto"/>
        <w:left w:val="none" w:sz="0" w:space="0" w:color="auto"/>
        <w:bottom w:val="none" w:sz="0" w:space="0" w:color="auto"/>
        <w:right w:val="none" w:sz="0" w:space="0" w:color="auto"/>
      </w:divBdr>
    </w:div>
    <w:div w:id="1674452396">
      <w:bodyDiv w:val="1"/>
      <w:marLeft w:val="0"/>
      <w:marRight w:val="0"/>
      <w:marTop w:val="0"/>
      <w:marBottom w:val="0"/>
      <w:divBdr>
        <w:top w:val="none" w:sz="0" w:space="0" w:color="auto"/>
        <w:left w:val="none" w:sz="0" w:space="0" w:color="auto"/>
        <w:bottom w:val="none" w:sz="0" w:space="0" w:color="auto"/>
        <w:right w:val="none" w:sz="0" w:space="0" w:color="auto"/>
      </w:divBdr>
    </w:div>
    <w:div w:id="1677727467">
      <w:bodyDiv w:val="1"/>
      <w:marLeft w:val="0"/>
      <w:marRight w:val="0"/>
      <w:marTop w:val="0"/>
      <w:marBottom w:val="0"/>
      <w:divBdr>
        <w:top w:val="none" w:sz="0" w:space="0" w:color="auto"/>
        <w:left w:val="none" w:sz="0" w:space="0" w:color="auto"/>
        <w:bottom w:val="none" w:sz="0" w:space="0" w:color="auto"/>
        <w:right w:val="none" w:sz="0" w:space="0" w:color="auto"/>
      </w:divBdr>
    </w:div>
    <w:div w:id="1690254268">
      <w:bodyDiv w:val="1"/>
      <w:marLeft w:val="0"/>
      <w:marRight w:val="0"/>
      <w:marTop w:val="0"/>
      <w:marBottom w:val="0"/>
      <w:divBdr>
        <w:top w:val="none" w:sz="0" w:space="0" w:color="auto"/>
        <w:left w:val="none" w:sz="0" w:space="0" w:color="auto"/>
        <w:bottom w:val="none" w:sz="0" w:space="0" w:color="auto"/>
        <w:right w:val="none" w:sz="0" w:space="0" w:color="auto"/>
      </w:divBdr>
    </w:div>
    <w:div w:id="1704666360">
      <w:bodyDiv w:val="1"/>
      <w:marLeft w:val="0"/>
      <w:marRight w:val="0"/>
      <w:marTop w:val="0"/>
      <w:marBottom w:val="0"/>
      <w:divBdr>
        <w:top w:val="none" w:sz="0" w:space="0" w:color="auto"/>
        <w:left w:val="none" w:sz="0" w:space="0" w:color="auto"/>
        <w:bottom w:val="none" w:sz="0" w:space="0" w:color="auto"/>
        <w:right w:val="none" w:sz="0" w:space="0" w:color="auto"/>
      </w:divBdr>
    </w:div>
    <w:div w:id="1707366111">
      <w:bodyDiv w:val="1"/>
      <w:marLeft w:val="0"/>
      <w:marRight w:val="0"/>
      <w:marTop w:val="0"/>
      <w:marBottom w:val="0"/>
      <w:divBdr>
        <w:top w:val="none" w:sz="0" w:space="0" w:color="auto"/>
        <w:left w:val="none" w:sz="0" w:space="0" w:color="auto"/>
        <w:bottom w:val="none" w:sz="0" w:space="0" w:color="auto"/>
        <w:right w:val="none" w:sz="0" w:space="0" w:color="auto"/>
      </w:divBdr>
    </w:div>
    <w:div w:id="1710715046">
      <w:bodyDiv w:val="1"/>
      <w:marLeft w:val="0"/>
      <w:marRight w:val="0"/>
      <w:marTop w:val="0"/>
      <w:marBottom w:val="0"/>
      <w:divBdr>
        <w:top w:val="none" w:sz="0" w:space="0" w:color="auto"/>
        <w:left w:val="none" w:sz="0" w:space="0" w:color="auto"/>
        <w:bottom w:val="none" w:sz="0" w:space="0" w:color="auto"/>
        <w:right w:val="none" w:sz="0" w:space="0" w:color="auto"/>
      </w:divBdr>
    </w:div>
    <w:div w:id="1721979022">
      <w:bodyDiv w:val="1"/>
      <w:marLeft w:val="0"/>
      <w:marRight w:val="0"/>
      <w:marTop w:val="0"/>
      <w:marBottom w:val="0"/>
      <w:divBdr>
        <w:top w:val="none" w:sz="0" w:space="0" w:color="auto"/>
        <w:left w:val="none" w:sz="0" w:space="0" w:color="auto"/>
        <w:bottom w:val="none" w:sz="0" w:space="0" w:color="auto"/>
        <w:right w:val="none" w:sz="0" w:space="0" w:color="auto"/>
      </w:divBdr>
    </w:div>
    <w:div w:id="1735201430">
      <w:bodyDiv w:val="1"/>
      <w:marLeft w:val="0"/>
      <w:marRight w:val="0"/>
      <w:marTop w:val="0"/>
      <w:marBottom w:val="0"/>
      <w:divBdr>
        <w:top w:val="none" w:sz="0" w:space="0" w:color="auto"/>
        <w:left w:val="none" w:sz="0" w:space="0" w:color="auto"/>
        <w:bottom w:val="none" w:sz="0" w:space="0" w:color="auto"/>
        <w:right w:val="none" w:sz="0" w:space="0" w:color="auto"/>
      </w:divBdr>
    </w:div>
    <w:div w:id="1771775134">
      <w:bodyDiv w:val="1"/>
      <w:marLeft w:val="0"/>
      <w:marRight w:val="0"/>
      <w:marTop w:val="0"/>
      <w:marBottom w:val="0"/>
      <w:divBdr>
        <w:top w:val="none" w:sz="0" w:space="0" w:color="auto"/>
        <w:left w:val="none" w:sz="0" w:space="0" w:color="auto"/>
        <w:bottom w:val="none" w:sz="0" w:space="0" w:color="auto"/>
        <w:right w:val="none" w:sz="0" w:space="0" w:color="auto"/>
      </w:divBdr>
      <w:divsChild>
        <w:div w:id="1592154177">
          <w:marLeft w:val="0"/>
          <w:marRight w:val="0"/>
          <w:marTop w:val="0"/>
          <w:marBottom w:val="0"/>
          <w:divBdr>
            <w:top w:val="none" w:sz="0" w:space="0" w:color="auto"/>
            <w:left w:val="none" w:sz="0" w:space="0" w:color="auto"/>
            <w:bottom w:val="none" w:sz="0" w:space="0" w:color="auto"/>
            <w:right w:val="none" w:sz="0" w:space="0" w:color="auto"/>
          </w:divBdr>
        </w:div>
      </w:divsChild>
    </w:div>
    <w:div w:id="1776486680">
      <w:bodyDiv w:val="1"/>
      <w:marLeft w:val="0"/>
      <w:marRight w:val="0"/>
      <w:marTop w:val="0"/>
      <w:marBottom w:val="0"/>
      <w:divBdr>
        <w:top w:val="none" w:sz="0" w:space="0" w:color="auto"/>
        <w:left w:val="none" w:sz="0" w:space="0" w:color="auto"/>
        <w:bottom w:val="none" w:sz="0" w:space="0" w:color="auto"/>
        <w:right w:val="none" w:sz="0" w:space="0" w:color="auto"/>
      </w:divBdr>
    </w:div>
    <w:div w:id="1790272014">
      <w:bodyDiv w:val="1"/>
      <w:marLeft w:val="0"/>
      <w:marRight w:val="0"/>
      <w:marTop w:val="0"/>
      <w:marBottom w:val="0"/>
      <w:divBdr>
        <w:top w:val="none" w:sz="0" w:space="0" w:color="auto"/>
        <w:left w:val="none" w:sz="0" w:space="0" w:color="auto"/>
        <w:bottom w:val="none" w:sz="0" w:space="0" w:color="auto"/>
        <w:right w:val="none" w:sz="0" w:space="0" w:color="auto"/>
      </w:divBdr>
    </w:div>
    <w:div w:id="1804959250">
      <w:bodyDiv w:val="1"/>
      <w:marLeft w:val="0"/>
      <w:marRight w:val="0"/>
      <w:marTop w:val="0"/>
      <w:marBottom w:val="0"/>
      <w:divBdr>
        <w:top w:val="none" w:sz="0" w:space="0" w:color="auto"/>
        <w:left w:val="none" w:sz="0" w:space="0" w:color="auto"/>
        <w:bottom w:val="none" w:sz="0" w:space="0" w:color="auto"/>
        <w:right w:val="none" w:sz="0" w:space="0" w:color="auto"/>
      </w:divBdr>
    </w:div>
    <w:div w:id="1817453014">
      <w:bodyDiv w:val="1"/>
      <w:marLeft w:val="0"/>
      <w:marRight w:val="0"/>
      <w:marTop w:val="0"/>
      <w:marBottom w:val="0"/>
      <w:divBdr>
        <w:top w:val="none" w:sz="0" w:space="0" w:color="auto"/>
        <w:left w:val="none" w:sz="0" w:space="0" w:color="auto"/>
        <w:bottom w:val="none" w:sz="0" w:space="0" w:color="auto"/>
        <w:right w:val="none" w:sz="0" w:space="0" w:color="auto"/>
      </w:divBdr>
    </w:div>
    <w:div w:id="1832019438">
      <w:bodyDiv w:val="1"/>
      <w:marLeft w:val="0"/>
      <w:marRight w:val="0"/>
      <w:marTop w:val="0"/>
      <w:marBottom w:val="0"/>
      <w:divBdr>
        <w:top w:val="none" w:sz="0" w:space="0" w:color="auto"/>
        <w:left w:val="none" w:sz="0" w:space="0" w:color="auto"/>
        <w:bottom w:val="none" w:sz="0" w:space="0" w:color="auto"/>
        <w:right w:val="none" w:sz="0" w:space="0" w:color="auto"/>
      </w:divBdr>
    </w:div>
    <w:div w:id="1852064303">
      <w:bodyDiv w:val="1"/>
      <w:marLeft w:val="0"/>
      <w:marRight w:val="0"/>
      <w:marTop w:val="0"/>
      <w:marBottom w:val="0"/>
      <w:divBdr>
        <w:top w:val="none" w:sz="0" w:space="0" w:color="auto"/>
        <w:left w:val="none" w:sz="0" w:space="0" w:color="auto"/>
        <w:bottom w:val="none" w:sz="0" w:space="0" w:color="auto"/>
        <w:right w:val="none" w:sz="0" w:space="0" w:color="auto"/>
      </w:divBdr>
    </w:div>
    <w:div w:id="1867475192">
      <w:bodyDiv w:val="1"/>
      <w:marLeft w:val="0"/>
      <w:marRight w:val="0"/>
      <w:marTop w:val="0"/>
      <w:marBottom w:val="0"/>
      <w:divBdr>
        <w:top w:val="none" w:sz="0" w:space="0" w:color="auto"/>
        <w:left w:val="none" w:sz="0" w:space="0" w:color="auto"/>
        <w:bottom w:val="none" w:sz="0" w:space="0" w:color="auto"/>
        <w:right w:val="none" w:sz="0" w:space="0" w:color="auto"/>
      </w:divBdr>
    </w:div>
    <w:div w:id="1872374834">
      <w:bodyDiv w:val="1"/>
      <w:marLeft w:val="0"/>
      <w:marRight w:val="0"/>
      <w:marTop w:val="0"/>
      <w:marBottom w:val="0"/>
      <w:divBdr>
        <w:top w:val="none" w:sz="0" w:space="0" w:color="auto"/>
        <w:left w:val="none" w:sz="0" w:space="0" w:color="auto"/>
        <w:bottom w:val="none" w:sz="0" w:space="0" w:color="auto"/>
        <w:right w:val="none" w:sz="0" w:space="0" w:color="auto"/>
      </w:divBdr>
    </w:div>
    <w:div w:id="1872381228">
      <w:bodyDiv w:val="1"/>
      <w:marLeft w:val="0"/>
      <w:marRight w:val="0"/>
      <w:marTop w:val="0"/>
      <w:marBottom w:val="0"/>
      <w:divBdr>
        <w:top w:val="none" w:sz="0" w:space="0" w:color="auto"/>
        <w:left w:val="none" w:sz="0" w:space="0" w:color="auto"/>
        <w:bottom w:val="none" w:sz="0" w:space="0" w:color="auto"/>
        <w:right w:val="none" w:sz="0" w:space="0" w:color="auto"/>
      </w:divBdr>
    </w:div>
    <w:div w:id="1883054412">
      <w:bodyDiv w:val="1"/>
      <w:marLeft w:val="0"/>
      <w:marRight w:val="0"/>
      <w:marTop w:val="0"/>
      <w:marBottom w:val="0"/>
      <w:divBdr>
        <w:top w:val="none" w:sz="0" w:space="0" w:color="auto"/>
        <w:left w:val="none" w:sz="0" w:space="0" w:color="auto"/>
        <w:bottom w:val="none" w:sz="0" w:space="0" w:color="auto"/>
        <w:right w:val="none" w:sz="0" w:space="0" w:color="auto"/>
      </w:divBdr>
    </w:div>
    <w:div w:id="1887910856">
      <w:bodyDiv w:val="1"/>
      <w:marLeft w:val="0"/>
      <w:marRight w:val="0"/>
      <w:marTop w:val="0"/>
      <w:marBottom w:val="0"/>
      <w:divBdr>
        <w:top w:val="none" w:sz="0" w:space="0" w:color="auto"/>
        <w:left w:val="none" w:sz="0" w:space="0" w:color="auto"/>
        <w:bottom w:val="none" w:sz="0" w:space="0" w:color="auto"/>
        <w:right w:val="none" w:sz="0" w:space="0" w:color="auto"/>
      </w:divBdr>
    </w:div>
    <w:div w:id="1888569918">
      <w:bodyDiv w:val="1"/>
      <w:marLeft w:val="0"/>
      <w:marRight w:val="0"/>
      <w:marTop w:val="0"/>
      <w:marBottom w:val="0"/>
      <w:divBdr>
        <w:top w:val="none" w:sz="0" w:space="0" w:color="auto"/>
        <w:left w:val="none" w:sz="0" w:space="0" w:color="auto"/>
        <w:bottom w:val="none" w:sz="0" w:space="0" w:color="auto"/>
        <w:right w:val="none" w:sz="0" w:space="0" w:color="auto"/>
      </w:divBdr>
    </w:div>
    <w:div w:id="1890066437">
      <w:bodyDiv w:val="1"/>
      <w:marLeft w:val="0"/>
      <w:marRight w:val="0"/>
      <w:marTop w:val="0"/>
      <w:marBottom w:val="0"/>
      <w:divBdr>
        <w:top w:val="none" w:sz="0" w:space="0" w:color="auto"/>
        <w:left w:val="none" w:sz="0" w:space="0" w:color="auto"/>
        <w:bottom w:val="none" w:sz="0" w:space="0" w:color="auto"/>
        <w:right w:val="none" w:sz="0" w:space="0" w:color="auto"/>
      </w:divBdr>
    </w:div>
    <w:div w:id="1906068422">
      <w:bodyDiv w:val="1"/>
      <w:marLeft w:val="0"/>
      <w:marRight w:val="0"/>
      <w:marTop w:val="0"/>
      <w:marBottom w:val="0"/>
      <w:divBdr>
        <w:top w:val="none" w:sz="0" w:space="0" w:color="auto"/>
        <w:left w:val="none" w:sz="0" w:space="0" w:color="auto"/>
        <w:bottom w:val="none" w:sz="0" w:space="0" w:color="auto"/>
        <w:right w:val="none" w:sz="0" w:space="0" w:color="auto"/>
      </w:divBdr>
    </w:div>
    <w:div w:id="1911454321">
      <w:bodyDiv w:val="1"/>
      <w:marLeft w:val="0"/>
      <w:marRight w:val="0"/>
      <w:marTop w:val="0"/>
      <w:marBottom w:val="0"/>
      <w:divBdr>
        <w:top w:val="none" w:sz="0" w:space="0" w:color="auto"/>
        <w:left w:val="none" w:sz="0" w:space="0" w:color="auto"/>
        <w:bottom w:val="none" w:sz="0" w:space="0" w:color="auto"/>
        <w:right w:val="none" w:sz="0" w:space="0" w:color="auto"/>
      </w:divBdr>
    </w:div>
    <w:div w:id="1913154814">
      <w:bodyDiv w:val="1"/>
      <w:marLeft w:val="0"/>
      <w:marRight w:val="0"/>
      <w:marTop w:val="0"/>
      <w:marBottom w:val="0"/>
      <w:divBdr>
        <w:top w:val="none" w:sz="0" w:space="0" w:color="auto"/>
        <w:left w:val="none" w:sz="0" w:space="0" w:color="auto"/>
        <w:bottom w:val="none" w:sz="0" w:space="0" w:color="auto"/>
        <w:right w:val="none" w:sz="0" w:space="0" w:color="auto"/>
      </w:divBdr>
    </w:div>
    <w:div w:id="1936667594">
      <w:bodyDiv w:val="1"/>
      <w:marLeft w:val="0"/>
      <w:marRight w:val="0"/>
      <w:marTop w:val="0"/>
      <w:marBottom w:val="0"/>
      <w:divBdr>
        <w:top w:val="none" w:sz="0" w:space="0" w:color="auto"/>
        <w:left w:val="none" w:sz="0" w:space="0" w:color="auto"/>
        <w:bottom w:val="none" w:sz="0" w:space="0" w:color="auto"/>
        <w:right w:val="none" w:sz="0" w:space="0" w:color="auto"/>
      </w:divBdr>
    </w:div>
    <w:div w:id="1946884354">
      <w:bodyDiv w:val="1"/>
      <w:marLeft w:val="0"/>
      <w:marRight w:val="0"/>
      <w:marTop w:val="0"/>
      <w:marBottom w:val="0"/>
      <w:divBdr>
        <w:top w:val="none" w:sz="0" w:space="0" w:color="auto"/>
        <w:left w:val="none" w:sz="0" w:space="0" w:color="auto"/>
        <w:bottom w:val="none" w:sz="0" w:space="0" w:color="auto"/>
        <w:right w:val="none" w:sz="0" w:space="0" w:color="auto"/>
      </w:divBdr>
    </w:div>
    <w:div w:id="1965501043">
      <w:bodyDiv w:val="1"/>
      <w:marLeft w:val="0"/>
      <w:marRight w:val="0"/>
      <w:marTop w:val="0"/>
      <w:marBottom w:val="0"/>
      <w:divBdr>
        <w:top w:val="none" w:sz="0" w:space="0" w:color="auto"/>
        <w:left w:val="none" w:sz="0" w:space="0" w:color="auto"/>
        <w:bottom w:val="none" w:sz="0" w:space="0" w:color="auto"/>
        <w:right w:val="none" w:sz="0" w:space="0" w:color="auto"/>
      </w:divBdr>
    </w:div>
    <w:div w:id="1991057322">
      <w:bodyDiv w:val="1"/>
      <w:marLeft w:val="0"/>
      <w:marRight w:val="0"/>
      <w:marTop w:val="0"/>
      <w:marBottom w:val="0"/>
      <w:divBdr>
        <w:top w:val="none" w:sz="0" w:space="0" w:color="auto"/>
        <w:left w:val="none" w:sz="0" w:space="0" w:color="auto"/>
        <w:bottom w:val="none" w:sz="0" w:space="0" w:color="auto"/>
        <w:right w:val="none" w:sz="0" w:space="0" w:color="auto"/>
      </w:divBdr>
    </w:div>
    <w:div w:id="2008248608">
      <w:bodyDiv w:val="1"/>
      <w:marLeft w:val="0"/>
      <w:marRight w:val="0"/>
      <w:marTop w:val="0"/>
      <w:marBottom w:val="0"/>
      <w:divBdr>
        <w:top w:val="none" w:sz="0" w:space="0" w:color="auto"/>
        <w:left w:val="none" w:sz="0" w:space="0" w:color="auto"/>
        <w:bottom w:val="none" w:sz="0" w:space="0" w:color="auto"/>
        <w:right w:val="none" w:sz="0" w:space="0" w:color="auto"/>
      </w:divBdr>
    </w:div>
    <w:div w:id="2036612708">
      <w:bodyDiv w:val="1"/>
      <w:marLeft w:val="0"/>
      <w:marRight w:val="0"/>
      <w:marTop w:val="0"/>
      <w:marBottom w:val="0"/>
      <w:divBdr>
        <w:top w:val="none" w:sz="0" w:space="0" w:color="auto"/>
        <w:left w:val="none" w:sz="0" w:space="0" w:color="auto"/>
        <w:bottom w:val="none" w:sz="0" w:space="0" w:color="auto"/>
        <w:right w:val="none" w:sz="0" w:space="0" w:color="auto"/>
      </w:divBdr>
    </w:div>
    <w:div w:id="2047561934">
      <w:bodyDiv w:val="1"/>
      <w:marLeft w:val="0"/>
      <w:marRight w:val="0"/>
      <w:marTop w:val="0"/>
      <w:marBottom w:val="0"/>
      <w:divBdr>
        <w:top w:val="none" w:sz="0" w:space="0" w:color="auto"/>
        <w:left w:val="none" w:sz="0" w:space="0" w:color="auto"/>
        <w:bottom w:val="none" w:sz="0" w:space="0" w:color="auto"/>
        <w:right w:val="none" w:sz="0" w:space="0" w:color="auto"/>
      </w:divBdr>
    </w:div>
    <w:div w:id="2066367895">
      <w:bodyDiv w:val="1"/>
      <w:marLeft w:val="0"/>
      <w:marRight w:val="0"/>
      <w:marTop w:val="0"/>
      <w:marBottom w:val="0"/>
      <w:divBdr>
        <w:top w:val="none" w:sz="0" w:space="0" w:color="auto"/>
        <w:left w:val="none" w:sz="0" w:space="0" w:color="auto"/>
        <w:bottom w:val="none" w:sz="0" w:space="0" w:color="auto"/>
        <w:right w:val="none" w:sz="0" w:space="0" w:color="auto"/>
      </w:divBdr>
    </w:div>
    <w:div w:id="2079210217">
      <w:bodyDiv w:val="1"/>
      <w:marLeft w:val="0"/>
      <w:marRight w:val="0"/>
      <w:marTop w:val="0"/>
      <w:marBottom w:val="0"/>
      <w:divBdr>
        <w:top w:val="none" w:sz="0" w:space="0" w:color="auto"/>
        <w:left w:val="none" w:sz="0" w:space="0" w:color="auto"/>
        <w:bottom w:val="none" w:sz="0" w:space="0" w:color="auto"/>
        <w:right w:val="none" w:sz="0" w:space="0" w:color="auto"/>
      </w:divBdr>
    </w:div>
    <w:div w:id="2086608537">
      <w:bodyDiv w:val="1"/>
      <w:marLeft w:val="0"/>
      <w:marRight w:val="0"/>
      <w:marTop w:val="0"/>
      <w:marBottom w:val="0"/>
      <w:divBdr>
        <w:top w:val="none" w:sz="0" w:space="0" w:color="auto"/>
        <w:left w:val="none" w:sz="0" w:space="0" w:color="auto"/>
        <w:bottom w:val="none" w:sz="0" w:space="0" w:color="auto"/>
        <w:right w:val="none" w:sz="0" w:space="0" w:color="auto"/>
      </w:divBdr>
    </w:div>
    <w:div w:id="2098673195">
      <w:bodyDiv w:val="1"/>
      <w:marLeft w:val="0"/>
      <w:marRight w:val="0"/>
      <w:marTop w:val="0"/>
      <w:marBottom w:val="0"/>
      <w:divBdr>
        <w:top w:val="none" w:sz="0" w:space="0" w:color="auto"/>
        <w:left w:val="none" w:sz="0" w:space="0" w:color="auto"/>
        <w:bottom w:val="none" w:sz="0" w:space="0" w:color="auto"/>
        <w:right w:val="none" w:sz="0" w:space="0" w:color="auto"/>
      </w:divBdr>
    </w:div>
    <w:div w:id="2099985970">
      <w:bodyDiv w:val="1"/>
      <w:marLeft w:val="0"/>
      <w:marRight w:val="0"/>
      <w:marTop w:val="0"/>
      <w:marBottom w:val="0"/>
      <w:divBdr>
        <w:top w:val="none" w:sz="0" w:space="0" w:color="auto"/>
        <w:left w:val="none" w:sz="0" w:space="0" w:color="auto"/>
        <w:bottom w:val="none" w:sz="0" w:space="0" w:color="auto"/>
        <w:right w:val="none" w:sz="0" w:space="0" w:color="auto"/>
      </w:divBdr>
    </w:div>
    <w:div w:id="2102791458">
      <w:bodyDiv w:val="1"/>
      <w:marLeft w:val="0"/>
      <w:marRight w:val="0"/>
      <w:marTop w:val="0"/>
      <w:marBottom w:val="0"/>
      <w:divBdr>
        <w:top w:val="none" w:sz="0" w:space="0" w:color="auto"/>
        <w:left w:val="none" w:sz="0" w:space="0" w:color="auto"/>
        <w:bottom w:val="none" w:sz="0" w:space="0" w:color="auto"/>
        <w:right w:val="none" w:sz="0" w:space="0" w:color="auto"/>
      </w:divBdr>
    </w:div>
    <w:div w:id="2105303278">
      <w:bodyDiv w:val="1"/>
      <w:marLeft w:val="0"/>
      <w:marRight w:val="0"/>
      <w:marTop w:val="0"/>
      <w:marBottom w:val="0"/>
      <w:divBdr>
        <w:top w:val="none" w:sz="0" w:space="0" w:color="auto"/>
        <w:left w:val="none" w:sz="0" w:space="0" w:color="auto"/>
        <w:bottom w:val="none" w:sz="0" w:space="0" w:color="auto"/>
        <w:right w:val="none" w:sz="0" w:space="0" w:color="auto"/>
      </w:divBdr>
    </w:div>
    <w:div w:id="2115706823">
      <w:bodyDiv w:val="1"/>
      <w:marLeft w:val="0"/>
      <w:marRight w:val="0"/>
      <w:marTop w:val="0"/>
      <w:marBottom w:val="0"/>
      <w:divBdr>
        <w:top w:val="none" w:sz="0" w:space="0" w:color="auto"/>
        <w:left w:val="none" w:sz="0" w:space="0" w:color="auto"/>
        <w:bottom w:val="none" w:sz="0" w:space="0" w:color="auto"/>
        <w:right w:val="none" w:sz="0" w:space="0" w:color="auto"/>
      </w:divBdr>
    </w:div>
    <w:div w:id="2118330785">
      <w:bodyDiv w:val="1"/>
      <w:marLeft w:val="0"/>
      <w:marRight w:val="0"/>
      <w:marTop w:val="0"/>
      <w:marBottom w:val="0"/>
      <w:divBdr>
        <w:top w:val="none" w:sz="0" w:space="0" w:color="auto"/>
        <w:left w:val="none" w:sz="0" w:space="0" w:color="auto"/>
        <w:bottom w:val="none" w:sz="0" w:space="0" w:color="auto"/>
        <w:right w:val="none" w:sz="0" w:space="0" w:color="auto"/>
      </w:divBdr>
    </w:div>
    <w:div w:id="21473121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Version="2006">
  <b:Source>
    <b:Tag>Wes11</b:Tag>
    <b:SourceType>Book</b:SourceType>
    <b:Guid>{30FDF39C-5D81-4189-AEA2-267E0125083A}</b:Guid>
    <b:Title>CMOS VLSI Design, A Circuits and Systems Perspective, Fourth Edition</b:Title>
    <b:Year>2011</b:Year>
    <b:Author>
      <b:Author>
        <b:NameList>
          <b:Person>
            <b:Last>Weste</b:Last>
            <b:First>Neil</b:First>
            <b:Middle>H. E.</b:Middle>
          </b:Person>
          <b:Person>
            <b:Last>Harris</b:Last>
            <b:First>David</b:First>
            <b:Middle>Money</b:Middle>
          </b:Person>
        </b:NameList>
      </b:Author>
    </b:Author>
    <b:City>Boston, Massachusetts</b:City>
    <b:Publisher>Pearson Education</b:Publisher>
    <b:RefOrder>1</b:RefOrder>
  </b:Source>
  <b:Source>
    <b:Tag>YuK17</b:Tag>
    <b:SourceType>JournalArticle</b:SourceType>
    <b:Guid>{0B4183B7-1A2B-499D-98FC-00BCDCF26DC1}</b:Guid>
    <b:Title>A 51.3-MHz 21.8-ppm/°C CMOS Relaxation Oscillator With Temperature Compensation</b:Title>
    <b:Year>2017</b:Year>
    <b:Author>
      <b:Author>
        <b:NameList>
          <b:Person>
            <b:Last>Tsai</b:Last>
            <b:First>Yu-Kai</b:First>
          </b:Person>
          <b:Person>
            <b:Last>Lu</b:Last>
            <b:First>Liang-Hung</b:First>
          </b:Person>
        </b:NameList>
      </b:Author>
    </b:Author>
    <b:JournalName>IEEE Transactions on Circuits and Systems II: Express Briefs</b:JournalName>
    <b:Pages>490-494</b:Pages>
    <b:Volume>64</b:Volume>
    <b:Issue>5</b:Issue>
    <b:RefOrder>2</b:RefOrder>
  </b:Source>
  <b:Source>
    <b:Tag>Jef121</b:Tag>
    <b:SourceType>ConferenceProceedings</b:SourceType>
    <b:Guid>{A6100BBA-5320-4BD5-A24C-51EEF475BA5B}</b:Guid>
    <b:Title>A temperature compensated CMOS relaxation oscillator for low power applications</b:Title>
    <b:Year>2012</b:Year>
    <b:City>Brasilia</b:City>
    <b:Author>
      <b:Author>
        <b:NameList>
          <b:Person>
            <b:Last>Soldera</b:Last>
            <b:First>Jefferson</b:First>
            <b:Middle>D. B.</b:Middle>
          </b:Person>
          <b:Person>
            <b:Last>Berens</b:Last>
            <b:First>Michael</b:First>
            <b:Middle>Todd</b:Middle>
          </b:Person>
          <b:Person>
            <b:Last>Olmos</b:Last>
            <b:First>Alfredo</b:First>
          </b:Person>
        </b:NameList>
      </b:Author>
    </b:Author>
    <b:ConferenceName>25th Symposium on Integrated Circuits and Systems Design (SBCCI)</b:ConferenceName>
    <b:RefOrder>3</b:RefOrder>
  </b:Source>
  <b:Source>
    <b:Tag>Fab11</b:Tag>
    <b:SourceType>JournalArticle</b:SourceType>
    <b:Guid>{EEBAC78D-1FFB-48BE-9BFE-E1339BB83E5B}</b:Guid>
    <b:Title>A 65-nm CMOS Temperature-Compensated Mobility-Based Frequency Reference for Wireless Sensor Networks</b:Title>
    <b:Year>2011</b:Year>
    <b:Author>
      <b:Author>
        <b:NameList>
          <b:Person>
            <b:Last>Sebastiano</b:Last>
            <b:First>Fabio</b:First>
          </b:Person>
          <b:Person>
            <b:Last>Breems</b:Last>
            <b:First>Lucien</b:First>
            <b:Middle>J.</b:Middle>
          </b:Person>
          <b:Person>
            <b:Last>Makinwa</b:Last>
            <b:First>Kofi</b:First>
            <b:Middle>A. A.</b:Middle>
          </b:Person>
          <b:Person>
            <b:Last>Drago</b:Last>
            <b:First>Salvatore</b:First>
          </b:Person>
          <b:Person>
            <b:Last>Leenaerts</b:Last>
            <b:First>Domine</b:First>
            <b:Middle>M. W.</b:Middle>
          </b:Person>
          <b:Person>
            <b:Last>Nauta</b:Last>
            <b:First>Bram</b:First>
          </b:Person>
        </b:NameList>
      </b:Author>
    </b:Author>
    <b:JournalName>IEEE Journal of Solid-State Circuits</b:JournalName>
    <b:Pages>1544-1552</b:Pages>
    <b:Volume>46</b:Volume>
    <b:Issue>7</b:Issue>
    <b:RefOrder>4</b:RefOrder>
  </b:Source>
  <b:Source>
    <b:Tag>Sir18</b:Tag>
    <b:SourceType>ConferenceProceedings</b:SourceType>
    <b:Guid>{72112826-B399-4FB6-ACAC-410F6A262A46}</b:Guid>
    <b:Author>
      <b:Author>
        <b:NameList>
          <b:Person>
            <b:Last>Sakphrom</b:Last>
            <b:First>Siraporn</b:First>
          </b:Person>
          <b:Person>
            <b:Last>Limpiti</b:Last>
            <b:First>Thunyawat</b:First>
          </b:Person>
          <b:Person>
            <b:Last>Wichaipanich</b:Last>
            <b:First>Noraset</b:First>
          </b:Person>
          <b:Person>
            <b:Last>Thanachayanont</b:Last>
            <b:First>Apinunt</b:First>
          </b:Person>
        </b:NameList>
      </b:Author>
    </b:Author>
    <b:Title>Sub-30 ppm/°C High-frequency Temperature-compensated CMOS Relaxation Oscillator</b:Title>
    <b:Year>2018</b:Year>
    <b:ConferenceName>15th International Conference on Electrical Engineering/Electronics, Computer, Telecommunications and Information Technology (ECTI-CON)</b:ConferenceName>
    <b:City>Chiang Rai</b:City>
    <b:RefOrder>5</b:RefOrder>
  </b:Source>
  <b:Source>
    <b:Tag>Zhe14</b:Tag>
    <b:SourceType>ConferenceProceedings</b:SourceType>
    <b:Guid>{AB5DC95E-6F91-42D9-A3CF-FD945F53A952}</b:Guid>
    <b:Title>An ultra-low power passive UHF RFID tag with a CTS oscillator</b:Title>
    <b:Year>2014</b:Year>
    <b:Author>
      <b:Author>
        <b:NameList>
          <b:Person>
            <b:Last>Ruan</b:Last>
            <b:First>Zhengkun</b:First>
          </b:Person>
          <b:Person>
            <b:Last>Shen</b:Last>
            <b:First>Jinpeng</b:First>
          </b:Person>
          <b:Person>
            <b:Last>Liu</b:Last>
            <b:First>Shan</b:First>
          </b:Person>
          <b:Person>
            <b:Last>Chen</b:Last>
            <b:First>Junyu</b:First>
          </b:Person>
          <b:Person>
            <b:Last>Du</b:Last>
            <b:First>Yan</b:First>
          </b:Person>
          <b:Person>
            <b:Last>Wang</b:Last>
            <b:First>Xin'an</b:First>
          </b:Person>
          <b:Person>
            <b:Last>Zhang</b:Last>
            <b:First>Xing</b:First>
          </b:Person>
        </b:NameList>
      </b:Author>
    </b:Author>
    <b:ConferenceName>International Conference on Information Science, Electronics and Electrical Engineering</b:ConferenceName>
    <b:City>Sapporo</b:City>
    <b:RefOrder>6</b:RefOrder>
  </b:Source>
  <b:Source>
    <b:Tag>Mar88</b:Tag>
    <b:SourceType>ConferenceProceedings</b:SourceType>
    <b:Guid>{4F404573-1D4D-442B-A17E-04327BA63B7A}</b:Guid>
    <b:Title>Matching properties of MOS transistors</b:Title>
    <b:Year>1988</b:Year>
    <b:Author>
      <b:Author>
        <b:NameList>
          <b:Person>
            <b:Last>Pelgrom</b:Last>
            <b:First>Marcel</b:First>
            <b:Middle>J.M.</b:Middle>
          </b:Person>
          <b:Person>
            <b:Last>Duinmaijer</b:Last>
            <b:First>Aad</b:First>
            <b:Middle>C.J.</b:Middle>
          </b:Person>
        </b:NameList>
      </b:Author>
    </b:Author>
    <b:ConferenceName>ESSCIRC '88: Fourteenth European Solid-State Circuits Conference</b:ConferenceName>
    <b:City>Manchester</b:City>
    <b:RefOrder>7</b:RefOrder>
  </b:Source>
  <b:Source>
    <b:Tag>SJL98</b:Tag>
    <b:SourceType>JournalArticle</b:SourceType>
    <b:Guid>{469E44D2-14EA-4057-B02A-89C21ED04062}</b:Guid>
    <b:Title>Optimizing MOS transistor mismatch</b:Title>
    <b:Year>1998</b:Year>
    <b:Author>
      <b:Author>
        <b:NameList>
          <b:Person>
            <b:Last>Lovett</b:Last>
            <b:First>S.J.</b:First>
          </b:Person>
          <b:Person>
            <b:Last>Welten</b:Last>
            <b:First>M.</b:First>
          </b:Person>
          <b:Person>
            <b:Last>Mathewson</b:Last>
            <b:First>A.</b:First>
          </b:Person>
          <b:Person>
            <b:Last>Mason</b:Last>
            <b:First>B.</b:First>
          </b:Person>
        </b:NameList>
      </b:Author>
    </b:Author>
    <b:JournalName>IEEE Journal of Solid-State Circuits</b:JournalName>
    <b:Pages>147-150</b:Pages>
    <b:Volume>33</b:Volume>
    <b:Issue>1</b:Issue>
    <b:RefOrder>8</b:RefOrder>
  </b:Source>
  <b:Source>
    <b:Tag>HLL16</b:Tag>
    <b:SourceType>Report</b:SourceType>
    <b:Guid>{FDC0BE04-623A-4CCD-9F40-CC0169C9DB9D}</b:Guid>
    <b:Title>AN-1001 Understanding Power MOSFET Parameters</b:Title>
    <b:Year>2016</b:Year>
    <b:Author>
      <b:Author>
        <b:NameList>
          <b:Person>
            <b:Last>Lin</b:Last>
            <b:First>HL</b:First>
          </b:Person>
          <b:Person>
            <b:Last>Chung</b:Last>
            <b:First>Childs</b:First>
          </b:Person>
          <b:Person>
            <b:Last>Chen</b:Last>
            <b:First>Jerry</b:First>
          </b:Person>
        </b:NameList>
      </b:Author>
    </b:Author>
    <b:Publisher>Taiwan Semiconductor Co., Ltd.</b:Publisher>
    <b:City>New Taipei City</b:City>
    <b:RefOrder>9</b:RefOrder>
  </b:Source>
  <b:Source>
    <b:Tag>Jef12</b:Tag>
    <b:SourceType>ConferenceProceedings</b:SourceType>
    <b:Guid>{E25EA2C4-EA3F-456E-9F25-0F1034E5AE75}</b:Guid>
    <b:Author>
      <b:Author>
        <b:NameList>
          <b:Person>
            <b:Last>Jefferson D. B. Soldera</b:Last>
            <b:First>Michael</b:First>
            <b:Middle>Todd Berens, Alfredo Olmos</b:Middle>
          </b:Person>
        </b:NameList>
      </b:Author>
    </b:Author>
    <b:Title>A temperature compensated CMOS relaxation oscillator for low power applications</b:Title>
    <b:Year>2012</b:Year>
    <b:ConferenceName>25th Symposium on Integrated Circuits and Systems Design (SBCCI)</b:ConferenceName>
    <b:City>Brasilia</b:City>
    <b:RefOrder>10</b:RefOrder>
  </b:Source>
  <b:Source>
    <b:Tag>Hua16</b:Tag>
    <b:SourceType>ConferenceProceedings</b:SourceType>
    <b:Guid>{1FA2D4B0-224B-45CC-8170-BF55C0AE8608}</b:Guid>
    <b:Author>
      <b:Author>
        <b:NameList>
          <b:Person>
            <b:Last>Hu</b:Last>
            <b:First>Huan</b:First>
          </b:Person>
          <b:Person>
            <b:Last>Gupta</b:Last>
            <b:First>Subhanshu</b:First>
          </b:Person>
          <b:Person>
            <b:Last>Schiavenato</b:Last>
            <b:First>Martin</b:First>
          </b:Person>
        </b:NameList>
      </b:Author>
    </b:Author>
    <b:Title>An 143nW relaxation oscillator for ultra-low power biomedical systems</b:Title>
    <b:Year>2016</b:Year>
    <b:ConferenceName>IEEE SENSORS</b:ConferenceName>
    <b:City>Orlando, FL</b:City>
    <b:RefOrder>11</b:RefOrder>
  </b:Source>
  <b:Source>
    <b:Tag>Ala06</b:Tag>
    <b:SourceType>Book</b:SourceType>
    <b:Guid>{D1FCB6CB-64F8-41B9-9A35-6BC43F6DC7E9}</b:Guid>
    <b:Title>The Art of Analog Layout, Second Edition</b:Title>
    <b:Year>2006</b:Year>
    <b:City>Beijing</b:City>
    <b:Author>
      <b:Author>
        <b:NameList>
          <b:Person>
            <b:Last>Hastings</b:Last>
            <b:First>Alan</b:First>
          </b:Person>
        </b:NameList>
      </b:Author>
    </b:Author>
    <b:Publisher>Pearson Education Asia Limited and Publishing House of Electronics Industry</b:Publisher>
    <b:RefOrder>12</b:RefOrder>
  </b:Source>
  <b:Source>
    <b:Tag>GGE00</b:Tag>
    <b:SourceType>JournalArticle</b:SourceType>
    <b:Guid>{A3BC4B4B-214E-417A-B40A-8229121D64BD}</b:Guid>
    <b:Title>Computer-aided design of analog and mixed-signal integrated circuits</b:Title>
    <b:Pages>1825-1854</b:Pages>
    <b:Year>2000</b:Year>
    <b:Author>
      <b:Author>
        <b:NameList>
          <b:Person>
            <b:Last>Gielen</b:Last>
            <b:First>G.G.E.</b:First>
          </b:Person>
          <b:Person>
            <b:Last>Rutenbar</b:Last>
            <b:First>R.A.</b:First>
          </b:Person>
        </b:NameList>
      </b:Author>
    </b:Author>
    <b:JournalName>Proceedings of the IEEE</b:JournalName>
    <b:RefOrder>13</b:RefOrder>
  </b:Source>
  <b:Source>
    <b:Tag>PGD03</b:Tag>
    <b:SourceType>JournalArticle</b:SourceType>
    <b:Guid>{AD807B4C-E01A-4DDD-8E56-623774CA8F1F}</b:Guid>
    <b:Author>
      <b:Author>
        <b:NameList>
          <b:Person>
            <b:Last>Drennan</b:Last>
            <b:First>P.G.</b:First>
          </b:Person>
          <b:Person>
            <b:Last>McAndrew</b:Last>
            <b:First>C.C.</b:First>
          </b:Person>
        </b:NameList>
      </b:Author>
    </b:Author>
    <b:Title>Understanding MOSFET mismatch for analog design</b:Title>
    <b:JournalName>IEEE Journal of Solid-State Circuits</b:JournalName>
    <b:Year>2003</b:Year>
    <b:Pages>450-456</b:Pages>
    <b:Volume>38</b:Volume>
    <b:Issue>3</b:Issue>
    <b:RefOrder>14</b:RefOrder>
  </b:Source>
  <b:Source>
    <b:Tag>Xin05</b:Tag>
    <b:SourceType>ConferenceProceedings</b:SourceType>
    <b:Guid>{AFA4DDC7-D2EC-411A-BF63-4555B9E70B7A}</b:Guid>
    <b:Title>An Nth Order Central Symmetrical Layout Pattern for Nonlinear Gradients Cancellation</b:Title>
    <b:Year>2005</b:Year>
    <b:City>Kobe</b:City>
    <b:Author>
      <b:Author>
        <b:NameList>
          <b:Person>
            <b:Last>Dai</b:Last>
            <b:First>Xin</b:First>
          </b:Person>
          <b:Person>
            <b:Last>He</b:Last>
            <b:First>Chengming</b:First>
          </b:Person>
          <b:Person>
            <b:Last>Xing</b:Last>
            <b:First>Hanqing</b:First>
          </b:Person>
          <b:Person>
            <b:Last>Chen</b:Last>
            <b:First>Degang</b:First>
          </b:Person>
          <b:Person>
            <b:Last>Geiger</b:Last>
            <b:First>R.</b:First>
          </b:Person>
        </b:NameList>
      </b:Author>
    </b:Author>
    <b:ConferenceName>IEEE International Symposium on Circuits and Systems</b:ConferenceName>
    <b:RefOrder>15</b:RefOrder>
  </b:Source>
  <b:Source>
    <b:Tag>Hun03</b:Tag>
    <b:SourceType>JournalArticle</b:SourceType>
    <b:Guid>{A9957E5B-F238-4252-96D2-A56A4528B584}</b:Guid>
    <b:Title>Temperature-dependent characteristics of polysilicon and diffused resistors</b:Title>
    <b:Year>2003</b:Year>
    <b:Author>
      <b:Author>
        <b:NameList>
          <b:Person>
            <b:Last>Chuang</b:Last>
            <b:First>Hung-Ming</b:First>
          </b:Person>
          <b:Person>
            <b:Last>Thei</b:Last>
            <b:First>Kong-Beng</b:First>
          </b:Person>
          <b:Person>
            <b:Last>Tsai</b:Last>
            <b:First>Sheng-Fu</b:First>
          </b:Person>
          <b:Person>
            <b:Last>Liu</b:Last>
            <b:First>Wen-Chau</b:First>
          </b:Person>
        </b:NameList>
      </b:Author>
    </b:Author>
    <b:JournalName>IEEE Transactions on Electron Devices</b:JournalName>
    <b:Pages>1413-1415</b:Pages>
    <b:Volume>50</b:Volume>
    <b:Issue>5</b:Issue>
    <b:RefOrder>16</b:RefOrder>
  </b:Source>
  <b:Source>
    <b:Tag>Myu15</b:Tag>
    <b:SourceType>ConferenceProceedings</b:SourceType>
    <b:Guid>{19B3BD7D-8DE1-4080-8832-DCB47A29F9E1}</b:Guid>
    <b:Author>
      <b:Author>
        <b:NameList>
          <b:Person>
            <b:Last>Choi</b:Last>
            <b:First>Myungjoon</b:First>
          </b:Person>
          <b:Person>
            <b:Last>Bang</b:Last>
            <b:First>Suyoung</b:First>
          </b:Person>
          <b:Person>
            <b:Last>Jang</b:Last>
            <b:First>Tae-Kwang</b:First>
          </b:Person>
          <b:Person>
            <b:Last>Blaauw</b:Last>
            <b:First>David</b:First>
          </b:Person>
          <b:Person>
            <b:Last>Sylvester</b:Last>
            <b:First>Dennis</b:First>
          </b:Person>
        </b:NameList>
      </b:Author>
    </b:Author>
    <b:Title>A 99nW 70.4kHz resistive frequency locking on-chip oscillator with 27.4ppm/ºC temperature stability</b:Title>
    <b:Year>2015</b:Year>
    <b:ConferenceName>Symposium on VLSI Circuits (VLSI Circuits)</b:ConferenceName>
    <b:City>Kyoto</b:City>
    <b:RefOrder>17</b:RefOrder>
  </b:Source>
  <b:Source>
    <b:Tag>YuH13</b:Tag>
    <b:SourceType>JournalArticle</b:SourceType>
    <b:Guid>{ED6FFA79-CA2A-441F-9DE1-02815B9A565B}</b:Guid>
    <b:Title>A Submicrowatt 1.1-MHz CMOS Relaxation Oscillator With Temperature Compensation</b:Title>
    <b:Year>2013</b:Year>
    <b:Author>
      <b:Author>
        <b:NameList>
          <b:Person>
            <b:Last>Chiang</b:Last>
            <b:First>Yu-Hsuan</b:First>
          </b:Person>
          <b:Person>
            <b:Last>Liu</b:Last>
            <b:First>Shen-Iuan</b:First>
          </b:Person>
        </b:NameList>
      </b:Author>
    </b:Author>
    <b:JournalName>IEEE Transactions on Circuits and Systems II: Express Briefs</b:JournalName>
    <b:Pages>837-841</b:Pages>
    <b:Volume>60</b:Volume>
    <b:Issue>12</b:Issue>
    <b:RefOrder>18</b:RefOrder>
  </b:Source>
  <b:Source>
    <b:Tag>Che05</b:Tag>
    <b:SourceType>JournalArticle</b:SourceType>
    <b:Guid>{498AD30B-817B-4404-B0FE-B5FB7946A350}</b:Guid>
    <b:Title>A Time-to-Digital-Converter-Based CMOS Smart Temperature Sensor</b:Title>
    <b:Year>2005</b:Year>
    <b:Author>
      <b:Author>
        <b:NameList>
          <b:Person>
            <b:Last>Chen</b:Last>
            <b:First>Poki</b:First>
          </b:Person>
          <b:Person>
            <b:Last>Chen</b:Last>
            <b:First>Chun</b:First>
            <b:Middle>Chi</b:Middle>
          </b:Person>
          <b:Person>
            <b:Last>Tsai</b:Last>
            <b:First>Chin</b:First>
            <b:Middle>Chung</b:Middle>
          </b:Person>
          <b:Person>
            <b:Last>Lu</b:Last>
            <b:First>Wen</b:First>
            <b:Middle>Fu</b:Middle>
          </b:Person>
        </b:NameList>
      </b:Author>
    </b:Author>
    <b:JournalName>IEEE Journal of Solid-State Circuits</b:JournalName>
    <b:Pages>1642-1648</b:Pages>
    <b:Volume>40</b:Volume>
    <b:Issue>8</b:Issue>
    <b:LCID>en-US</b:LCID>
    <b:RefOrder>19</b:RefOrder>
  </b:Source>
  <b:Source>
    <b:Tag>YiC16</b:Tag>
    <b:SourceType>ConferenceProceedings</b:SourceType>
    <b:Guid>{FB6BA8F1-687B-41F5-B7F4-1F297E9AE412}</b:Guid>
    <b:Title>An on-chip CMOS relaxation oscillator with 29.69ppm/°C temperature coefficient</b:Title>
    <b:Year>2016</b:Year>
    <b:Author>
      <b:Author>
        <b:NameList>
          <b:Person>
            <b:Last>Cao</b:Last>
            <b:First>Yi</b:First>
          </b:Person>
          <b:Person>
            <b:Last>Yan</b:Last>
            <b:First>Ruijie</b:First>
          </b:Person>
          <b:Person>
            <b:Last>Zhang</b:Last>
            <b:First>Hongguang</b:First>
          </b:Person>
          <b:Person>
            <b:Last>Hong</b:Last>
            <b:First>Zhiliang</b:First>
          </b:Person>
        </b:NameList>
      </b:Author>
    </b:Author>
    <b:ConferenceName>13th IEEE International Conference on Solid-State and Integrated Circuit Technology (ICSICT)</b:ConferenceName>
    <b:City>Hangzhou</b:City>
    <b:RefOrder>20</b:RefOrder>
  </b:Source>
  <b:Source>
    <b:Tag>RJa10</b:Tag>
    <b:SourceType>Book</b:SourceType>
    <b:Guid>{24B507F9-06B8-4944-B118-2D8E5945816F}</b:Guid>
    <b:Title>CMOS Circuit Design, Layout, and Simulation, Third Edition</b:Title>
    <b:Year>2010</b:Year>
    <b:Publisher>John Wiley &amp; Sons, Inc.</b:Publisher>
    <b:City>Hoboken, New Jersey</b:City>
    <b:Author>
      <b:Author>
        <b:NameList>
          <b:Person>
            <b:Last>Baker</b:Last>
            <b:First>R.</b:First>
            <b:Middle>Jacob</b:Middle>
          </b:Person>
        </b:NameList>
      </b:Author>
    </b:Author>
    <b:RefOrder>21</b:RefOrder>
  </b:Source>
  <b:Source>
    <b:Tag>Beh17</b:Tag>
    <b:SourceType>Book</b:SourceType>
    <b:Guid>{15496DD7-F42D-4BDE-8365-9C511D160390}</b:Guid>
    <b:Title>Design of Analog CMOS Integrated Circuits, Second Edition</b:Title>
    <b:Year>2017</b:Year>
    <b:Publisher>McGraw-Hill Education</b:Publisher>
    <b:City>New York</b:City>
    <b:Author>
      <b:Author>
        <b:NameList>
          <b:Person>
            <b:Last>Razavi</b:Last>
            <b:First>Behzad</b:First>
          </b:Person>
        </b:NameList>
      </b:Author>
    </b:Author>
    <b:RefOrder>22</b:RefOrder>
  </b:Source>
</b:Sources>
</file>

<file path=customXml/itemProps1.xml><?xml version="1.0" encoding="utf-8"?>
<ds:datastoreItem xmlns:ds="http://schemas.openxmlformats.org/officeDocument/2006/customXml" ds:itemID="{363D8023-03FA-9F46-9C6F-587B5189C7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351</Words>
  <Characters>2004</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Project Report Template</vt:lpstr>
    </vt:vector>
  </TitlesOfParts>
  <Company>ASIA University</Company>
  <LinksUpToDate>false</LinksUpToDate>
  <CharactersWithSpaces>23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Report Template</dc:title>
  <dc:creator>Dinh-Trung Vu</dc:creator>
  <cp:keywords/>
  <dc:description/>
  <cp:lastModifiedBy>Microsoft Office User</cp:lastModifiedBy>
  <cp:revision>2</cp:revision>
  <cp:lastPrinted>2024-01-19T01:55:00Z</cp:lastPrinted>
  <dcterms:created xsi:type="dcterms:W3CDTF">2025-04-14T01:23:00Z</dcterms:created>
  <dcterms:modified xsi:type="dcterms:W3CDTF">2025-04-14T01:23:00Z</dcterms:modified>
  <cp:version>0</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7e03afd58348b1af127abf5859c756ad56b83d2d5164d9c3b5acd9e96abe87f</vt:lpwstr>
  </property>
</Properties>
</file>